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5BE666" w14:textId="77777777" w:rsidR="00A15EC5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14:paraId="7AA2D18F" w14:textId="77777777" w:rsidR="00567E3D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534E5A7A" w14:textId="77777777" w:rsidR="00567E3D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7FF1DA26" w14:textId="77777777" w:rsidR="00567E3D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7C4AF038" w14:textId="77777777" w:rsidR="00567E3D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61EE7D77" w14:textId="77777777" w:rsidR="00567E3D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15503871" w14:textId="77777777" w:rsidR="00567E3D" w:rsidRPr="00565DD3" w:rsidRDefault="00567E3D" w:rsidP="00A15EC5">
      <w:pPr>
        <w:rPr>
          <w:rFonts w:ascii="Times New Roman" w:hAnsi="Times New Roman" w:cs="Times New Roman"/>
          <w:sz w:val="24"/>
          <w:szCs w:val="24"/>
        </w:rPr>
      </w:pPr>
    </w:p>
    <w:p w14:paraId="41920458" w14:textId="77777777" w:rsidR="00A15EC5" w:rsidRPr="00565DD3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14:paraId="19BD6DC7" w14:textId="77777777" w:rsidR="00A15EC5" w:rsidRPr="00565DD3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14:paraId="13291B8D" w14:textId="77777777" w:rsidR="00714F74" w:rsidRPr="00565DD3" w:rsidRDefault="00714F74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12A2CD" w14:textId="77777777" w:rsidR="00A15EC5" w:rsidRPr="00565DD3" w:rsidRDefault="0080090E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>Writing Successful Grant Letters of Inquiry</w:t>
      </w:r>
    </w:p>
    <w:p w14:paraId="04FC5D41" w14:textId="7180F209" w:rsidR="00A15EC5" w:rsidRPr="00565DD3" w:rsidRDefault="000E6E03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pe Blessing Igbafen</w:t>
      </w:r>
    </w:p>
    <w:p w14:paraId="609244BA" w14:textId="77777777" w:rsidR="00A15EC5" w:rsidRPr="00565DD3" w:rsidRDefault="000E6E03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the Cumberlands</w:t>
      </w:r>
    </w:p>
    <w:p w14:paraId="666383A9" w14:textId="77777777" w:rsidR="00A15EC5" w:rsidRPr="00565DD3" w:rsidRDefault="000E6E03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019</w:t>
      </w:r>
    </w:p>
    <w:p w14:paraId="12BEE069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B3D2D8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AC72DF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BFBD04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C2FA6D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0DF560" w14:textId="77777777" w:rsidR="00A15EC5" w:rsidRPr="00565DD3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14:paraId="098B2C2F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2AC56A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E45224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3018BA" w14:textId="77777777" w:rsidR="00A15EC5" w:rsidRPr="00565DD3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3175E8" w14:textId="77777777" w:rsidR="000E6E03" w:rsidRDefault="000E6E03" w:rsidP="000E6E0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1D45F1" w14:textId="77777777" w:rsidR="004D0A5C" w:rsidRPr="00565DD3" w:rsidRDefault="00407BC8" w:rsidP="00407B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14:paraId="68113040" w14:textId="14B2AF6E" w:rsidR="00407BC8" w:rsidRPr="00565DD3" w:rsidRDefault="00A61775" w:rsidP="00BE6E98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CE3E89" w:rsidRPr="00565DD3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4D235C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F344E4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3504E1" w:rsidRPr="00565DD3">
        <w:rPr>
          <w:rFonts w:ascii="Times New Roman" w:hAnsi="Times New Roman" w:cs="Times New Roman"/>
          <w:sz w:val="24"/>
          <w:szCs w:val="24"/>
        </w:rPr>
        <w:t xml:space="preserve">process </w:t>
      </w:r>
      <w:r w:rsidR="00316F44" w:rsidRPr="00565DD3">
        <w:rPr>
          <w:rFonts w:ascii="Times New Roman" w:hAnsi="Times New Roman" w:cs="Times New Roman"/>
          <w:sz w:val="24"/>
          <w:szCs w:val="24"/>
        </w:rPr>
        <w:t xml:space="preserve">should </w:t>
      </w:r>
      <w:r w:rsidR="00D855A1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DA17C5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331621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994ED1" w:rsidRPr="00565DD3">
        <w:rPr>
          <w:rFonts w:ascii="Times New Roman" w:hAnsi="Times New Roman" w:cs="Times New Roman"/>
          <w:sz w:val="24"/>
          <w:szCs w:val="24"/>
        </w:rPr>
        <w:t xml:space="preserve">position to </w:t>
      </w:r>
      <w:r w:rsidR="00661D92" w:rsidRPr="00565DD3">
        <w:rPr>
          <w:rFonts w:ascii="Times New Roman" w:hAnsi="Times New Roman" w:cs="Times New Roman"/>
          <w:sz w:val="24"/>
          <w:szCs w:val="24"/>
        </w:rPr>
        <w:t xml:space="preserve">win the </w:t>
      </w:r>
      <w:r w:rsidR="007336C3" w:rsidRPr="00565DD3">
        <w:rPr>
          <w:rFonts w:ascii="Times New Roman" w:hAnsi="Times New Roman" w:cs="Times New Roman"/>
          <w:sz w:val="24"/>
          <w:szCs w:val="24"/>
        </w:rPr>
        <w:t xml:space="preserve">contending </w:t>
      </w:r>
      <w:r w:rsidR="00B30FD5" w:rsidRPr="00565DD3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8C6972" w:rsidRPr="00565DD3">
        <w:rPr>
          <w:rFonts w:ascii="Times New Roman" w:hAnsi="Times New Roman" w:cs="Times New Roman"/>
          <w:sz w:val="24"/>
          <w:szCs w:val="24"/>
        </w:rPr>
        <w:t xml:space="preserve">or </w:t>
      </w:r>
      <w:r w:rsidR="007A3BF1" w:rsidRPr="00565DD3">
        <w:rPr>
          <w:rFonts w:ascii="Times New Roman" w:hAnsi="Times New Roman" w:cs="Times New Roman"/>
          <w:sz w:val="24"/>
          <w:szCs w:val="24"/>
        </w:rPr>
        <w:t xml:space="preserve">group </w:t>
      </w:r>
      <w:r w:rsidR="001A2D38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B62688" w:rsidRPr="00565DD3">
        <w:rPr>
          <w:rFonts w:ascii="Times New Roman" w:hAnsi="Times New Roman" w:cs="Times New Roman"/>
          <w:sz w:val="24"/>
          <w:szCs w:val="24"/>
        </w:rPr>
        <w:t>grant they</w:t>
      </w:r>
      <w:r w:rsidR="002536F1" w:rsidRPr="00565DD3">
        <w:rPr>
          <w:rFonts w:ascii="Times New Roman" w:hAnsi="Times New Roman" w:cs="Times New Roman"/>
          <w:sz w:val="24"/>
          <w:szCs w:val="24"/>
        </w:rPr>
        <w:t xml:space="preserve"> hope to </w:t>
      </w:r>
      <w:r w:rsidR="00CF049C" w:rsidRPr="00565DD3">
        <w:rPr>
          <w:rFonts w:ascii="Times New Roman" w:hAnsi="Times New Roman" w:cs="Times New Roman"/>
          <w:sz w:val="24"/>
          <w:szCs w:val="24"/>
        </w:rPr>
        <w:t xml:space="preserve">get from the </w:t>
      </w:r>
      <w:r w:rsidR="00D6660B" w:rsidRPr="00565DD3">
        <w:rPr>
          <w:rFonts w:ascii="Times New Roman" w:hAnsi="Times New Roman" w:cs="Times New Roman"/>
          <w:sz w:val="24"/>
          <w:szCs w:val="24"/>
        </w:rPr>
        <w:t>governmen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6057C6" w:rsidRPr="00565DD3">
        <w:rPr>
          <w:rFonts w:ascii="Times New Roman" w:hAnsi="Times New Roman" w:cs="Times New Roman"/>
          <w:sz w:val="24"/>
          <w:szCs w:val="24"/>
        </w:rPr>
        <w:t xml:space="preserve">Irrespective of the </w:t>
      </w:r>
      <w:r w:rsidR="003B149E" w:rsidRPr="00565DD3">
        <w:rPr>
          <w:rFonts w:ascii="Times New Roman" w:hAnsi="Times New Roman" w:cs="Times New Roman"/>
          <w:sz w:val="24"/>
          <w:szCs w:val="24"/>
        </w:rPr>
        <w:t xml:space="preserve">economic </w:t>
      </w:r>
      <w:r w:rsidR="009F3D4B" w:rsidRPr="00565DD3">
        <w:rPr>
          <w:rFonts w:ascii="Times New Roman" w:hAnsi="Times New Roman" w:cs="Times New Roman"/>
          <w:sz w:val="24"/>
          <w:szCs w:val="24"/>
        </w:rPr>
        <w:t xml:space="preserve">conditions, </w:t>
      </w:r>
      <w:r w:rsidR="00D84923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BD3358" w:rsidRPr="00565DD3">
        <w:rPr>
          <w:rFonts w:ascii="Times New Roman" w:hAnsi="Times New Roman" w:cs="Times New Roman"/>
          <w:sz w:val="24"/>
          <w:szCs w:val="24"/>
        </w:rPr>
        <w:t xml:space="preserve">ideal </w:t>
      </w:r>
      <w:r w:rsidR="00761845" w:rsidRPr="00565DD3">
        <w:rPr>
          <w:rFonts w:ascii="Times New Roman" w:hAnsi="Times New Roman" w:cs="Times New Roman"/>
          <w:sz w:val="24"/>
          <w:szCs w:val="24"/>
        </w:rPr>
        <w:t xml:space="preserve">grant-writing </w:t>
      </w:r>
      <w:r w:rsidR="00E21CAD" w:rsidRPr="00565DD3">
        <w:rPr>
          <w:rFonts w:ascii="Times New Roman" w:hAnsi="Times New Roman" w:cs="Times New Roman"/>
          <w:sz w:val="24"/>
          <w:szCs w:val="24"/>
        </w:rPr>
        <w:t xml:space="preserve">approach </w:t>
      </w:r>
      <w:r w:rsidR="0019498D" w:rsidRPr="00565DD3">
        <w:rPr>
          <w:rFonts w:ascii="Times New Roman" w:hAnsi="Times New Roman" w:cs="Times New Roman"/>
          <w:sz w:val="24"/>
          <w:szCs w:val="24"/>
        </w:rPr>
        <w:t xml:space="preserve">has </w:t>
      </w:r>
      <w:r w:rsidR="00F8200C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4C26C9" w:rsidRPr="00565DD3">
        <w:rPr>
          <w:rFonts w:ascii="Times New Roman" w:hAnsi="Times New Roman" w:cs="Times New Roman"/>
          <w:sz w:val="24"/>
          <w:szCs w:val="24"/>
        </w:rPr>
        <w:t xml:space="preserve">potential </w:t>
      </w:r>
      <w:r w:rsidR="00015445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B86451" w:rsidRPr="00565DD3">
        <w:rPr>
          <w:rFonts w:ascii="Times New Roman" w:hAnsi="Times New Roman" w:cs="Times New Roman"/>
          <w:sz w:val="24"/>
          <w:szCs w:val="24"/>
        </w:rPr>
        <w:t xml:space="preserve">convince the </w:t>
      </w:r>
      <w:r w:rsidR="00E82B13" w:rsidRPr="00565DD3">
        <w:rPr>
          <w:rFonts w:ascii="Times New Roman" w:hAnsi="Times New Roman" w:cs="Times New Roman"/>
          <w:sz w:val="24"/>
          <w:szCs w:val="24"/>
        </w:rPr>
        <w:t>audience</w:t>
      </w:r>
      <w:r w:rsidR="00ED2430" w:rsidRPr="00565DD3">
        <w:rPr>
          <w:rFonts w:ascii="Times New Roman" w:hAnsi="Times New Roman" w:cs="Times New Roman"/>
          <w:sz w:val="24"/>
          <w:szCs w:val="24"/>
        </w:rPr>
        <w:t xml:space="preserve"> of the </w:t>
      </w:r>
      <w:r w:rsidR="00BA6E61" w:rsidRPr="00565DD3">
        <w:rPr>
          <w:rFonts w:ascii="Times New Roman" w:hAnsi="Times New Roman" w:cs="Times New Roman"/>
          <w:sz w:val="24"/>
          <w:szCs w:val="24"/>
        </w:rPr>
        <w:t xml:space="preserve">urgency </w:t>
      </w:r>
      <w:r w:rsidR="00E761DF" w:rsidRPr="00565DD3">
        <w:rPr>
          <w:rFonts w:ascii="Times New Roman" w:hAnsi="Times New Roman" w:cs="Times New Roman"/>
          <w:sz w:val="24"/>
          <w:szCs w:val="24"/>
        </w:rPr>
        <w:t xml:space="preserve">in the </w:t>
      </w:r>
      <w:r w:rsidR="008A3D55" w:rsidRPr="00565DD3">
        <w:rPr>
          <w:rFonts w:ascii="Times New Roman" w:hAnsi="Times New Roman" w:cs="Times New Roman"/>
          <w:sz w:val="24"/>
          <w:szCs w:val="24"/>
        </w:rPr>
        <w:t xml:space="preserve">proposed </w:t>
      </w:r>
      <w:r w:rsidR="00CC06B2" w:rsidRPr="00565DD3">
        <w:rPr>
          <w:rFonts w:ascii="Times New Roman" w:hAnsi="Times New Roman" w:cs="Times New Roman"/>
          <w:sz w:val="24"/>
          <w:szCs w:val="24"/>
        </w:rPr>
        <w:t xml:space="preserve">project, </w:t>
      </w:r>
      <w:r w:rsidR="00247C37" w:rsidRPr="00565DD3">
        <w:rPr>
          <w:rFonts w:ascii="Times New Roman" w:hAnsi="Times New Roman" w:cs="Times New Roman"/>
          <w:sz w:val="24"/>
          <w:szCs w:val="24"/>
        </w:rPr>
        <w:t xml:space="preserve">and </w:t>
      </w:r>
      <w:r w:rsidR="00BD7B67" w:rsidRPr="00565DD3">
        <w:rPr>
          <w:rFonts w:ascii="Times New Roman" w:hAnsi="Times New Roman" w:cs="Times New Roman"/>
          <w:sz w:val="24"/>
          <w:szCs w:val="24"/>
        </w:rPr>
        <w:t xml:space="preserve">just </w:t>
      </w:r>
      <w:r w:rsidR="00AE4439" w:rsidRPr="00565DD3">
        <w:rPr>
          <w:rFonts w:ascii="Times New Roman" w:hAnsi="Times New Roman" w:cs="Times New Roman"/>
          <w:sz w:val="24"/>
          <w:szCs w:val="24"/>
        </w:rPr>
        <w:t xml:space="preserve">how </w:t>
      </w:r>
      <w:r w:rsidR="003E03C5" w:rsidRPr="00565DD3">
        <w:rPr>
          <w:rFonts w:ascii="Times New Roman" w:hAnsi="Times New Roman" w:cs="Times New Roman"/>
          <w:sz w:val="24"/>
          <w:szCs w:val="24"/>
        </w:rPr>
        <w:t xml:space="preserve">much </w:t>
      </w:r>
      <w:r w:rsidR="00B44968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9E3243" w:rsidRPr="00565DD3">
        <w:rPr>
          <w:rFonts w:ascii="Times New Roman" w:hAnsi="Times New Roman" w:cs="Times New Roman"/>
          <w:sz w:val="24"/>
          <w:szCs w:val="24"/>
        </w:rPr>
        <w:t xml:space="preserve">tea </w:t>
      </w:r>
      <w:r w:rsidR="0012641D" w:rsidRPr="00565DD3">
        <w:rPr>
          <w:rFonts w:ascii="Times New Roman" w:hAnsi="Times New Roman" w:cs="Times New Roman"/>
          <w:sz w:val="24"/>
          <w:szCs w:val="24"/>
        </w:rPr>
        <w:t xml:space="preserve">involved </w:t>
      </w:r>
      <w:r w:rsidR="009A5E6B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8E5DAF" w:rsidRPr="00565DD3">
        <w:rPr>
          <w:rFonts w:ascii="Times New Roman" w:hAnsi="Times New Roman" w:cs="Times New Roman"/>
          <w:sz w:val="24"/>
          <w:szCs w:val="24"/>
        </w:rPr>
        <w:t xml:space="preserve">require </w:t>
      </w:r>
      <w:r w:rsidR="00DE0F0E" w:rsidRPr="00565DD3">
        <w:rPr>
          <w:rFonts w:ascii="Times New Roman" w:hAnsi="Times New Roman" w:cs="Times New Roman"/>
          <w:sz w:val="24"/>
          <w:szCs w:val="24"/>
        </w:rPr>
        <w:t xml:space="preserve">financial </w:t>
      </w:r>
      <w:r w:rsidR="008117DD" w:rsidRPr="00565DD3">
        <w:rPr>
          <w:rFonts w:ascii="Times New Roman" w:hAnsi="Times New Roman" w:cs="Times New Roman"/>
          <w:sz w:val="24"/>
          <w:szCs w:val="24"/>
        </w:rPr>
        <w:t xml:space="preserve">support </w:t>
      </w:r>
      <w:r w:rsidR="000B1591" w:rsidRPr="00565DD3">
        <w:rPr>
          <w:rFonts w:ascii="Times New Roman" w:hAnsi="Times New Roman" w:cs="Times New Roman"/>
          <w:sz w:val="24"/>
          <w:szCs w:val="24"/>
        </w:rPr>
        <w:t xml:space="preserve">without the </w:t>
      </w:r>
      <w:r w:rsidR="007D7C2F" w:rsidRPr="00565DD3">
        <w:rPr>
          <w:rFonts w:ascii="Times New Roman" w:hAnsi="Times New Roman" w:cs="Times New Roman"/>
          <w:sz w:val="24"/>
          <w:szCs w:val="24"/>
        </w:rPr>
        <w:t xml:space="preserve">expectation that it </w:t>
      </w:r>
      <w:r w:rsidR="007004D0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BB033A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1D7558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9209B4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F55EB" w:rsidRPr="00565DD3">
        <w:rPr>
          <w:rFonts w:ascii="Times New Roman" w:hAnsi="Times New Roman" w:cs="Times New Roman"/>
          <w:sz w:val="24"/>
          <w:szCs w:val="24"/>
        </w:rPr>
        <w:t xml:space="preserve">position to </w:t>
      </w:r>
      <w:r w:rsidR="00D9341C" w:rsidRPr="00565DD3">
        <w:rPr>
          <w:rFonts w:ascii="Times New Roman" w:hAnsi="Times New Roman" w:cs="Times New Roman"/>
          <w:sz w:val="24"/>
          <w:szCs w:val="24"/>
        </w:rPr>
        <w:t xml:space="preserve">pay </w:t>
      </w:r>
      <w:r w:rsidR="000A3FEA" w:rsidRPr="00565DD3">
        <w:rPr>
          <w:rFonts w:ascii="Times New Roman" w:hAnsi="Times New Roman" w:cs="Times New Roman"/>
          <w:sz w:val="24"/>
          <w:szCs w:val="24"/>
        </w:rPr>
        <w:t xml:space="preserve">back </w:t>
      </w:r>
      <w:r w:rsidR="00BD6150" w:rsidRPr="00565DD3">
        <w:rPr>
          <w:rFonts w:ascii="Times New Roman" w:hAnsi="Times New Roman" w:cs="Times New Roman"/>
          <w:sz w:val="24"/>
          <w:szCs w:val="24"/>
        </w:rPr>
        <w:t xml:space="preserve">for the </w:t>
      </w:r>
      <w:r w:rsidR="001E669F" w:rsidRPr="00565DD3">
        <w:rPr>
          <w:rFonts w:ascii="Times New Roman" w:hAnsi="Times New Roman" w:cs="Times New Roman"/>
          <w:sz w:val="24"/>
          <w:szCs w:val="24"/>
        </w:rPr>
        <w:t>finance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B3273A" w:rsidRPr="00565D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723711">
        <w:rPr>
          <w:rFonts w:ascii="Times New Roman" w:hAnsi="Times New Roman" w:cs="Times New Roman"/>
          <w:sz w:val="24"/>
          <w:szCs w:val="24"/>
        </w:rPr>
        <w:t xml:space="preserve">the </w:t>
      </w:r>
      <w:r w:rsidR="000D1302" w:rsidRPr="00565DD3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3614D8" w:rsidRPr="00565DD3">
        <w:rPr>
          <w:rFonts w:ascii="Times New Roman" w:hAnsi="Times New Roman" w:cs="Times New Roman"/>
          <w:sz w:val="24"/>
          <w:szCs w:val="24"/>
        </w:rPr>
        <w:t xml:space="preserve">inclusion of the </w:t>
      </w:r>
      <w:r w:rsidR="00024715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050897" w:rsidRPr="00565DD3">
        <w:rPr>
          <w:rFonts w:ascii="Times New Roman" w:hAnsi="Times New Roman" w:cs="Times New Roman"/>
          <w:sz w:val="24"/>
          <w:szCs w:val="24"/>
        </w:rPr>
        <w:t xml:space="preserve">aspects of grant </w:t>
      </w:r>
      <w:r w:rsidR="00940BC1" w:rsidRPr="00565DD3">
        <w:rPr>
          <w:rFonts w:ascii="Times New Roman" w:hAnsi="Times New Roman" w:cs="Times New Roman"/>
          <w:sz w:val="24"/>
          <w:szCs w:val="24"/>
        </w:rPr>
        <w:t xml:space="preserve">writing has </w:t>
      </w:r>
      <w:r w:rsidR="00723711">
        <w:rPr>
          <w:rFonts w:ascii="Times New Roman" w:hAnsi="Times New Roman" w:cs="Times New Roman"/>
          <w:sz w:val="24"/>
          <w:szCs w:val="24"/>
        </w:rPr>
        <w:t xml:space="preserve">the </w:t>
      </w:r>
      <w:r w:rsidR="00C50E5D" w:rsidRPr="00565DD3">
        <w:rPr>
          <w:rFonts w:ascii="Times New Roman" w:hAnsi="Times New Roman" w:cs="Times New Roman"/>
          <w:sz w:val="24"/>
          <w:szCs w:val="24"/>
        </w:rPr>
        <w:t xml:space="preserve">potential </w:t>
      </w:r>
      <w:r w:rsidR="00A81E97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06579F" w:rsidRPr="00565DD3">
        <w:rPr>
          <w:rFonts w:ascii="Times New Roman" w:hAnsi="Times New Roman" w:cs="Times New Roman"/>
          <w:sz w:val="24"/>
          <w:szCs w:val="24"/>
        </w:rPr>
        <w:t>determ</w:t>
      </w:r>
      <w:r w:rsidR="000A294E" w:rsidRPr="00565DD3">
        <w:rPr>
          <w:rFonts w:ascii="Times New Roman" w:hAnsi="Times New Roman" w:cs="Times New Roman"/>
          <w:sz w:val="24"/>
          <w:szCs w:val="24"/>
        </w:rPr>
        <w:t xml:space="preserve">ine the </w:t>
      </w:r>
      <w:r w:rsidR="0006579F" w:rsidRPr="00565DD3">
        <w:rPr>
          <w:rFonts w:ascii="Times New Roman" w:hAnsi="Times New Roman" w:cs="Times New Roman"/>
          <w:sz w:val="24"/>
          <w:szCs w:val="24"/>
        </w:rPr>
        <w:t xml:space="preserve">outcome of the </w:t>
      </w:r>
      <w:r w:rsidR="00B3311F" w:rsidRPr="00565DD3">
        <w:rPr>
          <w:rFonts w:ascii="Times New Roman" w:hAnsi="Times New Roman" w:cs="Times New Roman"/>
          <w:sz w:val="24"/>
          <w:szCs w:val="24"/>
        </w:rPr>
        <w:t xml:space="preserve">entire </w:t>
      </w:r>
      <w:r w:rsidR="00D855B8" w:rsidRPr="00565DD3">
        <w:rPr>
          <w:rFonts w:ascii="Times New Roman" w:hAnsi="Times New Roman" w:cs="Times New Roman"/>
          <w:sz w:val="24"/>
          <w:szCs w:val="24"/>
        </w:rPr>
        <w:t>proces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0A294E" w:rsidRPr="00565DD3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2B5268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FA0ACF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731E6D" w:rsidRPr="00565DD3">
        <w:rPr>
          <w:rFonts w:ascii="Times New Roman" w:hAnsi="Times New Roman" w:cs="Times New Roman"/>
          <w:sz w:val="24"/>
          <w:szCs w:val="24"/>
        </w:rPr>
        <w:t xml:space="preserve">proposal </w:t>
      </w:r>
      <w:r w:rsidR="001938BC" w:rsidRPr="00565DD3">
        <w:rPr>
          <w:rFonts w:ascii="Times New Roman" w:hAnsi="Times New Roman" w:cs="Times New Roman"/>
          <w:sz w:val="24"/>
          <w:szCs w:val="24"/>
        </w:rPr>
        <w:t xml:space="preserve">or </w:t>
      </w:r>
      <w:r w:rsidR="00614DCC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055F30" w:rsidRPr="00565DD3">
        <w:rPr>
          <w:rFonts w:ascii="Times New Roman" w:hAnsi="Times New Roman" w:cs="Times New Roman"/>
          <w:sz w:val="24"/>
          <w:szCs w:val="24"/>
        </w:rPr>
        <w:t xml:space="preserve">letter of </w:t>
      </w:r>
      <w:r w:rsidR="000E6E03" w:rsidRPr="00565DD3">
        <w:rPr>
          <w:rFonts w:ascii="Times New Roman" w:hAnsi="Times New Roman" w:cs="Times New Roman"/>
          <w:sz w:val="24"/>
          <w:szCs w:val="24"/>
        </w:rPr>
        <w:t>inquiry</w:t>
      </w:r>
      <w:r w:rsidR="00601CF1" w:rsidRPr="00565DD3">
        <w:rPr>
          <w:rFonts w:ascii="Times New Roman" w:hAnsi="Times New Roman" w:cs="Times New Roman"/>
          <w:sz w:val="24"/>
          <w:szCs w:val="24"/>
        </w:rPr>
        <w:t xml:space="preserve"> would make a significant contribution to this </w:t>
      </w:r>
      <w:r w:rsidR="00F37240" w:rsidRPr="00565DD3">
        <w:rPr>
          <w:rFonts w:ascii="Times New Roman" w:hAnsi="Times New Roman" w:cs="Times New Roman"/>
          <w:sz w:val="24"/>
          <w:szCs w:val="24"/>
        </w:rPr>
        <w:t>outcome.</w:t>
      </w:r>
    </w:p>
    <w:p w14:paraId="7674F145" w14:textId="77777777" w:rsidR="0025650E" w:rsidRPr="00565DD3" w:rsidRDefault="009915FB" w:rsidP="00E25EA9">
      <w:pPr>
        <w:jc w:val="center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David Bauer </w:t>
      </w:r>
      <w:r w:rsidR="00732E31" w:rsidRPr="00565DD3">
        <w:rPr>
          <w:rFonts w:ascii="Times New Roman" w:hAnsi="Times New Roman" w:cs="Times New Roman"/>
          <w:sz w:val="24"/>
          <w:szCs w:val="24"/>
        </w:rPr>
        <w:t>Summary</w:t>
      </w:r>
    </w:p>
    <w:p w14:paraId="7F58E517" w14:textId="65FA1028" w:rsidR="00195C3B" w:rsidRPr="00565DD3" w:rsidRDefault="003B4422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In the </w:t>
      </w:r>
      <w:r w:rsidR="00CD7D9D" w:rsidRPr="00565DD3">
        <w:rPr>
          <w:rFonts w:ascii="Times New Roman" w:hAnsi="Times New Roman" w:cs="Times New Roman"/>
          <w:sz w:val="24"/>
          <w:szCs w:val="24"/>
        </w:rPr>
        <w:t xml:space="preserve">book, </w:t>
      </w:r>
      <w:r w:rsidR="00195C3B" w:rsidRPr="00565DD3">
        <w:rPr>
          <w:rFonts w:ascii="Times New Roman" w:hAnsi="Times New Roman" w:cs="Times New Roman"/>
          <w:i/>
          <w:sz w:val="24"/>
          <w:szCs w:val="24"/>
        </w:rPr>
        <w:t>The "How To" Grants Manual</w:t>
      </w:r>
      <w:r w:rsidR="00AE692A" w:rsidRPr="00565DD3">
        <w:rPr>
          <w:rFonts w:ascii="Times New Roman" w:hAnsi="Times New Roman" w:cs="Times New Roman"/>
          <w:sz w:val="24"/>
          <w:szCs w:val="24"/>
        </w:rPr>
        <w:t xml:space="preserve">, </w:t>
      </w:r>
      <w:r w:rsidR="004B0004" w:rsidRPr="00565DD3">
        <w:rPr>
          <w:rFonts w:ascii="Times New Roman" w:hAnsi="Times New Roman" w:cs="Times New Roman"/>
          <w:sz w:val="24"/>
          <w:szCs w:val="24"/>
        </w:rPr>
        <w:t xml:space="preserve">Bauer </w:t>
      </w:r>
      <w:r w:rsidR="00A162CE" w:rsidRPr="00565DD3">
        <w:rPr>
          <w:rFonts w:ascii="Times New Roman" w:hAnsi="Times New Roman" w:cs="Times New Roman"/>
          <w:sz w:val="24"/>
          <w:szCs w:val="24"/>
        </w:rPr>
        <w:t>(</w:t>
      </w:r>
      <w:r w:rsidR="008717A3" w:rsidRPr="00565DD3">
        <w:rPr>
          <w:rFonts w:ascii="Times New Roman" w:hAnsi="Times New Roman" w:cs="Times New Roman"/>
          <w:sz w:val="24"/>
          <w:szCs w:val="24"/>
        </w:rPr>
        <w:t>201</w:t>
      </w:r>
      <w:r w:rsidR="00FA516D">
        <w:rPr>
          <w:rFonts w:ascii="Times New Roman" w:hAnsi="Times New Roman" w:cs="Times New Roman"/>
          <w:sz w:val="24"/>
          <w:szCs w:val="24"/>
        </w:rPr>
        <w:t>1</w:t>
      </w:r>
      <w:r w:rsidR="008717A3" w:rsidRPr="00565DD3">
        <w:rPr>
          <w:rFonts w:ascii="Times New Roman" w:hAnsi="Times New Roman" w:cs="Times New Roman"/>
          <w:sz w:val="24"/>
          <w:szCs w:val="24"/>
        </w:rPr>
        <w:t xml:space="preserve">) </w:t>
      </w:r>
      <w:r w:rsidR="00EE0058" w:rsidRPr="00565DD3">
        <w:rPr>
          <w:rFonts w:ascii="Times New Roman" w:hAnsi="Times New Roman" w:cs="Times New Roman"/>
          <w:sz w:val="24"/>
          <w:szCs w:val="24"/>
        </w:rPr>
        <w:t xml:space="preserve">takes the </w:t>
      </w:r>
      <w:r w:rsidR="00F047A7" w:rsidRPr="00565DD3">
        <w:rPr>
          <w:rFonts w:ascii="Times New Roman" w:hAnsi="Times New Roman" w:cs="Times New Roman"/>
          <w:sz w:val="24"/>
          <w:szCs w:val="24"/>
        </w:rPr>
        <w:t xml:space="preserve">audience </w:t>
      </w:r>
      <w:r w:rsidR="00AC3AAB" w:rsidRPr="00565DD3">
        <w:rPr>
          <w:rFonts w:ascii="Times New Roman" w:hAnsi="Times New Roman" w:cs="Times New Roman"/>
          <w:sz w:val="24"/>
          <w:szCs w:val="24"/>
        </w:rPr>
        <w:t xml:space="preserve">through </w:t>
      </w:r>
      <w:r w:rsidR="00E07423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365E1E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402756" w:rsidRPr="00565DD3">
        <w:rPr>
          <w:rFonts w:ascii="Times New Roman" w:hAnsi="Times New Roman" w:cs="Times New Roman"/>
          <w:sz w:val="24"/>
          <w:szCs w:val="24"/>
        </w:rPr>
        <w:t xml:space="preserve">aspects </w:t>
      </w:r>
      <w:r w:rsidR="009C4351" w:rsidRPr="00565DD3">
        <w:rPr>
          <w:rFonts w:ascii="Times New Roman" w:hAnsi="Times New Roman" w:cs="Times New Roman"/>
          <w:sz w:val="24"/>
          <w:szCs w:val="24"/>
        </w:rPr>
        <w:t xml:space="preserve">that </w:t>
      </w:r>
      <w:r w:rsidR="005A5AF7" w:rsidRPr="00565DD3">
        <w:rPr>
          <w:rFonts w:ascii="Times New Roman" w:hAnsi="Times New Roman" w:cs="Times New Roman"/>
          <w:sz w:val="24"/>
          <w:szCs w:val="24"/>
        </w:rPr>
        <w:t xml:space="preserve">anyone </w:t>
      </w:r>
      <w:r w:rsidR="00806DE5" w:rsidRPr="00565DD3">
        <w:rPr>
          <w:rFonts w:ascii="Times New Roman" w:hAnsi="Times New Roman" w:cs="Times New Roman"/>
          <w:sz w:val="24"/>
          <w:szCs w:val="24"/>
        </w:rPr>
        <w:t xml:space="preserve">needs to </w:t>
      </w:r>
      <w:r w:rsidR="007515B7" w:rsidRPr="00565DD3">
        <w:rPr>
          <w:rFonts w:ascii="Times New Roman" w:hAnsi="Times New Roman" w:cs="Times New Roman"/>
          <w:sz w:val="24"/>
          <w:szCs w:val="24"/>
        </w:rPr>
        <w:t xml:space="preserve">consider in </w:t>
      </w:r>
      <w:r w:rsidR="004D44ED" w:rsidRPr="00565DD3">
        <w:rPr>
          <w:rFonts w:ascii="Times New Roman" w:hAnsi="Times New Roman" w:cs="Times New Roman"/>
          <w:sz w:val="24"/>
          <w:szCs w:val="24"/>
        </w:rPr>
        <w:t>w</w:t>
      </w:r>
      <w:r w:rsidR="0076009B" w:rsidRPr="00565DD3">
        <w:rPr>
          <w:rFonts w:ascii="Times New Roman" w:hAnsi="Times New Roman" w:cs="Times New Roman"/>
          <w:sz w:val="24"/>
          <w:szCs w:val="24"/>
        </w:rPr>
        <w:t xml:space="preserve">riting </w:t>
      </w:r>
      <w:r w:rsidR="003B5AA7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700154" w:rsidRPr="00565DD3">
        <w:rPr>
          <w:rFonts w:ascii="Times New Roman" w:hAnsi="Times New Roman" w:cs="Times New Roman"/>
          <w:sz w:val="24"/>
          <w:szCs w:val="24"/>
        </w:rPr>
        <w:t xml:space="preserve">potent </w:t>
      </w:r>
      <w:r w:rsidR="00B120DF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3E6BA3" w:rsidRPr="00565DD3">
        <w:rPr>
          <w:rFonts w:ascii="Times New Roman" w:hAnsi="Times New Roman" w:cs="Times New Roman"/>
          <w:sz w:val="24"/>
          <w:szCs w:val="24"/>
        </w:rPr>
        <w:t>proposal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A210DA" w:rsidRPr="00565DD3">
        <w:rPr>
          <w:rFonts w:ascii="Times New Roman" w:hAnsi="Times New Roman" w:cs="Times New Roman"/>
          <w:sz w:val="24"/>
          <w:szCs w:val="24"/>
        </w:rPr>
        <w:t xml:space="preserve">However, the </w:t>
      </w:r>
      <w:r w:rsidR="00952569" w:rsidRPr="00565DD3">
        <w:rPr>
          <w:rFonts w:ascii="Times New Roman" w:hAnsi="Times New Roman" w:cs="Times New Roman"/>
          <w:sz w:val="24"/>
          <w:szCs w:val="24"/>
        </w:rPr>
        <w:t xml:space="preserve">book </w:t>
      </w:r>
      <w:r w:rsidR="002E7BEC" w:rsidRPr="00565DD3">
        <w:rPr>
          <w:rFonts w:ascii="Times New Roman" w:hAnsi="Times New Roman" w:cs="Times New Roman"/>
          <w:sz w:val="24"/>
          <w:szCs w:val="24"/>
        </w:rPr>
        <w:t xml:space="preserve">does </w:t>
      </w:r>
      <w:r w:rsidR="00846246" w:rsidRPr="00565DD3">
        <w:rPr>
          <w:rFonts w:ascii="Times New Roman" w:hAnsi="Times New Roman" w:cs="Times New Roman"/>
          <w:sz w:val="24"/>
          <w:szCs w:val="24"/>
        </w:rPr>
        <w:t xml:space="preserve">not </w:t>
      </w:r>
      <w:r w:rsidR="000B001A" w:rsidRPr="00565DD3">
        <w:rPr>
          <w:rFonts w:ascii="Times New Roman" w:hAnsi="Times New Roman" w:cs="Times New Roman"/>
          <w:sz w:val="24"/>
          <w:szCs w:val="24"/>
        </w:rPr>
        <w:t xml:space="preserve">immediately </w:t>
      </w:r>
      <w:r w:rsidR="008C7B66" w:rsidRPr="00565DD3">
        <w:rPr>
          <w:rFonts w:ascii="Times New Roman" w:hAnsi="Times New Roman" w:cs="Times New Roman"/>
          <w:sz w:val="24"/>
          <w:szCs w:val="24"/>
        </w:rPr>
        <w:t xml:space="preserve">delve </w:t>
      </w:r>
      <w:r w:rsidR="00A60DBD" w:rsidRPr="00565DD3">
        <w:rPr>
          <w:rFonts w:ascii="Times New Roman" w:hAnsi="Times New Roman" w:cs="Times New Roman"/>
          <w:sz w:val="24"/>
          <w:szCs w:val="24"/>
        </w:rPr>
        <w:t xml:space="preserve">into </w:t>
      </w:r>
      <w:r w:rsidR="00C92941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905B4B" w:rsidRPr="00565DD3">
        <w:rPr>
          <w:rFonts w:ascii="Times New Roman" w:hAnsi="Times New Roman" w:cs="Times New Roman"/>
          <w:sz w:val="24"/>
          <w:szCs w:val="24"/>
        </w:rPr>
        <w:t xml:space="preserve">content of the </w:t>
      </w:r>
      <w:r w:rsidR="00221563" w:rsidRPr="00565DD3">
        <w:rPr>
          <w:rFonts w:ascii="Times New Roman" w:hAnsi="Times New Roman" w:cs="Times New Roman"/>
          <w:sz w:val="24"/>
          <w:szCs w:val="24"/>
        </w:rPr>
        <w:t xml:space="preserve">research, but </w:t>
      </w:r>
      <w:r w:rsidR="00927B33" w:rsidRPr="00565DD3">
        <w:rPr>
          <w:rFonts w:ascii="Times New Roman" w:hAnsi="Times New Roman" w:cs="Times New Roman"/>
          <w:sz w:val="24"/>
          <w:szCs w:val="24"/>
        </w:rPr>
        <w:t xml:space="preserve">begins </w:t>
      </w:r>
      <w:r w:rsidR="00191FE0" w:rsidRPr="00565DD3">
        <w:rPr>
          <w:rFonts w:ascii="Times New Roman" w:hAnsi="Times New Roman" w:cs="Times New Roman"/>
          <w:sz w:val="24"/>
          <w:szCs w:val="24"/>
        </w:rPr>
        <w:t xml:space="preserve">with an </w:t>
      </w:r>
      <w:r w:rsidR="005E45DD" w:rsidRPr="00565DD3">
        <w:rPr>
          <w:rFonts w:ascii="Times New Roman" w:hAnsi="Times New Roman" w:cs="Times New Roman"/>
          <w:sz w:val="24"/>
          <w:szCs w:val="24"/>
        </w:rPr>
        <w:t xml:space="preserve">analysis </w:t>
      </w:r>
      <w:r w:rsidR="00223BE5" w:rsidRPr="00565DD3">
        <w:rPr>
          <w:rFonts w:ascii="Times New Roman" w:hAnsi="Times New Roman" w:cs="Times New Roman"/>
          <w:sz w:val="24"/>
          <w:szCs w:val="24"/>
        </w:rPr>
        <w:t xml:space="preserve">of the </w:t>
      </w:r>
      <w:r w:rsidR="00B90E68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2372C" w:rsidRPr="00565DD3">
        <w:rPr>
          <w:rFonts w:ascii="Times New Roman" w:hAnsi="Times New Roman" w:cs="Times New Roman"/>
          <w:sz w:val="24"/>
          <w:szCs w:val="24"/>
        </w:rPr>
        <w:t xml:space="preserve">necessities that </w:t>
      </w:r>
      <w:r w:rsidR="006A7418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450ABC" w:rsidRPr="00565DD3">
        <w:rPr>
          <w:rFonts w:ascii="Times New Roman" w:hAnsi="Times New Roman" w:cs="Times New Roman"/>
          <w:sz w:val="24"/>
          <w:szCs w:val="24"/>
        </w:rPr>
        <w:t xml:space="preserve">determine the </w:t>
      </w:r>
      <w:r w:rsidR="00042864" w:rsidRPr="00565DD3">
        <w:rPr>
          <w:rFonts w:ascii="Times New Roman" w:hAnsi="Times New Roman" w:cs="Times New Roman"/>
          <w:sz w:val="24"/>
          <w:szCs w:val="24"/>
        </w:rPr>
        <w:t xml:space="preserve">possibility that the </w:t>
      </w:r>
      <w:r w:rsidR="00A52C5E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1D65D6" w:rsidRPr="00565DD3">
        <w:rPr>
          <w:rFonts w:ascii="Times New Roman" w:hAnsi="Times New Roman" w:cs="Times New Roman"/>
          <w:sz w:val="24"/>
          <w:szCs w:val="24"/>
        </w:rPr>
        <w:t xml:space="preserve">writing has </w:t>
      </w:r>
      <w:r w:rsidR="003F4D50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976236" w:rsidRPr="00565DD3">
        <w:rPr>
          <w:rFonts w:ascii="Times New Roman" w:hAnsi="Times New Roman" w:cs="Times New Roman"/>
          <w:sz w:val="24"/>
          <w:szCs w:val="24"/>
        </w:rPr>
        <w:t xml:space="preserve">potential </w:t>
      </w:r>
      <w:r w:rsidR="00AE7A44" w:rsidRPr="00565DD3">
        <w:rPr>
          <w:rFonts w:ascii="Times New Roman" w:hAnsi="Times New Roman" w:cs="Times New Roman"/>
          <w:sz w:val="24"/>
          <w:szCs w:val="24"/>
        </w:rPr>
        <w:t xml:space="preserve">to win </w:t>
      </w:r>
      <w:r w:rsidR="003D4335" w:rsidRPr="00565DD3">
        <w:rPr>
          <w:rFonts w:ascii="Times New Roman" w:hAnsi="Times New Roman" w:cs="Times New Roman"/>
          <w:sz w:val="24"/>
          <w:szCs w:val="24"/>
        </w:rPr>
        <w:t>suppor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314923" w:rsidRPr="00565DD3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BF6989" w:rsidRPr="00565DD3">
        <w:rPr>
          <w:rFonts w:ascii="Times New Roman" w:hAnsi="Times New Roman" w:cs="Times New Roman"/>
          <w:sz w:val="24"/>
          <w:szCs w:val="24"/>
        </w:rPr>
        <w:t xml:space="preserve">it </w:t>
      </w:r>
      <w:r w:rsidR="00461CDD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84667D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723711">
        <w:rPr>
          <w:rFonts w:ascii="Times New Roman" w:hAnsi="Times New Roman" w:cs="Times New Roman"/>
          <w:sz w:val="24"/>
          <w:szCs w:val="24"/>
        </w:rPr>
        <w:t>necessary</w:t>
      </w:r>
      <w:r w:rsidR="003043BB" w:rsidRPr="00565DD3">
        <w:rPr>
          <w:rFonts w:ascii="Times New Roman" w:hAnsi="Times New Roman" w:cs="Times New Roman"/>
          <w:sz w:val="24"/>
          <w:szCs w:val="24"/>
        </w:rPr>
        <w:t xml:space="preserve"> for </w:t>
      </w:r>
      <w:r w:rsidR="002E6A58" w:rsidRPr="00565DD3">
        <w:rPr>
          <w:rFonts w:ascii="Times New Roman" w:hAnsi="Times New Roman" w:cs="Times New Roman"/>
          <w:sz w:val="24"/>
          <w:szCs w:val="24"/>
        </w:rPr>
        <w:t xml:space="preserve">one </w:t>
      </w:r>
      <w:r w:rsidR="00623A4A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F86F79" w:rsidRPr="00565DD3">
        <w:rPr>
          <w:rFonts w:ascii="Times New Roman" w:hAnsi="Times New Roman" w:cs="Times New Roman"/>
          <w:sz w:val="24"/>
          <w:szCs w:val="24"/>
        </w:rPr>
        <w:t xml:space="preserve">assemble </w:t>
      </w:r>
      <w:r w:rsidR="00106880" w:rsidRPr="00565DD3">
        <w:rPr>
          <w:rFonts w:ascii="Times New Roman" w:hAnsi="Times New Roman" w:cs="Times New Roman"/>
          <w:sz w:val="24"/>
          <w:szCs w:val="24"/>
        </w:rPr>
        <w:t xml:space="preserve">a team </w:t>
      </w:r>
      <w:r w:rsidR="00252A03" w:rsidRPr="00565DD3">
        <w:rPr>
          <w:rFonts w:ascii="Times New Roman" w:hAnsi="Times New Roman" w:cs="Times New Roman"/>
          <w:sz w:val="24"/>
          <w:szCs w:val="24"/>
        </w:rPr>
        <w:t xml:space="preserve">with </w:t>
      </w:r>
      <w:r w:rsidR="00723711" w:rsidRPr="00565DD3">
        <w:rPr>
          <w:rFonts w:ascii="Times New Roman" w:hAnsi="Times New Roman" w:cs="Times New Roman"/>
          <w:sz w:val="24"/>
          <w:szCs w:val="24"/>
        </w:rPr>
        <w:t>p</w:t>
      </w:r>
      <w:r w:rsidR="00723711">
        <w:rPr>
          <w:rFonts w:ascii="Times New Roman" w:hAnsi="Times New Roman" w:cs="Times New Roman"/>
          <w:sz w:val="24"/>
          <w:szCs w:val="24"/>
        </w:rPr>
        <w:t>ossible</w:t>
      </w:r>
      <w:r w:rsidR="00DA0D86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B54AE6" w:rsidRPr="00565DD3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087033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1F4211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6B10B0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123189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683606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4D3E84" w:rsidRPr="00565DD3">
        <w:rPr>
          <w:rFonts w:ascii="Times New Roman" w:hAnsi="Times New Roman" w:cs="Times New Roman"/>
          <w:sz w:val="24"/>
          <w:szCs w:val="24"/>
        </w:rPr>
        <w:t>government,</w:t>
      </w:r>
      <w:r w:rsidR="00DC5B10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4D3E84" w:rsidRPr="00565DD3">
        <w:rPr>
          <w:rFonts w:ascii="Times New Roman" w:hAnsi="Times New Roman" w:cs="Times New Roman"/>
          <w:sz w:val="24"/>
          <w:szCs w:val="24"/>
        </w:rPr>
        <w:t xml:space="preserve">which </w:t>
      </w:r>
      <w:r w:rsidR="00822CF3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3C04EB" w:rsidRPr="00565DD3">
        <w:rPr>
          <w:rFonts w:ascii="Times New Roman" w:hAnsi="Times New Roman" w:cs="Times New Roman"/>
          <w:sz w:val="24"/>
          <w:szCs w:val="24"/>
        </w:rPr>
        <w:t xml:space="preserve">ensure that the </w:t>
      </w:r>
      <w:r w:rsidR="00512A9F" w:rsidRPr="00565DD3">
        <w:rPr>
          <w:rFonts w:ascii="Times New Roman" w:hAnsi="Times New Roman" w:cs="Times New Roman"/>
          <w:sz w:val="24"/>
          <w:szCs w:val="24"/>
        </w:rPr>
        <w:t xml:space="preserve">team </w:t>
      </w:r>
      <w:r w:rsidR="0064134A" w:rsidRPr="00565DD3">
        <w:rPr>
          <w:rFonts w:ascii="Times New Roman" w:hAnsi="Times New Roman" w:cs="Times New Roman"/>
          <w:sz w:val="24"/>
          <w:szCs w:val="24"/>
        </w:rPr>
        <w:t xml:space="preserve">uses the </w:t>
      </w:r>
      <w:r w:rsidR="00F85AFF" w:rsidRPr="00565DD3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B269A6" w:rsidRPr="00565DD3">
        <w:rPr>
          <w:rFonts w:ascii="Times New Roman" w:hAnsi="Times New Roman" w:cs="Times New Roman"/>
          <w:sz w:val="24"/>
          <w:szCs w:val="24"/>
        </w:rPr>
        <w:t xml:space="preserve">format in </w:t>
      </w:r>
      <w:r w:rsidR="002550A0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063CBF" w:rsidRPr="00565DD3">
        <w:rPr>
          <w:rFonts w:ascii="Times New Roman" w:hAnsi="Times New Roman" w:cs="Times New Roman"/>
          <w:sz w:val="24"/>
          <w:szCs w:val="24"/>
        </w:rPr>
        <w:t xml:space="preserve">ultimate </w:t>
      </w:r>
      <w:r w:rsidR="00AC5E7B" w:rsidRPr="00565DD3">
        <w:rPr>
          <w:rFonts w:ascii="Times New Roman" w:hAnsi="Times New Roman" w:cs="Times New Roman"/>
          <w:sz w:val="24"/>
          <w:szCs w:val="24"/>
        </w:rPr>
        <w:t xml:space="preserve">proposal </w:t>
      </w:r>
      <w:r w:rsidR="00E932A9" w:rsidRPr="00565DD3">
        <w:rPr>
          <w:rFonts w:ascii="Times New Roman" w:hAnsi="Times New Roman" w:cs="Times New Roman"/>
          <w:sz w:val="24"/>
          <w:szCs w:val="24"/>
        </w:rPr>
        <w:t>written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723711">
        <w:rPr>
          <w:rFonts w:ascii="Times New Roman" w:hAnsi="Times New Roman" w:cs="Times New Roman"/>
          <w:sz w:val="24"/>
          <w:szCs w:val="24"/>
        </w:rPr>
        <w:t xml:space="preserve">An </w:t>
      </w:r>
      <w:r w:rsidR="004C44D2" w:rsidRPr="00565DD3">
        <w:rPr>
          <w:rFonts w:ascii="Times New Roman" w:hAnsi="Times New Roman" w:cs="Times New Roman"/>
          <w:sz w:val="24"/>
          <w:szCs w:val="24"/>
        </w:rPr>
        <w:t xml:space="preserve">ideal </w:t>
      </w:r>
      <w:r w:rsidR="001640E2" w:rsidRPr="00565DD3">
        <w:rPr>
          <w:rFonts w:ascii="Times New Roman" w:hAnsi="Times New Roman" w:cs="Times New Roman"/>
          <w:sz w:val="24"/>
          <w:szCs w:val="24"/>
        </w:rPr>
        <w:t xml:space="preserve">level </w:t>
      </w:r>
      <w:r w:rsidR="00616FF7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0806B7" w:rsidRPr="00565DD3">
        <w:rPr>
          <w:rFonts w:ascii="Times New Roman" w:hAnsi="Times New Roman" w:cs="Times New Roman"/>
          <w:sz w:val="24"/>
          <w:szCs w:val="24"/>
        </w:rPr>
        <w:t xml:space="preserve">assurance on the </w:t>
      </w:r>
      <w:r w:rsidR="00E41605" w:rsidRPr="00565DD3">
        <w:rPr>
          <w:rFonts w:ascii="Times New Roman" w:hAnsi="Times New Roman" w:cs="Times New Roman"/>
          <w:sz w:val="24"/>
          <w:szCs w:val="24"/>
        </w:rPr>
        <w:t xml:space="preserve">possibility that the </w:t>
      </w:r>
      <w:r w:rsidR="00AB2F2C" w:rsidRPr="00565DD3">
        <w:rPr>
          <w:rFonts w:ascii="Times New Roman" w:hAnsi="Times New Roman" w:cs="Times New Roman"/>
          <w:sz w:val="24"/>
          <w:szCs w:val="24"/>
        </w:rPr>
        <w:t xml:space="preserve">team </w:t>
      </w:r>
      <w:r w:rsidR="002959C9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0D2D0A" w:rsidRPr="00565DD3">
        <w:rPr>
          <w:rFonts w:ascii="Times New Roman" w:hAnsi="Times New Roman" w:cs="Times New Roman"/>
          <w:sz w:val="24"/>
          <w:szCs w:val="24"/>
        </w:rPr>
        <w:t xml:space="preserve">win </w:t>
      </w:r>
      <w:r w:rsidR="00814599" w:rsidRPr="00565DD3">
        <w:rPr>
          <w:rFonts w:ascii="Times New Roman" w:hAnsi="Times New Roman" w:cs="Times New Roman"/>
          <w:sz w:val="24"/>
          <w:szCs w:val="24"/>
        </w:rPr>
        <w:t xml:space="preserve">support </w:t>
      </w:r>
      <w:r w:rsidR="006B5F61" w:rsidRPr="00565DD3">
        <w:rPr>
          <w:rFonts w:ascii="Times New Roman" w:hAnsi="Times New Roman" w:cs="Times New Roman"/>
          <w:sz w:val="24"/>
          <w:szCs w:val="24"/>
        </w:rPr>
        <w:t xml:space="preserve">for </w:t>
      </w:r>
      <w:r w:rsidR="002429B2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2E3BF6" w:rsidRPr="00565DD3">
        <w:rPr>
          <w:rFonts w:ascii="Times New Roman" w:hAnsi="Times New Roman" w:cs="Times New Roman"/>
          <w:sz w:val="24"/>
          <w:szCs w:val="24"/>
        </w:rPr>
        <w:t xml:space="preserve">project </w:t>
      </w:r>
      <w:r w:rsidR="000A4E47" w:rsidRPr="00565DD3">
        <w:rPr>
          <w:rFonts w:ascii="Times New Roman" w:hAnsi="Times New Roman" w:cs="Times New Roman"/>
          <w:sz w:val="24"/>
          <w:szCs w:val="24"/>
        </w:rPr>
        <w:t xml:space="preserve">through </w:t>
      </w:r>
      <w:r w:rsidR="00E545C8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A72873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064F54" w:rsidRPr="00565DD3">
        <w:rPr>
          <w:rFonts w:ascii="Times New Roman" w:hAnsi="Times New Roman" w:cs="Times New Roman"/>
          <w:sz w:val="24"/>
          <w:szCs w:val="24"/>
        </w:rPr>
        <w:t xml:space="preserve">from the </w:t>
      </w:r>
      <w:r w:rsidR="00E13021" w:rsidRPr="00565DD3">
        <w:rPr>
          <w:rFonts w:ascii="Times New Roman" w:hAnsi="Times New Roman" w:cs="Times New Roman"/>
          <w:sz w:val="24"/>
          <w:szCs w:val="24"/>
        </w:rPr>
        <w:t>government</w:t>
      </w:r>
      <w:r w:rsidR="00723711">
        <w:rPr>
          <w:rFonts w:ascii="Times New Roman" w:hAnsi="Times New Roman" w:cs="Times New Roman"/>
          <w:sz w:val="24"/>
          <w:szCs w:val="24"/>
        </w:rPr>
        <w:t xml:space="preserve"> will definitely be in formation.</w:t>
      </w:r>
    </w:p>
    <w:p w14:paraId="10599B78" w14:textId="6606D6C6" w:rsidR="00E13021" w:rsidRPr="00565DD3" w:rsidRDefault="000E6E03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>Further,</w:t>
      </w:r>
      <w:r w:rsidR="00CA58B5" w:rsidRPr="00565DD3">
        <w:rPr>
          <w:rFonts w:ascii="Times New Roman" w:hAnsi="Times New Roman" w:cs="Times New Roman"/>
          <w:sz w:val="24"/>
          <w:szCs w:val="24"/>
        </w:rPr>
        <w:t xml:space="preserve"> on, </w:t>
      </w:r>
      <w:r w:rsidR="006F4A0C" w:rsidRPr="00565DD3">
        <w:rPr>
          <w:rFonts w:ascii="Times New Roman" w:hAnsi="Times New Roman" w:cs="Times New Roman"/>
          <w:sz w:val="24"/>
          <w:szCs w:val="24"/>
        </w:rPr>
        <w:t>Bauer (</w:t>
      </w:r>
      <w:r w:rsidR="00B026D1" w:rsidRPr="00565DD3">
        <w:rPr>
          <w:rFonts w:ascii="Times New Roman" w:hAnsi="Times New Roman" w:cs="Times New Roman"/>
          <w:sz w:val="24"/>
          <w:szCs w:val="24"/>
        </w:rPr>
        <w:t>201</w:t>
      </w:r>
      <w:r w:rsidR="00FA516D">
        <w:rPr>
          <w:rFonts w:ascii="Times New Roman" w:hAnsi="Times New Roman" w:cs="Times New Roman"/>
          <w:sz w:val="24"/>
          <w:szCs w:val="24"/>
        </w:rPr>
        <w:t>1</w:t>
      </w:r>
      <w:r w:rsidR="00B026D1" w:rsidRPr="00565DD3">
        <w:rPr>
          <w:rFonts w:ascii="Times New Roman" w:hAnsi="Times New Roman" w:cs="Times New Roman"/>
          <w:sz w:val="24"/>
          <w:szCs w:val="24"/>
        </w:rPr>
        <w:t xml:space="preserve">) </w:t>
      </w:r>
      <w:r w:rsidR="002206B0" w:rsidRPr="00565DD3">
        <w:rPr>
          <w:rFonts w:ascii="Times New Roman" w:hAnsi="Times New Roman" w:cs="Times New Roman"/>
          <w:sz w:val="24"/>
          <w:szCs w:val="24"/>
        </w:rPr>
        <w:t xml:space="preserve">presents the </w:t>
      </w:r>
      <w:r w:rsidR="00C9471E" w:rsidRPr="00565DD3">
        <w:rPr>
          <w:rFonts w:ascii="Times New Roman" w:hAnsi="Times New Roman" w:cs="Times New Roman"/>
          <w:sz w:val="24"/>
          <w:szCs w:val="24"/>
        </w:rPr>
        <w:t xml:space="preserve">audience with the </w:t>
      </w:r>
      <w:r w:rsidR="001A482F" w:rsidRPr="00565DD3">
        <w:rPr>
          <w:rFonts w:ascii="Times New Roman" w:hAnsi="Times New Roman" w:cs="Times New Roman"/>
          <w:sz w:val="24"/>
          <w:szCs w:val="24"/>
        </w:rPr>
        <w:t xml:space="preserve">opportunity </w:t>
      </w:r>
      <w:r w:rsidR="00225D5D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D8783B" w:rsidRPr="00565DD3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C61E74" w:rsidRPr="00565DD3">
        <w:rPr>
          <w:rFonts w:ascii="Times New Roman" w:hAnsi="Times New Roman" w:cs="Times New Roman"/>
          <w:sz w:val="24"/>
          <w:szCs w:val="24"/>
        </w:rPr>
        <w:t>grant-writing</w:t>
      </w:r>
      <w:r w:rsidR="00ED376C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2A51CC" w:rsidRPr="00565DD3">
        <w:rPr>
          <w:rFonts w:ascii="Times New Roman" w:hAnsi="Times New Roman" w:cs="Times New Roman"/>
          <w:sz w:val="24"/>
          <w:szCs w:val="24"/>
        </w:rPr>
        <w:t>environment</w:t>
      </w:r>
      <w:r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147BAB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E252FC" w:rsidRPr="00565DD3">
        <w:rPr>
          <w:rFonts w:ascii="Times New Roman" w:hAnsi="Times New Roman" w:cs="Times New Roman"/>
          <w:sz w:val="24"/>
          <w:szCs w:val="24"/>
        </w:rPr>
        <w:t xml:space="preserve">particular, there </w:t>
      </w:r>
      <w:r w:rsidR="00FF6847" w:rsidRPr="00565DD3">
        <w:rPr>
          <w:rFonts w:ascii="Times New Roman" w:hAnsi="Times New Roman" w:cs="Times New Roman"/>
          <w:sz w:val="24"/>
          <w:szCs w:val="24"/>
        </w:rPr>
        <w:t xml:space="preserve">are </w:t>
      </w:r>
      <w:r w:rsidR="00714122" w:rsidRPr="00565DD3">
        <w:rPr>
          <w:rFonts w:ascii="Times New Roman" w:hAnsi="Times New Roman" w:cs="Times New Roman"/>
          <w:sz w:val="24"/>
          <w:szCs w:val="24"/>
        </w:rPr>
        <w:t xml:space="preserve">chances that </w:t>
      </w:r>
      <w:r w:rsidR="00F37A14" w:rsidRPr="00565DD3">
        <w:rPr>
          <w:rFonts w:ascii="Times New Roman" w:hAnsi="Times New Roman" w:cs="Times New Roman"/>
          <w:sz w:val="24"/>
          <w:szCs w:val="24"/>
        </w:rPr>
        <w:t xml:space="preserve">some </w:t>
      </w:r>
      <w:r w:rsidR="00463BC7" w:rsidRPr="00565DD3">
        <w:rPr>
          <w:rFonts w:ascii="Times New Roman" w:hAnsi="Times New Roman" w:cs="Times New Roman"/>
          <w:sz w:val="24"/>
          <w:szCs w:val="24"/>
        </w:rPr>
        <w:t xml:space="preserve">of the </w:t>
      </w:r>
      <w:r w:rsidR="00E82FF3" w:rsidRPr="00565DD3">
        <w:rPr>
          <w:rFonts w:ascii="Times New Roman" w:hAnsi="Times New Roman" w:cs="Times New Roman"/>
          <w:sz w:val="24"/>
          <w:szCs w:val="24"/>
        </w:rPr>
        <w:t xml:space="preserve">publication’s </w:t>
      </w:r>
      <w:r w:rsidR="0069351C" w:rsidRPr="00565DD3">
        <w:rPr>
          <w:rFonts w:ascii="Times New Roman" w:hAnsi="Times New Roman" w:cs="Times New Roman"/>
          <w:sz w:val="24"/>
          <w:szCs w:val="24"/>
        </w:rPr>
        <w:t xml:space="preserve">audience </w:t>
      </w:r>
      <w:r w:rsidR="00D73D4C" w:rsidRPr="00565DD3">
        <w:rPr>
          <w:rFonts w:ascii="Times New Roman" w:hAnsi="Times New Roman" w:cs="Times New Roman"/>
          <w:sz w:val="24"/>
          <w:szCs w:val="24"/>
        </w:rPr>
        <w:t xml:space="preserve">may </w:t>
      </w:r>
      <w:r w:rsidR="002D6FDB" w:rsidRPr="00565DD3">
        <w:rPr>
          <w:rFonts w:ascii="Times New Roman" w:hAnsi="Times New Roman" w:cs="Times New Roman"/>
          <w:sz w:val="24"/>
          <w:szCs w:val="24"/>
        </w:rPr>
        <w:t xml:space="preserve">have </w:t>
      </w:r>
      <w:r w:rsidR="002B3AB5" w:rsidRPr="00565DD3">
        <w:rPr>
          <w:rFonts w:ascii="Times New Roman" w:hAnsi="Times New Roman" w:cs="Times New Roman"/>
          <w:sz w:val="24"/>
          <w:szCs w:val="24"/>
        </w:rPr>
        <w:t xml:space="preserve">limited </w:t>
      </w:r>
      <w:r w:rsidR="00100FA3" w:rsidRPr="00565DD3">
        <w:rPr>
          <w:rFonts w:ascii="Times New Roman" w:hAnsi="Times New Roman" w:cs="Times New Roman"/>
          <w:sz w:val="24"/>
          <w:szCs w:val="24"/>
        </w:rPr>
        <w:t xml:space="preserve">exposure to </w:t>
      </w:r>
      <w:r w:rsidR="00C512C7" w:rsidRPr="00565DD3">
        <w:rPr>
          <w:rFonts w:ascii="Times New Roman" w:hAnsi="Times New Roman" w:cs="Times New Roman"/>
          <w:sz w:val="24"/>
          <w:szCs w:val="24"/>
        </w:rPr>
        <w:t xml:space="preserve">what </w:t>
      </w:r>
      <w:r w:rsidR="008A560E" w:rsidRPr="00565DD3">
        <w:rPr>
          <w:rFonts w:ascii="Times New Roman" w:hAnsi="Times New Roman" w:cs="Times New Roman"/>
          <w:sz w:val="24"/>
          <w:szCs w:val="24"/>
        </w:rPr>
        <w:t xml:space="preserve">role </w:t>
      </w:r>
      <w:r w:rsidR="002D3E72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5E46A9" w:rsidRPr="00565DD3">
        <w:rPr>
          <w:rFonts w:ascii="Times New Roman" w:hAnsi="Times New Roman" w:cs="Times New Roman"/>
          <w:sz w:val="24"/>
          <w:szCs w:val="24"/>
        </w:rPr>
        <w:t xml:space="preserve">play </w:t>
      </w:r>
      <w:r w:rsidR="007829D8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877B34" w:rsidRPr="00565DD3">
        <w:rPr>
          <w:rFonts w:ascii="Times New Roman" w:hAnsi="Times New Roman" w:cs="Times New Roman"/>
          <w:sz w:val="24"/>
          <w:szCs w:val="24"/>
        </w:rPr>
        <w:t xml:space="preserve">any </w:t>
      </w:r>
      <w:r w:rsidR="004666DF" w:rsidRPr="00565DD3">
        <w:rPr>
          <w:rFonts w:ascii="Times New Roman" w:hAnsi="Times New Roman" w:cs="Times New Roman"/>
          <w:sz w:val="24"/>
          <w:szCs w:val="24"/>
        </w:rPr>
        <w:t xml:space="preserve">government’s </w:t>
      </w:r>
      <w:r w:rsidR="0087480B" w:rsidRPr="00565DD3">
        <w:rPr>
          <w:rFonts w:ascii="Times New Roman" w:hAnsi="Times New Roman" w:cs="Times New Roman"/>
          <w:sz w:val="24"/>
          <w:szCs w:val="24"/>
        </w:rPr>
        <w:t xml:space="preserve">financial </w:t>
      </w:r>
      <w:r w:rsidR="001C4FCF" w:rsidRPr="00565DD3">
        <w:rPr>
          <w:rFonts w:ascii="Times New Roman" w:hAnsi="Times New Roman" w:cs="Times New Roman"/>
          <w:sz w:val="24"/>
          <w:szCs w:val="24"/>
        </w:rPr>
        <w:t>planning</w:t>
      </w:r>
      <w:r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6847CE" w:rsidRPr="00565DD3">
        <w:rPr>
          <w:rFonts w:ascii="Times New Roman" w:hAnsi="Times New Roman" w:cs="Times New Roman"/>
          <w:sz w:val="24"/>
          <w:szCs w:val="24"/>
        </w:rPr>
        <w:t xml:space="preserve">However, </w:t>
      </w:r>
      <w:r w:rsidR="00993F26" w:rsidRPr="00565DD3">
        <w:rPr>
          <w:rFonts w:ascii="Times New Roman" w:hAnsi="Times New Roman" w:cs="Times New Roman"/>
          <w:sz w:val="24"/>
          <w:szCs w:val="24"/>
        </w:rPr>
        <w:t xml:space="preserve">considering the </w:t>
      </w:r>
      <w:r w:rsidR="00723711">
        <w:rPr>
          <w:rFonts w:ascii="Times New Roman" w:hAnsi="Times New Roman" w:cs="Times New Roman"/>
          <w:sz w:val="24"/>
          <w:szCs w:val="24"/>
        </w:rPr>
        <w:t>critical</w:t>
      </w:r>
      <w:r w:rsidR="00493C5F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1D1659" w:rsidRPr="00565DD3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046F12" w:rsidRPr="00565DD3">
        <w:rPr>
          <w:rFonts w:ascii="Times New Roman" w:hAnsi="Times New Roman" w:cs="Times New Roman"/>
          <w:sz w:val="24"/>
          <w:szCs w:val="24"/>
        </w:rPr>
        <w:t xml:space="preserve">role </w:t>
      </w:r>
      <w:r w:rsidR="009312EF" w:rsidRPr="00565DD3">
        <w:rPr>
          <w:rFonts w:ascii="Times New Roman" w:hAnsi="Times New Roman" w:cs="Times New Roman"/>
          <w:sz w:val="24"/>
          <w:szCs w:val="24"/>
        </w:rPr>
        <w:lastRenderedPageBreak/>
        <w:t xml:space="preserve">played </w:t>
      </w:r>
      <w:r w:rsidR="00DC6D5E" w:rsidRPr="00565DD3">
        <w:rPr>
          <w:rFonts w:ascii="Times New Roman" w:hAnsi="Times New Roman" w:cs="Times New Roman"/>
          <w:sz w:val="24"/>
          <w:szCs w:val="24"/>
        </w:rPr>
        <w:t xml:space="preserve">by </w:t>
      </w:r>
      <w:r w:rsidR="00B5518C" w:rsidRPr="00565DD3">
        <w:rPr>
          <w:rFonts w:ascii="Times New Roman" w:hAnsi="Times New Roman" w:cs="Times New Roman"/>
          <w:sz w:val="24"/>
          <w:szCs w:val="24"/>
        </w:rPr>
        <w:t xml:space="preserve">grants, there </w:t>
      </w:r>
      <w:r w:rsidR="009B1FC4" w:rsidRPr="00565DD3">
        <w:rPr>
          <w:rFonts w:ascii="Times New Roman" w:hAnsi="Times New Roman" w:cs="Times New Roman"/>
          <w:sz w:val="24"/>
          <w:szCs w:val="24"/>
        </w:rPr>
        <w:t xml:space="preserve">are </w:t>
      </w:r>
      <w:r w:rsidR="00F456DD" w:rsidRPr="00565DD3">
        <w:rPr>
          <w:rFonts w:ascii="Times New Roman" w:hAnsi="Times New Roman" w:cs="Times New Roman"/>
          <w:sz w:val="24"/>
          <w:szCs w:val="24"/>
        </w:rPr>
        <w:t xml:space="preserve">always </w:t>
      </w:r>
      <w:r w:rsidR="00107C7A" w:rsidRPr="00565DD3">
        <w:rPr>
          <w:rFonts w:ascii="Times New Roman" w:hAnsi="Times New Roman" w:cs="Times New Roman"/>
          <w:sz w:val="24"/>
          <w:szCs w:val="24"/>
        </w:rPr>
        <w:t xml:space="preserve">chances that </w:t>
      </w:r>
      <w:r w:rsidR="004A64CB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FD1D14" w:rsidRPr="00565DD3">
        <w:rPr>
          <w:rFonts w:ascii="Times New Roman" w:hAnsi="Times New Roman" w:cs="Times New Roman"/>
          <w:sz w:val="24"/>
          <w:szCs w:val="24"/>
        </w:rPr>
        <w:t xml:space="preserve">government would </w:t>
      </w:r>
      <w:r w:rsidR="00CC6FF5" w:rsidRPr="00565DD3">
        <w:rPr>
          <w:rFonts w:ascii="Times New Roman" w:hAnsi="Times New Roman" w:cs="Times New Roman"/>
          <w:sz w:val="24"/>
          <w:szCs w:val="24"/>
        </w:rPr>
        <w:t xml:space="preserve">offer </w:t>
      </w:r>
      <w:r w:rsidR="00AA265E" w:rsidRPr="00565DD3">
        <w:rPr>
          <w:rFonts w:ascii="Times New Roman" w:hAnsi="Times New Roman" w:cs="Times New Roman"/>
          <w:sz w:val="24"/>
          <w:szCs w:val="24"/>
        </w:rPr>
        <w:t xml:space="preserve">grants to </w:t>
      </w:r>
      <w:r w:rsidR="00C90841" w:rsidRPr="00565DD3">
        <w:rPr>
          <w:rFonts w:ascii="Times New Roman" w:hAnsi="Times New Roman" w:cs="Times New Roman"/>
          <w:sz w:val="24"/>
          <w:szCs w:val="24"/>
        </w:rPr>
        <w:t xml:space="preserve">worthy </w:t>
      </w:r>
      <w:r w:rsidR="00DC3BAD" w:rsidRPr="00565DD3">
        <w:rPr>
          <w:rFonts w:ascii="Times New Roman" w:hAnsi="Times New Roman" w:cs="Times New Roman"/>
          <w:sz w:val="24"/>
          <w:szCs w:val="24"/>
        </w:rPr>
        <w:t xml:space="preserve">public </w:t>
      </w:r>
      <w:r w:rsidR="007448E8" w:rsidRPr="00565DD3">
        <w:rPr>
          <w:rFonts w:ascii="Times New Roman" w:hAnsi="Times New Roman" w:cs="Times New Roman"/>
          <w:sz w:val="24"/>
          <w:szCs w:val="24"/>
        </w:rPr>
        <w:t xml:space="preserve">causes, </w:t>
      </w:r>
      <w:r w:rsidR="00983951" w:rsidRPr="00565DD3">
        <w:rPr>
          <w:rFonts w:ascii="Times New Roman" w:hAnsi="Times New Roman" w:cs="Times New Roman"/>
          <w:sz w:val="24"/>
          <w:szCs w:val="24"/>
        </w:rPr>
        <w:t xml:space="preserve">irrespective of the </w:t>
      </w:r>
      <w:r w:rsidR="00155AF5" w:rsidRPr="00565DD3">
        <w:rPr>
          <w:rFonts w:ascii="Times New Roman" w:hAnsi="Times New Roman" w:cs="Times New Roman"/>
          <w:sz w:val="24"/>
          <w:szCs w:val="24"/>
        </w:rPr>
        <w:t xml:space="preserve">economic </w:t>
      </w:r>
      <w:r w:rsidR="00016B02" w:rsidRPr="00565DD3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110AF4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452BDC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723711">
        <w:rPr>
          <w:rFonts w:ascii="Times New Roman" w:hAnsi="Times New Roman" w:cs="Times New Roman"/>
          <w:sz w:val="24"/>
          <w:szCs w:val="24"/>
        </w:rPr>
        <w:t>specific</w:t>
      </w:r>
      <w:r w:rsidR="00187567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55221D" w:rsidRPr="00565DD3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1C7BAA" w:rsidRPr="00565DD3">
        <w:rPr>
          <w:rFonts w:ascii="Times New Roman" w:hAnsi="Times New Roman" w:cs="Times New Roman"/>
          <w:sz w:val="24"/>
          <w:szCs w:val="24"/>
        </w:rPr>
        <w:t>(</w:t>
      </w:r>
      <w:r w:rsidR="003C346D" w:rsidRPr="00565DD3">
        <w:rPr>
          <w:rFonts w:ascii="Times New Roman" w:hAnsi="Times New Roman" w:cs="Times New Roman"/>
          <w:sz w:val="24"/>
          <w:szCs w:val="24"/>
        </w:rPr>
        <w:t xml:space="preserve">Karsh &amp; Fox, </w:t>
      </w:r>
      <w:r w:rsidR="0006350F" w:rsidRPr="00565DD3">
        <w:rPr>
          <w:rFonts w:ascii="Times New Roman" w:hAnsi="Times New Roman" w:cs="Times New Roman"/>
          <w:sz w:val="24"/>
          <w:szCs w:val="24"/>
        </w:rPr>
        <w:t>2009)</w:t>
      </w:r>
      <w:r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20192C" w:rsidRPr="00565D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B71B0F" w:rsidRPr="00565DD3">
        <w:rPr>
          <w:rFonts w:ascii="Times New Roman" w:hAnsi="Times New Roman" w:cs="Times New Roman"/>
          <w:sz w:val="24"/>
          <w:szCs w:val="24"/>
        </w:rPr>
        <w:t xml:space="preserve">understanding this </w:t>
      </w:r>
      <w:r w:rsidR="0016395C" w:rsidRPr="00565DD3">
        <w:rPr>
          <w:rFonts w:ascii="Times New Roman" w:hAnsi="Times New Roman" w:cs="Times New Roman"/>
          <w:sz w:val="24"/>
          <w:szCs w:val="24"/>
        </w:rPr>
        <w:t xml:space="preserve">importance and </w:t>
      </w:r>
      <w:r w:rsidR="00723711">
        <w:rPr>
          <w:rFonts w:ascii="Times New Roman" w:hAnsi="Times New Roman" w:cs="Times New Roman"/>
          <w:sz w:val="24"/>
          <w:szCs w:val="24"/>
        </w:rPr>
        <w:t xml:space="preserve">the </w:t>
      </w:r>
      <w:r w:rsidR="0004443F" w:rsidRPr="00565DD3">
        <w:rPr>
          <w:rFonts w:ascii="Times New Roman" w:hAnsi="Times New Roman" w:cs="Times New Roman"/>
          <w:sz w:val="24"/>
          <w:szCs w:val="24"/>
        </w:rPr>
        <w:t xml:space="preserve">contexts </w:t>
      </w:r>
      <w:r w:rsidR="00060CDE" w:rsidRPr="00565DD3">
        <w:rPr>
          <w:rFonts w:ascii="Times New Roman" w:hAnsi="Times New Roman" w:cs="Times New Roman"/>
          <w:sz w:val="24"/>
          <w:szCs w:val="24"/>
        </w:rPr>
        <w:t xml:space="preserve">of the </w:t>
      </w:r>
      <w:r w:rsidR="00A1225F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A576C1" w:rsidRPr="00565DD3">
        <w:rPr>
          <w:rFonts w:ascii="Times New Roman" w:hAnsi="Times New Roman" w:cs="Times New Roman"/>
          <w:sz w:val="24"/>
          <w:szCs w:val="24"/>
        </w:rPr>
        <w:t xml:space="preserve">process helps the </w:t>
      </w:r>
      <w:r w:rsidR="00CF4006" w:rsidRPr="00565DD3">
        <w:rPr>
          <w:rFonts w:ascii="Times New Roman" w:hAnsi="Times New Roman" w:cs="Times New Roman"/>
          <w:sz w:val="24"/>
          <w:szCs w:val="24"/>
        </w:rPr>
        <w:t xml:space="preserve">audience place the </w:t>
      </w:r>
      <w:r w:rsidR="00770841" w:rsidRPr="00565DD3">
        <w:rPr>
          <w:rFonts w:ascii="Times New Roman" w:hAnsi="Times New Roman" w:cs="Times New Roman"/>
          <w:sz w:val="24"/>
          <w:szCs w:val="24"/>
        </w:rPr>
        <w:t xml:space="preserve">importance of the </w:t>
      </w:r>
      <w:r w:rsidR="00FA33D4" w:rsidRPr="00565DD3">
        <w:rPr>
          <w:rFonts w:ascii="Times New Roman" w:hAnsi="Times New Roman" w:cs="Times New Roman"/>
          <w:sz w:val="24"/>
          <w:szCs w:val="24"/>
        </w:rPr>
        <w:t xml:space="preserve">granting </w:t>
      </w:r>
      <w:r w:rsidR="00075E21" w:rsidRPr="00565DD3">
        <w:rPr>
          <w:rFonts w:ascii="Times New Roman" w:hAnsi="Times New Roman" w:cs="Times New Roman"/>
          <w:sz w:val="24"/>
          <w:szCs w:val="24"/>
        </w:rPr>
        <w:t xml:space="preserve">process in the ideal </w:t>
      </w:r>
      <w:r w:rsidR="00A371B5" w:rsidRPr="00565DD3">
        <w:rPr>
          <w:rFonts w:ascii="Times New Roman" w:hAnsi="Times New Roman" w:cs="Times New Roman"/>
          <w:sz w:val="24"/>
          <w:szCs w:val="24"/>
        </w:rPr>
        <w:t>context</w:t>
      </w:r>
      <w:r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12577F" w:rsidRPr="00565DD3">
        <w:rPr>
          <w:rFonts w:ascii="Times New Roman" w:hAnsi="Times New Roman" w:cs="Times New Roman"/>
          <w:sz w:val="24"/>
          <w:szCs w:val="24"/>
        </w:rPr>
        <w:t xml:space="preserve">Ultimately, the </w:t>
      </w:r>
      <w:r w:rsidR="00F04245" w:rsidRPr="00565DD3">
        <w:rPr>
          <w:rFonts w:ascii="Times New Roman" w:hAnsi="Times New Roman" w:cs="Times New Roman"/>
          <w:sz w:val="24"/>
          <w:szCs w:val="24"/>
        </w:rPr>
        <w:t xml:space="preserve">greater the </w:t>
      </w:r>
      <w:r w:rsidR="00527C26" w:rsidRPr="00565DD3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723711">
        <w:rPr>
          <w:rFonts w:ascii="Times New Roman" w:hAnsi="Times New Roman" w:cs="Times New Roman"/>
          <w:sz w:val="24"/>
          <w:szCs w:val="24"/>
        </w:rPr>
        <w:t>of</w:t>
      </w:r>
      <w:r w:rsidR="00527C26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3C4A0D" w:rsidRPr="00565DD3">
        <w:rPr>
          <w:rFonts w:ascii="Times New Roman" w:hAnsi="Times New Roman" w:cs="Times New Roman"/>
          <w:sz w:val="24"/>
          <w:szCs w:val="24"/>
        </w:rPr>
        <w:t xml:space="preserve">granting </w:t>
      </w:r>
      <w:r w:rsidR="00A64688" w:rsidRPr="00565DD3">
        <w:rPr>
          <w:rFonts w:ascii="Times New Roman" w:hAnsi="Times New Roman" w:cs="Times New Roman"/>
          <w:sz w:val="24"/>
          <w:szCs w:val="24"/>
        </w:rPr>
        <w:t xml:space="preserve">contexts, the </w:t>
      </w:r>
      <w:r w:rsidR="00F303C6" w:rsidRPr="00565DD3">
        <w:rPr>
          <w:rFonts w:ascii="Times New Roman" w:hAnsi="Times New Roman" w:cs="Times New Roman"/>
          <w:sz w:val="24"/>
          <w:szCs w:val="24"/>
        </w:rPr>
        <w:t xml:space="preserve">easier it </w:t>
      </w:r>
      <w:r w:rsidR="00B57ADC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734DA9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C97952" w:rsidRPr="00565DD3">
        <w:rPr>
          <w:rFonts w:ascii="Times New Roman" w:hAnsi="Times New Roman" w:cs="Times New Roman"/>
          <w:sz w:val="24"/>
          <w:szCs w:val="24"/>
        </w:rPr>
        <w:t xml:space="preserve">for </w:t>
      </w:r>
      <w:r w:rsidR="002679B0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AE6394" w:rsidRPr="00565DD3">
        <w:rPr>
          <w:rFonts w:ascii="Times New Roman" w:hAnsi="Times New Roman" w:cs="Times New Roman"/>
          <w:sz w:val="24"/>
          <w:szCs w:val="24"/>
        </w:rPr>
        <w:t xml:space="preserve">audience to </w:t>
      </w:r>
      <w:r w:rsidR="007F7FC3" w:rsidRPr="00565DD3">
        <w:rPr>
          <w:rFonts w:ascii="Times New Roman" w:hAnsi="Times New Roman" w:cs="Times New Roman"/>
          <w:sz w:val="24"/>
          <w:szCs w:val="24"/>
        </w:rPr>
        <w:t xml:space="preserve">appropriately understand the </w:t>
      </w:r>
      <w:r w:rsidR="00E22B9F" w:rsidRPr="00565DD3">
        <w:rPr>
          <w:rFonts w:ascii="Times New Roman" w:hAnsi="Times New Roman" w:cs="Times New Roman"/>
          <w:sz w:val="24"/>
          <w:szCs w:val="24"/>
        </w:rPr>
        <w:t xml:space="preserve">potential </w:t>
      </w:r>
      <w:r w:rsidR="006E4F7C" w:rsidRPr="00565DD3">
        <w:rPr>
          <w:rFonts w:ascii="Times New Roman" w:hAnsi="Times New Roman" w:cs="Times New Roman"/>
          <w:sz w:val="24"/>
          <w:szCs w:val="24"/>
        </w:rPr>
        <w:t xml:space="preserve">language </w:t>
      </w:r>
      <w:r w:rsidR="0010415B" w:rsidRPr="00565DD3">
        <w:rPr>
          <w:rFonts w:ascii="Times New Roman" w:hAnsi="Times New Roman" w:cs="Times New Roman"/>
          <w:sz w:val="24"/>
          <w:szCs w:val="24"/>
        </w:rPr>
        <w:t xml:space="preserve">and </w:t>
      </w:r>
      <w:r w:rsidR="002B2DCE" w:rsidRPr="00565DD3">
        <w:rPr>
          <w:rFonts w:ascii="Times New Roman" w:hAnsi="Times New Roman" w:cs="Times New Roman"/>
          <w:sz w:val="24"/>
          <w:szCs w:val="24"/>
        </w:rPr>
        <w:t xml:space="preserve">approaches used in </w:t>
      </w:r>
      <w:r w:rsidR="00884E4A" w:rsidRPr="00565DD3">
        <w:rPr>
          <w:rFonts w:ascii="Times New Roman" w:hAnsi="Times New Roman" w:cs="Times New Roman"/>
          <w:sz w:val="24"/>
          <w:szCs w:val="24"/>
        </w:rPr>
        <w:t xml:space="preserve">writing a </w:t>
      </w:r>
      <w:r w:rsidR="006B628B" w:rsidRPr="00565DD3">
        <w:rPr>
          <w:rFonts w:ascii="Times New Roman" w:hAnsi="Times New Roman" w:cs="Times New Roman"/>
          <w:sz w:val="24"/>
          <w:szCs w:val="24"/>
        </w:rPr>
        <w:t xml:space="preserve">winning </w:t>
      </w:r>
      <w:r w:rsidR="001A7963" w:rsidRPr="00565DD3">
        <w:rPr>
          <w:rFonts w:ascii="Times New Roman" w:hAnsi="Times New Roman" w:cs="Times New Roman"/>
          <w:sz w:val="24"/>
          <w:szCs w:val="24"/>
        </w:rPr>
        <w:t xml:space="preserve">letter of </w:t>
      </w:r>
      <w:r w:rsidR="005B64F3" w:rsidRPr="00565DD3">
        <w:rPr>
          <w:rFonts w:ascii="Times New Roman" w:hAnsi="Times New Roman" w:cs="Times New Roman"/>
          <w:sz w:val="24"/>
          <w:szCs w:val="24"/>
        </w:rPr>
        <w:t xml:space="preserve">inquiry. </w:t>
      </w:r>
    </w:p>
    <w:p w14:paraId="58AE04A9" w14:textId="60429A02" w:rsidR="005B64F3" w:rsidRPr="00565DD3" w:rsidRDefault="00ED240F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Finally, the </w:t>
      </w:r>
      <w:r w:rsidR="00B0351E" w:rsidRPr="00565DD3">
        <w:rPr>
          <w:rFonts w:ascii="Times New Roman" w:hAnsi="Times New Roman" w:cs="Times New Roman"/>
          <w:sz w:val="24"/>
          <w:szCs w:val="24"/>
        </w:rPr>
        <w:t xml:space="preserve">book </w:t>
      </w:r>
      <w:r w:rsidR="00EA6C75" w:rsidRPr="00565DD3">
        <w:rPr>
          <w:rFonts w:ascii="Times New Roman" w:hAnsi="Times New Roman" w:cs="Times New Roman"/>
          <w:sz w:val="24"/>
          <w:szCs w:val="24"/>
        </w:rPr>
        <w:t xml:space="preserve">then </w:t>
      </w:r>
      <w:r w:rsidR="00080B7F" w:rsidRPr="00565DD3">
        <w:rPr>
          <w:rFonts w:ascii="Times New Roman" w:hAnsi="Times New Roman" w:cs="Times New Roman"/>
          <w:sz w:val="24"/>
          <w:szCs w:val="24"/>
        </w:rPr>
        <w:t xml:space="preserve">presents the </w:t>
      </w:r>
      <w:r w:rsidR="00EA2CC7" w:rsidRPr="00565DD3">
        <w:rPr>
          <w:rFonts w:ascii="Times New Roman" w:hAnsi="Times New Roman" w:cs="Times New Roman"/>
          <w:sz w:val="24"/>
          <w:szCs w:val="24"/>
        </w:rPr>
        <w:t xml:space="preserve">audience with </w:t>
      </w:r>
      <w:r w:rsidR="00256EB7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C4587C" w:rsidRPr="00565DD3">
        <w:rPr>
          <w:rFonts w:ascii="Times New Roman" w:hAnsi="Times New Roman" w:cs="Times New Roman"/>
          <w:sz w:val="24"/>
          <w:szCs w:val="24"/>
        </w:rPr>
        <w:t xml:space="preserve">opportunity to </w:t>
      </w:r>
      <w:r w:rsidR="00FC303E" w:rsidRPr="00565DD3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E20FC4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D02F80" w:rsidRPr="00565DD3">
        <w:rPr>
          <w:rFonts w:ascii="Times New Roman" w:hAnsi="Times New Roman" w:cs="Times New Roman"/>
          <w:sz w:val="24"/>
          <w:szCs w:val="24"/>
        </w:rPr>
        <w:t xml:space="preserve">sources of </w:t>
      </w:r>
      <w:r w:rsidR="00473BD1" w:rsidRPr="00565DD3">
        <w:rPr>
          <w:rFonts w:ascii="Times New Roman" w:hAnsi="Times New Roman" w:cs="Times New Roman"/>
          <w:sz w:val="24"/>
          <w:szCs w:val="24"/>
        </w:rPr>
        <w:t>grant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2D5525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1C7CC7" w:rsidRPr="00565DD3">
        <w:rPr>
          <w:rFonts w:ascii="Times New Roman" w:hAnsi="Times New Roman" w:cs="Times New Roman"/>
          <w:sz w:val="24"/>
          <w:szCs w:val="24"/>
        </w:rPr>
        <w:t xml:space="preserve">particular, </w:t>
      </w:r>
      <w:r w:rsidR="00046042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F52DC6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BF7987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6E4397" w:rsidRPr="00565DD3">
        <w:rPr>
          <w:rFonts w:ascii="Times New Roman" w:hAnsi="Times New Roman" w:cs="Times New Roman"/>
          <w:sz w:val="24"/>
          <w:szCs w:val="24"/>
        </w:rPr>
        <w:t xml:space="preserve">from the </w:t>
      </w:r>
      <w:r w:rsidR="00723711">
        <w:rPr>
          <w:rFonts w:ascii="Times New Roman" w:hAnsi="Times New Roman" w:cs="Times New Roman"/>
          <w:sz w:val="24"/>
          <w:szCs w:val="24"/>
        </w:rPr>
        <w:t xml:space="preserve">government or </w:t>
      </w:r>
      <w:r w:rsidR="00D00998" w:rsidRPr="00565DD3">
        <w:rPr>
          <w:rFonts w:ascii="Times New Roman" w:hAnsi="Times New Roman" w:cs="Times New Roman"/>
          <w:sz w:val="24"/>
          <w:szCs w:val="24"/>
        </w:rPr>
        <w:t xml:space="preserve">the private </w:t>
      </w:r>
      <w:r w:rsidR="00CB17FB" w:rsidRPr="00565DD3">
        <w:rPr>
          <w:rFonts w:ascii="Times New Roman" w:hAnsi="Times New Roman" w:cs="Times New Roman"/>
          <w:sz w:val="24"/>
          <w:szCs w:val="24"/>
        </w:rPr>
        <w:t xml:space="preserve">sector, but the </w:t>
      </w:r>
      <w:r w:rsidR="00743C49" w:rsidRPr="00565DD3">
        <w:rPr>
          <w:rFonts w:ascii="Times New Roman" w:hAnsi="Times New Roman" w:cs="Times New Roman"/>
          <w:sz w:val="24"/>
          <w:szCs w:val="24"/>
        </w:rPr>
        <w:t xml:space="preserve">primary </w:t>
      </w:r>
      <w:r w:rsidR="00115075" w:rsidRPr="00565DD3">
        <w:rPr>
          <w:rFonts w:ascii="Times New Roman" w:hAnsi="Times New Roman" w:cs="Times New Roman"/>
          <w:sz w:val="24"/>
          <w:szCs w:val="24"/>
        </w:rPr>
        <w:t xml:space="preserve">characteristic is </w:t>
      </w:r>
      <w:r w:rsidR="004E0957" w:rsidRPr="00565DD3">
        <w:rPr>
          <w:rFonts w:ascii="Times New Roman" w:hAnsi="Times New Roman" w:cs="Times New Roman"/>
          <w:sz w:val="24"/>
          <w:szCs w:val="24"/>
        </w:rPr>
        <w:t xml:space="preserve">that they </w:t>
      </w:r>
      <w:r w:rsidR="005E5036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83642E" w:rsidRPr="00565DD3">
        <w:rPr>
          <w:rFonts w:ascii="Times New Roman" w:hAnsi="Times New Roman" w:cs="Times New Roman"/>
          <w:sz w:val="24"/>
          <w:szCs w:val="24"/>
        </w:rPr>
        <w:t xml:space="preserve">not </w:t>
      </w:r>
      <w:r w:rsidR="007A7DFE" w:rsidRPr="00565DD3">
        <w:rPr>
          <w:rFonts w:ascii="Times New Roman" w:hAnsi="Times New Roman" w:cs="Times New Roman"/>
          <w:sz w:val="24"/>
          <w:szCs w:val="24"/>
        </w:rPr>
        <w:t xml:space="preserve">require that the </w:t>
      </w:r>
      <w:r w:rsidR="00843B72" w:rsidRPr="00565DD3">
        <w:rPr>
          <w:rFonts w:ascii="Times New Roman" w:hAnsi="Times New Roman" w:cs="Times New Roman"/>
          <w:sz w:val="24"/>
          <w:szCs w:val="24"/>
        </w:rPr>
        <w:t xml:space="preserve">beneficiary </w:t>
      </w:r>
      <w:r w:rsidR="000E6E03" w:rsidRPr="00565DD3">
        <w:rPr>
          <w:rFonts w:ascii="Times New Roman" w:hAnsi="Times New Roman" w:cs="Times New Roman"/>
          <w:sz w:val="24"/>
          <w:szCs w:val="24"/>
        </w:rPr>
        <w:t>pay</w:t>
      </w:r>
      <w:r w:rsidR="00452A2A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3537D7" w:rsidRPr="00565DD3">
        <w:rPr>
          <w:rFonts w:ascii="Times New Roman" w:hAnsi="Times New Roman" w:cs="Times New Roman"/>
          <w:sz w:val="24"/>
          <w:szCs w:val="24"/>
        </w:rPr>
        <w:t xml:space="preserve">back the </w:t>
      </w:r>
      <w:r w:rsidR="00252F01" w:rsidRPr="00565DD3">
        <w:rPr>
          <w:rFonts w:ascii="Times New Roman" w:hAnsi="Times New Roman" w:cs="Times New Roman"/>
          <w:sz w:val="24"/>
          <w:szCs w:val="24"/>
        </w:rPr>
        <w:t xml:space="preserve">source of </w:t>
      </w:r>
      <w:r w:rsidR="00101702" w:rsidRPr="00565DD3">
        <w:rPr>
          <w:rFonts w:ascii="Times New Roman" w:hAnsi="Times New Roman" w:cs="Times New Roman"/>
          <w:sz w:val="24"/>
          <w:szCs w:val="24"/>
        </w:rPr>
        <w:t xml:space="preserve">such </w:t>
      </w:r>
      <w:r w:rsidR="001775E6" w:rsidRPr="00565DD3">
        <w:rPr>
          <w:rFonts w:ascii="Times New Roman" w:hAnsi="Times New Roman" w:cs="Times New Roman"/>
          <w:sz w:val="24"/>
          <w:szCs w:val="24"/>
        </w:rPr>
        <w:t>suppor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42299B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4B4534" w:rsidRPr="00565DD3">
        <w:rPr>
          <w:rFonts w:ascii="Times New Roman" w:hAnsi="Times New Roman" w:cs="Times New Roman"/>
          <w:sz w:val="24"/>
          <w:szCs w:val="24"/>
        </w:rPr>
        <w:t xml:space="preserve">are </w:t>
      </w:r>
      <w:r w:rsidR="00167324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A70295" w:rsidRPr="00565DD3">
        <w:rPr>
          <w:rFonts w:ascii="Times New Roman" w:hAnsi="Times New Roman" w:cs="Times New Roman"/>
          <w:sz w:val="24"/>
          <w:szCs w:val="24"/>
        </w:rPr>
        <w:t xml:space="preserve">form </w:t>
      </w:r>
      <w:r w:rsidR="006B634B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C560DB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B230C2" w:rsidRPr="00565DD3">
        <w:rPr>
          <w:rFonts w:ascii="Times New Roman" w:hAnsi="Times New Roman" w:cs="Times New Roman"/>
          <w:sz w:val="24"/>
          <w:szCs w:val="24"/>
        </w:rPr>
        <w:t xml:space="preserve">loan </w:t>
      </w:r>
      <w:r w:rsidR="003A7B69" w:rsidRPr="00565DD3">
        <w:rPr>
          <w:rFonts w:ascii="Times New Roman" w:hAnsi="Times New Roman" w:cs="Times New Roman"/>
          <w:sz w:val="24"/>
          <w:szCs w:val="24"/>
        </w:rPr>
        <w:t xml:space="preserve">that one </w:t>
      </w:r>
      <w:r w:rsidR="00715EB9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263CF5" w:rsidRPr="00565DD3">
        <w:rPr>
          <w:rFonts w:ascii="Times New Roman" w:hAnsi="Times New Roman" w:cs="Times New Roman"/>
          <w:sz w:val="24"/>
          <w:szCs w:val="24"/>
        </w:rPr>
        <w:t xml:space="preserve">not </w:t>
      </w:r>
      <w:r w:rsidR="00876282" w:rsidRPr="00565DD3">
        <w:rPr>
          <w:rFonts w:ascii="Times New Roman" w:hAnsi="Times New Roman" w:cs="Times New Roman"/>
          <w:sz w:val="24"/>
          <w:szCs w:val="24"/>
        </w:rPr>
        <w:t xml:space="preserve">require </w:t>
      </w:r>
      <w:r w:rsidR="00BD5A32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AD02F0" w:rsidRPr="00565DD3">
        <w:rPr>
          <w:rFonts w:ascii="Times New Roman" w:hAnsi="Times New Roman" w:cs="Times New Roman"/>
          <w:sz w:val="24"/>
          <w:szCs w:val="24"/>
        </w:rPr>
        <w:t xml:space="preserve">pay </w:t>
      </w:r>
      <w:r w:rsidR="000A74CF" w:rsidRPr="00565DD3">
        <w:rPr>
          <w:rFonts w:ascii="Times New Roman" w:hAnsi="Times New Roman" w:cs="Times New Roman"/>
          <w:sz w:val="24"/>
          <w:szCs w:val="24"/>
        </w:rPr>
        <w:t xml:space="preserve">back, and the </w:t>
      </w:r>
      <w:r w:rsidR="00942F4D" w:rsidRPr="00565DD3">
        <w:rPr>
          <w:rFonts w:ascii="Times New Roman" w:hAnsi="Times New Roman" w:cs="Times New Roman"/>
          <w:sz w:val="24"/>
          <w:szCs w:val="24"/>
        </w:rPr>
        <w:t xml:space="preserve">sources </w:t>
      </w:r>
      <w:r w:rsidR="00BD302C" w:rsidRPr="00565DD3">
        <w:rPr>
          <w:rFonts w:ascii="Times New Roman" w:hAnsi="Times New Roman" w:cs="Times New Roman"/>
          <w:sz w:val="24"/>
          <w:szCs w:val="24"/>
        </w:rPr>
        <w:t xml:space="preserve">differ </w:t>
      </w:r>
      <w:r w:rsidR="003E63C3" w:rsidRPr="00565DD3">
        <w:rPr>
          <w:rFonts w:ascii="Times New Roman" w:hAnsi="Times New Roman" w:cs="Times New Roman"/>
          <w:sz w:val="24"/>
          <w:szCs w:val="24"/>
        </w:rPr>
        <w:t xml:space="preserve">depending on the </w:t>
      </w:r>
      <w:r w:rsidR="00D44AF3" w:rsidRPr="00565DD3">
        <w:rPr>
          <w:rFonts w:ascii="Times New Roman" w:hAnsi="Times New Roman" w:cs="Times New Roman"/>
          <w:sz w:val="24"/>
          <w:szCs w:val="24"/>
        </w:rPr>
        <w:t xml:space="preserve">appeal of </w:t>
      </w:r>
      <w:r w:rsidR="002F35DD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E457A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AA3590" w:rsidRPr="00565DD3">
        <w:rPr>
          <w:rFonts w:ascii="Times New Roman" w:hAnsi="Times New Roman" w:cs="Times New Roman"/>
          <w:sz w:val="24"/>
          <w:szCs w:val="24"/>
        </w:rPr>
        <w:t>projec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5D1067" w:rsidRPr="00565DD3">
        <w:rPr>
          <w:rFonts w:ascii="Times New Roman" w:hAnsi="Times New Roman" w:cs="Times New Roman"/>
          <w:sz w:val="24"/>
          <w:szCs w:val="24"/>
        </w:rPr>
        <w:t xml:space="preserve">For </w:t>
      </w:r>
      <w:r w:rsidR="00F94262" w:rsidRPr="00565DD3">
        <w:rPr>
          <w:rFonts w:ascii="Times New Roman" w:hAnsi="Times New Roman" w:cs="Times New Roman"/>
          <w:sz w:val="24"/>
          <w:szCs w:val="24"/>
        </w:rPr>
        <w:t xml:space="preserve">instance, the </w:t>
      </w:r>
      <w:r w:rsidR="00651178" w:rsidRPr="00565DD3">
        <w:rPr>
          <w:rFonts w:ascii="Times New Roman" w:hAnsi="Times New Roman" w:cs="Times New Roman"/>
          <w:sz w:val="24"/>
          <w:szCs w:val="24"/>
        </w:rPr>
        <w:t xml:space="preserve">private </w:t>
      </w:r>
      <w:r w:rsidR="00C54B0C" w:rsidRPr="00565DD3">
        <w:rPr>
          <w:rFonts w:ascii="Times New Roman" w:hAnsi="Times New Roman" w:cs="Times New Roman"/>
          <w:sz w:val="24"/>
          <w:szCs w:val="24"/>
        </w:rPr>
        <w:t xml:space="preserve">sector </w:t>
      </w:r>
      <w:r w:rsidR="00EA3EAB" w:rsidRPr="00565DD3">
        <w:rPr>
          <w:rFonts w:ascii="Times New Roman" w:hAnsi="Times New Roman" w:cs="Times New Roman"/>
          <w:sz w:val="24"/>
          <w:szCs w:val="24"/>
        </w:rPr>
        <w:t xml:space="preserve">is </w:t>
      </w:r>
      <w:r w:rsidR="00C608BD" w:rsidRPr="00565DD3">
        <w:rPr>
          <w:rFonts w:ascii="Times New Roman" w:hAnsi="Times New Roman" w:cs="Times New Roman"/>
          <w:sz w:val="24"/>
          <w:szCs w:val="24"/>
        </w:rPr>
        <w:t xml:space="preserve">often </w:t>
      </w:r>
      <w:r w:rsidR="00951E5F" w:rsidRPr="00565DD3">
        <w:rPr>
          <w:rFonts w:ascii="Times New Roman" w:hAnsi="Times New Roman" w:cs="Times New Roman"/>
          <w:sz w:val="24"/>
          <w:szCs w:val="24"/>
        </w:rPr>
        <w:t xml:space="preserve">likely to </w:t>
      </w:r>
      <w:r w:rsidR="005F5F1C" w:rsidRPr="00565DD3">
        <w:rPr>
          <w:rFonts w:ascii="Times New Roman" w:hAnsi="Times New Roman" w:cs="Times New Roman"/>
          <w:sz w:val="24"/>
          <w:szCs w:val="24"/>
        </w:rPr>
        <w:t xml:space="preserve">provide </w:t>
      </w:r>
      <w:r w:rsidR="00D06D17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ED0859" w:rsidRPr="00565DD3">
        <w:rPr>
          <w:rFonts w:ascii="Times New Roman" w:hAnsi="Times New Roman" w:cs="Times New Roman"/>
          <w:sz w:val="24"/>
          <w:szCs w:val="24"/>
        </w:rPr>
        <w:t xml:space="preserve">for </w:t>
      </w:r>
      <w:r w:rsidR="009B2675" w:rsidRPr="00565DD3">
        <w:rPr>
          <w:rFonts w:ascii="Times New Roman" w:hAnsi="Times New Roman" w:cs="Times New Roman"/>
          <w:sz w:val="24"/>
          <w:szCs w:val="24"/>
        </w:rPr>
        <w:t xml:space="preserve">welfare </w:t>
      </w:r>
      <w:r w:rsidR="00234658" w:rsidRPr="00565DD3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9E2B28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822453" w:rsidRPr="00565DD3">
        <w:rPr>
          <w:rFonts w:ascii="Times New Roman" w:hAnsi="Times New Roman" w:cs="Times New Roman"/>
          <w:sz w:val="24"/>
          <w:szCs w:val="24"/>
        </w:rPr>
        <w:t xml:space="preserve">society </w:t>
      </w:r>
      <w:r w:rsidR="00EE663E" w:rsidRPr="00565DD3">
        <w:rPr>
          <w:rFonts w:ascii="Times New Roman" w:hAnsi="Times New Roman" w:cs="Times New Roman"/>
          <w:sz w:val="24"/>
          <w:szCs w:val="24"/>
        </w:rPr>
        <w:t xml:space="preserve">as </w:t>
      </w:r>
      <w:r w:rsidR="00A4240A" w:rsidRPr="00565DD3">
        <w:rPr>
          <w:rFonts w:ascii="Times New Roman" w:hAnsi="Times New Roman" w:cs="Times New Roman"/>
          <w:sz w:val="24"/>
          <w:szCs w:val="24"/>
        </w:rPr>
        <w:t xml:space="preserve">part </w:t>
      </w:r>
      <w:r w:rsidR="00B42A5C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876AD4" w:rsidRPr="00565DD3">
        <w:rPr>
          <w:rFonts w:ascii="Times New Roman" w:hAnsi="Times New Roman" w:cs="Times New Roman"/>
          <w:sz w:val="24"/>
          <w:szCs w:val="24"/>
        </w:rPr>
        <w:t xml:space="preserve">its </w:t>
      </w:r>
      <w:r w:rsidR="00C16D6B" w:rsidRPr="00565DD3">
        <w:rPr>
          <w:rFonts w:ascii="Times New Roman" w:hAnsi="Times New Roman" w:cs="Times New Roman"/>
          <w:sz w:val="24"/>
          <w:szCs w:val="24"/>
        </w:rPr>
        <w:t xml:space="preserve">corporate </w:t>
      </w:r>
      <w:r w:rsidR="007238CA" w:rsidRPr="00565DD3">
        <w:rPr>
          <w:rFonts w:ascii="Times New Roman" w:hAnsi="Times New Roman" w:cs="Times New Roman"/>
          <w:sz w:val="24"/>
          <w:szCs w:val="24"/>
        </w:rPr>
        <w:t xml:space="preserve">social </w:t>
      </w:r>
      <w:r w:rsidR="00AD612B" w:rsidRPr="00565DD3">
        <w:rPr>
          <w:rFonts w:ascii="Times New Roman" w:hAnsi="Times New Roman" w:cs="Times New Roman"/>
          <w:sz w:val="24"/>
          <w:szCs w:val="24"/>
        </w:rPr>
        <w:t>responsibility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2167CA" w:rsidRPr="00565DD3">
        <w:rPr>
          <w:rFonts w:ascii="Times New Roman" w:hAnsi="Times New Roman" w:cs="Times New Roman"/>
          <w:sz w:val="24"/>
          <w:szCs w:val="24"/>
        </w:rPr>
        <w:t xml:space="preserve">On the </w:t>
      </w:r>
      <w:r w:rsidR="00923454" w:rsidRPr="00565DD3">
        <w:rPr>
          <w:rFonts w:ascii="Times New Roman" w:hAnsi="Times New Roman" w:cs="Times New Roman"/>
          <w:sz w:val="24"/>
          <w:szCs w:val="24"/>
        </w:rPr>
        <w:t xml:space="preserve">other hand, the </w:t>
      </w:r>
      <w:r w:rsidR="0004288E" w:rsidRPr="00565DD3">
        <w:rPr>
          <w:rFonts w:ascii="Times New Roman" w:hAnsi="Times New Roman" w:cs="Times New Roman"/>
          <w:sz w:val="24"/>
          <w:szCs w:val="24"/>
        </w:rPr>
        <w:t xml:space="preserve">government is </w:t>
      </w:r>
      <w:r w:rsidR="0003643A" w:rsidRPr="00565DD3">
        <w:rPr>
          <w:rFonts w:ascii="Times New Roman" w:hAnsi="Times New Roman" w:cs="Times New Roman"/>
          <w:sz w:val="24"/>
          <w:szCs w:val="24"/>
        </w:rPr>
        <w:t xml:space="preserve">often </w:t>
      </w:r>
      <w:r w:rsidR="00094552" w:rsidRPr="00565DD3">
        <w:rPr>
          <w:rFonts w:ascii="Times New Roman" w:hAnsi="Times New Roman" w:cs="Times New Roman"/>
          <w:sz w:val="24"/>
          <w:szCs w:val="24"/>
        </w:rPr>
        <w:t xml:space="preserve">likely to </w:t>
      </w:r>
      <w:r w:rsidR="00B95B91" w:rsidRPr="00565DD3">
        <w:rPr>
          <w:rFonts w:ascii="Times New Roman" w:hAnsi="Times New Roman" w:cs="Times New Roman"/>
          <w:sz w:val="24"/>
          <w:szCs w:val="24"/>
        </w:rPr>
        <w:t xml:space="preserve">offer </w:t>
      </w:r>
      <w:r w:rsidR="003D37CB" w:rsidRPr="00565DD3">
        <w:rPr>
          <w:rFonts w:ascii="Times New Roman" w:hAnsi="Times New Roman" w:cs="Times New Roman"/>
          <w:sz w:val="24"/>
          <w:szCs w:val="24"/>
        </w:rPr>
        <w:t xml:space="preserve">grants towards </w:t>
      </w:r>
      <w:r w:rsidR="004E390C" w:rsidRPr="00565DD3">
        <w:rPr>
          <w:rFonts w:ascii="Times New Roman" w:hAnsi="Times New Roman" w:cs="Times New Roman"/>
          <w:sz w:val="24"/>
          <w:szCs w:val="24"/>
        </w:rPr>
        <w:t xml:space="preserve">social </w:t>
      </w:r>
      <w:r w:rsidR="00FE5F5A" w:rsidRPr="00565DD3">
        <w:rPr>
          <w:rFonts w:ascii="Times New Roman" w:hAnsi="Times New Roman" w:cs="Times New Roman"/>
          <w:sz w:val="24"/>
          <w:szCs w:val="24"/>
        </w:rPr>
        <w:t xml:space="preserve">causes, </w:t>
      </w:r>
      <w:r w:rsidR="00EC595F" w:rsidRPr="00565DD3">
        <w:rPr>
          <w:rFonts w:ascii="Times New Roman" w:hAnsi="Times New Roman" w:cs="Times New Roman"/>
          <w:sz w:val="24"/>
          <w:szCs w:val="24"/>
        </w:rPr>
        <w:t xml:space="preserve">intended to </w:t>
      </w:r>
      <w:r w:rsidR="000E16C0" w:rsidRPr="00565DD3">
        <w:rPr>
          <w:rFonts w:ascii="Times New Roman" w:hAnsi="Times New Roman" w:cs="Times New Roman"/>
          <w:sz w:val="24"/>
          <w:szCs w:val="24"/>
        </w:rPr>
        <w:t xml:space="preserve">improve </w:t>
      </w:r>
      <w:r w:rsidR="00890FEC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CE5672" w:rsidRPr="00565DD3">
        <w:rPr>
          <w:rFonts w:ascii="Times New Roman" w:hAnsi="Times New Roman" w:cs="Times New Roman"/>
          <w:sz w:val="24"/>
          <w:szCs w:val="24"/>
        </w:rPr>
        <w:t xml:space="preserve">public’s </w:t>
      </w:r>
      <w:r w:rsidR="00F7768A" w:rsidRPr="00565DD3">
        <w:rPr>
          <w:rFonts w:ascii="Times New Roman" w:hAnsi="Times New Roman" w:cs="Times New Roman"/>
          <w:sz w:val="24"/>
          <w:szCs w:val="24"/>
        </w:rPr>
        <w:t>welfare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7E6B6C" w:rsidRPr="00565D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A23C9" w:rsidRPr="00565DD3">
        <w:rPr>
          <w:rFonts w:ascii="Times New Roman" w:hAnsi="Times New Roman" w:cs="Times New Roman"/>
          <w:sz w:val="24"/>
          <w:szCs w:val="24"/>
        </w:rPr>
        <w:t xml:space="preserve">considering the </w:t>
      </w:r>
      <w:r w:rsidR="00286CFC" w:rsidRPr="00565DD3">
        <w:rPr>
          <w:rFonts w:ascii="Times New Roman" w:hAnsi="Times New Roman" w:cs="Times New Roman"/>
          <w:sz w:val="24"/>
          <w:szCs w:val="24"/>
        </w:rPr>
        <w:t xml:space="preserve">outcome of </w:t>
      </w:r>
      <w:r w:rsidR="000E16D0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5B036E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AC6515" w:rsidRPr="00565DD3">
        <w:rPr>
          <w:rFonts w:ascii="Times New Roman" w:hAnsi="Times New Roman" w:cs="Times New Roman"/>
          <w:sz w:val="24"/>
          <w:szCs w:val="24"/>
        </w:rPr>
        <w:t xml:space="preserve">project could </w:t>
      </w:r>
      <w:r w:rsidR="00A97463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5F7F64" w:rsidRPr="00565DD3">
        <w:rPr>
          <w:rFonts w:ascii="Times New Roman" w:hAnsi="Times New Roman" w:cs="Times New Roman"/>
          <w:sz w:val="24"/>
          <w:szCs w:val="24"/>
        </w:rPr>
        <w:t xml:space="preserve">critical to determining the potential </w:t>
      </w:r>
      <w:r w:rsidR="000E6E03" w:rsidRPr="00565DD3">
        <w:rPr>
          <w:rFonts w:ascii="Times New Roman" w:hAnsi="Times New Roman" w:cs="Times New Roman"/>
          <w:sz w:val="24"/>
          <w:szCs w:val="24"/>
        </w:rPr>
        <w:t>donors,</w:t>
      </w:r>
      <w:r w:rsidR="00175003" w:rsidRPr="00565DD3">
        <w:rPr>
          <w:rFonts w:ascii="Times New Roman" w:hAnsi="Times New Roman" w:cs="Times New Roman"/>
          <w:sz w:val="24"/>
          <w:szCs w:val="24"/>
        </w:rPr>
        <w:t xml:space="preserve"> from </w:t>
      </w:r>
      <w:r w:rsidR="00BE34F3" w:rsidRPr="00565DD3">
        <w:rPr>
          <w:rFonts w:ascii="Times New Roman" w:hAnsi="Times New Roman" w:cs="Times New Roman"/>
          <w:sz w:val="24"/>
          <w:szCs w:val="24"/>
        </w:rPr>
        <w:t xml:space="preserve">whom </w:t>
      </w:r>
      <w:r w:rsidR="00136444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7612B" w:rsidRPr="00565DD3">
        <w:rPr>
          <w:rFonts w:ascii="Times New Roman" w:hAnsi="Times New Roman" w:cs="Times New Roman"/>
          <w:sz w:val="24"/>
          <w:szCs w:val="24"/>
        </w:rPr>
        <w:t xml:space="preserve">business </w:t>
      </w:r>
      <w:r w:rsidR="00F0041B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0B426F" w:rsidRPr="00565DD3">
        <w:rPr>
          <w:rFonts w:ascii="Times New Roman" w:hAnsi="Times New Roman" w:cs="Times New Roman"/>
          <w:sz w:val="24"/>
          <w:szCs w:val="24"/>
        </w:rPr>
        <w:t xml:space="preserve">seek </w:t>
      </w:r>
      <w:r w:rsidR="00B775EC" w:rsidRPr="00565DD3">
        <w:rPr>
          <w:rFonts w:ascii="Times New Roman" w:hAnsi="Times New Roman" w:cs="Times New Roman"/>
          <w:sz w:val="24"/>
          <w:szCs w:val="24"/>
        </w:rPr>
        <w:t xml:space="preserve">support, </w:t>
      </w:r>
      <w:r w:rsidR="00A67801" w:rsidRPr="00565DD3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E7272D" w:rsidRPr="00565DD3">
        <w:rPr>
          <w:rFonts w:ascii="Times New Roman" w:hAnsi="Times New Roman" w:cs="Times New Roman"/>
          <w:sz w:val="24"/>
          <w:szCs w:val="24"/>
        </w:rPr>
        <w:t xml:space="preserve">making up </w:t>
      </w:r>
      <w:r w:rsidR="00A040E2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53366B" w:rsidRPr="00565DD3">
        <w:rPr>
          <w:rFonts w:ascii="Times New Roman" w:hAnsi="Times New Roman" w:cs="Times New Roman"/>
          <w:sz w:val="24"/>
          <w:szCs w:val="24"/>
        </w:rPr>
        <w:t xml:space="preserve">audience of the </w:t>
      </w:r>
      <w:r w:rsidR="003930FC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BE54EA" w:rsidRPr="00565DD3">
        <w:rPr>
          <w:rFonts w:ascii="Times New Roman" w:hAnsi="Times New Roman" w:cs="Times New Roman"/>
          <w:sz w:val="24"/>
          <w:szCs w:val="24"/>
        </w:rPr>
        <w:t xml:space="preserve">proposal </w:t>
      </w:r>
      <w:r w:rsidR="008E4241" w:rsidRPr="00565DD3">
        <w:rPr>
          <w:rFonts w:ascii="Times New Roman" w:hAnsi="Times New Roman" w:cs="Times New Roman"/>
          <w:sz w:val="24"/>
          <w:szCs w:val="24"/>
        </w:rPr>
        <w:t xml:space="preserve">written. </w:t>
      </w:r>
    </w:p>
    <w:p w14:paraId="26F5BED5" w14:textId="46B2EC6F" w:rsidR="008E4241" w:rsidRPr="00565DD3" w:rsidRDefault="00FF128C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D4272C" w:rsidRPr="00565DD3">
        <w:rPr>
          <w:rFonts w:ascii="Times New Roman" w:hAnsi="Times New Roman" w:cs="Times New Roman"/>
          <w:sz w:val="24"/>
          <w:szCs w:val="24"/>
        </w:rPr>
        <w:t xml:space="preserve">essence, </w:t>
      </w:r>
      <w:r w:rsidR="009C4C39" w:rsidRPr="00565DD3">
        <w:rPr>
          <w:rFonts w:ascii="Times New Roman" w:hAnsi="Times New Roman" w:cs="Times New Roman"/>
          <w:sz w:val="24"/>
          <w:szCs w:val="24"/>
        </w:rPr>
        <w:t xml:space="preserve">Bauer </w:t>
      </w:r>
      <w:r w:rsidR="003C09A6" w:rsidRPr="00565DD3">
        <w:rPr>
          <w:rFonts w:ascii="Times New Roman" w:hAnsi="Times New Roman" w:cs="Times New Roman"/>
          <w:sz w:val="24"/>
          <w:szCs w:val="24"/>
        </w:rPr>
        <w:t xml:space="preserve">presents </w:t>
      </w:r>
      <w:r w:rsidR="00C709FE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B95B75" w:rsidRPr="00565DD3">
        <w:rPr>
          <w:rFonts w:ascii="Times New Roman" w:hAnsi="Times New Roman" w:cs="Times New Roman"/>
          <w:sz w:val="24"/>
          <w:szCs w:val="24"/>
        </w:rPr>
        <w:t xml:space="preserve">chronological aspect </w:t>
      </w:r>
      <w:r w:rsidR="00F40F72" w:rsidRPr="00565DD3">
        <w:rPr>
          <w:rFonts w:ascii="Times New Roman" w:hAnsi="Times New Roman" w:cs="Times New Roman"/>
          <w:sz w:val="24"/>
          <w:szCs w:val="24"/>
        </w:rPr>
        <w:t xml:space="preserve">for </w:t>
      </w:r>
      <w:r w:rsidR="009108C0" w:rsidRPr="00565DD3">
        <w:rPr>
          <w:rFonts w:ascii="Times New Roman" w:hAnsi="Times New Roman" w:cs="Times New Roman"/>
          <w:sz w:val="24"/>
          <w:szCs w:val="24"/>
        </w:rPr>
        <w:t xml:space="preserve">consideration on </w:t>
      </w:r>
      <w:r w:rsidR="008C63E4" w:rsidRPr="00565DD3">
        <w:rPr>
          <w:rFonts w:ascii="Times New Roman" w:hAnsi="Times New Roman" w:cs="Times New Roman"/>
          <w:sz w:val="24"/>
          <w:szCs w:val="24"/>
        </w:rPr>
        <w:t xml:space="preserve">how to </w:t>
      </w:r>
      <w:r w:rsidR="00064EED" w:rsidRPr="00565DD3">
        <w:rPr>
          <w:rFonts w:ascii="Times New Roman" w:hAnsi="Times New Roman" w:cs="Times New Roman"/>
          <w:sz w:val="24"/>
          <w:szCs w:val="24"/>
        </w:rPr>
        <w:t xml:space="preserve">write </w:t>
      </w:r>
      <w:r w:rsidR="0022577C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F34767" w:rsidRPr="00565DD3">
        <w:rPr>
          <w:rFonts w:ascii="Times New Roman" w:hAnsi="Times New Roman" w:cs="Times New Roman"/>
          <w:sz w:val="24"/>
          <w:szCs w:val="24"/>
        </w:rPr>
        <w:t xml:space="preserve">potentially </w:t>
      </w:r>
      <w:r w:rsidR="000B0C01" w:rsidRPr="00565DD3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183853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782808" w:rsidRPr="00565DD3">
        <w:rPr>
          <w:rFonts w:ascii="Times New Roman" w:hAnsi="Times New Roman" w:cs="Times New Roman"/>
          <w:sz w:val="24"/>
          <w:szCs w:val="24"/>
        </w:rPr>
        <w:t>proposal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B12C08" w:rsidRPr="00565DD3">
        <w:rPr>
          <w:rFonts w:ascii="Times New Roman" w:hAnsi="Times New Roman" w:cs="Times New Roman"/>
          <w:sz w:val="24"/>
          <w:szCs w:val="24"/>
        </w:rPr>
        <w:t xml:space="preserve">By </w:t>
      </w:r>
      <w:r w:rsidR="0030657E" w:rsidRPr="00565DD3">
        <w:rPr>
          <w:rFonts w:ascii="Times New Roman" w:hAnsi="Times New Roman" w:cs="Times New Roman"/>
          <w:sz w:val="24"/>
          <w:szCs w:val="24"/>
        </w:rPr>
        <w:t xml:space="preserve">considering the </w:t>
      </w:r>
      <w:r w:rsidR="009B07BC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BC5436" w:rsidRPr="00565DD3">
        <w:rPr>
          <w:rFonts w:ascii="Times New Roman" w:hAnsi="Times New Roman" w:cs="Times New Roman"/>
          <w:sz w:val="24"/>
          <w:szCs w:val="24"/>
        </w:rPr>
        <w:t xml:space="preserve">critical </w:t>
      </w:r>
      <w:r w:rsidR="00324BCE" w:rsidRPr="00565DD3">
        <w:rPr>
          <w:rFonts w:ascii="Times New Roman" w:hAnsi="Times New Roman" w:cs="Times New Roman"/>
          <w:sz w:val="24"/>
          <w:szCs w:val="24"/>
        </w:rPr>
        <w:t xml:space="preserve">factors </w:t>
      </w:r>
      <w:r w:rsidR="00B36572" w:rsidRPr="00565DD3">
        <w:rPr>
          <w:rFonts w:ascii="Times New Roman" w:hAnsi="Times New Roman" w:cs="Times New Roman"/>
          <w:sz w:val="24"/>
          <w:szCs w:val="24"/>
        </w:rPr>
        <w:t xml:space="preserve">highlighted in the </w:t>
      </w:r>
      <w:r w:rsidR="00102609" w:rsidRPr="00565DD3">
        <w:rPr>
          <w:rFonts w:ascii="Times New Roman" w:hAnsi="Times New Roman" w:cs="Times New Roman"/>
          <w:sz w:val="24"/>
          <w:szCs w:val="24"/>
        </w:rPr>
        <w:t xml:space="preserve">book, it </w:t>
      </w:r>
      <w:r w:rsidR="006D6441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B17AD2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ED051E" w:rsidRPr="00565DD3">
        <w:rPr>
          <w:rFonts w:ascii="Times New Roman" w:hAnsi="Times New Roman" w:cs="Times New Roman"/>
          <w:sz w:val="24"/>
          <w:szCs w:val="24"/>
        </w:rPr>
        <w:t xml:space="preserve">possible to </w:t>
      </w:r>
      <w:r w:rsidR="00F34DDD" w:rsidRPr="00565DD3">
        <w:rPr>
          <w:rFonts w:ascii="Times New Roman" w:hAnsi="Times New Roman" w:cs="Times New Roman"/>
          <w:sz w:val="24"/>
          <w:szCs w:val="24"/>
        </w:rPr>
        <w:t xml:space="preserve">determine the potential </w:t>
      </w:r>
      <w:r w:rsidR="004E5170" w:rsidRPr="00565DD3">
        <w:rPr>
          <w:rFonts w:ascii="Times New Roman" w:hAnsi="Times New Roman" w:cs="Times New Roman"/>
          <w:sz w:val="24"/>
          <w:szCs w:val="24"/>
        </w:rPr>
        <w:t xml:space="preserve">that </w:t>
      </w:r>
      <w:r w:rsidR="00430468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3E13F0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AE4965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E33460" w:rsidRPr="00565DD3">
        <w:rPr>
          <w:rFonts w:ascii="Times New Roman" w:hAnsi="Times New Roman" w:cs="Times New Roman"/>
          <w:sz w:val="24"/>
          <w:szCs w:val="24"/>
        </w:rPr>
        <w:t xml:space="preserve">inquiry </w:t>
      </w:r>
      <w:r w:rsidR="00522380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0D7C99" w:rsidRPr="00565DD3">
        <w:rPr>
          <w:rFonts w:ascii="Times New Roman" w:hAnsi="Times New Roman" w:cs="Times New Roman"/>
          <w:sz w:val="24"/>
          <w:szCs w:val="24"/>
        </w:rPr>
        <w:t xml:space="preserve">win the </w:t>
      </w:r>
      <w:r w:rsidR="00C16461" w:rsidRPr="00565DD3">
        <w:rPr>
          <w:rFonts w:ascii="Times New Roman" w:hAnsi="Times New Roman" w:cs="Times New Roman"/>
          <w:sz w:val="24"/>
          <w:szCs w:val="24"/>
        </w:rPr>
        <w:t xml:space="preserve">audience’s </w:t>
      </w:r>
      <w:r w:rsidR="008D0A39" w:rsidRPr="00565DD3">
        <w:rPr>
          <w:rFonts w:ascii="Times New Roman" w:hAnsi="Times New Roman" w:cs="Times New Roman"/>
          <w:sz w:val="24"/>
          <w:szCs w:val="24"/>
        </w:rPr>
        <w:t>approval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2A77B4" w:rsidRPr="00565DD3">
        <w:rPr>
          <w:rFonts w:ascii="Times New Roman" w:hAnsi="Times New Roman" w:cs="Times New Roman"/>
          <w:sz w:val="24"/>
          <w:szCs w:val="24"/>
        </w:rPr>
        <w:t xml:space="preserve">It may </w:t>
      </w:r>
      <w:r w:rsidR="009D4519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9E4BA6" w:rsidRPr="00565DD3">
        <w:rPr>
          <w:rFonts w:ascii="Times New Roman" w:hAnsi="Times New Roman" w:cs="Times New Roman"/>
          <w:sz w:val="24"/>
          <w:szCs w:val="24"/>
        </w:rPr>
        <w:t xml:space="preserve">easy </w:t>
      </w:r>
      <w:r w:rsidR="005A0F0F" w:rsidRPr="00565DD3">
        <w:rPr>
          <w:rFonts w:ascii="Times New Roman" w:hAnsi="Times New Roman" w:cs="Times New Roman"/>
          <w:sz w:val="24"/>
          <w:szCs w:val="24"/>
        </w:rPr>
        <w:t xml:space="preserve">enough to </w:t>
      </w:r>
      <w:r w:rsidR="00B93008" w:rsidRPr="00565DD3">
        <w:rPr>
          <w:rFonts w:ascii="Times New Roman" w:hAnsi="Times New Roman" w:cs="Times New Roman"/>
          <w:sz w:val="24"/>
          <w:szCs w:val="24"/>
        </w:rPr>
        <w:t xml:space="preserve">identify </w:t>
      </w:r>
      <w:r w:rsidR="0084049F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2C1319" w:rsidRPr="00565DD3">
        <w:rPr>
          <w:rFonts w:ascii="Times New Roman" w:hAnsi="Times New Roman" w:cs="Times New Roman"/>
          <w:sz w:val="24"/>
          <w:szCs w:val="24"/>
        </w:rPr>
        <w:t xml:space="preserve">project, but </w:t>
      </w:r>
      <w:r w:rsidR="00723711">
        <w:rPr>
          <w:rFonts w:ascii="Times New Roman" w:hAnsi="Times New Roman" w:cs="Times New Roman"/>
          <w:sz w:val="24"/>
          <w:szCs w:val="24"/>
        </w:rPr>
        <w:t>one may not experience the ease</w:t>
      </w:r>
      <w:r w:rsidR="00723711">
        <w:rPr>
          <w:rStyle w:val="CommentReference"/>
          <w:sz w:val="24"/>
          <w:szCs w:val="24"/>
        </w:rPr>
        <w:t xml:space="preserve"> </w:t>
      </w:r>
      <w:r w:rsidR="00723711">
        <w:rPr>
          <w:rStyle w:val="CommentReference"/>
          <w:rFonts w:ascii="Times New Roman" w:hAnsi="Times New Roman" w:cs="Times New Roman"/>
          <w:sz w:val="24"/>
          <w:szCs w:val="24"/>
        </w:rPr>
        <w:t>w</w:t>
      </w:r>
      <w:r w:rsidR="00091BE9" w:rsidRPr="00723711">
        <w:rPr>
          <w:rFonts w:ascii="Times New Roman" w:hAnsi="Times New Roman" w:cs="Times New Roman"/>
          <w:sz w:val="24"/>
          <w:szCs w:val="24"/>
        </w:rPr>
        <w:t>hile</w:t>
      </w:r>
      <w:r w:rsidR="00091BE9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2020BB" w:rsidRPr="00565DD3">
        <w:rPr>
          <w:rFonts w:ascii="Times New Roman" w:hAnsi="Times New Roman" w:cs="Times New Roman"/>
          <w:sz w:val="24"/>
          <w:szCs w:val="24"/>
        </w:rPr>
        <w:t xml:space="preserve">sourcing the </w:t>
      </w:r>
      <w:r w:rsidR="00A0759F" w:rsidRPr="00565DD3">
        <w:rPr>
          <w:rFonts w:ascii="Times New Roman" w:hAnsi="Times New Roman" w:cs="Times New Roman"/>
          <w:sz w:val="24"/>
          <w:szCs w:val="24"/>
        </w:rPr>
        <w:t xml:space="preserve">financial </w:t>
      </w:r>
      <w:r w:rsidR="000C5993" w:rsidRPr="00565DD3">
        <w:rPr>
          <w:rFonts w:ascii="Times New Roman" w:hAnsi="Times New Roman" w:cs="Times New Roman"/>
          <w:sz w:val="24"/>
          <w:szCs w:val="24"/>
        </w:rPr>
        <w:t xml:space="preserve">support from </w:t>
      </w:r>
      <w:r w:rsidR="000C5993" w:rsidRPr="00565DD3">
        <w:rPr>
          <w:rFonts w:ascii="Times New Roman" w:hAnsi="Times New Roman" w:cs="Times New Roman"/>
          <w:sz w:val="24"/>
          <w:szCs w:val="24"/>
        </w:rPr>
        <w:lastRenderedPageBreak/>
        <w:t xml:space="preserve">potential </w:t>
      </w:r>
      <w:r w:rsidR="004C4C1C" w:rsidRPr="00565DD3">
        <w:rPr>
          <w:rFonts w:ascii="Times New Roman" w:hAnsi="Times New Roman" w:cs="Times New Roman"/>
          <w:sz w:val="24"/>
          <w:szCs w:val="24"/>
        </w:rPr>
        <w:t xml:space="preserve">sponsors of </w:t>
      </w:r>
      <w:r w:rsidR="005774AB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9274DD" w:rsidRPr="00565DD3">
        <w:rPr>
          <w:rFonts w:ascii="Times New Roman" w:hAnsi="Times New Roman" w:cs="Times New Roman"/>
          <w:sz w:val="24"/>
          <w:szCs w:val="24"/>
        </w:rPr>
        <w:t>projec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9274DD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451C18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573EDD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C778EB" w:rsidRPr="00565DD3">
        <w:rPr>
          <w:rFonts w:ascii="Times New Roman" w:hAnsi="Times New Roman" w:cs="Times New Roman"/>
          <w:sz w:val="24"/>
          <w:szCs w:val="24"/>
        </w:rPr>
        <w:t xml:space="preserve">imply </w:t>
      </w:r>
      <w:r w:rsidR="005A5021">
        <w:rPr>
          <w:rFonts w:ascii="Times New Roman" w:hAnsi="Times New Roman" w:cs="Times New Roman"/>
          <w:sz w:val="24"/>
          <w:szCs w:val="24"/>
        </w:rPr>
        <w:t xml:space="preserve">a </w:t>
      </w:r>
      <w:r w:rsidR="007017D1" w:rsidRPr="00565DD3">
        <w:rPr>
          <w:rFonts w:ascii="Times New Roman" w:hAnsi="Times New Roman" w:cs="Times New Roman"/>
          <w:sz w:val="24"/>
          <w:szCs w:val="24"/>
        </w:rPr>
        <w:t xml:space="preserve">financial </w:t>
      </w:r>
      <w:r w:rsidR="004F23B2" w:rsidRPr="00565DD3">
        <w:rPr>
          <w:rFonts w:ascii="Times New Roman" w:hAnsi="Times New Roman" w:cs="Times New Roman"/>
          <w:sz w:val="24"/>
          <w:szCs w:val="24"/>
        </w:rPr>
        <w:t xml:space="preserve">commitment by the </w:t>
      </w:r>
      <w:r w:rsidR="00BF1D4C" w:rsidRPr="00565DD3">
        <w:rPr>
          <w:rFonts w:ascii="Times New Roman" w:hAnsi="Times New Roman" w:cs="Times New Roman"/>
          <w:sz w:val="24"/>
          <w:szCs w:val="24"/>
        </w:rPr>
        <w:t xml:space="preserve">government or </w:t>
      </w:r>
      <w:r w:rsidR="00CA7746" w:rsidRPr="00565DD3">
        <w:rPr>
          <w:rFonts w:ascii="Times New Roman" w:hAnsi="Times New Roman" w:cs="Times New Roman"/>
          <w:sz w:val="24"/>
          <w:szCs w:val="24"/>
        </w:rPr>
        <w:t xml:space="preserve">other institutions in the </w:t>
      </w:r>
      <w:r w:rsidR="00DA3A7E" w:rsidRPr="00565DD3">
        <w:rPr>
          <w:rFonts w:ascii="Times New Roman" w:hAnsi="Times New Roman" w:cs="Times New Roman"/>
          <w:sz w:val="24"/>
          <w:szCs w:val="24"/>
        </w:rPr>
        <w:t xml:space="preserve">private </w:t>
      </w:r>
      <w:r w:rsidR="000E6E03">
        <w:rPr>
          <w:rFonts w:ascii="Times New Roman" w:hAnsi="Times New Roman" w:cs="Times New Roman"/>
          <w:sz w:val="24"/>
          <w:szCs w:val="24"/>
        </w:rPr>
        <w:t xml:space="preserve">sector.  </w:t>
      </w:r>
      <w:r w:rsidR="005A5021">
        <w:rPr>
          <w:rFonts w:ascii="Times New Roman" w:hAnsi="Times New Roman" w:cs="Times New Roman"/>
          <w:sz w:val="24"/>
          <w:szCs w:val="24"/>
        </w:rPr>
        <w:t>Also</w:t>
      </w:r>
      <w:r w:rsidR="000E6E03">
        <w:rPr>
          <w:rFonts w:ascii="Times New Roman" w:hAnsi="Times New Roman" w:cs="Times New Roman"/>
          <w:sz w:val="24"/>
          <w:szCs w:val="24"/>
        </w:rPr>
        <w:t xml:space="preserve">, </w:t>
      </w:r>
      <w:r w:rsidR="000E6E03" w:rsidRPr="00565DD3">
        <w:rPr>
          <w:rFonts w:ascii="Times New Roman" w:hAnsi="Times New Roman" w:cs="Times New Roman"/>
          <w:sz w:val="24"/>
          <w:szCs w:val="24"/>
        </w:rPr>
        <w:t>considering</w:t>
      </w:r>
      <w:r w:rsidR="00BB5288" w:rsidRPr="00565DD3">
        <w:rPr>
          <w:rFonts w:ascii="Times New Roman" w:hAnsi="Times New Roman" w:cs="Times New Roman"/>
          <w:sz w:val="24"/>
          <w:szCs w:val="24"/>
        </w:rPr>
        <w:t xml:space="preserve"> their </w:t>
      </w:r>
      <w:r w:rsidR="00144A24" w:rsidRPr="00565DD3">
        <w:rPr>
          <w:rFonts w:ascii="Times New Roman" w:hAnsi="Times New Roman" w:cs="Times New Roman"/>
          <w:sz w:val="24"/>
          <w:szCs w:val="24"/>
        </w:rPr>
        <w:t xml:space="preserve">receipt </w:t>
      </w:r>
      <w:r w:rsidR="00B90AAD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20351C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440E3C" w:rsidRPr="00565DD3">
        <w:rPr>
          <w:rFonts w:ascii="Times New Roman" w:hAnsi="Times New Roman" w:cs="Times New Roman"/>
          <w:sz w:val="24"/>
          <w:szCs w:val="24"/>
        </w:rPr>
        <w:t xml:space="preserve">letters of </w:t>
      </w:r>
      <w:r w:rsidR="00E50CB6" w:rsidRPr="00565DD3">
        <w:rPr>
          <w:rFonts w:ascii="Times New Roman" w:hAnsi="Times New Roman" w:cs="Times New Roman"/>
          <w:sz w:val="24"/>
          <w:szCs w:val="24"/>
        </w:rPr>
        <w:t xml:space="preserve">inquiry </w:t>
      </w:r>
      <w:r w:rsidR="00384A03" w:rsidRPr="00565DD3">
        <w:rPr>
          <w:rFonts w:ascii="Times New Roman" w:hAnsi="Times New Roman" w:cs="Times New Roman"/>
          <w:sz w:val="24"/>
          <w:szCs w:val="24"/>
        </w:rPr>
        <w:t xml:space="preserve">over a </w:t>
      </w:r>
      <w:r w:rsidR="00A30A33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7D2EDA" w:rsidRPr="00565DD3">
        <w:rPr>
          <w:rFonts w:ascii="Times New Roman" w:hAnsi="Times New Roman" w:cs="Times New Roman"/>
          <w:sz w:val="24"/>
          <w:szCs w:val="24"/>
        </w:rPr>
        <w:t xml:space="preserve">period, it would be ideal to consider the potential that they </w:t>
      </w:r>
      <w:r w:rsidR="009B4AB1" w:rsidRPr="00565DD3">
        <w:rPr>
          <w:rFonts w:ascii="Times New Roman" w:hAnsi="Times New Roman" w:cs="Times New Roman"/>
          <w:sz w:val="24"/>
          <w:szCs w:val="24"/>
        </w:rPr>
        <w:t xml:space="preserve">may </w:t>
      </w:r>
      <w:r w:rsidR="00071459" w:rsidRPr="00565DD3">
        <w:rPr>
          <w:rFonts w:ascii="Times New Roman" w:hAnsi="Times New Roman" w:cs="Times New Roman"/>
          <w:sz w:val="24"/>
          <w:szCs w:val="24"/>
        </w:rPr>
        <w:t xml:space="preserve">not be </w:t>
      </w:r>
      <w:r w:rsidR="00E14A29" w:rsidRPr="00565DD3">
        <w:rPr>
          <w:rFonts w:ascii="Times New Roman" w:hAnsi="Times New Roman" w:cs="Times New Roman"/>
          <w:sz w:val="24"/>
          <w:szCs w:val="24"/>
        </w:rPr>
        <w:t xml:space="preserve">convinced to </w:t>
      </w:r>
      <w:r w:rsidR="00AB6307" w:rsidRPr="00565DD3">
        <w:rPr>
          <w:rFonts w:ascii="Times New Roman" w:hAnsi="Times New Roman" w:cs="Times New Roman"/>
          <w:sz w:val="24"/>
          <w:szCs w:val="24"/>
        </w:rPr>
        <w:t xml:space="preserve">jump </w:t>
      </w:r>
      <w:r w:rsidR="002B7637" w:rsidRPr="00565DD3">
        <w:rPr>
          <w:rFonts w:ascii="Times New Roman" w:hAnsi="Times New Roman" w:cs="Times New Roman"/>
          <w:sz w:val="24"/>
          <w:szCs w:val="24"/>
        </w:rPr>
        <w:t xml:space="preserve">into </w:t>
      </w:r>
      <w:r w:rsidR="00865447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FB5AEA" w:rsidRPr="00565DD3">
        <w:rPr>
          <w:rFonts w:ascii="Times New Roman" w:hAnsi="Times New Roman" w:cs="Times New Roman"/>
          <w:sz w:val="24"/>
          <w:szCs w:val="24"/>
        </w:rPr>
        <w:t>project without fully understanding its implications on society, and contribution to their values and objective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FB5AEA" w:rsidRPr="00565DD3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5A5189" w:rsidRPr="00565DD3">
        <w:rPr>
          <w:rFonts w:ascii="Times New Roman" w:hAnsi="Times New Roman" w:cs="Times New Roman"/>
          <w:sz w:val="24"/>
          <w:szCs w:val="24"/>
        </w:rPr>
        <w:t>Bauer’s (</w:t>
      </w:r>
      <w:r w:rsidR="00A46DDF" w:rsidRPr="00565DD3">
        <w:rPr>
          <w:rFonts w:ascii="Times New Roman" w:hAnsi="Times New Roman" w:cs="Times New Roman"/>
          <w:sz w:val="24"/>
          <w:szCs w:val="24"/>
        </w:rPr>
        <w:t>201</w:t>
      </w:r>
      <w:r w:rsidR="00FA516D">
        <w:rPr>
          <w:rFonts w:ascii="Times New Roman" w:hAnsi="Times New Roman" w:cs="Times New Roman"/>
          <w:sz w:val="24"/>
          <w:szCs w:val="24"/>
        </w:rPr>
        <w:t>1</w:t>
      </w:r>
      <w:r w:rsidR="00A46DDF" w:rsidRPr="00565DD3">
        <w:rPr>
          <w:rFonts w:ascii="Times New Roman" w:hAnsi="Times New Roman" w:cs="Times New Roman"/>
          <w:sz w:val="24"/>
          <w:szCs w:val="24"/>
        </w:rPr>
        <w:t xml:space="preserve">) </w:t>
      </w:r>
      <w:r w:rsidR="000E3D24" w:rsidRPr="00565DD3">
        <w:rPr>
          <w:rFonts w:ascii="Times New Roman" w:hAnsi="Times New Roman" w:cs="Times New Roman"/>
          <w:sz w:val="24"/>
          <w:szCs w:val="24"/>
        </w:rPr>
        <w:t xml:space="preserve">introduction of the different </w:t>
      </w:r>
      <w:r w:rsidR="00145662" w:rsidRPr="00565DD3">
        <w:rPr>
          <w:rFonts w:ascii="Times New Roman" w:hAnsi="Times New Roman" w:cs="Times New Roman"/>
          <w:sz w:val="24"/>
          <w:szCs w:val="24"/>
        </w:rPr>
        <w:t xml:space="preserve">considerations necessary while writing a draft make it especially possible to </w:t>
      </w:r>
      <w:r w:rsidR="00440223" w:rsidRPr="00565DD3">
        <w:rPr>
          <w:rFonts w:ascii="Times New Roman" w:hAnsi="Times New Roman" w:cs="Times New Roman"/>
          <w:sz w:val="24"/>
          <w:szCs w:val="24"/>
        </w:rPr>
        <w:t xml:space="preserve">write a winning proposal. </w:t>
      </w:r>
    </w:p>
    <w:p w14:paraId="3CA6B963" w14:textId="77777777" w:rsidR="00E32A15" w:rsidRPr="00565DD3" w:rsidRDefault="00984FCD" w:rsidP="00984FCD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5DD3">
        <w:rPr>
          <w:rFonts w:ascii="Times New Roman" w:hAnsi="Times New Roman" w:cs="Times New Roman"/>
          <w:b/>
          <w:sz w:val="24"/>
          <w:szCs w:val="24"/>
        </w:rPr>
        <w:t>Huiling Ding</w:t>
      </w:r>
    </w:p>
    <w:p w14:paraId="6322D3CB" w14:textId="77777777" w:rsidR="003E25CD" w:rsidRPr="00565DD3" w:rsidRDefault="00A67D68" w:rsidP="00BE6E98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585817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5943EB" w:rsidRPr="00565DD3">
        <w:rPr>
          <w:rFonts w:ascii="Times New Roman" w:hAnsi="Times New Roman" w:cs="Times New Roman"/>
          <w:sz w:val="24"/>
          <w:szCs w:val="24"/>
        </w:rPr>
        <w:t xml:space="preserve">article, </w:t>
      </w:r>
      <w:r w:rsidR="003E177D" w:rsidRPr="00565DD3">
        <w:rPr>
          <w:rFonts w:ascii="Times New Roman" w:hAnsi="Times New Roman" w:cs="Times New Roman"/>
          <w:i/>
          <w:sz w:val="24"/>
          <w:szCs w:val="24"/>
        </w:rPr>
        <w:t xml:space="preserve">The Use of Cognitive and Social Apprenticeship to Teach a Disciplinary Genre, </w:t>
      </w:r>
      <w:r w:rsidR="00E6515D" w:rsidRPr="00565DD3">
        <w:rPr>
          <w:rFonts w:ascii="Times New Roman" w:hAnsi="Times New Roman" w:cs="Times New Roman"/>
          <w:sz w:val="24"/>
          <w:szCs w:val="24"/>
        </w:rPr>
        <w:t xml:space="preserve">Ding </w:t>
      </w:r>
      <w:r w:rsidR="0016510D" w:rsidRPr="00565DD3">
        <w:rPr>
          <w:rFonts w:ascii="Times New Roman" w:hAnsi="Times New Roman" w:cs="Times New Roman"/>
          <w:sz w:val="24"/>
          <w:szCs w:val="24"/>
        </w:rPr>
        <w:t>(</w:t>
      </w:r>
      <w:r w:rsidR="0035524E" w:rsidRPr="00565DD3">
        <w:rPr>
          <w:rFonts w:ascii="Times New Roman" w:hAnsi="Times New Roman" w:cs="Times New Roman"/>
          <w:sz w:val="24"/>
          <w:szCs w:val="24"/>
        </w:rPr>
        <w:t xml:space="preserve">2008) </w:t>
      </w:r>
      <w:r w:rsidR="0066363E" w:rsidRPr="00565DD3">
        <w:rPr>
          <w:rFonts w:ascii="Times New Roman" w:hAnsi="Times New Roman" w:cs="Times New Roman"/>
          <w:sz w:val="24"/>
          <w:szCs w:val="24"/>
        </w:rPr>
        <w:t xml:space="preserve">approaches </w:t>
      </w:r>
      <w:r w:rsidR="00B9539C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6706D3" w:rsidRPr="00565DD3">
        <w:rPr>
          <w:rFonts w:ascii="Times New Roman" w:hAnsi="Times New Roman" w:cs="Times New Roman"/>
          <w:sz w:val="24"/>
          <w:szCs w:val="24"/>
        </w:rPr>
        <w:t xml:space="preserve">writing from </w:t>
      </w:r>
      <w:r w:rsidR="00F311AF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494073" w:rsidRPr="00565DD3">
        <w:rPr>
          <w:rFonts w:ascii="Times New Roman" w:hAnsi="Times New Roman" w:cs="Times New Roman"/>
          <w:sz w:val="24"/>
          <w:szCs w:val="24"/>
        </w:rPr>
        <w:t xml:space="preserve">communication </w:t>
      </w:r>
      <w:r w:rsidR="0075158D" w:rsidRPr="00565DD3">
        <w:rPr>
          <w:rFonts w:ascii="Times New Roman" w:hAnsi="Times New Roman" w:cs="Times New Roman"/>
          <w:sz w:val="24"/>
          <w:szCs w:val="24"/>
        </w:rPr>
        <w:t xml:space="preserve">perspective, </w:t>
      </w:r>
      <w:r w:rsidR="002D4DEC" w:rsidRPr="00565DD3">
        <w:rPr>
          <w:rFonts w:ascii="Times New Roman" w:hAnsi="Times New Roman" w:cs="Times New Roman"/>
          <w:sz w:val="24"/>
          <w:szCs w:val="24"/>
        </w:rPr>
        <w:t xml:space="preserve">developing the </w:t>
      </w:r>
      <w:r w:rsidR="0082574F" w:rsidRPr="00565DD3">
        <w:rPr>
          <w:rFonts w:ascii="Times New Roman" w:hAnsi="Times New Roman" w:cs="Times New Roman"/>
          <w:sz w:val="24"/>
          <w:szCs w:val="24"/>
        </w:rPr>
        <w:t xml:space="preserve">research </w:t>
      </w:r>
      <w:r w:rsidR="004B35F0" w:rsidRPr="00565DD3">
        <w:rPr>
          <w:rFonts w:ascii="Times New Roman" w:hAnsi="Times New Roman" w:cs="Times New Roman"/>
          <w:sz w:val="24"/>
          <w:szCs w:val="24"/>
        </w:rPr>
        <w:t xml:space="preserve">through </w:t>
      </w:r>
      <w:r w:rsidR="001E6F90" w:rsidRPr="00565DD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76F9D" w:rsidRPr="00565DD3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1B034C" w:rsidRPr="00565DD3">
        <w:rPr>
          <w:rFonts w:ascii="Times New Roman" w:hAnsi="Times New Roman" w:cs="Times New Roman"/>
          <w:sz w:val="24"/>
          <w:szCs w:val="24"/>
        </w:rPr>
        <w:t xml:space="preserve">by </w:t>
      </w:r>
      <w:r w:rsidR="001D740D" w:rsidRPr="00565DD3">
        <w:rPr>
          <w:rFonts w:ascii="Times New Roman" w:hAnsi="Times New Roman" w:cs="Times New Roman"/>
          <w:sz w:val="24"/>
          <w:szCs w:val="24"/>
        </w:rPr>
        <w:t xml:space="preserve">people </w:t>
      </w:r>
      <w:r w:rsidR="00C97252" w:rsidRPr="00565DD3">
        <w:rPr>
          <w:rFonts w:ascii="Times New Roman" w:hAnsi="Times New Roman" w:cs="Times New Roman"/>
          <w:sz w:val="24"/>
          <w:szCs w:val="24"/>
        </w:rPr>
        <w:t xml:space="preserve">that have </w:t>
      </w:r>
      <w:r w:rsidR="003208E6" w:rsidRPr="00565DD3">
        <w:rPr>
          <w:rFonts w:ascii="Times New Roman" w:hAnsi="Times New Roman" w:cs="Times New Roman"/>
          <w:sz w:val="24"/>
          <w:szCs w:val="24"/>
        </w:rPr>
        <w:t xml:space="preserve">in the </w:t>
      </w:r>
      <w:r w:rsidR="00BB4D05" w:rsidRPr="00565DD3">
        <w:rPr>
          <w:rFonts w:ascii="Times New Roman" w:hAnsi="Times New Roman" w:cs="Times New Roman"/>
          <w:sz w:val="24"/>
          <w:szCs w:val="24"/>
        </w:rPr>
        <w:t xml:space="preserve">past </w:t>
      </w:r>
      <w:r w:rsidR="00B6234F" w:rsidRPr="00565DD3">
        <w:rPr>
          <w:rFonts w:ascii="Times New Roman" w:hAnsi="Times New Roman" w:cs="Times New Roman"/>
          <w:sz w:val="24"/>
          <w:szCs w:val="24"/>
        </w:rPr>
        <w:t xml:space="preserve">sought to </w:t>
      </w:r>
      <w:r w:rsidR="00C4289D" w:rsidRPr="00565DD3">
        <w:rPr>
          <w:rFonts w:ascii="Times New Roman" w:hAnsi="Times New Roman" w:cs="Times New Roman"/>
          <w:sz w:val="24"/>
          <w:szCs w:val="24"/>
        </w:rPr>
        <w:t xml:space="preserve">develop </w:t>
      </w:r>
      <w:r w:rsidR="0097666E" w:rsidRPr="00565DD3">
        <w:rPr>
          <w:rFonts w:ascii="Times New Roman" w:hAnsi="Times New Roman" w:cs="Times New Roman"/>
          <w:sz w:val="24"/>
          <w:szCs w:val="24"/>
        </w:rPr>
        <w:t xml:space="preserve">their </w:t>
      </w:r>
      <w:r w:rsidR="0004703F" w:rsidRPr="00565DD3">
        <w:rPr>
          <w:rFonts w:ascii="Times New Roman" w:hAnsi="Times New Roman" w:cs="Times New Roman"/>
          <w:sz w:val="24"/>
          <w:szCs w:val="24"/>
        </w:rPr>
        <w:t xml:space="preserve">grant-writing </w:t>
      </w:r>
      <w:r w:rsidR="00012C83" w:rsidRPr="00565DD3">
        <w:rPr>
          <w:rFonts w:ascii="Times New Roman" w:hAnsi="Times New Roman" w:cs="Times New Roman"/>
          <w:sz w:val="24"/>
          <w:szCs w:val="24"/>
        </w:rPr>
        <w:t>skill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6178D9" w:rsidRPr="00565DD3">
        <w:rPr>
          <w:rFonts w:ascii="Times New Roman" w:hAnsi="Times New Roman" w:cs="Times New Roman"/>
          <w:sz w:val="24"/>
          <w:szCs w:val="24"/>
        </w:rPr>
        <w:t xml:space="preserve">Through </w:t>
      </w:r>
      <w:r w:rsidR="00914800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EC2FD2" w:rsidRPr="00565DD3">
        <w:rPr>
          <w:rFonts w:ascii="Times New Roman" w:hAnsi="Times New Roman" w:cs="Times New Roman"/>
          <w:sz w:val="24"/>
          <w:szCs w:val="24"/>
        </w:rPr>
        <w:t xml:space="preserve">analysis </w:t>
      </w:r>
      <w:r w:rsidR="006F32C2" w:rsidRPr="00565DD3">
        <w:rPr>
          <w:rFonts w:ascii="Times New Roman" w:hAnsi="Times New Roman" w:cs="Times New Roman"/>
          <w:sz w:val="24"/>
          <w:szCs w:val="24"/>
        </w:rPr>
        <w:t xml:space="preserve">of different </w:t>
      </w:r>
      <w:r w:rsidR="00657402" w:rsidRPr="00565DD3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E96C5E" w:rsidRPr="00565DD3">
        <w:rPr>
          <w:rFonts w:ascii="Times New Roman" w:hAnsi="Times New Roman" w:cs="Times New Roman"/>
          <w:sz w:val="24"/>
          <w:szCs w:val="24"/>
        </w:rPr>
        <w:t xml:space="preserve">who </w:t>
      </w:r>
      <w:r w:rsidR="00975B51" w:rsidRPr="00565DD3">
        <w:rPr>
          <w:rFonts w:ascii="Times New Roman" w:hAnsi="Times New Roman" w:cs="Times New Roman"/>
          <w:sz w:val="24"/>
          <w:szCs w:val="24"/>
        </w:rPr>
        <w:t xml:space="preserve">sought to </w:t>
      </w:r>
      <w:r w:rsidR="003857BF" w:rsidRPr="00565DD3">
        <w:rPr>
          <w:rFonts w:ascii="Times New Roman" w:hAnsi="Times New Roman" w:cs="Times New Roman"/>
          <w:sz w:val="24"/>
          <w:szCs w:val="24"/>
        </w:rPr>
        <w:t xml:space="preserve">participate in </w:t>
      </w:r>
      <w:r w:rsidR="008363D3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5314B3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C93ABB" w:rsidRPr="00565DD3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1A18FF" w:rsidRPr="00565DD3">
        <w:rPr>
          <w:rFonts w:ascii="Times New Roman" w:hAnsi="Times New Roman" w:cs="Times New Roman"/>
          <w:sz w:val="24"/>
          <w:szCs w:val="24"/>
        </w:rPr>
        <w:t xml:space="preserve">intended to </w:t>
      </w:r>
      <w:r w:rsidR="008065C8" w:rsidRPr="00565DD3">
        <w:rPr>
          <w:rFonts w:ascii="Times New Roman" w:hAnsi="Times New Roman" w:cs="Times New Roman"/>
          <w:sz w:val="24"/>
          <w:szCs w:val="24"/>
        </w:rPr>
        <w:t xml:space="preserve">improve their </w:t>
      </w:r>
      <w:r w:rsidR="004B1F28" w:rsidRPr="00565DD3">
        <w:rPr>
          <w:rFonts w:ascii="Times New Roman" w:hAnsi="Times New Roman" w:cs="Times New Roman"/>
          <w:sz w:val="24"/>
          <w:szCs w:val="24"/>
        </w:rPr>
        <w:t xml:space="preserve">skills </w:t>
      </w:r>
      <w:r w:rsidR="00381D4E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A7732F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6A5C7E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900B29" w:rsidRPr="00565DD3">
        <w:rPr>
          <w:rFonts w:ascii="Times New Roman" w:hAnsi="Times New Roman" w:cs="Times New Roman"/>
          <w:sz w:val="24"/>
          <w:szCs w:val="24"/>
        </w:rPr>
        <w:t xml:space="preserve">letters of </w:t>
      </w:r>
      <w:r w:rsidR="00EB7172" w:rsidRPr="00565DD3">
        <w:rPr>
          <w:rFonts w:ascii="Times New Roman" w:hAnsi="Times New Roman" w:cs="Times New Roman"/>
          <w:sz w:val="24"/>
          <w:szCs w:val="24"/>
        </w:rPr>
        <w:t xml:space="preserve">inquiry </w:t>
      </w:r>
      <w:r w:rsidR="003019F1" w:rsidRPr="00565DD3">
        <w:rPr>
          <w:rFonts w:ascii="Times New Roman" w:hAnsi="Times New Roman" w:cs="Times New Roman"/>
          <w:sz w:val="24"/>
          <w:szCs w:val="24"/>
        </w:rPr>
        <w:t xml:space="preserve">for the </w:t>
      </w:r>
      <w:r w:rsidR="005E2147" w:rsidRPr="00565DD3">
        <w:rPr>
          <w:rFonts w:ascii="Times New Roman" w:hAnsi="Times New Roman" w:cs="Times New Roman"/>
          <w:sz w:val="24"/>
          <w:szCs w:val="24"/>
        </w:rPr>
        <w:t xml:space="preserve">National </w:t>
      </w:r>
      <w:r w:rsidR="00855022" w:rsidRPr="00565DD3">
        <w:rPr>
          <w:rFonts w:ascii="Times New Roman" w:hAnsi="Times New Roman" w:cs="Times New Roman"/>
          <w:sz w:val="24"/>
          <w:szCs w:val="24"/>
        </w:rPr>
        <w:t xml:space="preserve">Institutes </w:t>
      </w:r>
      <w:r w:rsidR="00C15AEB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0C7560" w:rsidRPr="00565DD3">
        <w:rPr>
          <w:rFonts w:ascii="Times New Roman" w:hAnsi="Times New Roman" w:cs="Times New Roman"/>
          <w:sz w:val="24"/>
          <w:szCs w:val="24"/>
        </w:rPr>
        <w:t xml:space="preserve">Health, </w:t>
      </w:r>
      <w:r w:rsidR="00181C01" w:rsidRPr="00565DD3">
        <w:rPr>
          <w:rFonts w:ascii="Times New Roman" w:hAnsi="Times New Roman" w:cs="Times New Roman"/>
          <w:sz w:val="24"/>
          <w:szCs w:val="24"/>
        </w:rPr>
        <w:t xml:space="preserve">Ding </w:t>
      </w:r>
      <w:r w:rsidR="00505FAF" w:rsidRPr="00565DD3">
        <w:rPr>
          <w:rFonts w:ascii="Times New Roman" w:hAnsi="Times New Roman" w:cs="Times New Roman"/>
          <w:sz w:val="24"/>
          <w:szCs w:val="24"/>
        </w:rPr>
        <w:t>(</w:t>
      </w:r>
      <w:r w:rsidR="00B37E11" w:rsidRPr="00565DD3">
        <w:rPr>
          <w:rFonts w:ascii="Times New Roman" w:hAnsi="Times New Roman" w:cs="Times New Roman"/>
          <w:sz w:val="24"/>
          <w:szCs w:val="24"/>
        </w:rPr>
        <w:t xml:space="preserve">2008) </w:t>
      </w:r>
      <w:r w:rsidR="00736486" w:rsidRPr="00565DD3">
        <w:rPr>
          <w:rFonts w:ascii="Times New Roman" w:hAnsi="Times New Roman" w:cs="Times New Roman"/>
          <w:sz w:val="24"/>
          <w:szCs w:val="24"/>
        </w:rPr>
        <w:t xml:space="preserve">presents </w:t>
      </w:r>
      <w:r w:rsidR="00740FD3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76484C" w:rsidRPr="00565DD3">
        <w:rPr>
          <w:rFonts w:ascii="Times New Roman" w:hAnsi="Times New Roman" w:cs="Times New Roman"/>
          <w:sz w:val="24"/>
          <w:szCs w:val="24"/>
        </w:rPr>
        <w:t xml:space="preserve">account of their </w:t>
      </w:r>
      <w:r w:rsidR="008A7E59" w:rsidRPr="00565DD3">
        <w:rPr>
          <w:rFonts w:ascii="Times New Roman" w:hAnsi="Times New Roman" w:cs="Times New Roman"/>
          <w:sz w:val="24"/>
          <w:szCs w:val="24"/>
        </w:rPr>
        <w:t xml:space="preserve">learning </w:t>
      </w:r>
      <w:r w:rsidR="00C23337" w:rsidRPr="00565DD3">
        <w:rPr>
          <w:rFonts w:ascii="Times New Roman" w:hAnsi="Times New Roman" w:cs="Times New Roman"/>
          <w:sz w:val="24"/>
          <w:szCs w:val="24"/>
        </w:rPr>
        <w:t xml:space="preserve">process, </w:t>
      </w:r>
      <w:r w:rsidR="00B2616C" w:rsidRPr="00565DD3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391A1C" w:rsidRPr="00565DD3">
        <w:rPr>
          <w:rFonts w:ascii="Times New Roman" w:hAnsi="Times New Roman" w:cs="Times New Roman"/>
          <w:sz w:val="24"/>
          <w:szCs w:val="24"/>
        </w:rPr>
        <w:t xml:space="preserve">helping </w:t>
      </w:r>
      <w:r w:rsidR="009246DB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EA4188" w:rsidRPr="00565DD3">
        <w:rPr>
          <w:rFonts w:ascii="Times New Roman" w:hAnsi="Times New Roman" w:cs="Times New Roman"/>
          <w:sz w:val="24"/>
          <w:szCs w:val="24"/>
        </w:rPr>
        <w:t xml:space="preserve">audience understand the </w:t>
      </w:r>
      <w:r w:rsidR="002664CB" w:rsidRPr="00565DD3">
        <w:rPr>
          <w:rFonts w:ascii="Times New Roman" w:hAnsi="Times New Roman" w:cs="Times New Roman"/>
          <w:sz w:val="24"/>
          <w:szCs w:val="24"/>
        </w:rPr>
        <w:t xml:space="preserve">importance of </w:t>
      </w:r>
      <w:r w:rsidR="002B3CEB" w:rsidRPr="00565DD3">
        <w:rPr>
          <w:rFonts w:ascii="Times New Roman" w:hAnsi="Times New Roman" w:cs="Times New Roman"/>
          <w:sz w:val="24"/>
          <w:szCs w:val="24"/>
        </w:rPr>
        <w:t xml:space="preserve">having </w:t>
      </w:r>
      <w:r w:rsidR="00E11D8B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E0498E" w:rsidRPr="00565DD3">
        <w:rPr>
          <w:rFonts w:ascii="Times New Roman" w:hAnsi="Times New Roman" w:cs="Times New Roman"/>
          <w:sz w:val="24"/>
          <w:szCs w:val="24"/>
        </w:rPr>
        <w:t xml:space="preserve">clear </w:t>
      </w:r>
      <w:r w:rsidR="00CF7C70" w:rsidRPr="00565DD3">
        <w:rPr>
          <w:rFonts w:ascii="Times New Roman" w:hAnsi="Times New Roman" w:cs="Times New Roman"/>
          <w:sz w:val="24"/>
          <w:szCs w:val="24"/>
        </w:rPr>
        <w:t xml:space="preserve">approach in </w:t>
      </w:r>
      <w:r w:rsidR="008A0711" w:rsidRPr="00565DD3">
        <w:rPr>
          <w:rFonts w:ascii="Times New Roman" w:hAnsi="Times New Roman" w:cs="Times New Roman"/>
          <w:sz w:val="24"/>
          <w:szCs w:val="24"/>
        </w:rPr>
        <w:t xml:space="preserve">helping a </w:t>
      </w:r>
      <w:r w:rsidR="001E49A9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C8732D" w:rsidRPr="00565DD3">
        <w:rPr>
          <w:rFonts w:ascii="Times New Roman" w:hAnsi="Times New Roman" w:cs="Times New Roman"/>
          <w:sz w:val="24"/>
          <w:szCs w:val="24"/>
        </w:rPr>
        <w:t xml:space="preserve">audience learn of the </w:t>
      </w:r>
      <w:r w:rsidR="00D1310D" w:rsidRPr="00565DD3">
        <w:rPr>
          <w:rFonts w:ascii="Times New Roman" w:hAnsi="Times New Roman" w:cs="Times New Roman"/>
          <w:sz w:val="24"/>
          <w:szCs w:val="24"/>
        </w:rPr>
        <w:t xml:space="preserve">best </w:t>
      </w:r>
      <w:r w:rsidR="002276EE" w:rsidRPr="00565DD3">
        <w:rPr>
          <w:rFonts w:ascii="Times New Roman" w:hAnsi="Times New Roman" w:cs="Times New Roman"/>
          <w:sz w:val="24"/>
          <w:szCs w:val="24"/>
        </w:rPr>
        <w:t xml:space="preserve">process to </w:t>
      </w:r>
      <w:r w:rsidR="006E38F1" w:rsidRPr="00565DD3">
        <w:rPr>
          <w:rFonts w:ascii="Times New Roman" w:hAnsi="Times New Roman" w:cs="Times New Roman"/>
          <w:sz w:val="24"/>
          <w:szCs w:val="24"/>
        </w:rPr>
        <w:t xml:space="preserve">acquire knowledge on </w:t>
      </w:r>
      <w:r w:rsidR="00BF3A3A" w:rsidRPr="00565DD3">
        <w:rPr>
          <w:rFonts w:ascii="Times New Roman" w:hAnsi="Times New Roman" w:cs="Times New Roman"/>
          <w:sz w:val="24"/>
          <w:szCs w:val="24"/>
        </w:rPr>
        <w:t xml:space="preserve">how </w:t>
      </w:r>
      <w:r w:rsidR="005F3382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276F27" w:rsidRPr="00565DD3">
        <w:rPr>
          <w:rFonts w:ascii="Times New Roman" w:hAnsi="Times New Roman" w:cs="Times New Roman"/>
          <w:sz w:val="24"/>
          <w:szCs w:val="24"/>
        </w:rPr>
        <w:t xml:space="preserve">write a </w:t>
      </w:r>
      <w:r w:rsidR="00C14C19" w:rsidRPr="00565DD3">
        <w:rPr>
          <w:rFonts w:ascii="Times New Roman" w:hAnsi="Times New Roman" w:cs="Times New Roman"/>
          <w:sz w:val="24"/>
          <w:szCs w:val="24"/>
        </w:rPr>
        <w:t xml:space="preserve">winning </w:t>
      </w:r>
      <w:r w:rsidR="00EB6E7E" w:rsidRPr="00565DD3">
        <w:rPr>
          <w:rFonts w:ascii="Times New Roman" w:hAnsi="Times New Roman" w:cs="Times New Roman"/>
          <w:sz w:val="24"/>
          <w:szCs w:val="24"/>
        </w:rPr>
        <w:t xml:space="preserve">letter of </w:t>
      </w:r>
      <w:r w:rsidR="008C4F66" w:rsidRPr="00565DD3">
        <w:rPr>
          <w:rFonts w:ascii="Times New Roman" w:hAnsi="Times New Roman" w:cs="Times New Roman"/>
          <w:sz w:val="24"/>
          <w:szCs w:val="24"/>
        </w:rPr>
        <w:t>inquiry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DB51C4" w:rsidRPr="00565DD3">
        <w:rPr>
          <w:rFonts w:ascii="Times New Roman" w:hAnsi="Times New Roman" w:cs="Times New Roman"/>
          <w:sz w:val="24"/>
          <w:szCs w:val="24"/>
        </w:rPr>
        <w:t xml:space="preserve">As </w:t>
      </w:r>
      <w:r w:rsidR="004D344F" w:rsidRPr="00565DD3">
        <w:rPr>
          <w:rFonts w:ascii="Times New Roman" w:hAnsi="Times New Roman" w:cs="Times New Roman"/>
          <w:sz w:val="24"/>
          <w:szCs w:val="24"/>
        </w:rPr>
        <w:t xml:space="preserve">long </w:t>
      </w:r>
      <w:r w:rsidR="00814A94" w:rsidRPr="00565DD3">
        <w:rPr>
          <w:rFonts w:ascii="Times New Roman" w:hAnsi="Times New Roman" w:cs="Times New Roman"/>
          <w:sz w:val="24"/>
          <w:szCs w:val="24"/>
        </w:rPr>
        <w:t xml:space="preserve">as </w:t>
      </w:r>
      <w:r w:rsidR="0069271C" w:rsidRPr="00565DD3">
        <w:rPr>
          <w:rFonts w:ascii="Times New Roman" w:hAnsi="Times New Roman" w:cs="Times New Roman"/>
          <w:sz w:val="24"/>
          <w:szCs w:val="24"/>
        </w:rPr>
        <w:t xml:space="preserve">there is </w:t>
      </w:r>
      <w:r w:rsidR="00D761EA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4648AD" w:rsidRPr="00565DD3">
        <w:rPr>
          <w:rFonts w:ascii="Times New Roman" w:hAnsi="Times New Roman" w:cs="Times New Roman"/>
          <w:sz w:val="24"/>
          <w:szCs w:val="24"/>
        </w:rPr>
        <w:t xml:space="preserve">effort to </w:t>
      </w:r>
      <w:r w:rsidR="00AB11EC" w:rsidRPr="00565DD3">
        <w:rPr>
          <w:rFonts w:ascii="Times New Roman" w:hAnsi="Times New Roman" w:cs="Times New Roman"/>
          <w:sz w:val="24"/>
          <w:szCs w:val="24"/>
        </w:rPr>
        <w:t xml:space="preserve">help </w:t>
      </w:r>
      <w:r w:rsidR="00D04070" w:rsidRPr="00565DD3">
        <w:rPr>
          <w:rFonts w:ascii="Times New Roman" w:hAnsi="Times New Roman" w:cs="Times New Roman"/>
          <w:sz w:val="24"/>
          <w:szCs w:val="24"/>
        </w:rPr>
        <w:t xml:space="preserve">people </w:t>
      </w:r>
      <w:r w:rsidR="000A0526" w:rsidRPr="00565DD3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551D40" w:rsidRPr="00565DD3">
        <w:rPr>
          <w:rFonts w:ascii="Times New Roman" w:hAnsi="Times New Roman" w:cs="Times New Roman"/>
          <w:sz w:val="24"/>
          <w:szCs w:val="24"/>
        </w:rPr>
        <w:t xml:space="preserve">grant-writing </w:t>
      </w:r>
      <w:r w:rsidR="00B20125" w:rsidRPr="00565DD3">
        <w:rPr>
          <w:rFonts w:ascii="Times New Roman" w:hAnsi="Times New Roman" w:cs="Times New Roman"/>
          <w:sz w:val="24"/>
          <w:szCs w:val="24"/>
        </w:rPr>
        <w:t xml:space="preserve">process, there are </w:t>
      </w:r>
      <w:r w:rsidR="00EA684A" w:rsidRPr="00565DD3">
        <w:rPr>
          <w:rFonts w:ascii="Times New Roman" w:hAnsi="Times New Roman" w:cs="Times New Roman"/>
          <w:sz w:val="24"/>
          <w:szCs w:val="24"/>
        </w:rPr>
        <w:t xml:space="preserve">chances that they </w:t>
      </w:r>
      <w:r w:rsidR="00150178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A00A42" w:rsidRPr="00565DD3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34069F" w:rsidRPr="00565DD3">
        <w:rPr>
          <w:rFonts w:ascii="Times New Roman" w:hAnsi="Times New Roman" w:cs="Times New Roman"/>
          <w:sz w:val="24"/>
          <w:szCs w:val="24"/>
        </w:rPr>
        <w:t xml:space="preserve">be </w:t>
      </w:r>
      <w:r w:rsidR="00E90067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AA7305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A01725" w:rsidRPr="00565DD3">
        <w:rPr>
          <w:rFonts w:ascii="Times New Roman" w:hAnsi="Times New Roman" w:cs="Times New Roman"/>
          <w:sz w:val="24"/>
          <w:szCs w:val="24"/>
        </w:rPr>
        <w:t xml:space="preserve">position to </w:t>
      </w:r>
      <w:r w:rsidR="00E3167F" w:rsidRPr="00565DD3">
        <w:rPr>
          <w:rFonts w:ascii="Times New Roman" w:hAnsi="Times New Roman" w:cs="Times New Roman"/>
          <w:sz w:val="24"/>
          <w:szCs w:val="24"/>
        </w:rPr>
        <w:t xml:space="preserve">write </w:t>
      </w:r>
      <w:r w:rsidR="003A13CA" w:rsidRPr="00565DD3">
        <w:rPr>
          <w:rFonts w:ascii="Times New Roman" w:hAnsi="Times New Roman" w:cs="Times New Roman"/>
          <w:sz w:val="24"/>
          <w:szCs w:val="24"/>
        </w:rPr>
        <w:t xml:space="preserve">ideal </w:t>
      </w:r>
      <w:r w:rsidR="000E23D2" w:rsidRPr="00565DD3">
        <w:rPr>
          <w:rFonts w:ascii="Times New Roman" w:hAnsi="Times New Roman" w:cs="Times New Roman"/>
          <w:sz w:val="24"/>
          <w:szCs w:val="24"/>
        </w:rPr>
        <w:t xml:space="preserve">letters of </w:t>
      </w:r>
      <w:r w:rsidR="00FC67F5" w:rsidRPr="00565DD3">
        <w:rPr>
          <w:rFonts w:ascii="Times New Roman" w:hAnsi="Times New Roman" w:cs="Times New Roman"/>
          <w:sz w:val="24"/>
          <w:szCs w:val="24"/>
        </w:rPr>
        <w:t xml:space="preserve">inquiry. </w:t>
      </w:r>
    </w:p>
    <w:p w14:paraId="4A2401DD" w14:textId="46F388F7" w:rsidR="00FC67F5" w:rsidRPr="00565DD3" w:rsidRDefault="00D00B0F" w:rsidP="00BE6E98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Notably, </w:t>
      </w:r>
      <w:r w:rsidR="00342EE6" w:rsidRPr="00565DD3">
        <w:rPr>
          <w:rFonts w:ascii="Times New Roman" w:hAnsi="Times New Roman" w:cs="Times New Roman"/>
          <w:sz w:val="24"/>
          <w:szCs w:val="24"/>
        </w:rPr>
        <w:t xml:space="preserve">Ding </w:t>
      </w:r>
      <w:r w:rsidR="005F6176" w:rsidRPr="00565DD3">
        <w:rPr>
          <w:rFonts w:ascii="Times New Roman" w:hAnsi="Times New Roman" w:cs="Times New Roman"/>
          <w:sz w:val="24"/>
          <w:szCs w:val="24"/>
        </w:rPr>
        <w:t>(</w:t>
      </w:r>
      <w:r w:rsidR="00E97AAB" w:rsidRPr="00565DD3">
        <w:rPr>
          <w:rFonts w:ascii="Times New Roman" w:hAnsi="Times New Roman" w:cs="Times New Roman"/>
          <w:sz w:val="24"/>
          <w:szCs w:val="24"/>
        </w:rPr>
        <w:t xml:space="preserve">2008) </w:t>
      </w:r>
      <w:r w:rsidR="00BA422C" w:rsidRPr="00565DD3">
        <w:rPr>
          <w:rFonts w:ascii="Times New Roman" w:hAnsi="Times New Roman" w:cs="Times New Roman"/>
          <w:sz w:val="24"/>
          <w:szCs w:val="24"/>
        </w:rPr>
        <w:t xml:space="preserve">begins </w:t>
      </w:r>
      <w:r w:rsidR="002E54D0" w:rsidRPr="00565DD3">
        <w:rPr>
          <w:rFonts w:ascii="Times New Roman" w:hAnsi="Times New Roman" w:cs="Times New Roman"/>
          <w:sz w:val="24"/>
          <w:szCs w:val="24"/>
        </w:rPr>
        <w:t xml:space="preserve">with the </w:t>
      </w:r>
      <w:r w:rsidR="002342C4" w:rsidRPr="00565DD3">
        <w:rPr>
          <w:rFonts w:ascii="Times New Roman" w:hAnsi="Times New Roman" w:cs="Times New Roman"/>
          <w:sz w:val="24"/>
          <w:szCs w:val="24"/>
        </w:rPr>
        <w:t xml:space="preserve">identification of the </w:t>
      </w:r>
      <w:r w:rsidR="00E44239" w:rsidRPr="00565DD3">
        <w:rPr>
          <w:rFonts w:ascii="Times New Roman" w:hAnsi="Times New Roman" w:cs="Times New Roman"/>
          <w:sz w:val="24"/>
          <w:szCs w:val="24"/>
        </w:rPr>
        <w:t xml:space="preserve">cognition </w:t>
      </w:r>
      <w:r w:rsidR="00463205" w:rsidRPr="00565DD3">
        <w:rPr>
          <w:rFonts w:ascii="Times New Roman" w:hAnsi="Times New Roman" w:cs="Times New Roman"/>
          <w:sz w:val="24"/>
          <w:szCs w:val="24"/>
        </w:rPr>
        <w:t xml:space="preserve">process </w:t>
      </w:r>
      <w:r w:rsidR="0026777F" w:rsidRPr="00565DD3">
        <w:rPr>
          <w:rFonts w:ascii="Times New Roman" w:hAnsi="Times New Roman" w:cs="Times New Roman"/>
          <w:sz w:val="24"/>
          <w:szCs w:val="24"/>
        </w:rPr>
        <w:t xml:space="preserve">as </w:t>
      </w:r>
      <w:r w:rsidR="00405EFB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B56613" w:rsidRPr="00565DD3">
        <w:rPr>
          <w:rFonts w:ascii="Times New Roman" w:hAnsi="Times New Roman" w:cs="Times New Roman"/>
          <w:sz w:val="24"/>
          <w:szCs w:val="24"/>
        </w:rPr>
        <w:t xml:space="preserve">prerequisite </w:t>
      </w:r>
      <w:r w:rsidR="00C45410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B02694" w:rsidRPr="00565DD3">
        <w:rPr>
          <w:rFonts w:ascii="Times New Roman" w:hAnsi="Times New Roman" w:cs="Times New Roman"/>
          <w:sz w:val="24"/>
          <w:szCs w:val="24"/>
        </w:rPr>
        <w:t xml:space="preserve">helping </w:t>
      </w:r>
      <w:r w:rsidR="007877D9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6D6B22" w:rsidRPr="00565DD3">
        <w:rPr>
          <w:rFonts w:ascii="Times New Roman" w:hAnsi="Times New Roman" w:cs="Times New Roman"/>
          <w:sz w:val="24"/>
          <w:szCs w:val="24"/>
        </w:rPr>
        <w:t xml:space="preserve">audience understand </w:t>
      </w:r>
      <w:r w:rsidR="00A75D3E" w:rsidRPr="00565DD3">
        <w:rPr>
          <w:rFonts w:ascii="Times New Roman" w:hAnsi="Times New Roman" w:cs="Times New Roman"/>
          <w:sz w:val="24"/>
          <w:szCs w:val="24"/>
        </w:rPr>
        <w:t xml:space="preserve">how </w:t>
      </w:r>
      <w:r w:rsidR="00D61D8B" w:rsidRPr="00565DD3">
        <w:rPr>
          <w:rFonts w:ascii="Times New Roman" w:hAnsi="Times New Roman" w:cs="Times New Roman"/>
          <w:sz w:val="24"/>
          <w:szCs w:val="24"/>
        </w:rPr>
        <w:t xml:space="preserve">best he </w:t>
      </w:r>
      <w:r w:rsidR="009F3A50" w:rsidRPr="00565DD3">
        <w:rPr>
          <w:rFonts w:ascii="Times New Roman" w:hAnsi="Times New Roman" w:cs="Times New Roman"/>
          <w:sz w:val="24"/>
          <w:szCs w:val="24"/>
        </w:rPr>
        <w:t xml:space="preserve">or </w:t>
      </w:r>
      <w:r w:rsidR="00E8500B" w:rsidRPr="00565DD3">
        <w:rPr>
          <w:rFonts w:ascii="Times New Roman" w:hAnsi="Times New Roman" w:cs="Times New Roman"/>
          <w:sz w:val="24"/>
          <w:szCs w:val="24"/>
        </w:rPr>
        <w:t xml:space="preserve">she </w:t>
      </w:r>
      <w:r w:rsidR="00043EEE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F83713" w:rsidRPr="00565DD3">
        <w:rPr>
          <w:rFonts w:ascii="Times New Roman" w:hAnsi="Times New Roman" w:cs="Times New Roman"/>
          <w:sz w:val="24"/>
          <w:szCs w:val="24"/>
        </w:rPr>
        <w:t xml:space="preserve">write </w:t>
      </w:r>
      <w:r w:rsidR="0054533B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9460F2" w:rsidRPr="00565DD3">
        <w:rPr>
          <w:rFonts w:ascii="Times New Roman" w:hAnsi="Times New Roman" w:cs="Times New Roman"/>
          <w:sz w:val="24"/>
          <w:szCs w:val="24"/>
        </w:rPr>
        <w:t xml:space="preserve">ideal </w:t>
      </w:r>
      <w:r w:rsidR="00825D90" w:rsidRPr="00565DD3">
        <w:rPr>
          <w:rFonts w:ascii="Times New Roman" w:hAnsi="Times New Roman" w:cs="Times New Roman"/>
          <w:sz w:val="24"/>
          <w:szCs w:val="24"/>
        </w:rPr>
        <w:t xml:space="preserve">letter </w:t>
      </w:r>
      <w:r w:rsidR="003D2B2E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666BBC" w:rsidRPr="00565DD3">
        <w:rPr>
          <w:rFonts w:ascii="Times New Roman" w:hAnsi="Times New Roman" w:cs="Times New Roman"/>
          <w:sz w:val="24"/>
          <w:szCs w:val="24"/>
        </w:rPr>
        <w:t>inquiry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E832C1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5E19D0" w:rsidRPr="00565DD3">
        <w:rPr>
          <w:rFonts w:ascii="Times New Roman" w:hAnsi="Times New Roman" w:cs="Times New Roman"/>
          <w:sz w:val="24"/>
          <w:szCs w:val="24"/>
        </w:rPr>
        <w:t xml:space="preserve">particular, </w:t>
      </w:r>
      <w:r w:rsidR="00784B1F" w:rsidRPr="00565DD3">
        <w:rPr>
          <w:rFonts w:ascii="Times New Roman" w:hAnsi="Times New Roman" w:cs="Times New Roman"/>
          <w:sz w:val="24"/>
          <w:szCs w:val="24"/>
        </w:rPr>
        <w:t xml:space="preserve">this </w:t>
      </w:r>
      <w:r w:rsidR="00030435" w:rsidRPr="00565DD3">
        <w:rPr>
          <w:rFonts w:ascii="Times New Roman" w:hAnsi="Times New Roman" w:cs="Times New Roman"/>
          <w:sz w:val="24"/>
          <w:szCs w:val="24"/>
        </w:rPr>
        <w:t xml:space="preserve">process </w:t>
      </w:r>
      <w:r w:rsidR="005A5021" w:rsidRPr="00565DD3">
        <w:rPr>
          <w:rFonts w:ascii="Times New Roman" w:hAnsi="Times New Roman" w:cs="Times New Roman"/>
          <w:sz w:val="24"/>
          <w:szCs w:val="24"/>
        </w:rPr>
        <w:t>is</w:t>
      </w:r>
      <w:r w:rsidR="00F37F74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5A5021">
        <w:rPr>
          <w:rFonts w:ascii="Times New Roman" w:hAnsi="Times New Roman" w:cs="Times New Roman"/>
          <w:sz w:val="24"/>
          <w:szCs w:val="24"/>
        </w:rPr>
        <w:t xml:space="preserve">mainly </w:t>
      </w:r>
      <w:r w:rsidR="004A0A61" w:rsidRPr="00565DD3">
        <w:rPr>
          <w:rFonts w:ascii="Times New Roman" w:hAnsi="Times New Roman" w:cs="Times New Roman"/>
          <w:sz w:val="24"/>
          <w:szCs w:val="24"/>
        </w:rPr>
        <w:t xml:space="preserve">on the </w:t>
      </w:r>
      <w:r w:rsidR="00F64626" w:rsidRPr="00565DD3">
        <w:rPr>
          <w:rFonts w:ascii="Times New Roman" w:hAnsi="Times New Roman" w:cs="Times New Roman"/>
          <w:sz w:val="24"/>
          <w:szCs w:val="24"/>
        </w:rPr>
        <w:t xml:space="preserve">necessity for </w:t>
      </w:r>
      <w:r w:rsidR="00347699" w:rsidRPr="00565DD3">
        <w:rPr>
          <w:rFonts w:ascii="Times New Roman" w:hAnsi="Times New Roman" w:cs="Times New Roman"/>
          <w:sz w:val="24"/>
          <w:szCs w:val="24"/>
        </w:rPr>
        <w:t xml:space="preserve">people </w:t>
      </w:r>
      <w:r w:rsidR="00E84060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74713A" w:rsidRPr="00565DD3">
        <w:rPr>
          <w:rFonts w:ascii="Times New Roman" w:hAnsi="Times New Roman" w:cs="Times New Roman"/>
          <w:sz w:val="24"/>
          <w:szCs w:val="24"/>
        </w:rPr>
        <w:t xml:space="preserve">engage in a </w:t>
      </w:r>
      <w:r w:rsidR="00D26CF6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C72E43" w:rsidRPr="00565DD3">
        <w:rPr>
          <w:rFonts w:ascii="Times New Roman" w:hAnsi="Times New Roman" w:cs="Times New Roman"/>
          <w:sz w:val="24"/>
          <w:szCs w:val="24"/>
        </w:rPr>
        <w:t xml:space="preserve">activity, </w:t>
      </w:r>
      <w:r w:rsidR="00B307C0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41711F" w:rsidRPr="00565DD3">
        <w:rPr>
          <w:rFonts w:ascii="Times New Roman" w:hAnsi="Times New Roman" w:cs="Times New Roman"/>
          <w:sz w:val="24"/>
          <w:szCs w:val="24"/>
        </w:rPr>
        <w:t xml:space="preserve">which they </w:t>
      </w:r>
      <w:r w:rsidR="00981398" w:rsidRPr="00565DD3">
        <w:rPr>
          <w:rFonts w:ascii="Times New Roman" w:hAnsi="Times New Roman" w:cs="Times New Roman"/>
          <w:sz w:val="24"/>
          <w:szCs w:val="24"/>
        </w:rPr>
        <w:t xml:space="preserve">would </w:t>
      </w:r>
      <w:r w:rsidR="00FD2B6B" w:rsidRPr="00565DD3">
        <w:rPr>
          <w:rFonts w:ascii="Times New Roman" w:hAnsi="Times New Roman" w:cs="Times New Roman"/>
          <w:sz w:val="24"/>
          <w:szCs w:val="24"/>
        </w:rPr>
        <w:t xml:space="preserve">possess </w:t>
      </w:r>
      <w:r w:rsidR="005A5021">
        <w:rPr>
          <w:rFonts w:ascii="Times New Roman" w:hAnsi="Times New Roman" w:cs="Times New Roman"/>
          <w:sz w:val="24"/>
          <w:szCs w:val="24"/>
        </w:rPr>
        <w:t xml:space="preserve">an </w:t>
      </w:r>
      <w:r w:rsidR="00CF119C" w:rsidRPr="00565DD3">
        <w:rPr>
          <w:rFonts w:ascii="Times New Roman" w:hAnsi="Times New Roman" w:cs="Times New Roman"/>
          <w:sz w:val="24"/>
          <w:szCs w:val="24"/>
        </w:rPr>
        <w:t xml:space="preserve">interest, as </w:t>
      </w:r>
      <w:r w:rsidR="00471076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987B77" w:rsidRPr="00565DD3">
        <w:rPr>
          <w:rFonts w:ascii="Times New Roman" w:hAnsi="Times New Roman" w:cs="Times New Roman"/>
          <w:sz w:val="24"/>
          <w:szCs w:val="24"/>
        </w:rPr>
        <w:t xml:space="preserve">basis </w:t>
      </w:r>
      <w:r w:rsidR="00833FA9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D40EC9" w:rsidRPr="00565DD3">
        <w:rPr>
          <w:rFonts w:ascii="Times New Roman" w:hAnsi="Times New Roman" w:cs="Times New Roman"/>
          <w:sz w:val="24"/>
          <w:szCs w:val="24"/>
        </w:rPr>
        <w:t xml:space="preserve">their </w:t>
      </w:r>
      <w:r w:rsidR="00E60A4A" w:rsidRPr="00565DD3">
        <w:rPr>
          <w:rFonts w:ascii="Times New Roman" w:hAnsi="Times New Roman" w:cs="Times New Roman"/>
          <w:sz w:val="24"/>
          <w:szCs w:val="24"/>
        </w:rPr>
        <w:lastRenderedPageBreak/>
        <w:t xml:space="preserve">successful </w:t>
      </w:r>
      <w:r w:rsidR="00C665DD" w:rsidRPr="00565DD3">
        <w:rPr>
          <w:rFonts w:ascii="Times New Roman" w:hAnsi="Times New Roman" w:cs="Times New Roman"/>
          <w:sz w:val="24"/>
          <w:szCs w:val="24"/>
        </w:rPr>
        <w:t xml:space="preserve">understanding of the various </w:t>
      </w:r>
      <w:r w:rsidR="00754435" w:rsidRPr="00565DD3">
        <w:rPr>
          <w:rFonts w:ascii="Times New Roman" w:hAnsi="Times New Roman" w:cs="Times New Roman"/>
          <w:sz w:val="24"/>
          <w:szCs w:val="24"/>
        </w:rPr>
        <w:t xml:space="preserve">processes </w:t>
      </w:r>
      <w:r w:rsidR="00714850" w:rsidRPr="00565DD3">
        <w:rPr>
          <w:rFonts w:ascii="Times New Roman" w:hAnsi="Times New Roman" w:cs="Times New Roman"/>
          <w:sz w:val="24"/>
          <w:szCs w:val="24"/>
        </w:rPr>
        <w:t>involved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F020E7" w:rsidRPr="00565DD3">
        <w:rPr>
          <w:rFonts w:ascii="Times New Roman" w:hAnsi="Times New Roman" w:cs="Times New Roman"/>
          <w:sz w:val="24"/>
          <w:szCs w:val="24"/>
        </w:rPr>
        <w:t xml:space="preserve">Participation in the activity would especially be </w:t>
      </w:r>
      <w:r w:rsidR="005A5021">
        <w:rPr>
          <w:rFonts w:ascii="Times New Roman" w:hAnsi="Times New Roman" w:cs="Times New Roman"/>
          <w:sz w:val="24"/>
          <w:szCs w:val="24"/>
        </w:rPr>
        <w:t>vital</w:t>
      </w:r>
      <w:r w:rsidR="00F020E7" w:rsidRPr="00565DD3">
        <w:rPr>
          <w:rFonts w:ascii="Times New Roman" w:hAnsi="Times New Roman" w:cs="Times New Roman"/>
          <w:sz w:val="24"/>
          <w:szCs w:val="24"/>
        </w:rPr>
        <w:t xml:space="preserve"> in helping the audience understand the </w:t>
      </w:r>
      <w:r w:rsidR="005A5021">
        <w:rPr>
          <w:rFonts w:ascii="Times New Roman" w:hAnsi="Times New Roman" w:cs="Times New Roman"/>
          <w:sz w:val="24"/>
          <w:szCs w:val="24"/>
        </w:rPr>
        <w:t xml:space="preserve">implications of said activities by </w:t>
      </w:r>
      <w:r w:rsidR="00CA79DE" w:rsidRPr="00565DD3">
        <w:rPr>
          <w:rFonts w:ascii="Times New Roman" w:hAnsi="Times New Roman" w:cs="Times New Roman"/>
          <w:sz w:val="24"/>
          <w:szCs w:val="24"/>
        </w:rPr>
        <w:t xml:space="preserve">picking on </w:t>
      </w:r>
      <w:r w:rsidR="00BD44A3" w:rsidRPr="00565DD3">
        <w:rPr>
          <w:rFonts w:ascii="Times New Roman" w:hAnsi="Times New Roman" w:cs="Times New Roman"/>
          <w:sz w:val="24"/>
          <w:szCs w:val="24"/>
        </w:rPr>
        <w:t xml:space="preserve">relevant </w:t>
      </w:r>
      <w:r w:rsidR="00F54347" w:rsidRPr="00565DD3">
        <w:rPr>
          <w:rFonts w:ascii="Times New Roman" w:hAnsi="Times New Roman" w:cs="Times New Roman"/>
          <w:sz w:val="24"/>
          <w:szCs w:val="24"/>
        </w:rPr>
        <w:t xml:space="preserve">jargon </w:t>
      </w:r>
      <w:r w:rsidR="00320432" w:rsidRPr="00565DD3">
        <w:rPr>
          <w:rFonts w:ascii="Times New Roman" w:hAnsi="Times New Roman" w:cs="Times New Roman"/>
          <w:sz w:val="24"/>
          <w:szCs w:val="24"/>
        </w:rPr>
        <w:t xml:space="preserve">and </w:t>
      </w:r>
      <w:r w:rsidR="008262EB" w:rsidRPr="00565DD3">
        <w:rPr>
          <w:rFonts w:ascii="Times New Roman" w:hAnsi="Times New Roman" w:cs="Times New Roman"/>
          <w:sz w:val="24"/>
          <w:szCs w:val="24"/>
        </w:rPr>
        <w:t>approaches from</w:t>
      </w:r>
      <w:r w:rsidR="004E47E5" w:rsidRPr="00565DD3">
        <w:rPr>
          <w:rFonts w:ascii="Times New Roman" w:hAnsi="Times New Roman" w:cs="Times New Roman"/>
          <w:sz w:val="24"/>
          <w:szCs w:val="24"/>
        </w:rPr>
        <w:t xml:space="preserve"> the experts involved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695FE0" w:rsidRPr="00565DD3">
        <w:rPr>
          <w:rFonts w:ascii="Times New Roman" w:hAnsi="Times New Roman" w:cs="Times New Roman"/>
          <w:sz w:val="24"/>
          <w:szCs w:val="24"/>
        </w:rPr>
        <w:t xml:space="preserve">Notably, </w:t>
      </w:r>
      <w:r w:rsidR="00DE2212" w:rsidRPr="00565DD3">
        <w:rPr>
          <w:rFonts w:ascii="Times New Roman" w:hAnsi="Times New Roman" w:cs="Times New Roman"/>
          <w:sz w:val="24"/>
          <w:szCs w:val="24"/>
        </w:rPr>
        <w:t xml:space="preserve">Karsh and Fox (2009) </w:t>
      </w:r>
      <w:r w:rsidR="004C63B2" w:rsidRPr="00565DD3">
        <w:rPr>
          <w:rFonts w:ascii="Times New Roman" w:hAnsi="Times New Roman" w:cs="Times New Roman"/>
          <w:sz w:val="24"/>
          <w:szCs w:val="24"/>
        </w:rPr>
        <w:t xml:space="preserve">make it </w:t>
      </w:r>
      <w:r w:rsidR="00E3433B" w:rsidRPr="00565DD3">
        <w:rPr>
          <w:rFonts w:ascii="Times New Roman" w:hAnsi="Times New Roman" w:cs="Times New Roman"/>
          <w:sz w:val="24"/>
          <w:szCs w:val="24"/>
        </w:rPr>
        <w:t xml:space="preserve">clear that the </w:t>
      </w:r>
      <w:r w:rsidR="00EA37EC" w:rsidRPr="00565DD3">
        <w:rPr>
          <w:rFonts w:ascii="Times New Roman" w:hAnsi="Times New Roman" w:cs="Times New Roman"/>
          <w:sz w:val="24"/>
          <w:szCs w:val="24"/>
        </w:rPr>
        <w:t xml:space="preserve">approach to </w:t>
      </w:r>
      <w:r w:rsidR="00917643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EA307A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B310C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842A1A" w:rsidRPr="00565DD3">
        <w:rPr>
          <w:rFonts w:ascii="Times New Roman" w:hAnsi="Times New Roman" w:cs="Times New Roman"/>
          <w:sz w:val="24"/>
          <w:szCs w:val="24"/>
        </w:rPr>
        <w:t xml:space="preserve">proposal </w:t>
      </w:r>
      <w:r w:rsidR="000E5C73" w:rsidRPr="00565DD3">
        <w:rPr>
          <w:rFonts w:ascii="Times New Roman" w:hAnsi="Times New Roman" w:cs="Times New Roman"/>
          <w:sz w:val="24"/>
          <w:szCs w:val="24"/>
        </w:rPr>
        <w:t xml:space="preserve">differs </w:t>
      </w:r>
      <w:r w:rsidR="006A59F6" w:rsidRPr="00565DD3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9E173F" w:rsidRPr="00565DD3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ED1D8C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2F4367" w:rsidRPr="00565DD3">
        <w:rPr>
          <w:rFonts w:ascii="Times New Roman" w:hAnsi="Times New Roman" w:cs="Times New Roman"/>
          <w:sz w:val="24"/>
          <w:szCs w:val="24"/>
        </w:rPr>
        <w:t xml:space="preserve">which </w:t>
      </w:r>
      <w:r w:rsidR="00152404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806AD5" w:rsidRPr="00565DD3">
        <w:rPr>
          <w:rFonts w:ascii="Times New Roman" w:hAnsi="Times New Roman" w:cs="Times New Roman"/>
          <w:sz w:val="24"/>
          <w:szCs w:val="24"/>
        </w:rPr>
        <w:t xml:space="preserve">proposal </w:t>
      </w:r>
      <w:r w:rsidR="00FB7A0F" w:rsidRPr="00565DD3">
        <w:rPr>
          <w:rFonts w:ascii="Times New Roman" w:hAnsi="Times New Roman" w:cs="Times New Roman"/>
          <w:sz w:val="24"/>
          <w:szCs w:val="24"/>
        </w:rPr>
        <w:t xml:space="preserve">exists, </w:t>
      </w:r>
      <w:r w:rsidR="0074324B" w:rsidRPr="00565DD3">
        <w:rPr>
          <w:rFonts w:ascii="Times New Roman" w:hAnsi="Times New Roman" w:cs="Times New Roman"/>
          <w:sz w:val="24"/>
          <w:szCs w:val="24"/>
        </w:rPr>
        <w:t xml:space="preserve">such </w:t>
      </w:r>
      <w:r w:rsidR="001023C7" w:rsidRPr="00565DD3">
        <w:rPr>
          <w:rFonts w:ascii="Times New Roman" w:hAnsi="Times New Roman" w:cs="Times New Roman"/>
          <w:sz w:val="24"/>
          <w:szCs w:val="24"/>
        </w:rPr>
        <w:t xml:space="preserve">as </w:t>
      </w:r>
      <w:r w:rsidR="005D3F0B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FB6862" w:rsidRPr="00565DD3">
        <w:rPr>
          <w:rFonts w:ascii="Times New Roman" w:hAnsi="Times New Roman" w:cs="Times New Roman"/>
          <w:sz w:val="24"/>
          <w:szCs w:val="24"/>
        </w:rPr>
        <w:t xml:space="preserve">cases </w:t>
      </w:r>
      <w:r w:rsidR="00D96535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BB664A" w:rsidRPr="00565DD3">
        <w:rPr>
          <w:rFonts w:ascii="Times New Roman" w:hAnsi="Times New Roman" w:cs="Times New Roman"/>
          <w:sz w:val="24"/>
          <w:szCs w:val="24"/>
        </w:rPr>
        <w:t xml:space="preserve">schools, </w:t>
      </w:r>
      <w:r w:rsidR="002539C5" w:rsidRPr="00565DD3">
        <w:rPr>
          <w:rFonts w:ascii="Times New Roman" w:hAnsi="Times New Roman" w:cs="Times New Roman"/>
          <w:sz w:val="24"/>
          <w:szCs w:val="24"/>
        </w:rPr>
        <w:t xml:space="preserve">hospitals, </w:t>
      </w:r>
      <w:r w:rsidR="00C165A4" w:rsidRPr="00565DD3">
        <w:rPr>
          <w:rFonts w:ascii="Times New Roman" w:hAnsi="Times New Roman" w:cs="Times New Roman"/>
          <w:sz w:val="24"/>
          <w:szCs w:val="24"/>
        </w:rPr>
        <w:t xml:space="preserve">or </w:t>
      </w:r>
      <w:r w:rsidR="00BB58C1" w:rsidRPr="00565DD3">
        <w:rPr>
          <w:rFonts w:ascii="Times New Roman" w:hAnsi="Times New Roman" w:cs="Times New Roman"/>
          <w:sz w:val="24"/>
          <w:szCs w:val="24"/>
        </w:rPr>
        <w:t xml:space="preserve">other </w:t>
      </w:r>
      <w:r w:rsidR="00D44F6F" w:rsidRPr="00565DD3">
        <w:rPr>
          <w:rFonts w:ascii="Times New Roman" w:hAnsi="Times New Roman" w:cs="Times New Roman"/>
          <w:sz w:val="24"/>
          <w:szCs w:val="24"/>
        </w:rPr>
        <w:t>activitie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703EC7" w:rsidRPr="00565DD3">
        <w:rPr>
          <w:rFonts w:ascii="Times New Roman" w:hAnsi="Times New Roman" w:cs="Times New Roman"/>
          <w:sz w:val="24"/>
          <w:szCs w:val="24"/>
        </w:rPr>
        <w:t xml:space="preserve">Therefore, there </w:t>
      </w:r>
      <w:r w:rsidR="00B540EE" w:rsidRPr="00565DD3">
        <w:rPr>
          <w:rFonts w:ascii="Times New Roman" w:hAnsi="Times New Roman" w:cs="Times New Roman"/>
          <w:sz w:val="24"/>
          <w:szCs w:val="24"/>
        </w:rPr>
        <w:t xml:space="preserve">are </w:t>
      </w:r>
      <w:r w:rsidR="00E63833" w:rsidRPr="00565DD3">
        <w:rPr>
          <w:rFonts w:ascii="Times New Roman" w:hAnsi="Times New Roman" w:cs="Times New Roman"/>
          <w:sz w:val="24"/>
          <w:szCs w:val="24"/>
        </w:rPr>
        <w:t xml:space="preserve">always </w:t>
      </w:r>
      <w:r w:rsidR="00353282" w:rsidRPr="00565DD3">
        <w:rPr>
          <w:rFonts w:ascii="Times New Roman" w:hAnsi="Times New Roman" w:cs="Times New Roman"/>
          <w:sz w:val="24"/>
          <w:szCs w:val="24"/>
        </w:rPr>
        <w:t xml:space="preserve">possibilities for </w:t>
      </w:r>
      <w:r w:rsidR="00DC4EB4" w:rsidRPr="00565DD3">
        <w:rPr>
          <w:rFonts w:ascii="Times New Roman" w:hAnsi="Times New Roman" w:cs="Times New Roman"/>
          <w:sz w:val="24"/>
          <w:szCs w:val="24"/>
        </w:rPr>
        <w:t xml:space="preserve">cases of </w:t>
      </w:r>
      <w:r w:rsidR="002F09CA" w:rsidRPr="00565DD3">
        <w:rPr>
          <w:rFonts w:ascii="Times New Roman" w:hAnsi="Times New Roman" w:cs="Times New Roman"/>
          <w:sz w:val="24"/>
          <w:szCs w:val="24"/>
        </w:rPr>
        <w:t xml:space="preserve">jargon </w:t>
      </w:r>
      <w:r w:rsidR="00DC1BDD" w:rsidRPr="00565DD3">
        <w:rPr>
          <w:rFonts w:ascii="Times New Roman" w:hAnsi="Times New Roman" w:cs="Times New Roman"/>
          <w:sz w:val="24"/>
          <w:szCs w:val="24"/>
        </w:rPr>
        <w:t xml:space="preserve">associated with these </w:t>
      </w:r>
      <w:r w:rsidR="00D94005" w:rsidRPr="00565DD3">
        <w:rPr>
          <w:rFonts w:ascii="Times New Roman" w:hAnsi="Times New Roman" w:cs="Times New Roman"/>
          <w:sz w:val="24"/>
          <w:szCs w:val="24"/>
        </w:rPr>
        <w:t xml:space="preserve">environments, </w:t>
      </w:r>
      <w:r w:rsidR="000B312C"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5F3D8C" w:rsidRPr="00565DD3">
        <w:rPr>
          <w:rFonts w:ascii="Times New Roman" w:hAnsi="Times New Roman" w:cs="Times New Roman"/>
          <w:sz w:val="24"/>
          <w:szCs w:val="24"/>
        </w:rPr>
        <w:t xml:space="preserve">effect necessitating </w:t>
      </w:r>
      <w:r w:rsidR="00FB1D73" w:rsidRPr="00565DD3">
        <w:rPr>
          <w:rFonts w:ascii="Times New Roman" w:hAnsi="Times New Roman" w:cs="Times New Roman"/>
          <w:sz w:val="24"/>
          <w:szCs w:val="24"/>
        </w:rPr>
        <w:t xml:space="preserve">proper </w:t>
      </w:r>
      <w:r w:rsidR="00C911D8" w:rsidRPr="00565DD3">
        <w:rPr>
          <w:rFonts w:ascii="Times New Roman" w:hAnsi="Times New Roman" w:cs="Times New Roman"/>
          <w:sz w:val="24"/>
          <w:szCs w:val="24"/>
        </w:rPr>
        <w:t xml:space="preserve">knowledge and </w:t>
      </w:r>
      <w:r w:rsidR="0059237E" w:rsidRPr="00565DD3">
        <w:rPr>
          <w:rFonts w:ascii="Times New Roman" w:hAnsi="Times New Roman" w:cs="Times New Roman"/>
          <w:sz w:val="24"/>
          <w:szCs w:val="24"/>
        </w:rPr>
        <w:t xml:space="preserve">skill </w:t>
      </w:r>
      <w:r w:rsidR="00075A4A" w:rsidRPr="00565DD3">
        <w:rPr>
          <w:rFonts w:ascii="Times New Roman" w:hAnsi="Times New Roman" w:cs="Times New Roman"/>
          <w:sz w:val="24"/>
          <w:szCs w:val="24"/>
        </w:rPr>
        <w:t xml:space="preserve">acquisition by </w:t>
      </w:r>
      <w:r w:rsidR="000D68EA" w:rsidRPr="00565DD3">
        <w:rPr>
          <w:rFonts w:ascii="Times New Roman" w:hAnsi="Times New Roman" w:cs="Times New Roman"/>
          <w:sz w:val="24"/>
          <w:szCs w:val="24"/>
        </w:rPr>
        <w:t xml:space="preserve">those that </w:t>
      </w:r>
      <w:r w:rsidR="003456BC" w:rsidRPr="00565DD3">
        <w:rPr>
          <w:rFonts w:ascii="Times New Roman" w:hAnsi="Times New Roman" w:cs="Times New Roman"/>
          <w:sz w:val="24"/>
          <w:szCs w:val="24"/>
        </w:rPr>
        <w:t xml:space="preserve">seek to </w:t>
      </w:r>
      <w:r w:rsidR="00954ECD" w:rsidRPr="00565DD3">
        <w:rPr>
          <w:rFonts w:ascii="Times New Roman" w:hAnsi="Times New Roman" w:cs="Times New Roman"/>
          <w:sz w:val="24"/>
          <w:szCs w:val="24"/>
        </w:rPr>
        <w:t xml:space="preserve">successfully </w:t>
      </w:r>
      <w:r w:rsidR="005A5021">
        <w:rPr>
          <w:rFonts w:ascii="Times New Roman" w:hAnsi="Times New Roman" w:cs="Times New Roman"/>
          <w:sz w:val="24"/>
          <w:szCs w:val="24"/>
        </w:rPr>
        <w:t>participate</w:t>
      </w:r>
      <w:r w:rsidR="00C74A23" w:rsidRPr="00565DD3">
        <w:rPr>
          <w:rFonts w:ascii="Times New Roman" w:hAnsi="Times New Roman" w:cs="Times New Roman"/>
          <w:sz w:val="24"/>
          <w:szCs w:val="24"/>
        </w:rPr>
        <w:t xml:space="preserve"> in writing </w:t>
      </w:r>
      <w:r w:rsidR="00EA7F7F" w:rsidRPr="00565DD3">
        <w:rPr>
          <w:rFonts w:ascii="Times New Roman" w:hAnsi="Times New Roman" w:cs="Times New Roman"/>
          <w:sz w:val="24"/>
          <w:szCs w:val="24"/>
        </w:rPr>
        <w:t xml:space="preserve">grants for </w:t>
      </w:r>
      <w:r w:rsidR="001065FC" w:rsidRPr="00565DD3">
        <w:rPr>
          <w:rFonts w:ascii="Times New Roman" w:hAnsi="Times New Roman" w:cs="Times New Roman"/>
          <w:sz w:val="24"/>
          <w:szCs w:val="24"/>
        </w:rPr>
        <w:t xml:space="preserve">environments in </w:t>
      </w:r>
      <w:r w:rsidR="00D3677B" w:rsidRPr="00565DD3">
        <w:rPr>
          <w:rFonts w:ascii="Times New Roman" w:hAnsi="Times New Roman" w:cs="Times New Roman"/>
          <w:sz w:val="24"/>
          <w:szCs w:val="24"/>
        </w:rPr>
        <w:t xml:space="preserve">question. </w:t>
      </w:r>
    </w:p>
    <w:p w14:paraId="6268636F" w14:textId="1AB04F77" w:rsidR="00E32A15" w:rsidRPr="00565DD3" w:rsidRDefault="00156265" w:rsidP="00BE6E98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Using </w:t>
      </w:r>
      <w:r w:rsidR="00C76B11" w:rsidRPr="00565DD3">
        <w:rPr>
          <w:rFonts w:ascii="Times New Roman" w:hAnsi="Times New Roman" w:cs="Times New Roman"/>
          <w:sz w:val="24"/>
          <w:szCs w:val="24"/>
        </w:rPr>
        <w:t xml:space="preserve">information from </w:t>
      </w:r>
      <w:r w:rsidR="007475F3" w:rsidRPr="00565DD3">
        <w:rPr>
          <w:rFonts w:ascii="Times New Roman" w:hAnsi="Times New Roman" w:cs="Times New Roman"/>
          <w:sz w:val="24"/>
          <w:szCs w:val="24"/>
        </w:rPr>
        <w:t xml:space="preserve">30 participants involved in </w:t>
      </w:r>
      <w:r w:rsidR="000C7D38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152BD" w:rsidRPr="00565DD3">
        <w:rPr>
          <w:rFonts w:ascii="Times New Roman" w:hAnsi="Times New Roman" w:cs="Times New Roman"/>
          <w:sz w:val="24"/>
          <w:szCs w:val="24"/>
        </w:rPr>
        <w:t xml:space="preserve">National </w:t>
      </w:r>
      <w:r w:rsidR="00DF7CC6" w:rsidRPr="00565DD3">
        <w:rPr>
          <w:rFonts w:ascii="Times New Roman" w:hAnsi="Times New Roman" w:cs="Times New Roman"/>
          <w:sz w:val="24"/>
          <w:szCs w:val="24"/>
        </w:rPr>
        <w:t xml:space="preserve">Institutes </w:t>
      </w:r>
      <w:r w:rsidR="00E24F09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8D50D5" w:rsidRPr="00565DD3">
        <w:rPr>
          <w:rFonts w:ascii="Times New Roman" w:hAnsi="Times New Roman" w:cs="Times New Roman"/>
          <w:sz w:val="24"/>
          <w:szCs w:val="24"/>
        </w:rPr>
        <w:t xml:space="preserve">Health </w:t>
      </w:r>
      <w:r w:rsidR="00223E51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A34A58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510EE3" w:rsidRPr="00565DD3">
        <w:rPr>
          <w:rFonts w:ascii="Times New Roman" w:hAnsi="Times New Roman" w:cs="Times New Roman"/>
          <w:sz w:val="24"/>
          <w:szCs w:val="24"/>
        </w:rPr>
        <w:t xml:space="preserve">seminar, </w:t>
      </w:r>
      <w:r w:rsidR="00635FC1" w:rsidRPr="00565DD3">
        <w:rPr>
          <w:rFonts w:ascii="Times New Roman" w:hAnsi="Times New Roman" w:cs="Times New Roman"/>
          <w:sz w:val="24"/>
          <w:szCs w:val="24"/>
        </w:rPr>
        <w:t xml:space="preserve">Ding </w:t>
      </w:r>
      <w:r w:rsidR="006872A5" w:rsidRPr="00565DD3">
        <w:rPr>
          <w:rFonts w:ascii="Times New Roman" w:hAnsi="Times New Roman" w:cs="Times New Roman"/>
          <w:sz w:val="24"/>
          <w:szCs w:val="24"/>
        </w:rPr>
        <w:t>(</w:t>
      </w:r>
      <w:r w:rsidR="006A35AC" w:rsidRPr="00565DD3">
        <w:rPr>
          <w:rFonts w:ascii="Times New Roman" w:hAnsi="Times New Roman" w:cs="Times New Roman"/>
          <w:sz w:val="24"/>
          <w:szCs w:val="24"/>
        </w:rPr>
        <w:t xml:space="preserve">2008) </w:t>
      </w:r>
      <w:r w:rsidR="00C756C0" w:rsidRPr="00565DD3">
        <w:rPr>
          <w:rFonts w:ascii="Times New Roman" w:hAnsi="Times New Roman" w:cs="Times New Roman"/>
          <w:sz w:val="24"/>
          <w:szCs w:val="24"/>
        </w:rPr>
        <w:t xml:space="preserve">sought to </w:t>
      </w:r>
      <w:r w:rsidR="00A54F58" w:rsidRPr="00565DD3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AE17CF" w:rsidRPr="00565DD3">
        <w:rPr>
          <w:rFonts w:ascii="Times New Roman" w:hAnsi="Times New Roman" w:cs="Times New Roman"/>
          <w:sz w:val="24"/>
          <w:szCs w:val="24"/>
        </w:rPr>
        <w:t xml:space="preserve">process through </w:t>
      </w:r>
      <w:r w:rsidR="001B4A07" w:rsidRPr="00565DD3">
        <w:rPr>
          <w:rFonts w:ascii="Times New Roman" w:hAnsi="Times New Roman" w:cs="Times New Roman"/>
          <w:sz w:val="24"/>
          <w:szCs w:val="24"/>
        </w:rPr>
        <w:t xml:space="preserve">which the </w:t>
      </w:r>
      <w:r w:rsidR="00351115" w:rsidRPr="00565DD3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6D6BF7" w:rsidRPr="00565DD3">
        <w:rPr>
          <w:rFonts w:ascii="Times New Roman" w:hAnsi="Times New Roman" w:cs="Times New Roman"/>
          <w:sz w:val="24"/>
          <w:szCs w:val="24"/>
        </w:rPr>
        <w:t xml:space="preserve">developed an </w:t>
      </w:r>
      <w:r w:rsidR="006718EF" w:rsidRPr="00565DD3">
        <w:rPr>
          <w:rFonts w:ascii="Times New Roman" w:hAnsi="Times New Roman" w:cs="Times New Roman"/>
          <w:sz w:val="24"/>
          <w:szCs w:val="24"/>
        </w:rPr>
        <w:t xml:space="preserve">understanding of the </w:t>
      </w:r>
      <w:r w:rsidR="009274A4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5D29E5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CF05D0" w:rsidRPr="00565DD3">
        <w:rPr>
          <w:rFonts w:ascii="Times New Roman" w:hAnsi="Times New Roman" w:cs="Times New Roman"/>
          <w:sz w:val="24"/>
          <w:szCs w:val="24"/>
        </w:rPr>
        <w:t>approach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B712B1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D0450D" w:rsidRPr="00565DD3">
        <w:rPr>
          <w:rFonts w:ascii="Times New Roman" w:hAnsi="Times New Roman" w:cs="Times New Roman"/>
          <w:sz w:val="24"/>
          <w:szCs w:val="24"/>
        </w:rPr>
        <w:t xml:space="preserve">research </w:t>
      </w:r>
      <w:r w:rsidR="005B5173" w:rsidRPr="00565DD3">
        <w:rPr>
          <w:rFonts w:ascii="Times New Roman" w:hAnsi="Times New Roman" w:cs="Times New Roman"/>
          <w:sz w:val="24"/>
          <w:szCs w:val="24"/>
        </w:rPr>
        <w:t xml:space="preserve">process included the </w:t>
      </w:r>
      <w:r w:rsidR="00586CD9" w:rsidRPr="00565DD3">
        <w:rPr>
          <w:rFonts w:ascii="Times New Roman" w:hAnsi="Times New Roman" w:cs="Times New Roman"/>
          <w:sz w:val="24"/>
          <w:szCs w:val="24"/>
        </w:rPr>
        <w:t xml:space="preserve">use </w:t>
      </w:r>
      <w:r w:rsidR="005847CD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B03155" w:rsidRPr="00565DD3">
        <w:rPr>
          <w:rFonts w:ascii="Times New Roman" w:hAnsi="Times New Roman" w:cs="Times New Roman"/>
          <w:sz w:val="24"/>
          <w:szCs w:val="24"/>
        </w:rPr>
        <w:t xml:space="preserve">questionnaires </w:t>
      </w:r>
      <w:r w:rsidR="00691D14" w:rsidRPr="00565DD3">
        <w:rPr>
          <w:rFonts w:ascii="Times New Roman" w:hAnsi="Times New Roman" w:cs="Times New Roman"/>
          <w:sz w:val="24"/>
          <w:szCs w:val="24"/>
        </w:rPr>
        <w:t xml:space="preserve">filled by the </w:t>
      </w:r>
      <w:r w:rsidR="00FB3025" w:rsidRPr="00565DD3">
        <w:rPr>
          <w:rFonts w:ascii="Times New Roman" w:hAnsi="Times New Roman" w:cs="Times New Roman"/>
          <w:sz w:val="24"/>
          <w:szCs w:val="24"/>
        </w:rPr>
        <w:t xml:space="preserve">respondents, </w:t>
      </w:r>
      <w:r w:rsidR="001562BB" w:rsidRPr="00565DD3">
        <w:rPr>
          <w:rFonts w:ascii="Times New Roman" w:hAnsi="Times New Roman" w:cs="Times New Roman"/>
          <w:sz w:val="24"/>
          <w:szCs w:val="24"/>
        </w:rPr>
        <w:t xml:space="preserve">following </w:t>
      </w:r>
      <w:r w:rsidR="001862F1">
        <w:rPr>
          <w:rFonts w:ascii="Times New Roman" w:hAnsi="Times New Roman" w:cs="Times New Roman"/>
          <w:sz w:val="24"/>
          <w:szCs w:val="24"/>
        </w:rPr>
        <w:t>those analyses,</w:t>
      </w:r>
      <w:r w:rsidR="001B1665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7747DF" w:rsidRPr="00565DD3">
        <w:rPr>
          <w:rFonts w:ascii="Times New Roman" w:hAnsi="Times New Roman" w:cs="Times New Roman"/>
          <w:sz w:val="24"/>
          <w:szCs w:val="24"/>
        </w:rPr>
        <w:t xml:space="preserve">it </w:t>
      </w:r>
      <w:r w:rsidR="00BC54A9" w:rsidRPr="00565DD3">
        <w:rPr>
          <w:rFonts w:ascii="Times New Roman" w:hAnsi="Times New Roman" w:cs="Times New Roman"/>
          <w:sz w:val="24"/>
          <w:szCs w:val="24"/>
        </w:rPr>
        <w:t xml:space="preserve">was </w:t>
      </w:r>
      <w:r w:rsidR="009D4DE2" w:rsidRPr="00565DD3">
        <w:rPr>
          <w:rFonts w:ascii="Times New Roman" w:hAnsi="Times New Roman" w:cs="Times New Roman"/>
          <w:sz w:val="24"/>
          <w:szCs w:val="24"/>
        </w:rPr>
        <w:t>possible</w:t>
      </w:r>
      <w:r w:rsidR="006946E3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9D4DE2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F15F1F" w:rsidRPr="00565DD3">
        <w:rPr>
          <w:rFonts w:ascii="Times New Roman" w:hAnsi="Times New Roman" w:cs="Times New Roman"/>
          <w:sz w:val="24"/>
          <w:szCs w:val="24"/>
        </w:rPr>
        <w:t xml:space="preserve">determine the </w:t>
      </w:r>
      <w:r w:rsidR="00C10694" w:rsidRPr="00565DD3">
        <w:rPr>
          <w:rFonts w:ascii="Times New Roman" w:hAnsi="Times New Roman" w:cs="Times New Roman"/>
          <w:sz w:val="24"/>
          <w:szCs w:val="24"/>
        </w:rPr>
        <w:t xml:space="preserve">influence of the </w:t>
      </w:r>
      <w:r w:rsidR="000F6B45" w:rsidRPr="00565DD3">
        <w:rPr>
          <w:rFonts w:ascii="Times New Roman" w:hAnsi="Times New Roman" w:cs="Times New Roman"/>
          <w:sz w:val="24"/>
          <w:szCs w:val="24"/>
        </w:rPr>
        <w:t xml:space="preserve">seminar on their </w:t>
      </w:r>
      <w:r w:rsidR="00C175DF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B30BDD" w:rsidRPr="00565DD3">
        <w:rPr>
          <w:rFonts w:ascii="Times New Roman" w:hAnsi="Times New Roman" w:cs="Times New Roman"/>
          <w:sz w:val="24"/>
          <w:szCs w:val="24"/>
        </w:rPr>
        <w:t>processes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AA59E3" w:rsidRPr="00565DD3">
        <w:rPr>
          <w:rFonts w:ascii="Times New Roman" w:hAnsi="Times New Roman" w:cs="Times New Roman"/>
          <w:sz w:val="24"/>
          <w:szCs w:val="24"/>
        </w:rPr>
        <w:t xml:space="preserve">Additionally, the </w:t>
      </w:r>
      <w:r w:rsidR="00DD6ADE" w:rsidRPr="00565DD3">
        <w:rPr>
          <w:rFonts w:ascii="Times New Roman" w:hAnsi="Times New Roman" w:cs="Times New Roman"/>
          <w:sz w:val="24"/>
          <w:szCs w:val="24"/>
        </w:rPr>
        <w:t xml:space="preserve">researcher’s </w:t>
      </w:r>
      <w:r w:rsidR="00873294" w:rsidRPr="00565DD3">
        <w:rPr>
          <w:rFonts w:ascii="Times New Roman" w:hAnsi="Times New Roman" w:cs="Times New Roman"/>
          <w:sz w:val="24"/>
          <w:szCs w:val="24"/>
        </w:rPr>
        <w:t xml:space="preserve">observation of their behavior </w:t>
      </w:r>
      <w:r w:rsidR="007B1D7D" w:rsidRPr="00565DD3">
        <w:rPr>
          <w:rFonts w:ascii="Times New Roman" w:hAnsi="Times New Roman" w:cs="Times New Roman"/>
          <w:sz w:val="24"/>
          <w:szCs w:val="24"/>
        </w:rPr>
        <w:t xml:space="preserve">was </w:t>
      </w:r>
      <w:r w:rsidR="001A0CBF" w:rsidRPr="00565DD3">
        <w:rPr>
          <w:rFonts w:ascii="Times New Roman" w:hAnsi="Times New Roman" w:cs="Times New Roman"/>
          <w:sz w:val="24"/>
          <w:szCs w:val="24"/>
        </w:rPr>
        <w:t xml:space="preserve">complementary to </w:t>
      </w:r>
      <w:r w:rsidR="00131F1C" w:rsidRPr="00565DD3">
        <w:rPr>
          <w:rFonts w:ascii="Times New Roman" w:hAnsi="Times New Roman" w:cs="Times New Roman"/>
          <w:sz w:val="24"/>
          <w:szCs w:val="24"/>
        </w:rPr>
        <w:t xml:space="preserve">understanding the knowledge </w:t>
      </w:r>
      <w:r w:rsidR="00195508" w:rsidRPr="00565DD3">
        <w:rPr>
          <w:rFonts w:ascii="Times New Roman" w:hAnsi="Times New Roman" w:cs="Times New Roman"/>
          <w:sz w:val="24"/>
          <w:szCs w:val="24"/>
        </w:rPr>
        <w:t xml:space="preserve">acquired through </w:t>
      </w:r>
      <w:r w:rsidR="00886D0F" w:rsidRPr="00565DD3">
        <w:rPr>
          <w:rFonts w:ascii="Times New Roman" w:hAnsi="Times New Roman" w:cs="Times New Roman"/>
          <w:sz w:val="24"/>
          <w:szCs w:val="24"/>
        </w:rPr>
        <w:t xml:space="preserve">participation in the </w:t>
      </w:r>
      <w:r w:rsidR="00A907EE" w:rsidRPr="00565DD3">
        <w:rPr>
          <w:rFonts w:ascii="Times New Roman" w:hAnsi="Times New Roman" w:cs="Times New Roman"/>
          <w:sz w:val="24"/>
          <w:szCs w:val="24"/>
        </w:rPr>
        <w:t xml:space="preserve">seminar, </w:t>
      </w:r>
      <w:r w:rsidR="001275D9" w:rsidRPr="00565DD3">
        <w:rPr>
          <w:rFonts w:ascii="Times New Roman" w:hAnsi="Times New Roman" w:cs="Times New Roman"/>
          <w:sz w:val="24"/>
          <w:szCs w:val="24"/>
        </w:rPr>
        <w:t xml:space="preserve">which </w:t>
      </w:r>
      <w:r w:rsidR="002F3ED4" w:rsidRPr="00565DD3">
        <w:rPr>
          <w:rFonts w:ascii="Times New Roman" w:hAnsi="Times New Roman" w:cs="Times New Roman"/>
          <w:sz w:val="24"/>
          <w:szCs w:val="24"/>
        </w:rPr>
        <w:t xml:space="preserve">ended </w:t>
      </w:r>
      <w:r w:rsidR="005F22E7" w:rsidRPr="00565DD3">
        <w:rPr>
          <w:rFonts w:ascii="Times New Roman" w:hAnsi="Times New Roman" w:cs="Times New Roman"/>
          <w:sz w:val="24"/>
          <w:szCs w:val="24"/>
        </w:rPr>
        <w:t xml:space="preserve">up </w:t>
      </w:r>
      <w:r w:rsidR="009E0E23" w:rsidRPr="00565DD3">
        <w:rPr>
          <w:rFonts w:ascii="Times New Roman" w:hAnsi="Times New Roman" w:cs="Times New Roman"/>
          <w:sz w:val="24"/>
          <w:szCs w:val="24"/>
        </w:rPr>
        <w:t xml:space="preserve">addressing the </w:t>
      </w:r>
      <w:r w:rsidR="00435542" w:rsidRPr="00565DD3">
        <w:rPr>
          <w:rFonts w:ascii="Times New Roman" w:hAnsi="Times New Roman" w:cs="Times New Roman"/>
          <w:sz w:val="24"/>
          <w:szCs w:val="24"/>
        </w:rPr>
        <w:t xml:space="preserve">levels </w:t>
      </w:r>
      <w:r w:rsidR="00355884" w:rsidRPr="00565DD3">
        <w:rPr>
          <w:rFonts w:ascii="Times New Roman" w:hAnsi="Times New Roman" w:cs="Times New Roman"/>
          <w:sz w:val="24"/>
          <w:szCs w:val="24"/>
        </w:rPr>
        <w:t xml:space="preserve">of </w:t>
      </w:r>
      <w:r w:rsidR="00E90FA0" w:rsidRPr="00565DD3">
        <w:rPr>
          <w:rFonts w:ascii="Times New Roman" w:hAnsi="Times New Roman" w:cs="Times New Roman"/>
          <w:sz w:val="24"/>
          <w:szCs w:val="24"/>
        </w:rPr>
        <w:t xml:space="preserve">skill </w:t>
      </w:r>
      <w:r w:rsidR="003C5E68" w:rsidRPr="00565DD3">
        <w:rPr>
          <w:rFonts w:ascii="Times New Roman" w:hAnsi="Times New Roman" w:cs="Times New Roman"/>
          <w:sz w:val="24"/>
          <w:szCs w:val="24"/>
        </w:rPr>
        <w:t xml:space="preserve">gained </w:t>
      </w:r>
      <w:r w:rsidR="009B3D55" w:rsidRPr="00565DD3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CA28AF" w:rsidRPr="00565DD3">
        <w:rPr>
          <w:rFonts w:ascii="Times New Roman" w:hAnsi="Times New Roman" w:cs="Times New Roman"/>
          <w:sz w:val="24"/>
          <w:szCs w:val="24"/>
        </w:rPr>
        <w:t xml:space="preserve">experience, and </w:t>
      </w:r>
      <w:r w:rsidR="0018107C" w:rsidRPr="00565DD3">
        <w:rPr>
          <w:rFonts w:ascii="Times New Roman" w:hAnsi="Times New Roman" w:cs="Times New Roman"/>
          <w:sz w:val="24"/>
          <w:szCs w:val="24"/>
        </w:rPr>
        <w:t xml:space="preserve">interactions </w:t>
      </w:r>
      <w:r w:rsidR="00382C22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662E92" w:rsidRPr="00565DD3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223886" w:rsidRPr="00565DD3">
        <w:rPr>
          <w:rFonts w:ascii="Times New Roman" w:hAnsi="Times New Roman" w:cs="Times New Roman"/>
          <w:sz w:val="24"/>
          <w:szCs w:val="24"/>
        </w:rPr>
        <w:t xml:space="preserve">had </w:t>
      </w:r>
      <w:r w:rsidR="00FA42F2" w:rsidRPr="00565DD3">
        <w:rPr>
          <w:rFonts w:ascii="Times New Roman" w:hAnsi="Times New Roman" w:cs="Times New Roman"/>
          <w:sz w:val="24"/>
          <w:szCs w:val="24"/>
        </w:rPr>
        <w:t xml:space="preserve">to </w:t>
      </w:r>
      <w:r w:rsidR="006B493A" w:rsidRPr="00565DD3">
        <w:rPr>
          <w:rFonts w:ascii="Times New Roman" w:hAnsi="Times New Roman" w:cs="Times New Roman"/>
          <w:sz w:val="24"/>
          <w:szCs w:val="24"/>
        </w:rPr>
        <w:t xml:space="preserve">acquire </w:t>
      </w:r>
      <w:r w:rsidR="00934070" w:rsidRPr="00565DD3">
        <w:rPr>
          <w:rFonts w:ascii="Times New Roman" w:hAnsi="Times New Roman" w:cs="Times New Roman"/>
          <w:sz w:val="24"/>
          <w:szCs w:val="24"/>
        </w:rPr>
        <w:t xml:space="preserve">such </w:t>
      </w:r>
      <w:r w:rsidR="00E05118" w:rsidRPr="00565DD3">
        <w:rPr>
          <w:rFonts w:ascii="Times New Roman" w:hAnsi="Times New Roman" w:cs="Times New Roman"/>
          <w:sz w:val="24"/>
          <w:szCs w:val="24"/>
        </w:rPr>
        <w:t>skill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64759C" w:rsidRPr="00565DD3">
        <w:rPr>
          <w:rFonts w:ascii="Times New Roman" w:hAnsi="Times New Roman" w:cs="Times New Roman"/>
          <w:sz w:val="24"/>
          <w:szCs w:val="24"/>
        </w:rPr>
        <w:t xml:space="preserve">Ultimately, the </w:t>
      </w:r>
      <w:r w:rsidR="00F47371" w:rsidRPr="00565DD3">
        <w:rPr>
          <w:rFonts w:ascii="Times New Roman" w:hAnsi="Times New Roman" w:cs="Times New Roman"/>
          <w:sz w:val="24"/>
          <w:szCs w:val="24"/>
        </w:rPr>
        <w:t xml:space="preserve">research </w:t>
      </w:r>
      <w:r w:rsidR="00BC5F26" w:rsidRPr="00565DD3">
        <w:rPr>
          <w:rFonts w:ascii="Times New Roman" w:hAnsi="Times New Roman" w:cs="Times New Roman"/>
          <w:sz w:val="24"/>
          <w:szCs w:val="24"/>
        </w:rPr>
        <w:t xml:space="preserve">process in this </w:t>
      </w:r>
      <w:r w:rsidR="00E95E88" w:rsidRPr="00565DD3">
        <w:rPr>
          <w:rFonts w:ascii="Times New Roman" w:hAnsi="Times New Roman" w:cs="Times New Roman"/>
          <w:sz w:val="24"/>
          <w:szCs w:val="24"/>
        </w:rPr>
        <w:t xml:space="preserve">case as </w:t>
      </w:r>
      <w:r w:rsidR="009B0735" w:rsidRPr="00565DD3">
        <w:rPr>
          <w:rFonts w:ascii="Times New Roman" w:hAnsi="Times New Roman" w:cs="Times New Roman"/>
          <w:sz w:val="24"/>
          <w:szCs w:val="24"/>
        </w:rPr>
        <w:t xml:space="preserve">thorough enough to </w:t>
      </w:r>
      <w:r w:rsidR="008A24D7" w:rsidRPr="00565DD3">
        <w:rPr>
          <w:rFonts w:ascii="Times New Roman" w:hAnsi="Times New Roman" w:cs="Times New Roman"/>
          <w:sz w:val="24"/>
          <w:szCs w:val="24"/>
        </w:rPr>
        <w:t xml:space="preserve">ensure that the </w:t>
      </w:r>
      <w:r w:rsidR="00B5719D" w:rsidRPr="00565DD3">
        <w:rPr>
          <w:rFonts w:ascii="Times New Roman" w:hAnsi="Times New Roman" w:cs="Times New Roman"/>
          <w:sz w:val="24"/>
          <w:szCs w:val="24"/>
        </w:rPr>
        <w:t xml:space="preserve">scholar </w:t>
      </w:r>
      <w:r w:rsidR="00D25EEA" w:rsidRPr="00565DD3">
        <w:rPr>
          <w:rFonts w:ascii="Times New Roman" w:hAnsi="Times New Roman" w:cs="Times New Roman"/>
          <w:sz w:val="24"/>
          <w:szCs w:val="24"/>
        </w:rPr>
        <w:t xml:space="preserve">got </w:t>
      </w:r>
      <w:r w:rsidR="00327D10" w:rsidRPr="00565DD3">
        <w:rPr>
          <w:rFonts w:ascii="Times New Roman" w:hAnsi="Times New Roman" w:cs="Times New Roman"/>
          <w:sz w:val="24"/>
          <w:szCs w:val="24"/>
        </w:rPr>
        <w:t xml:space="preserve">all that </w:t>
      </w:r>
      <w:r w:rsidR="00E23483" w:rsidRPr="00565DD3">
        <w:rPr>
          <w:rFonts w:ascii="Times New Roman" w:hAnsi="Times New Roman" w:cs="Times New Roman"/>
          <w:sz w:val="24"/>
          <w:szCs w:val="24"/>
        </w:rPr>
        <w:t xml:space="preserve">was </w:t>
      </w:r>
      <w:r w:rsidR="000428BB" w:rsidRPr="00565DD3">
        <w:rPr>
          <w:rFonts w:ascii="Times New Roman" w:hAnsi="Times New Roman" w:cs="Times New Roman"/>
          <w:sz w:val="24"/>
          <w:szCs w:val="24"/>
        </w:rPr>
        <w:t xml:space="preserve">necessary to </w:t>
      </w:r>
      <w:r w:rsidR="007B3910" w:rsidRPr="00565DD3">
        <w:rPr>
          <w:rFonts w:ascii="Times New Roman" w:hAnsi="Times New Roman" w:cs="Times New Roman"/>
          <w:sz w:val="24"/>
          <w:szCs w:val="24"/>
        </w:rPr>
        <w:t xml:space="preserve">determine an </w:t>
      </w:r>
      <w:r w:rsidR="00D67179" w:rsidRPr="00565DD3">
        <w:rPr>
          <w:rFonts w:ascii="Times New Roman" w:hAnsi="Times New Roman" w:cs="Times New Roman"/>
          <w:sz w:val="24"/>
          <w:szCs w:val="24"/>
        </w:rPr>
        <w:t xml:space="preserve">individual’s chances of success whenever implementing </w:t>
      </w:r>
      <w:r w:rsidR="000F30E2" w:rsidRPr="00565DD3">
        <w:rPr>
          <w:rFonts w:ascii="Times New Roman" w:hAnsi="Times New Roman" w:cs="Times New Roman"/>
          <w:sz w:val="24"/>
          <w:szCs w:val="24"/>
        </w:rPr>
        <w:t xml:space="preserve">or </w:t>
      </w:r>
      <w:r w:rsidR="00347C27" w:rsidRPr="00565DD3">
        <w:rPr>
          <w:rFonts w:ascii="Times New Roman" w:hAnsi="Times New Roman" w:cs="Times New Roman"/>
          <w:sz w:val="24"/>
          <w:szCs w:val="24"/>
        </w:rPr>
        <w:t xml:space="preserve">writing a </w:t>
      </w:r>
      <w:r w:rsidR="003A4934" w:rsidRPr="00565DD3">
        <w:rPr>
          <w:rFonts w:ascii="Times New Roman" w:hAnsi="Times New Roman" w:cs="Times New Roman"/>
          <w:sz w:val="24"/>
          <w:szCs w:val="24"/>
        </w:rPr>
        <w:t xml:space="preserve">grant </w:t>
      </w:r>
      <w:r w:rsidR="008E7536" w:rsidRPr="00565DD3">
        <w:rPr>
          <w:rFonts w:ascii="Times New Roman" w:hAnsi="Times New Roman" w:cs="Times New Roman"/>
          <w:sz w:val="24"/>
          <w:szCs w:val="24"/>
        </w:rPr>
        <w:t>le</w:t>
      </w:r>
      <w:r w:rsidR="007310D8" w:rsidRPr="00565DD3">
        <w:rPr>
          <w:rFonts w:ascii="Times New Roman" w:hAnsi="Times New Roman" w:cs="Times New Roman"/>
          <w:sz w:val="24"/>
          <w:szCs w:val="24"/>
        </w:rPr>
        <w:t>t</w:t>
      </w:r>
      <w:r w:rsidR="008E7536" w:rsidRPr="00565DD3">
        <w:rPr>
          <w:rFonts w:ascii="Times New Roman" w:hAnsi="Times New Roman" w:cs="Times New Roman"/>
          <w:sz w:val="24"/>
          <w:szCs w:val="24"/>
        </w:rPr>
        <w:t xml:space="preserve">ter of </w:t>
      </w:r>
      <w:r w:rsidR="007011C0" w:rsidRPr="00565DD3">
        <w:rPr>
          <w:rFonts w:ascii="Times New Roman" w:hAnsi="Times New Roman" w:cs="Times New Roman"/>
          <w:sz w:val="24"/>
          <w:szCs w:val="24"/>
        </w:rPr>
        <w:t xml:space="preserve">inquiry. </w:t>
      </w:r>
    </w:p>
    <w:p w14:paraId="59BB8598" w14:textId="1BDECB5A" w:rsidR="00E32A15" w:rsidRPr="00565DD3" w:rsidRDefault="00F4479D" w:rsidP="00BE6E98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By </w:t>
      </w:r>
      <w:r w:rsidR="00635B5B" w:rsidRPr="00565DD3">
        <w:rPr>
          <w:rFonts w:ascii="Times New Roman" w:hAnsi="Times New Roman" w:cs="Times New Roman"/>
          <w:sz w:val="24"/>
          <w:szCs w:val="24"/>
        </w:rPr>
        <w:t xml:space="preserve">the end of the </w:t>
      </w:r>
      <w:r w:rsidR="00936EBE" w:rsidRPr="00565DD3">
        <w:rPr>
          <w:rFonts w:ascii="Times New Roman" w:hAnsi="Times New Roman" w:cs="Times New Roman"/>
          <w:sz w:val="24"/>
          <w:szCs w:val="24"/>
        </w:rPr>
        <w:t xml:space="preserve">study, Ding </w:t>
      </w:r>
      <w:r w:rsidR="0007433F" w:rsidRPr="00565DD3">
        <w:rPr>
          <w:rFonts w:ascii="Times New Roman" w:hAnsi="Times New Roman" w:cs="Times New Roman"/>
          <w:sz w:val="24"/>
          <w:szCs w:val="24"/>
        </w:rPr>
        <w:t>(</w:t>
      </w:r>
      <w:r w:rsidR="009D31FD" w:rsidRPr="00565DD3">
        <w:rPr>
          <w:rFonts w:ascii="Times New Roman" w:hAnsi="Times New Roman" w:cs="Times New Roman"/>
          <w:sz w:val="24"/>
          <w:szCs w:val="24"/>
        </w:rPr>
        <w:t xml:space="preserve">2008) </w:t>
      </w:r>
      <w:r w:rsidR="00221843" w:rsidRPr="00565DD3">
        <w:rPr>
          <w:rFonts w:ascii="Times New Roman" w:hAnsi="Times New Roman" w:cs="Times New Roman"/>
          <w:sz w:val="24"/>
          <w:szCs w:val="24"/>
        </w:rPr>
        <w:t xml:space="preserve">confirmed the </w:t>
      </w:r>
      <w:r w:rsidR="000E641A" w:rsidRPr="00565DD3">
        <w:rPr>
          <w:rFonts w:ascii="Times New Roman" w:hAnsi="Times New Roman" w:cs="Times New Roman"/>
          <w:sz w:val="24"/>
          <w:szCs w:val="24"/>
        </w:rPr>
        <w:t xml:space="preserve">importance of </w:t>
      </w:r>
      <w:r w:rsidR="0026466D" w:rsidRPr="00565DD3">
        <w:rPr>
          <w:rFonts w:ascii="Times New Roman" w:hAnsi="Times New Roman" w:cs="Times New Roman"/>
          <w:sz w:val="24"/>
          <w:szCs w:val="24"/>
        </w:rPr>
        <w:t xml:space="preserve">an </w:t>
      </w:r>
      <w:r w:rsidR="00781231" w:rsidRPr="00565DD3">
        <w:rPr>
          <w:rFonts w:ascii="Times New Roman" w:hAnsi="Times New Roman" w:cs="Times New Roman"/>
          <w:sz w:val="24"/>
          <w:szCs w:val="24"/>
        </w:rPr>
        <w:t xml:space="preserve">ideal </w:t>
      </w:r>
      <w:r w:rsidR="003A078A" w:rsidRPr="00565DD3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497438" w:rsidRPr="00565DD3">
        <w:rPr>
          <w:rFonts w:ascii="Times New Roman" w:hAnsi="Times New Roman" w:cs="Times New Roman"/>
          <w:sz w:val="24"/>
          <w:szCs w:val="24"/>
        </w:rPr>
        <w:t xml:space="preserve">approach in </w:t>
      </w:r>
      <w:r w:rsidR="005D0C8C" w:rsidRPr="00565DD3">
        <w:rPr>
          <w:rFonts w:ascii="Times New Roman" w:hAnsi="Times New Roman" w:cs="Times New Roman"/>
          <w:sz w:val="24"/>
          <w:szCs w:val="24"/>
        </w:rPr>
        <w:t xml:space="preserve">helping </w:t>
      </w:r>
      <w:r w:rsidR="00CA4A8B" w:rsidRPr="00565DD3">
        <w:rPr>
          <w:rFonts w:ascii="Times New Roman" w:hAnsi="Times New Roman" w:cs="Times New Roman"/>
          <w:sz w:val="24"/>
          <w:szCs w:val="24"/>
        </w:rPr>
        <w:t xml:space="preserve">learners </w:t>
      </w:r>
      <w:r w:rsidR="00C408DE" w:rsidRPr="00565DD3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034742" w:rsidRPr="00565DD3">
        <w:rPr>
          <w:rFonts w:ascii="Times New Roman" w:hAnsi="Times New Roman" w:cs="Times New Roman"/>
          <w:sz w:val="24"/>
          <w:szCs w:val="24"/>
        </w:rPr>
        <w:t xml:space="preserve">how </w:t>
      </w:r>
      <w:r w:rsidR="003F6925" w:rsidRPr="00565DD3">
        <w:rPr>
          <w:rFonts w:ascii="Times New Roman" w:hAnsi="Times New Roman" w:cs="Times New Roman"/>
          <w:sz w:val="24"/>
          <w:szCs w:val="24"/>
        </w:rPr>
        <w:t xml:space="preserve">best they </w:t>
      </w:r>
      <w:r w:rsidR="007F74A6" w:rsidRPr="00565DD3">
        <w:rPr>
          <w:rFonts w:ascii="Times New Roman" w:hAnsi="Times New Roman" w:cs="Times New Roman"/>
          <w:sz w:val="24"/>
          <w:szCs w:val="24"/>
        </w:rPr>
        <w:t xml:space="preserve">could </w:t>
      </w:r>
      <w:r w:rsidR="00D75306" w:rsidRPr="00565DD3">
        <w:rPr>
          <w:rFonts w:ascii="Times New Roman" w:hAnsi="Times New Roman" w:cs="Times New Roman"/>
          <w:sz w:val="24"/>
          <w:szCs w:val="24"/>
        </w:rPr>
        <w:t xml:space="preserve">write a </w:t>
      </w:r>
      <w:r w:rsidR="0048372C" w:rsidRPr="00565DD3">
        <w:rPr>
          <w:rFonts w:ascii="Times New Roman" w:hAnsi="Times New Roman" w:cs="Times New Roman"/>
          <w:sz w:val="24"/>
          <w:szCs w:val="24"/>
        </w:rPr>
        <w:t>grant proposal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452E4B" w:rsidRPr="00565DD3">
        <w:rPr>
          <w:rFonts w:ascii="Times New Roman" w:hAnsi="Times New Roman" w:cs="Times New Roman"/>
          <w:sz w:val="24"/>
          <w:szCs w:val="24"/>
        </w:rPr>
        <w:t xml:space="preserve">Such </w:t>
      </w:r>
      <w:r w:rsidR="009F3A08" w:rsidRPr="00565DD3">
        <w:rPr>
          <w:rFonts w:ascii="Times New Roman" w:hAnsi="Times New Roman" w:cs="Times New Roman"/>
          <w:sz w:val="24"/>
          <w:szCs w:val="24"/>
        </w:rPr>
        <w:t xml:space="preserve">success requires </w:t>
      </w:r>
      <w:r w:rsidR="00247B9A" w:rsidRPr="00565DD3">
        <w:rPr>
          <w:rFonts w:ascii="Times New Roman" w:hAnsi="Times New Roman" w:cs="Times New Roman"/>
          <w:sz w:val="24"/>
          <w:szCs w:val="24"/>
        </w:rPr>
        <w:t xml:space="preserve">that </w:t>
      </w:r>
      <w:r w:rsidR="006F410F" w:rsidRPr="00565DD3">
        <w:rPr>
          <w:rFonts w:ascii="Times New Roman" w:hAnsi="Times New Roman" w:cs="Times New Roman"/>
          <w:sz w:val="24"/>
          <w:szCs w:val="24"/>
        </w:rPr>
        <w:t xml:space="preserve">the </w:t>
      </w:r>
      <w:r w:rsidR="00D85359" w:rsidRPr="00565DD3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BB3001" w:rsidRPr="00565DD3">
        <w:rPr>
          <w:rFonts w:ascii="Times New Roman" w:hAnsi="Times New Roman" w:cs="Times New Roman"/>
          <w:sz w:val="24"/>
          <w:szCs w:val="24"/>
        </w:rPr>
        <w:t xml:space="preserve">not </w:t>
      </w:r>
      <w:r w:rsidR="00366E0F" w:rsidRPr="00565DD3">
        <w:rPr>
          <w:rFonts w:ascii="Times New Roman" w:hAnsi="Times New Roman" w:cs="Times New Roman"/>
          <w:sz w:val="24"/>
          <w:szCs w:val="24"/>
        </w:rPr>
        <w:t xml:space="preserve">only </w:t>
      </w:r>
      <w:r w:rsidR="00544432" w:rsidRPr="00565DD3">
        <w:rPr>
          <w:rFonts w:ascii="Times New Roman" w:hAnsi="Times New Roman" w:cs="Times New Roman"/>
          <w:sz w:val="24"/>
          <w:szCs w:val="24"/>
        </w:rPr>
        <w:t xml:space="preserve">knows </w:t>
      </w:r>
      <w:r w:rsidR="00DC5C5B" w:rsidRPr="00565DD3">
        <w:rPr>
          <w:rFonts w:ascii="Times New Roman" w:hAnsi="Times New Roman" w:cs="Times New Roman"/>
          <w:sz w:val="24"/>
          <w:szCs w:val="24"/>
        </w:rPr>
        <w:t xml:space="preserve">what </w:t>
      </w:r>
      <w:r w:rsidR="00F72CA4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6D5BCC" w:rsidRPr="00565DD3">
        <w:rPr>
          <w:rFonts w:ascii="Times New Roman" w:hAnsi="Times New Roman" w:cs="Times New Roman"/>
          <w:sz w:val="24"/>
          <w:szCs w:val="24"/>
        </w:rPr>
        <w:t>gran</w:t>
      </w:r>
      <w:r w:rsidR="00AC4327">
        <w:rPr>
          <w:rFonts w:ascii="Times New Roman" w:hAnsi="Times New Roman" w:cs="Times New Roman"/>
          <w:sz w:val="24"/>
          <w:szCs w:val="24"/>
        </w:rPr>
        <w:t>t</w:t>
      </w:r>
      <w:r w:rsidR="006D5BCC" w:rsidRPr="00565DD3">
        <w:rPr>
          <w:rFonts w:ascii="Times New Roman" w:hAnsi="Times New Roman" w:cs="Times New Roman"/>
          <w:sz w:val="24"/>
          <w:szCs w:val="24"/>
        </w:rPr>
        <w:t xml:space="preserve"> </w:t>
      </w:r>
      <w:r w:rsidR="00234B30" w:rsidRPr="00565DD3">
        <w:rPr>
          <w:rFonts w:ascii="Times New Roman" w:hAnsi="Times New Roman" w:cs="Times New Roman"/>
          <w:sz w:val="24"/>
          <w:szCs w:val="24"/>
        </w:rPr>
        <w:t xml:space="preserve">is, </w:t>
      </w:r>
      <w:r w:rsidR="00FD5280" w:rsidRPr="00565DD3">
        <w:rPr>
          <w:rFonts w:ascii="Times New Roman" w:hAnsi="Times New Roman" w:cs="Times New Roman"/>
          <w:sz w:val="24"/>
          <w:szCs w:val="24"/>
        </w:rPr>
        <w:t xml:space="preserve">but </w:t>
      </w:r>
      <w:r w:rsidR="00036320" w:rsidRPr="00565DD3">
        <w:rPr>
          <w:rFonts w:ascii="Times New Roman" w:hAnsi="Times New Roman" w:cs="Times New Roman"/>
          <w:sz w:val="24"/>
          <w:szCs w:val="24"/>
        </w:rPr>
        <w:t xml:space="preserve">also </w:t>
      </w:r>
      <w:r w:rsidR="00036320" w:rsidRPr="00565DD3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720886" w:rsidRPr="00565DD3">
        <w:rPr>
          <w:rFonts w:ascii="Times New Roman" w:hAnsi="Times New Roman" w:cs="Times New Roman"/>
          <w:sz w:val="24"/>
          <w:szCs w:val="24"/>
        </w:rPr>
        <w:t xml:space="preserve">potential </w:t>
      </w:r>
      <w:r w:rsidR="00A644DC" w:rsidRPr="00565DD3">
        <w:rPr>
          <w:rFonts w:ascii="Times New Roman" w:hAnsi="Times New Roman" w:cs="Times New Roman"/>
          <w:sz w:val="24"/>
          <w:szCs w:val="24"/>
        </w:rPr>
        <w:t xml:space="preserve">jargon </w:t>
      </w:r>
      <w:r w:rsidR="00A8467F" w:rsidRPr="00565DD3">
        <w:rPr>
          <w:rFonts w:ascii="Times New Roman" w:hAnsi="Times New Roman" w:cs="Times New Roman"/>
          <w:sz w:val="24"/>
          <w:szCs w:val="24"/>
        </w:rPr>
        <w:t xml:space="preserve">involved in </w:t>
      </w:r>
      <w:r w:rsidR="009B7E99" w:rsidRPr="00565DD3">
        <w:rPr>
          <w:rFonts w:ascii="Times New Roman" w:hAnsi="Times New Roman" w:cs="Times New Roman"/>
          <w:sz w:val="24"/>
          <w:szCs w:val="24"/>
        </w:rPr>
        <w:t xml:space="preserve">writing </w:t>
      </w:r>
      <w:r w:rsidR="00936C66" w:rsidRPr="00565DD3">
        <w:rPr>
          <w:rFonts w:ascii="Times New Roman" w:hAnsi="Times New Roman" w:cs="Times New Roman"/>
          <w:sz w:val="24"/>
          <w:szCs w:val="24"/>
        </w:rPr>
        <w:t xml:space="preserve">grants </w:t>
      </w:r>
      <w:r w:rsidR="009E043B" w:rsidRPr="00565DD3">
        <w:rPr>
          <w:rFonts w:ascii="Times New Roman" w:hAnsi="Times New Roman" w:cs="Times New Roman"/>
          <w:sz w:val="24"/>
          <w:szCs w:val="24"/>
        </w:rPr>
        <w:t xml:space="preserve">within </w:t>
      </w:r>
      <w:r w:rsidR="00A16567" w:rsidRPr="00565DD3">
        <w:rPr>
          <w:rFonts w:ascii="Times New Roman" w:hAnsi="Times New Roman" w:cs="Times New Roman"/>
          <w:sz w:val="24"/>
          <w:szCs w:val="24"/>
        </w:rPr>
        <w:t xml:space="preserve">a </w:t>
      </w:r>
      <w:r w:rsidR="00D7640D" w:rsidRPr="00565DD3">
        <w:rPr>
          <w:rFonts w:ascii="Times New Roman" w:hAnsi="Times New Roman" w:cs="Times New Roman"/>
          <w:sz w:val="24"/>
          <w:szCs w:val="24"/>
        </w:rPr>
        <w:t xml:space="preserve">particular </w:t>
      </w:r>
      <w:r w:rsidR="001228F4" w:rsidRPr="00565DD3">
        <w:rPr>
          <w:rFonts w:ascii="Times New Roman" w:hAnsi="Times New Roman" w:cs="Times New Roman"/>
          <w:sz w:val="24"/>
          <w:szCs w:val="24"/>
        </w:rPr>
        <w:t>context</w:t>
      </w:r>
      <w:r w:rsidR="000E6E03" w:rsidRPr="00565DD3">
        <w:rPr>
          <w:rFonts w:ascii="Times New Roman" w:hAnsi="Times New Roman" w:cs="Times New Roman"/>
          <w:sz w:val="24"/>
          <w:szCs w:val="24"/>
        </w:rPr>
        <w:t xml:space="preserve">.  </w:t>
      </w:r>
      <w:r w:rsidR="00393484" w:rsidRPr="00565DD3">
        <w:rPr>
          <w:rFonts w:ascii="Times New Roman" w:hAnsi="Times New Roman" w:cs="Times New Roman"/>
          <w:sz w:val="24"/>
          <w:szCs w:val="24"/>
        </w:rPr>
        <w:t>Ultimately, the primary objective</w:t>
      </w:r>
      <w:r w:rsidR="001862F1">
        <w:rPr>
          <w:rFonts w:ascii="Times New Roman" w:hAnsi="Times New Roman" w:cs="Times New Roman"/>
          <w:sz w:val="24"/>
          <w:szCs w:val="24"/>
        </w:rPr>
        <w:t>,</w:t>
      </w:r>
      <w:r w:rsidR="00393484" w:rsidRPr="00565DD3">
        <w:rPr>
          <w:rFonts w:ascii="Times New Roman" w:hAnsi="Times New Roman" w:cs="Times New Roman"/>
          <w:sz w:val="24"/>
          <w:szCs w:val="24"/>
        </w:rPr>
        <w:t xml:space="preserve"> in this </w:t>
      </w:r>
      <w:r w:rsidR="00274F52" w:rsidRPr="00565DD3">
        <w:rPr>
          <w:rFonts w:ascii="Times New Roman" w:hAnsi="Times New Roman" w:cs="Times New Roman"/>
          <w:sz w:val="24"/>
          <w:szCs w:val="24"/>
        </w:rPr>
        <w:t>case</w:t>
      </w:r>
      <w:r w:rsidR="001862F1">
        <w:rPr>
          <w:rFonts w:ascii="Times New Roman" w:hAnsi="Times New Roman" w:cs="Times New Roman"/>
          <w:sz w:val="24"/>
          <w:szCs w:val="24"/>
        </w:rPr>
        <w:t>,</w:t>
      </w:r>
      <w:r w:rsidR="00274F52" w:rsidRPr="00565DD3">
        <w:rPr>
          <w:rFonts w:ascii="Times New Roman" w:hAnsi="Times New Roman" w:cs="Times New Roman"/>
          <w:sz w:val="24"/>
          <w:szCs w:val="24"/>
        </w:rPr>
        <w:t xml:space="preserve"> would be that the written </w:t>
      </w:r>
      <w:r w:rsidR="00202998" w:rsidRPr="00565DD3">
        <w:rPr>
          <w:rFonts w:ascii="Times New Roman" w:hAnsi="Times New Roman" w:cs="Times New Roman"/>
          <w:sz w:val="24"/>
          <w:szCs w:val="24"/>
        </w:rPr>
        <w:t xml:space="preserve">letter of inquiry be </w:t>
      </w:r>
      <w:r w:rsidR="005E02ED" w:rsidRPr="00565DD3">
        <w:rPr>
          <w:rFonts w:ascii="Times New Roman" w:hAnsi="Times New Roman" w:cs="Times New Roman"/>
          <w:sz w:val="24"/>
          <w:szCs w:val="24"/>
        </w:rPr>
        <w:t xml:space="preserve">better than </w:t>
      </w:r>
      <w:r w:rsidR="003C6C07" w:rsidRPr="00565DD3">
        <w:rPr>
          <w:rFonts w:ascii="Times New Roman" w:hAnsi="Times New Roman" w:cs="Times New Roman"/>
          <w:sz w:val="24"/>
          <w:szCs w:val="24"/>
        </w:rPr>
        <w:t xml:space="preserve">all the other possible letters written to the same audience, </w:t>
      </w:r>
      <w:r w:rsidR="00D435E4" w:rsidRPr="00565DD3">
        <w:rPr>
          <w:rFonts w:ascii="Times New Roman" w:hAnsi="Times New Roman" w:cs="Times New Roman"/>
          <w:sz w:val="24"/>
          <w:szCs w:val="24"/>
        </w:rPr>
        <w:t xml:space="preserve">thereby increasing the writer’s chances that </w:t>
      </w:r>
      <w:r w:rsidR="00626EB7" w:rsidRPr="00565DD3">
        <w:rPr>
          <w:rFonts w:ascii="Times New Roman" w:hAnsi="Times New Roman" w:cs="Times New Roman"/>
          <w:sz w:val="24"/>
          <w:szCs w:val="24"/>
        </w:rPr>
        <w:t xml:space="preserve">the audience in question would favor his or her proposal. </w:t>
      </w:r>
    </w:p>
    <w:p w14:paraId="0A01041E" w14:textId="77777777" w:rsidR="00E32A15" w:rsidRPr="00565DD3" w:rsidRDefault="00E55AA8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5DD3">
        <w:rPr>
          <w:rFonts w:ascii="Times New Roman" w:hAnsi="Times New Roman" w:cs="Times New Roman"/>
          <w:b/>
          <w:sz w:val="24"/>
          <w:szCs w:val="24"/>
        </w:rPr>
        <w:t xml:space="preserve">Mary Ann </w:t>
      </w:r>
      <w:r w:rsidR="00EB0006" w:rsidRPr="00565DD3">
        <w:rPr>
          <w:rFonts w:ascii="Times New Roman" w:hAnsi="Times New Roman" w:cs="Times New Roman"/>
          <w:b/>
          <w:sz w:val="24"/>
          <w:szCs w:val="24"/>
        </w:rPr>
        <w:t>Payne</w:t>
      </w:r>
    </w:p>
    <w:p w14:paraId="6407BBF4" w14:textId="6D24F684" w:rsidR="00E32A15" w:rsidRDefault="0067227A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65DD3">
        <w:rPr>
          <w:rFonts w:ascii="Times New Roman" w:hAnsi="Times New Roman" w:cs="Times New Roman"/>
          <w:sz w:val="24"/>
          <w:szCs w:val="24"/>
        </w:rPr>
        <w:t xml:space="preserve">In </w:t>
      </w:r>
      <w:r w:rsidR="00AF6013" w:rsidRPr="00565DD3">
        <w:rPr>
          <w:rFonts w:ascii="Times New Roman" w:hAnsi="Times New Roman" w:cs="Times New Roman"/>
          <w:sz w:val="24"/>
          <w:szCs w:val="24"/>
        </w:rPr>
        <w:t xml:space="preserve">her </w:t>
      </w:r>
      <w:r w:rsidR="00DA0768" w:rsidRPr="00565DD3">
        <w:rPr>
          <w:rFonts w:ascii="Times New Roman" w:hAnsi="Times New Roman" w:cs="Times New Roman"/>
          <w:sz w:val="24"/>
          <w:szCs w:val="24"/>
        </w:rPr>
        <w:t xml:space="preserve">book, </w:t>
      </w:r>
      <w:r w:rsidR="00B439CA" w:rsidRPr="00565DD3">
        <w:rPr>
          <w:rFonts w:ascii="Times New Roman" w:hAnsi="Times New Roman" w:cs="Times New Roman"/>
          <w:bCs/>
          <w:i/>
          <w:sz w:val="24"/>
          <w:szCs w:val="24"/>
        </w:rPr>
        <w:t xml:space="preserve">Grant Writing DeMYSTiFied, </w:t>
      </w:r>
      <w:r w:rsidR="005D00E7" w:rsidRPr="00565DD3">
        <w:rPr>
          <w:rFonts w:ascii="Times New Roman" w:hAnsi="Times New Roman" w:cs="Times New Roman"/>
          <w:bCs/>
          <w:sz w:val="24"/>
          <w:szCs w:val="24"/>
        </w:rPr>
        <w:t xml:space="preserve">Payne </w:t>
      </w:r>
      <w:r w:rsidR="0026622F" w:rsidRPr="00565DD3">
        <w:rPr>
          <w:rFonts w:ascii="Times New Roman" w:hAnsi="Times New Roman" w:cs="Times New Roman"/>
          <w:bCs/>
          <w:sz w:val="24"/>
          <w:szCs w:val="24"/>
        </w:rPr>
        <w:t>(</w:t>
      </w:r>
      <w:r w:rsidR="00B22B25" w:rsidRPr="00565DD3">
        <w:rPr>
          <w:rFonts w:ascii="Times New Roman" w:hAnsi="Times New Roman" w:cs="Times New Roman"/>
          <w:bCs/>
          <w:sz w:val="24"/>
          <w:szCs w:val="24"/>
        </w:rPr>
        <w:t>2011</w:t>
      </w:r>
      <w:r w:rsidR="006133F4" w:rsidRPr="00565DD3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476061">
        <w:rPr>
          <w:rFonts w:ascii="Times New Roman" w:hAnsi="Times New Roman" w:cs="Times New Roman"/>
          <w:bCs/>
          <w:sz w:val="24"/>
          <w:szCs w:val="24"/>
        </w:rPr>
        <w:t xml:space="preserve">presents </w:t>
      </w:r>
      <w:r w:rsidR="00A15A7F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CC5D23">
        <w:rPr>
          <w:rFonts w:ascii="Times New Roman" w:hAnsi="Times New Roman" w:cs="Times New Roman"/>
          <w:bCs/>
          <w:sz w:val="24"/>
          <w:szCs w:val="24"/>
        </w:rPr>
        <w:t xml:space="preserve">useful </w:t>
      </w:r>
      <w:r w:rsidR="004F6FF1">
        <w:rPr>
          <w:rFonts w:ascii="Times New Roman" w:hAnsi="Times New Roman" w:cs="Times New Roman"/>
          <w:bCs/>
          <w:sz w:val="24"/>
          <w:szCs w:val="24"/>
        </w:rPr>
        <w:t xml:space="preserve">account on </w:t>
      </w:r>
      <w:r w:rsidR="006B2E52">
        <w:rPr>
          <w:rFonts w:ascii="Times New Roman" w:hAnsi="Times New Roman" w:cs="Times New Roman"/>
          <w:bCs/>
          <w:sz w:val="24"/>
          <w:szCs w:val="24"/>
        </w:rPr>
        <w:t xml:space="preserve">factors </w:t>
      </w:r>
      <w:r w:rsidR="00B0300A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B23BFA">
        <w:rPr>
          <w:rFonts w:ascii="Times New Roman" w:hAnsi="Times New Roman" w:cs="Times New Roman"/>
          <w:bCs/>
          <w:sz w:val="24"/>
          <w:szCs w:val="24"/>
        </w:rPr>
        <w:t xml:space="preserve">consider in </w:t>
      </w:r>
      <w:r w:rsidR="00AC0273">
        <w:rPr>
          <w:rFonts w:ascii="Times New Roman" w:hAnsi="Times New Roman" w:cs="Times New Roman"/>
          <w:bCs/>
          <w:sz w:val="24"/>
          <w:szCs w:val="24"/>
        </w:rPr>
        <w:t xml:space="preserve">writing </w:t>
      </w:r>
      <w:r w:rsidR="00E20127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501875">
        <w:rPr>
          <w:rFonts w:ascii="Times New Roman" w:hAnsi="Times New Roman" w:cs="Times New Roman"/>
          <w:bCs/>
          <w:sz w:val="24"/>
          <w:szCs w:val="24"/>
        </w:rPr>
        <w:t xml:space="preserve">ideal </w:t>
      </w:r>
      <w:r w:rsidR="00BB1F43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2F1002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E07D7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B5CE7">
        <w:rPr>
          <w:rFonts w:ascii="Times New Roman" w:hAnsi="Times New Roman" w:cs="Times New Roman"/>
          <w:bCs/>
          <w:sz w:val="24"/>
          <w:szCs w:val="24"/>
        </w:rPr>
        <w:t xml:space="preserve">book </w:t>
      </w:r>
      <w:r w:rsidR="004F072E">
        <w:rPr>
          <w:rFonts w:ascii="Times New Roman" w:hAnsi="Times New Roman" w:cs="Times New Roman"/>
          <w:bCs/>
          <w:sz w:val="24"/>
          <w:szCs w:val="24"/>
        </w:rPr>
        <w:t>adds</w:t>
      </w:r>
      <w:r w:rsidR="00854C6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072E">
        <w:rPr>
          <w:rFonts w:ascii="Times New Roman" w:hAnsi="Times New Roman" w:cs="Times New Roman"/>
          <w:bCs/>
          <w:sz w:val="24"/>
          <w:szCs w:val="24"/>
        </w:rPr>
        <w:t xml:space="preserve">to the </w:t>
      </w:r>
      <w:r w:rsidR="00B07D5A">
        <w:rPr>
          <w:rFonts w:ascii="Times New Roman" w:hAnsi="Times New Roman" w:cs="Times New Roman"/>
          <w:bCs/>
          <w:sz w:val="24"/>
          <w:szCs w:val="24"/>
        </w:rPr>
        <w:t xml:space="preserve">herein </w:t>
      </w:r>
      <w:r w:rsidR="008E7EF7">
        <w:rPr>
          <w:rFonts w:ascii="Times New Roman" w:hAnsi="Times New Roman" w:cs="Times New Roman"/>
          <w:bCs/>
          <w:sz w:val="24"/>
          <w:szCs w:val="24"/>
        </w:rPr>
        <w:t xml:space="preserve">discussed </w:t>
      </w:r>
      <w:r w:rsidR="00690FF5">
        <w:rPr>
          <w:rFonts w:ascii="Times New Roman" w:hAnsi="Times New Roman" w:cs="Times New Roman"/>
          <w:bCs/>
          <w:sz w:val="24"/>
          <w:szCs w:val="24"/>
        </w:rPr>
        <w:t xml:space="preserve">studies on </w:t>
      </w:r>
      <w:r w:rsidR="001862F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51CBE">
        <w:rPr>
          <w:rFonts w:ascii="Times New Roman" w:hAnsi="Times New Roman" w:cs="Times New Roman"/>
          <w:bCs/>
          <w:sz w:val="24"/>
          <w:szCs w:val="24"/>
        </w:rPr>
        <w:t xml:space="preserve">application </w:t>
      </w:r>
      <w:r w:rsidR="00D67867">
        <w:rPr>
          <w:rFonts w:ascii="Times New Roman" w:hAnsi="Times New Roman" w:cs="Times New Roman"/>
          <w:bCs/>
          <w:sz w:val="24"/>
          <w:szCs w:val="24"/>
        </w:rPr>
        <w:t xml:space="preserve">of the </w:t>
      </w:r>
      <w:r w:rsidR="00F0309D">
        <w:rPr>
          <w:rFonts w:ascii="Times New Roman" w:hAnsi="Times New Roman" w:cs="Times New Roman"/>
          <w:bCs/>
          <w:sz w:val="24"/>
          <w:szCs w:val="24"/>
        </w:rPr>
        <w:t xml:space="preserve">various </w:t>
      </w:r>
      <w:r w:rsidR="0078344E">
        <w:rPr>
          <w:rFonts w:ascii="Times New Roman" w:hAnsi="Times New Roman" w:cs="Times New Roman"/>
          <w:bCs/>
          <w:sz w:val="24"/>
          <w:szCs w:val="24"/>
        </w:rPr>
        <w:t xml:space="preserve">concepts </w:t>
      </w:r>
      <w:r w:rsidR="00711829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1862F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4E0F2B">
        <w:rPr>
          <w:rFonts w:ascii="Times New Roman" w:hAnsi="Times New Roman" w:cs="Times New Roman"/>
          <w:bCs/>
          <w:sz w:val="24"/>
          <w:szCs w:val="24"/>
        </w:rPr>
        <w:t xml:space="preserve">publication of the </w:t>
      </w:r>
      <w:r w:rsidR="00055F2F">
        <w:rPr>
          <w:rFonts w:ascii="Times New Roman" w:hAnsi="Times New Roman" w:cs="Times New Roman"/>
          <w:bCs/>
          <w:sz w:val="24"/>
          <w:szCs w:val="24"/>
        </w:rPr>
        <w:t xml:space="preserve">ideal grant </w:t>
      </w:r>
      <w:r w:rsidR="0037252F">
        <w:rPr>
          <w:rFonts w:ascii="Times New Roman" w:hAnsi="Times New Roman" w:cs="Times New Roman"/>
          <w:bCs/>
          <w:sz w:val="24"/>
          <w:szCs w:val="24"/>
        </w:rPr>
        <w:t xml:space="preserve">inquiry </w:t>
      </w:r>
      <w:r w:rsidR="00CA6A6B">
        <w:rPr>
          <w:rFonts w:ascii="Times New Roman" w:hAnsi="Times New Roman" w:cs="Times New Roman"/>
          <w:bCs/>
          <w:sz w:val="24"/>
          <w:szCs w:val="24"/>
        </w:rPr>
        <w:t>letter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A13EF1">
        <w:rPr>
          <w:rFonts w:ascii="Times New Roman" w:hAnsi="Times New Roman" w:cs="Times New Roman"/>
          <w:bCs/>
          <w:sz w:val="24"/>
          <w:szCs w:val="24"/>
        </w:rPr>
        <w:t xml:space="preserve">Beginning the </w:t>
      </w:r>
      <w:r w:rsidR="00FA2EC9">
        <w:rPr>
          <w:rFonts w:ascii="Times New Roman" w:hAnsi="Times New Roman" w:cs="Times New Roman"/>
          <w:bCs/>
          <w:sz w:val="24"/>
          <w:szCs w:val="24"/>
        </w:rPr>
        <w:t xml:space="preserve">publication with the </w:t>
      </w:r>
      <w:r w:rsidR="00185AE1">
        <w:rPr>
          <w:rFonts w:ascii="Times New Roman" w:hAnsi="Times New Roman" w:cs="Times New Roman"/>
          <w:bCs/>
          <w:sz w:val="24"/>
          <w:szCs w:val="24"/>
        </w:rPr>
        <w:t xml:space="preserve">notes on </w:t>
      </w:r>
      <w:r w:rsidR="00C44230">
        <w:rPr>
          <w:rFonts w:ascii="Times New Roman" w:hAnsi="Times New Roman" w:cs="Times New Roman"/>
          <w:bCs/>
          <w:sz w:val="24"/>
          <w:szCs w:val="24"/>
        </w:rPr>
        <w:t xml:space="preserve">how </w:t>
      </w:r>
      <w:r w:rsidR="0093204B">
        <w:rPr>
          <w:rFonts w:ascii="Times New Roman" w:hAnsi="Times New Roman" w:cs="Times New Roman"/>
          <w:bCs/>
          <w:sz w:val="24"/>
          <w:szCs w:val="24"/>
        </w:rPr>
        <w:t xml:space="preserve">everyone </w:t>
      </w:r>
      <w:r w:rsidR="0015381F">
        <w:rPr>
          <w:rFonts w:ascii="Times New Roman" w:hAnsi="Times New Roman" w:cs="Times New Roman"/>
          <w:bCs/>
          <w:sz w:val="24"/>
          <w:szCs w:val="24"/>
        </w:rPr>
        <w:t xml:space="preserve">could </w:t>
      </w:r>
      <w:r w:rsidR="005A6222">
        <w:rPr>
          <w:rFonts w:ascii="Times New Roman" w:hAnsi="Times New Roman" w:cs="Times New Roman"/>
          <w:bCs/>
          <w:sz w:val="24"/>
          <w:szCs w:val="24"/>
        </w:rPr>
        <w:t xml:space="preserve">potentially </w:t>
      </w:r>
      <w:r w:rsidR="00C8438B">
        <w:rPr>
          <w:rFonts w:ascii="Times New Roman" w:hAnsi="Times New Roman" w:cs="Times New Roman"/>
          <w:bCs/>
          <w:sz w:val="24"/>
          <w:szCs w:val="24"/>
        </w:rPr>
        <w:t xml:space="preserve">write a </w:t>
      </w:r>
      <w:r w:rsidR="00E67B1F">
        <w:rPr>
          <w:rFonts w:ascii="Times New Roman" w:hAnsi="Times New Roman" w:cs="Times New Roman"/>
          <w:bCs/>
          <w:sz w:val="24"/>
          <w:szCs w:val="24"/>
        </w:rPr>
        <w:t xml:space="preserve">winning </w:t>
      </w:r>
      <w:r w:rsidR="00E20F0B">
        <w:rPr>
          <w:rFonts w:ascii="Times New Roman" w:hAnsi="Times New Roman" w:cs="Times New Roman"/>
          <w:bCs/>
          <w:sz w:val="24"/>
          <w:szCs w:val="24"/>
        </w:rPr>
        <w:t xml:space="preserve">proposal, the </w:t>
      </w:r>
      <w:r w:rsidR="00285493">
        <w:rPr>
          <w:rFonts w:ascii="Times New Roman" w:hAnsi="Times New Roman" w:cs="Times New Roman"/>
          <w:bCs/>
          <w:sz w:val="24"/>
          <w:szCs w:val="24"/>
        </w:rPr>
        <w:t xml:space="preserve">document is </w:t>
      </w:r>
      <w:r w:rsidR="00AC4327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862F1">
        <w:rPr>
          <w:rFonts w:ascii="Times New Roman" w:hAnsi="Times New Roman" w:cs="Times New Roman"/>
          <w:bCs/>
          <w:sz w:val="24"/>
          <w:szCs w:val="24"/>
        </w:rPr>
        <w:t>f</w:t>
      </w:r>
      <w:r w:rsidR="00AC4327">
        <w:rPr>
          <w:rFonts w:ascii="Times New Roman" w:hAnsi="Times New Roman" w:cs="Times New Roman"/>
          <w:bCs/>
          <w:sz w:val="24"/>
          <w:szCs w:val="24"/>
        </w:rPr>
        <w:t xml:space="preserve">ocus </w:t>
      </w:r>
      <w:r w:rsidR="001862F1">
        <w:rPr>
          <w:rFonts w:ascii="Times New Roman" w:hAnsi="Times New Roman" w:cs="Times New Roman"/>
          <w:bCs/>
          <w:sz w:val="24"/>
          <w:szCs w:val="24"/>
        </w:rPr>
        <w:t>especially</w:t>
      </w:r>
      <w:r w:rsidR="008846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75B30">
        <w:rPr>
          <w:rFonts w:ascii="Times New Roman" w:hAnsi="Times New Roman" w:cs="Times New Roman"/>
          <w:bCs/>
          <w:sz w:val="24"/>
          <w:szCs w:val="24"/>
        </w:rPr>
        <w:t xml:space="preserve">towards the </w:t>
      </w:r>
      <w:r w:rsidR="005F2633">
        <w:rPr>
          <w:rFonts w:ascii="Times New Roman" w:hAnsi="Times New Roman" w:cs="Times New Roman"/>
          <w:bCs/>
          <w:sz w:val="24"/>
          <w:szCs w:val="24"/>
        </w:rPr>
        <w:t xml:space="preserve">successful </w:t>
      </w:r>
      <w:r w:rsidR="00EE603E">
        <w:rPr>
          <w:rFonts w:ascii="Times New Roman" w:hAnsi="Times New Roman" w:cs="Times New Roman"/>
          <w:bCs/>
          <w:sz w:val="24"/>
          <w:szCs w:val="24"/>
        </w:rPr>
        <w:t xml:space="preserve">induction of the </w:t>
      </w:r>
      <w:r w:rsidR="003B339C">
        <w:rPr>
          <w:rFonts w:ascii="Times New Roman" w:hAnsi="Times New Roman" w:cs="Times New Roman"/>
          <w:bCs/>
          <w:sz w:val="24"/>
          <w:szCs w:val="24"/>
        </w:rPr>
        <w:t xml:space="preserve">audience into </w:t>
      </w:r>
      <w:r w:rsidR="00DC7722">
        <w:rPr>
          <w:rFonts w:ascii="Times New Roman" w:hAnsi="Times New Roman" w:cs="Times New Roman"/>
          <w:bCs/>
          <w:sz w:val="24"/>
          <w:szCs w:val="24"/>
        </w:rPr>
        <w:t xml:space="preserve">various </w:t>
      </w:r>
      <w:r w:rsidR="0046623D">
        <w:rPr>
          <w:rFonts w:ascii="Times New Roman" w:hAnsi="Times New Roman" w:cs="Times New Roman"/>
          <w:bCs/>
          <w:sz w:val="24"/>
          <w:szCs w:val="24"/>
        </w:rPr>
        <w:t xml:space="preserve">approaches </w:t>
      </w:r>
      <w:r w:rsidR="00D73D4D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156E7A">
        <w:rPr>
          <w:rFonts w:ascii="Times New Roman" w:hAnsi="Times New Roman" w:cs="Times New Roman"/>
          <w:bCs/>
          <w:sz w:val="24"/>
          <w:szCs w:val="24"/>
        </w:rPr>
        <w:t xml:space="preserve">considerations </w:t>
      </w:r>
      <w:r w:rsidR="009021DE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D93F96">
        <w:rPr>
          <w:rFonts w:ascii="Times New Roman" w:hAnsi="Times New Roman" w:cs="Times New Roman"/>
          <w:bCs/>
          <w:sz w:val="24"/>
          <w:szCs w:val="24"/>
        </w:rPr>
        <w:t xml:space="preserve">could </w:t>
      </w:r>
      <w:r w:rsidR="0077794A">
        <w:rPr>
          <w:rFonts w:ascii="Times New Roman" w:hAnsi="Times New Roman" w:cs="Times New Roman"/>
          <w:bCs/>
          <w:sz w:val="24"/>
          <w:szCs w:val="24"/>
        </w:rPr>
        <w:t xml:space="preserve">push </w:t>
      </w:r>
      <w:r w:rsidR="00946B5B">
        <w:rPr>
          <w:rFonts w:ascii="Times New Roman" w:hAnsi="Times New Roman" w:cs="Times New Roman"/>
          <w:bCs/>
          <w:sz w:val="24"/>
          <w:szCs w:val="24"/>
        </w:rPr>
        <w:t xml:space="preserve">one </w:t>
      </w:r>
      <w:r w:rsidR="00A84538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BE78C3">
        <w:rPr>
          <w:rFonts w:ascii="Times New Roman" w:hAnsi="Times New Roman" w:cs="Times New Roman"/>
          <w:bCs/>
          <w:sz w:val="24"/>
          <w:szCs w:val="24"/>
        </w:rPr>
        <w:t xml:space="preserve">publishing a </w:t>
      </w:r>
      <w:r w:rsidR="00BA3D7D">
        <w:rPr>
          <w:rFonts w:ascii="Times New Roman" w:hAnsi="Times New Roman" w:cs="Times New Roman"/>
          <w:bCs/>
          <w:sz w:val="24"/>
          <w:szCs w:val="24"/>
        </w:rPr>
        <w:t xml:space="preserve">winning </w:t>
      </w:r>
      <w:r w:rsidR="007063DB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AB5074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3B3195">
        <w:rPr>
          <w:rFonts w:ascii="Times New Roman" w:hAnsi="Times New Roman" w:cs="Times New Roman"/>
          <w:bCs/>
          <w:sz w:val="24"/>
          <w:szCs w:val="24"/>
        </w:rPr>
        <w:t xml:space="preserve">particular, although </w:t>
      </w:r>
      <w:r w:rsidR="00F71796">
        <w:rPr>
          <w:rFonts w:ascii="Times New Roman" w:hAnsi="Times New Roman" w:cs="Times New Roman"/>
          <w:bCs/>
          <w:sz w:val="24"/>
          <w:szCs w:val="24"/>
        </w:rPr>
        <w:t xml:space="preserve">everyone </w:t>
      </w:r>
      <w:r w:rsidR="003A7AA7">
        <w:rPr>
          <w:rFonts w:ascii="Times New Roman" w:hAnsi="Times New Roman" w:cs="Times New Roman"/>
          <w:bCs/>
          <w:sz w:val="24"/>
          <w:szCs w:val="24"/>
        </w:rPr>
        <w:t xml:space="preserve">has </w:t>
      </w:r>
      <w:r w:rsidR="007E410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B1196">
        <w:rPr>
          <w:rFonts w:ascii="Times New Roman" w:hAnsi="Times New Roman" w:cs="Times New Roman"/>
          <w:bCs/>
          <w:sz w:val="24"/>
          <w:szCs w:val="24"/>
        </w:rPr>
        <w:t xml:space="preserve">potential </w:t>
      </w:r>
      <w:r w:rsidR="00CA3566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DD7381">
        <w:rPr>
          <w:rFonts w:ascii="Times New Roman" w:hAnsi="Times New Roman" w:cs="Times New Roman"/>
          <w:bCs/>
          <w:sz w:val="24"/>
          <w:szCs w:val="24"/>
        </w:rPr>
        <w:t xml:space="preserve">write </w:t>
      </w:r>
      <w:r w:rsidR="00CF465A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4C6101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DF0D04">
        <w:rPr>
          <w:rFonts w:ascii="Times New Roman" w:hAnsi="Times New Roman" w:cs="Times New Roman"/>
          <w:bCs/>
          <w:sz w:val="24"/>
          <w:szCs w:val="24"/>
        </w:rPr>
        <w:t xml:space="preserve">letter of </w:t>
      </w:r>
      <w:r w:rsidR="00B21C5B">
        <w:rPr>
          <w:rFonts w:ascii="Times New Roman" w:hAnsi="Times New Roman" w:cs="Times New Roman"/>
          <w:bCs/>
          <w:sz w:val="24"/>
          <w:szCs w:val="24"/>
        </w:rPr>
        <w:t xml:space="preserve">inquiry, everyone </w:t>
      </w:r>
      <w:r w:rsidR="00FB2914">
        <w:rPr>
          <w:rFonts w:ascii="Times New Roman" w:hAnsi="Times New Roman" w:cs="Times New Roman"/>
          <w:bCs/>
          <w:sz w:val="24"/>
          <w:szCs w:val="24"/>
        </w:rPr>
        <w:t xml:space="preserve">requires </w:t>
      </w:r>
      <w:r w:rsidR="000E6E03">
        <w:rPr>
          <w:rFonts w:ascii="Times New Roman" w:hAnsi="Times New Roman" w:cs="Times New Roman"/>
          <w:bCs/>
          <w:sz w:val="24"/>
          <w:szCs w:val="24"/>
        </w:rPr>
        <w:t>putting</w:t>
      </w:r>
      <w:r w:rsidR="000E66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D3608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1A77C7">
        <w:rPr>
          <w:rFonts w:ascii="Times New Roman" w:hAnsi="Times New Roman" w:cs="Times New Roman"/>
          <w:bCs/>
          <w:sz w:val="24"/>
          <w:szCs w:val="24"/>
        </w:rPr>
        <w:t xml:space="preserve">some </w:t>
      </w:r>
      <w:r w:rsidR="00B836ED">
        <w:rPr>
          <w:rFonts w:ascii="Times New Roman" w:hAnsi="Times New Roman" w:cs="Times New Roman"/>
          <w:bCs/>
          <w:sz w:val="24"/>
          <w:szCs w:val="24"/>
        </w:rPr>
        <w:t xml:space="preserve">effort in </w:t>
      </w:r>
      <w:r w:rsidR="00B70C7E">
        <w:rPr>
          <w:rFonts w:ascii="Times New Roman" w:hAnsi="Times New Roman" w:cs="Times New Roman"/>
          <w:bCs/>
          <w:sz w:val="24"/>
          <w:szCs w:val="24"/>
        </w:rPr>
        <w:t xml:space="preserve">writing the </w:t>
      </w:r>
      <w:r w:rsidR="00124186">
        <w:rPr>
          <w:rFonts w:ascii="Times New Roman" w:hAnsi="Times New Roman" w:cs="Times New Roman"/>
          <w:bCs/>
          <w:sz w:val="24"/>
          <w:szCs w:val="24"/>
        </w:rPr>
        <w:t xml:space="preserve">letter, to the </w:t>
      </w:r>
      <w:r w:rsidR="002F3D9E">
        <w:rPr>
          <w:rFonts w:ascii="Times New Roman" w:hAnsi="Times New Roman" w:cs="Times New Roman"/>
          <w:bCs/>
          <w:sz w:val="24"/>
          <w:szCs w:val="24"/>
        </w:rPr>
        <w:t xml:space="preserve">extent of </w:t>
      </w:r>
      <w:r w:rsidR="006F2EB5">
        <w:rPr>
          <w:rFonts w:ascii="Times New Roman" w:hAnsi="Times New Roman" w:cs="Times New Roman"/>
          <w:bCs/>
          <w:sz w:val="24"/>
          <w:szCs w:val="24"/>
        </w:rPr>
        <w:t xml:space="preserve">having </w:t>
      </w:r>
      <w:r w:rsidR="00A74433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64304A">
        <w:rPr>
          <w:rFonts w:ascii="Times New Roman" w:hAnsi="Times New Roman" w:cs="Times New Roman"/>
          <w:bCs/>
          <w:sz w:val="24"/>
          <w:szCs w:val="24"/>
        </w:rPr>
        <w:t xml:space="preserve">appeal </w:t>
      </w:r>
      <w:r w:rsidR="00D63820">
        <w:rPr>
          <w:rFonts w:ascii="Times New Roman" w:hAnsi="Times New Roman" w:cs="Times New Roman"/>
          <w:bCs/>
          <w:sz w:val="24"/>
          <w:szCs w:val="24"/>
        </w:rPr>
        <w:t xml:space="preserve">on the </w:t>
      </w:r>
      <w:r w:rsidR="00857BEF">
        <w:rPr>
          <w:rFonts w:ascii="Times New Roman" w:hAnsi="Times New Roman" w:cs="Times New Roman"/>
          <w:bCs/>
          <w:sz w:val="24"/>
          <w:szCs w:val="24"/>
        </w:rPr>
        <w:t xml:space="preserve">audience’s </w:t>
      </w:r>
      <w:r w:rsidR="008F1DEF">
        <w:rPr>
          <w:rFonts w:ascii="Times New Roman" w:hAnsi="Times New Roman" w:cs="Times New Roman"/>
          <w:bCs/>
          <w:sz w:val="24"/>
          <w:szCs w:val="24"/>
        </w:rPr>
        <w:t xml:space="preserve">inclination towards </w:t>
      </w:r>
      <w:r w:rsidR="004142A4">
        <w:rPr>
          <w:rFonts w:ascii="Times New Roman" w:hAnsi="Times New Roman" w:cs="Times New Roman"/>
          <w:bCs/>
          <w:sz w:val="24"/>
          <w:szCs w:val="24"/>
        </w:rPr>
        <w:t xml:space="preserve">offering the </w:t>
      </w:r>
      <w:r w:rsidR="00991CAB">
        <w:rPr>
          <w:rFonts w:ascii="Times New Roman" w:hAnsi="Times New Roman" w:cs="Times New Roman"/>
          <w:bCs/>
          <w:sz w:val="24"/>
          <w:szCs w:val="24"/>
        </w:rPr>
        <w:t xml:space="preserve">desired </w:t>
      </w:r>
      <w:r w:rsidR="00A74433">
        <w:rPr>
          <w:rFonts w:ascii="Times New Roman" w:hAnsi="Times New Roman" w:cs="Times New Roman"/>
          <w:bCs/>
          <w:sz w:val="24"/>
          <w:szCs w:val="24"/>
        </w:rPr>
        <w:t xml:space="preserve">grants. </w:t>
      </w:r>
    </w:p>
    <w:p w14:paraId="17C25D4E" w14:textId="77777777" w:rsidR="00732E31" w:rsidRDefault="00E24EED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ne of the </w:t>
      </w:r>
      <w:r w:rsidR="0012037A">
        <w:rPr>
          <w:rFonts w:ascii="Times New Roman" w:hAnsi="Times New Roman" w:cs="Times New Roman"/>
          <w:bCs/>
          <w:sz w:val="24"/>
          <w:szCs w:val="24"/>
        </w:rPr>
        <w:t xml:space="preserve">most </w:t>
      </w:r>
      <w:r w:rsidR="00857AC9">
        <w:rPr>
          <w:rFonts w:ascii="Times New Roman" w:hAnsi="Times New Roman" w:cs="Times New Roman"/>
          <w:bCs/>
          <w:sz w:val="24"/>
          <w:szCs w:val="24"/>
        </w:rPr>
        <w:t xml:space="preserve">defining </w:t>
      </w:r>
      <w:r w:rsidR="008C64E9">
        <w:rPr>
          <w:rFonts w:ascii="Times New Roman" w:hAnsi="Times New Roman" w:cs="Times New Roman"/>
          <w:bCs/>
          <w:sz w:val="24"/>
          <w:szCs w:val="24"/>
        </w:rPr>
        <w:t xml:space="preserve">aspects of the </w:t>
      </w:r>
      <w:r w:rsidR="00BC096B">
        <w:rPr>
          <w:rFonts w:ascii="Times New Roman" w:hAnsi="Times New Roman" w:cs="Times New Roman"/>
          <w:bCs/>
          <w:sz w:val="24"/>
          <w:szCs w:val="24"/>
        </w:rPr>
        <w:t xml:space="preserve">book </w:t>
      </w:r>
      <w:r w:rsidR="001C0307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="00210AE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3E2B5D">
        <w:rPr>
          <w:rFonts w:ascii="Times New Roman" w:hAnsi="Times New Roman" w:cs="Times New Roman"/>
          <w:bCs/>
          <w:sz w:val="24"/>
          <w:szCs w:val="24"/>
        </w:rPr>
        <w:t xml:space="preserve">consideration of </w:t>
      </w:r>
      <w:r w:rsidR="00F920CB">
        <w:rPr>
          <w:rFonts w:ascii="Times New Roman" w:hAnsi="Times New Roman" w:cs="Times New Roman"/>
          <w:bCs/>
          <w:sz w:val="24"/>
          <w:szCs w:val="24"/>
        </w:rPr>
        <w:t xml:space="preserve">ethical </w:t>
      </w:r>
      <w:r w:rsidR="00AD2306">
        <w:rPr>
          <w:rFonts w:ascii="Times New Roman" w:hAnsi="Times New Roman" w:cs="Times New Roman"/>
          <w:bCs/>
          <w:sz w:val="24"/>
          <w:szCs w:val="24"/>
        </w:rPr>
        <w:t xml:space="preserve">issues </w:t>
      </w:r>
      <w:r w:rsidR="00266584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E862E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CC66C3">
        <w:rPr>
          <w:rFonts w:ascii="Times New Roman" w:hAnsi="Times New Roman" w:cs="Times New Roman"/>
          <w:bCs/>
          <w:sz w:val="24"/>
          <w:szCs w:val="24"/>
        </w:rPr>
        <w:t xml:space="preserve">publication of </w:t>
      </w:r>
      <w:r w:rsidR="00B5781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E6002">
        <w:rPr>
          <w:rFonts w:ascii="Times New Roman" w:hAnsi="Times New Roman" w:cs="Times New Roman"/>
          <w:bCs/>
          <w:sz w:val="24"/>
          <w:szCs w:val="24"/>
        </w:rPr>
        <w:t xml:space="preserve">ideal </w:t>
      </w:r>
      <w:r w:rsidR="00685EA6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09565F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954876">
        <w:rPr>
          <w:rFonts w:ascii="Times New Roman" w:hAnsi="Times New Roman" w:cs="Times New Roman"/>
          <w:bCs/>
          <w:sz w:val="24"/>
          <w:szCs w:val="24"/>
        </w:rPr>
        <w:t xml:space="preserve">Most importantly, </w:t>
      </w:r>
      <w:r w:rsidR="002D242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AF1AE0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6D580A">
        <w:rPr>
          <w:rFonts w:ascii="Times New Roman" w:hAnsi="Times New Roman" w:cs="Times New Roman"/>
          <w:bCs/>
          <w:sz w:val="24"/>
          <w:szCs w:val="24"/>
        </w:rPr>
        <w:t xml:space="preserve">signifies </w:t>
      </w:r>
      <w:r w:rsidR="00C85922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="00F62221">
        <w:rPr>
          <w:rFonts w:ascii="Times New Roman" w:hAnsi="Times New Roman" w:cs="Times New Roman"/>
          <w:bCs/>
          <w:sz w:val="24"/>
          <w:szCs w:val="24"/>
        </w:rPr>
        <w:t xml:space="preserve">association between the </w:t>
      </w:r>
      <w:r w:rsidR="002A3D23">
        <w:rPr>
          <w:rFonts w:ascii="Times New Roman" w:hAnsi="Times New Roman" w:cs="Times New Roman"/>
          <w:bCs/>
          <w:sz w:val="24"/>
          <w:szCs w:val="24"/>
        </w:rPr>
        <w:t xml:space="preserve">recipient and the </w:t>
      </w:r>
      <w:r w:rsidR="00A93ABD">
        <w:rPr>
          <w:rFonts w:ascii="Times New Roman" w:hAnsi="Times New Roman" w:cs="Times New Roman"/>
          <w:bCs/>
          <w:sz w:val="24"/>
          <w:szCs w:val="24"/>
        </w:rPr>
        <w:t xml:space="preserve">source of </w:t>
      </w:r>
      <w:r w:rsidR="00957BDF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33555">
        <w:rPr>
          <w:rFonts w:ascii="Times New Roman" w:hAnsi="Times New Roman" w:cs="Times New Roman"/>
          <w:bCs/>
          <w:sz w:val="24"/>
          <w:szCs w:val="24"/>
        </w:rPr>
        <w:t xml:space="preserve">grant, </w:t>
      </w:r>
      <w:r w:rsidR="001137A3">
        <w:rPr>
          <w:rFonts w:ascii="Times New Roman" w:hAnsi="Times New Roman" w:cs="Times New Roman"/>
          <w:bCs/>
          <w:sz w:val="24"/>
          <w:szCs w:val="24"/>
        </w:rPr>
        <w:t xml:space="preserve">which </w:t>
      </w:r>
      <w:r w:rsidR="00C77674">
        <w:rPr>
          <w:rFonts w:ascii="Times New Roman" w:hAnsi="Times New Roman" w:cs="Times New Roman"/>
          <w:bCs/>
          <w:sz w:val="24"/>
          <w:szCs w:val="24"/>
        </w:rPr>
        <w:t xml:space="preserve">acts as </w:t>
      </w:r>
      <w:r w:rsidR="00E95F2E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F47DEC">
        <w:rPr>
          <w:rFonts w:ascii="Times New Roman" w:hAnsi="Times New Roman" w:cs="Times New Roman"/>
          <w:bCs/>
          <w:sz w:val="24"/>
          <w:szCs w:val="24"/>
        </w:rPr>
        <w:t xml:space="preserve">confirmation of the </w:t>
      </w:r>
      <w:r w:rsidR="00030BA0">
        <w:rPr>
          <w:rFonts w:ascii="Times New Roman" w:hAnsi="Times New Roman" w:cs="Times New Roman"/>
          <w:bCs/>
          <w:sz w:val="24"/>
          <w:szCs w:val="24"/>
        </w:rPr>
        <w:t xml:space="preserve">donor’s </w:t>
      </w:r>
      <w:r w:rsidR="006B097E">
        <w:rPr>
          <w:rFonts w:ascii="Times New Roman" w:hAnsi="Times New Roman" w:cs="Times New Roman"/>
          <w:bCs/>
          <w:sz w:val="24"/>
          <w:szCs w:val="24"/>
        </w:rPr>
        <w:t xml:space="preserve">appreciation of the </w:t>
      </w:r>
      <w:r w:rsidR="006F43C3">
        <w:rPr>
          <w:rFonts w:ascii="Times New Roman" w:hAnsi="Times New Roman" w:cs="Times New Roman"/>
          <w:bCs/>
          <w:sz w:val="24"/>
          <w:szCs w:val="24"/>
        </w:rPr>
        <w:t xml:space="preserve">beneficiary’s </w:t>
      </w:r>
      <w:r w:rsidR="00A32B7D">
        <w:rPr>
          <w:rFonts w:ascii="Times New Roman" w:hAnsi="Times New Roman" w:cs="Times New Roman"/>
          <w:bCs/>
          <w:sz w:val="24"/>
          <w:szCs w:val="24"/>
        </w:rPr>
        <w:t xml:space="preserve">activities </w:t>
      </w:r>
      <w:r w:rsidR="00947BD1">
        <w:rPr>
          <w:rFonts w:ascii="Times New Roman" w:hAnsi="Times New Roman" w:cs="Times New Roman"/>
          <w:bCs/>
          <w:sz w:val="24"/>
          <w:szCs w:val="24"/>
        </w:rPr>
        <w:t>(</w:t>
      </w:r>
      <w:r w:rsidR="00EA6493">
        <w:rPr>
          <w:rFonts w:ascii="Times New Roman" w:hAnsi="Times New Roman" w:cs="Times New Roman"/>
          <w:bCs/>
          <w:sz w:val="24"/>
          <w:szCs w:val="24"/>
        </w:rPr>
        <w:t>Karsh &amp; Fox, 2009)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CB1FF7">
        <w:rPr>
          <w:rFonts w:ascii="Times New Roman" w:hAnsi="Times New Roman" w:cs="Times New Roman"/>
          <w:bCs/>
          <w:sz w:val="24"/>
          <w:szCs w:val="24"/>
        </w:rPr>
        <w:t xml:space="preserve">Therefore, the </w:t>
      </w:r>
      <w:r w:rsidR="00420B50">
        <w:rPr>
          <w:rFonts w:ascii="Times New Roman" w:hAnsi="Times New Roman" w:cs="Times New Roman"/>
          <w:bCs/>
          <w:sz w:val="24"/>
          <w:szCs w:val="24"/>
        </w:rPr>
        <w:t xml:space="preserve">image </w:t>
      </w:r>
      <w:r w:rsidR="00F5494B">
        <w:rPr>
          <w:rFonts w:ascii="Times New Roman" w:hAnsi="Times New Roman" w:cs="Times New Roman"/>
          <w:bCs/>
          <w:sz w:val="24"/>
          <w:szCs w:val="24"/>
        </w:rPr>
        <w:t xml:space="preserve">presented by the </w:t>
      </w:r>
      <w:r w:rsidR="006D365A">
        <w:rPr>
          <w:rFonts w:ascii="Times New Roman" w:hAnsi="Times New Roman" w:cs="Times New Roman"/>
          <w:bCs/>
          <w:sz w:val="24"/>
          <w:szCs w:val="24"/>
        </w:rPr>
        <w:t xml:space="preserve">letter </w:t>
      </w:r>
      <w:r w:rsidR="00AF356D">
        <w:rPr>
          <w:rFonts w:ascii="Times New Roman" w:hAnsi="Times New Roman" w:cs="Times New Roman"/>
          <w:bCs/>
          <w:sz w:val="24"/>
          <w:szCs w:val="24"/>
        </w:rPr>
        <w:t xml:space="preserve">about the </w:t>
      </w:r>
      <w:r w:rsidR="008C0F8B">
        <w:rPr>
          <w:rFonts w:ascii="Times New Roman" w:hAnsi="Times New Roman" w:cs="Times New Roman"/>
          <w:bCs/>
          <w:sz w:val="24"/>
          <w:szCs w:val="24"/>
        </w:rPr>
        <w:t xml:space="preserve">project and </w:t>
      </w:r>
      <w:r w:rsidR="00E22F76">
        <w:rPr>
          <w:rFonts w:ascii="Times New Roman" w:hAnsi="Times New Roman" w:cs="Times New Roman"/>
          <w:bCs/>
          <w:sz w:val="24"/>
          <w:szCs w:val="24"/>
        </w:rPr>
        <w:t xml:space="preserve">company </w:t>
      </w:r>
      <w:r w:rsidR="00C23375">
        <w:rPr>
          <w:rFonts w:ascii="Times New Roman" w:hAnsi="Times New Roman" w:cs="Times New Roman"/>
          <w:bCs/>
          <w:sz w:val="24"/>
          <w:szCs w:val="24"/>
        </w:rPr>
        <w:t>involved</w:t>
      </w:r>
      <w:r w:rsidR="00B273BD">
        <w:rPr>
          <w:rFonts w:ascii="Times New Roman" w:hAnsi="Times New Roman" w:cs="Times New Roman"/>
          <w:bCs/>
          <w:sz w:val="24"/>
          <w:szCs w:val="24"/>
        </w:rPr>
        <w:t xml:space="preserve"> ought to </w:t>
      </w:r>
      <w:r w:rsidR="008564E5">
        <w:rPr>
          <w:rFonts w:ascii="Times New Roman" w:hAnsi="Times New Roman" w:cs="Times New Roman"/>
          <w:bCs/>
          <w:sz w:val="24"/>
          <w:szCs w:val="24"/>
        </w:rPr>
        <w:t xml:space="preserve">resonate </w:t>
      </w:r>
      <w:r w:rsidR="00600827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386E24">
        <w:rPr>
          <w:rFonts w:ascii="Times New Roman" w:hAnsi="Times New Roman" w:cs="Times New Roman"/>
          <w:bCs/>
          <w:sz w:val="24"/>
          <w:szCs w:val="24"/>
        </w:rPr>
        <w:t xml:space="preserve">appropriately </w:t>
      </w:r>
      <w:r w:rsidR="0016109C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1D1FE0">
        <w:rPr>
          <w:rFonts w:ascii="Times New Roman" w:hAnsi="Times New Roman" w:cs="Times New Roman"/>
          <w:bCs/>
          <w:sz w:val="24"/>
          <w:szCs w:val="24"/>
        </w:rPr>
        <w:t xml:space="preserve">possible </w:t>
      </w:r>
      <w:r w:rsidR="000059F0">
        <w:rPr>
          <w:rFonts w:ascii="Times New Roman" w:hAnsi="Times New Roman" w:cs="Times New Roman"/>
          <w:bCs/>
          <w:sz w:val="24"/>
          <w:szCs w:val="24"/>
        </w:rPr>
        <w:t xml:space="preserve">with the </w:t>
      </w:r>
      <w:r w:rsidR="00E67124">
        <w:rPr>
          <w:rFonts w:ascii="Times New Roman" w:hAnsi="Times New Roman" w:cs="Times New Roman"/>
          <w:bCs/>
          <w:sz w:val="24"/>
          <w:szCs w:val="24"/>
        </w:rPr>
        <w:t xml:space="preserve">audience, to the </w:t>
      </w:r>
      <w:r w:rsidR="00956E76">
        <w:rPr>
          <w:rFonts w:ascii="Times New Roman" w:hAnsi="Times New Roman" w:cs="Times New Roman"/>
          <w:bCs/>
          <w:sz w:val="24"/>
          <w:szCs w:val="24"/>
        </w:rPr>
        <w:t xml:space="preserve">extent </w:t>
      </w:r>
      <w:r w:rsidR="005A3867">
        <w:rPr>
          <w:rFonts w:ascii="Times New Roman" w:hAnsi="Times New Roman" w:cs="Times New Roman"/>
          <w:bCs/>
          <w:sz w:val="24"/>
          <w:szCs w:val="24"/>
        </w:rPr>
        <w:t xml:space="preserve">of </w:t>
      </w:r>
      <w:r w:rsidR="00B1711B">
        <w:rPr>
          <w:rFonts w:ascii="Times New Roman" w:hAnsi="Times New Roman" w:cs="Times New Roman"/>
          <w:bCs/>
          <w:sz w:val="24"/>
          <w:szCs w:val="24"/>
        </w:rPr>
        <w:t xml:space="preserve">creating the </w:t>
      </w:r>
      <w:r w:rsidR="004713D2">
        <w:rPr>
          <w:rFonts w:ascii="Times New Roman" w:hAnsi="Times New Roman" w:cs="Times New Roman"/>
          <w:bCs/>
          <w:sz w:val="24"/>
          <w:szCs w:val="24"/>
        </w:rPr>
        <w:t xml:space="preserve">idea </w:t>
      </w:r>
      <w:r w:rsidR="00764B06">
        <w:rPr>
          <w:rFonts w:ascii="Times New Roman" w:hAnsi="Times New Roman" w:cs="Times New Roman"/>
          <w:bCs/>
          <w:sz w:val="24"/>
          <w:szCs w:val="24"/>
        </w:rPr>
        <w:t xml:space="preserve">impression </w:t>
      </w:r>
      <w:r w:rsidR="00FB265E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AC5D08">
        <w:rPr>
          <w:rFonts w:ascii="Times New Roman" w:hAnsi="Times New Roman" w:cs="Times New Roman"/>
          <w:bCs/>
          <w:sz w:val="24"/>
          <w:szCs w:val="24"/>
        </w:rPr>
        <w:t xml:space="preserve">issues </w:t>
      </w:r>
      <w:r w:rsidR="002369E6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8031F3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142AE6">
        <w:rPr>
          <w:rFonts w:ascii="Times New Roman" w:hAnsi="Times New Roman" w:cs="Times New Roman"/>
          <w:bCs/>
          <w:sz w:val="24"/>
          <w:szCs w:val="24"/>
        </w:rPr>
        <w:t xml:space="preserve">ethical </w:t>
      </w:r>
      <w:r w:rsidR="00BB202F">
        <w:rPr>
          <w:rFonts w:ascii="Times New Roman" w:hAnsi="Times New Roman" w:cs="Times New Roman"/>
          <w:bCs/>
          <w:sz w:val="24"/>
          <w:szCs w:val="24"/>
        </w:rPr>
        <w:t xml:space="preserve">positioning of the </w:t>
      </w:r>
      <w:r w:rsidR="009856FB">
        <w:rPr>
          <w:rFonts w:ascii="Times New Roman" w:hAnsi="Times New Roman" w:cs="Times New Roman"/>
          <w:bCs/>
          <w:sz w:val="24"/>
          <w:szCs w:val="24"/>
        </w:rPr>
        <w:t>beneficiary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AB02B7">
        <w:rPr>
          <w:rFonts w:ascii="Times New Roman" w:hAnsi="Times New Roman" w:cs="Times New Roman"/>
          <w:bCs/>
          <w:sz w:val="24"/>
          <w:szCs w:val="24"/>
        </w:rPr>
        <w:t xml:space="preserve">Therefore, it </w:t>
      </w:r>
      <w:r w:rsidR="00F37AC1">
        <w:rPr>
          <w:rFonts w:ascii="Times New Roman" w:hAnsi="Times New Roman" w:cs="Times New Roman"/>
          <w:bCs/>
          <w:sz w:val="24"/>
          <w:szCs w:val="24"/>
        </w:rPr>
        <w:t xml:space="preserve">would </w:t>
      </w:r>
      <w:r w:rsidR="004D11C2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E85D08">
        <w:rPr>
          <w:rFonts w:ascii="Times New Roman" w:hAnsi="Times New Roman" w:cs="Times New Roman"/>
          <w:bCs/>
          <w:sz w:val="24"/>
          <w:szCs w:val="24"/>
        </w:rPr>
        <w:t xml:space="preserve">critical that the </w:t>
      </w:r>
      <w:r w:rsidR="00CF11A0">
        <w:rPr>
          <w:rFonts w:ascii="Times New Roman" w:hAnsi="Times New Roman" w:cs="Times New Roman"/>
          <w:bCs/>
          <w:sz w:val="24"/>
          <w:szCs w:val="24"/>
        </w:rPr>
        <w:t xml:space="preserve">draft </w:t>
      </w:r>
      <w:r w:rsidR="00BC6AEF">
        <w:rPr>
          <w:rFonts w:ascii="Times New Roman" w:hAnsi="Times New Roman" w:cs="Times New Roman"/>
          <w:bCs/>
          <w:sz w:val="24"/>
          <w:szCs w:val="24"/>
        </w:rPr>
        <w:t xml:space="preserve">proposal </w:t>
      </w:r>
      <w:r w:rsidR="00EE6A31">
        <w:rPr>
          <w:rFonts w:ascii="Times New Roman" w:hAnsi="Times New Roman" w:cs="Times New Roman"/>
          <w:bCs/>
          <w:sz w:val="24"/>
          <w:szCs w:val="24"/>
        </w:rPr>
        <w:t xml:space="preserve">contain </w:t>
      </w:r>
      <w:r w:rsidR="003635B9">
        <w:rPr>
          <w:rFonts w:ascii="Times New Roman" w:hAnsi="Times New Roman" w:cs="Times New Roman"/>
          <w:bCs/>
          <w:sz w:val="24"/>
          <w:szCs w:val="24"/>
        </w:rPr>
        <w:t xml:space="preserve">messages related to </w:t>
      </w:r>
      <w:r w:rsidR="00F932F0">
        <w:rPr>
          <w:rFonts w:ascii="Times New Roman" w:hAnsi="Times New Roman" w:cs="Times New Roman"/>
          <w:bCs/>
          <w:sz w:val="24"/>
          <w:szCs w:val="24"/>
        </w:rPr>
        <w:t xml:space="preserve">commitment towards </w:t>
      </w:r>
      <w:r w:rsidR="00BE2E61">
        <w:rPr>
          <w:rFonts w:ascii="Times New Roman" w:hAnsi="Times New Roman" w:cs="Times New Roman"/>
          <w:bCs/>
          <w:sz w:val="24"/>
          <w:szCs w:val="24"/>
        </w:rPr>
        <w:t xml:space="preserve">ethical </w:t>
      </w:r>
      <w:r w:rsidR="00D405DB">
        <w:rPr>
          <w:rFonts w:ascii="Times New Roman" w:hAnsi="Times New Roman" w:cs="Times New Roman"/>
          <w:bCs/>
          <w:sz w:val="24"/>
          <w:szCs w:val="24"/>
        </w:rPr>
        <w:t xml:space="preserve">conduct, </w:t>
      </w:r>
      <w:r w:rsidR="00895F05">
        <w:rPr>
          <w:rFonts w:ascii="Times New Roman" w:hAnsi="Times New Roman" w:cs="Times New Roman"/>
          <w:bCs/>
          <w:sz w:val="24"/>
          <w:szCs w:val="24"/>
        </w:rPr>
        <w:t xml:space="preserve">which </w:t>
      </w:r>
      <w:r w:rsidR="003D74E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ould </w:t>
      </w:r>
      <w:r w:rsidR="00A30917">
        <w:rPr>
          <w:rFonts w:ascii="Times New Roman" w:hAnsi="Times New Roman" w:cs="Times New Roman"/>
          <w:bCs/>
          <w:sz w:val="24"/>
          <w:szCs w:val="24"/>
        </w:rPr>
        <w:t xml:space="preserve">include </w:t>
      </w:r>
      <w:r w:rsidR="00BE6A22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B6F1C">
        <w:rPr>
          <w:rFonts w:ascii="Times New Roman" w:hAnsi="Times New Roman" w:cs="Times New Roman"/>
          <w:bCs/>
          <w:sz w:val="24"/>
          <w:szCs w:val="24"/>
        </w:rPr>
        <w:t xml:space="preserve">ways </w:t>
      </w:r>
      <w:r w:rsidR="00B224B4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CD2D71">
        <w:rPr>
          <w:rFonts w:ascii="Times New Roman" w:hAnsi="Times New Roman" w:cs="Times New Roman"/>
          <w:bCs/>
          <w:sz w:val="24"/>
          <w:szCs w:val="24"/>
        </w:rPr>
        <w:t xml:space="preserve">which the </w:t>
      </w:r>
      <w:r w:rsidR="004844F3">
        <w:rPr>
          <w:rFonts w:ascii="Times New Roman" w:hAnsi="Times New Roman" w:cs="Times New Roman"/>
          <w:bCs/>
          <w:sz w:val="24"/>
          <w:szCs w:val="24"/>
        </w:rPr>
        <w:t xml:space="preserve">proposed </w:t>
      </w:r>
      <w:r w:rsidR="00AC42D1">
        <w:rPr>
          <w:rFonts w:ascii="Times New Roman" w:hAnsi="Times New Roman" w:cs="Times New Roman"/>
          <w:bCs/>
          <w:sz w:val="24"/>
          <w:szCs w:val="24"/>
        </w:rPr>
        <w:t xml:space="preserve">project </w:t>
      </w:r>
      <w:r w:rsidR="00F472FA">
        <w:rPr>
          <w:rFonts w:ascii="Times New Roman" w:hAnsi="Times New Roman" w:cs="Times New Roman"/>
          <w:bCs/>
          <w:sz w:val="24"/>
          <w:szCs w:val="24"/>
        </w:rPr>
        <w:t xml:space="preserve">would </w:t>
      </w:r>
      <w:r w:rsidR="005F666B">
        <w:rPr>
          <w:rFonts w:ascii="Times New Roman" w:hAnsi="Times New Roman" w:cs="Times New Roman"/>
          <w:bCs/>
          <w:sz w:val="24"/>
          <w:szCs w:val="24"/>
        </w:rPr>
        <w:t xml:space="preserve">meet requisite </w:t>
      </w:r>
      <w:r w:rsidR="00A555B3">
        <w:rPr>
          <w:rFonts w:ascii="Times New Roman" w:hAnsi="Times New Roman" w:cs="Times New Roman"/>
          <w:bCs/>
          <w:sz w:val="24"/>
          <w:szCs w:val="24"/>
        </w:rPr>
        <w:t xml:space="preserve">standards, </w:t>
      </w:r>
      <w:r w:rsidR="00202564">
        <w:rPr>
          <w:rFonts w:ascii="Times New Roman" w:hAnsi="Times New Roman" w:cs="Times New Roman"/>
          <w:bCs/>
          <w:sz w:val="24"/>
          <w:szCs w:val="24"/>
        </w:rPr>
        <w:t xml:space="preserve">or </w:t>
      </w:r>
      <w:r w:rsidR="0014558A">
        <w:rPr>
          <w:rFonts w:ascii="Times New Roman" w:hAnsi="Times New Roman" w:cs="Times New Roman"/>
          <w:bCs/>
          <w:sz w:val="24"/>
          <w:szCs w:val="24"/>
        </w:rPr>
        <w:t xml:space="preserve">even </w:t>
      </w:r>
      <w:r w:rsidR="00727333">
        <w:rPr>
          <w:rFonts w:ascii="Times New Roman" w:hAnsi="Times New Roman" w:cs="Times New Roman"/>
          <w:bCs/>
          <w:sz w:val="24"/>
          <w:szCs w:val="24"/>
        </w:rPr>
        <w:t xml:space="preserve">help </w:t>
      </w:r>
      <w:r w:rsidR="008D3948">
        <w:rPr>
          <w:rFonts w:ascii="Times New Roman" w:hAnsi="Times New Roman" w:cs="Times New Roman"/>
          <w:bCs/>
          <w:sz w:val="24"/>
          <w:szCs w:val="24"/>
        </w:rPr>
        <w:t xml:space="preserve">improve the </w:t>
      </w:r>
      <w:r w:rsidR="00CB11C9">
        <w:rPr>
          <w:rFonts w:ascii="Times New Roman" w:hAnsi="Times New Roman" w:cs="Times New Roman"/>
          <w:bCs/>
          <w:sz w:val="24"/>
          <w:szCs w:val="24"/>
        </w:rPr>
        <w:t>audiences</w:t>
      </w:r>
      <w:r w:rsidR="006811E0">
        <w:rPr>
          <w:rFonts w:ascii="Times New Roman" w:hAnsi="Times New Roman" w:cs="Times New Roman"/>
          <w:bCs/>
          <w:sz w:val="24"/>
          <w:szCs w:val="24"/>
        </w:rPr>
        <w:t xml:space="preserve">’ </w:t>
      </w:r>
      <w:r w:rsidR="00DA00A3">
        <w:rPr>
          <w:rFonts w:ascii="Times New Roman" w:hAnsi="Times New Roman" w:cs="Times New Roman"/>
          <w:bCs/>
          <w:sz w:val="24"/>
          <w:szCs w:val="24"/>
        </w:rPr>
        <w:t>lives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980572">
        <w:rPr>
          <w:rFonts w:ascii="Times New Roman" w:hAnsi="Times New Roman" w:cs="Times New Roman"/>
          <w:bCs/>
          <w:sz w:val="24"/>
          <w:szCs w:val="24"/>
        </w:rPr>
        <w:t xml:space="preserve">Either way, </w:t>
      </w:r>
      <w:r w:rsidR="002939FD">
        <w:rPr>
          <w:rFonts w:ascii="Times New Roman" w:hAnsi="Times New Roman" w:cs="Times New Roman"/>
          <w:bCs/>
          <w:sz w:val="24"/>
          <w:szCs w:val="24"/>
        </w:rPr>
        <w:t>Payne (</w:t>
      </w:r>
      <w:r w:rsidR="00A40CA4">
        <w:rPr>
          <w:rFonts w:ascii="Times New Roman" w:hAnsi="Times New Roman" w:cs="Times New Roman"/>
          <w:bCs/>
          <w:sz w:val="24"/>
          <w:szCs w:val="24"/>
        </w:rPr>
        <w:t xml:space="preserve">2011) </w:t>
      </w:r>
      <w:r w:rsidR="00DB30E7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="001529F3">
        <w:rPr>
          <w:rFonts w:ascii="Times New Roman" w:hAnsi="Times New Roman" w:cs="Times New Roman"/>
          <w:bCs/>
          <w:sz w:val="24"/>
          <w:szCs w:val="24"/>
        </w:rPr>
        <w:t xml:space="preserve">categorical on the importance of </w:t>
      </w:r>
      <w:r w:rsidR="00627084">
        <w:rPr>
          <w:rFonts w:ascii="Times New Roman" w:hAnsi="Times New Roman" w:cs="Times New Roman"/>
          <w:bCs/>
          <w:sz w:val="24"/>
          <w:szCs w:val="24"/>
        </w:rPr>
        <w:t xml:space="preserve">the message </w:t>
      </w:r>
      <w:r w:rsidR="009120F5">
        <w:rPr>
          <w:rFonts w:ascii="Times New Roman" w:hAnsi="Times New Roman" w:cs="Times New Roman"/>
          <w:bCs/>
          <w:sz w:val="24"/>
          <w:szCs w:val="24"/>
        </w:rPr>
        <w:t xml:space="preserve">highlighting the </w:t>
      </w:r>
      <w:r w:rsidR="000D355F">
        <w:rPr>
          <w:rFonts w:ascii="Times New Roman" w:hAnsi="Times New Roman" w:cs="Times New Roman"/>
          <w:bCs/>
          <w:sz w:val="24"/>
          <w:szCs w:val="24"/>
        </w:rPr>
        <w:t xml:space="preserve">ethical </w:t>
      </w:r>
      <w:r w:rsidR="00F41700">
        <w:rPr>
          <w:rFonts w:ascii="Times New Roman" w:hAnsi="Times New Roman" w:cs="Times New Roman"/>
          <w:bCs/>
          <w:sz w:val="24"/>
          <w:szCs w:val="24"/>
        </w:rPr>
        <w:t xml:space="preserve">standards </w:t>
      </w:r>
      <w:r w:rsidR="006F5C64">
        <w:rPr>
          <w:rFonts w:ascii="Times New Roman" w:hAnsi="Times New Roman" w:cs="Times New Roman"/>
          <w:bCs/>
          <w:sz w:val="24"/>
          <w:szCs w:val="24"/>
        </w:rPr>
        <w:t xml:space="preserve">of the proposed </w:t>
      </w:r>
      <w:r w:rsidR="006A4D7F">
        <w:rPr>
          <w:rFonts w:ascii="Times New Roman" w:hAnsi="Times New Roman" w:cs="Times New Roman"/>
          <w:bCs/>
          <w:sz w:val="24"/>
          <w:szCs w:val="24"/>
        </w:rPr>
        <w:t xml:space="preserve">idea. </w:t>
      </w:r>
    </w:p>
    <w:p w14:paraId="16822EC3" w14:textId="6507FB88" w:rsidR="00732E31" w:rsidRDefault="00CC71E0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urther, </w:t>
      </w:r>
      <w:r w:rsidR="00DA6C2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C93856">
        <w:rPr>
          <w:rFonts w:ascii="Times New Roman" w:hAnsi="Times New Roman" w:cs="Times New Roman"/>
          <w:bCs/>
          <w:sz w:val="24"/>
          <w:szCs w:val="24"/>
        </w:rPr>
        <w:t xml:space="preserve">book </w:t>
      </w:r>
      <w:r w:rsidR="001E0D0F">
        <w:rPr>
          <w:rFonts w:ascii="Times New Roman" w:hAnsi="Times New Roman" w:cs="Times New Roman"/>
          <w:bCs/>
          <w:sz w:val="24"/>
          <w:szCs w:val="24"/>
        </w:rPr>
        <w:t xml:space="preserve">explores </w:t>
      </w:r>
      <w:r w:rsidR="00CA51DF">
        <w:rPr>
          <w:rFonts w:ascii="Times New Roman" w:hAnsi="Times New Roman" w:cs="Times New Roman"/>
          <w:bCs/>
          <w:sz w:val="24"/>
          <w:szCs w:val="24"/>
        </w:rPr>
        <w:t xml:space="preserve">different </w:t>
      </w:r>
      <w:r w:rsidR="00C773D1">
        <w:rPr>
          <w:rFonts w:ascii="Times New Roman" w:hAnsi="Times New Roman" w:cs="Times New Roman"/>
          <w:bCs/>
          <w:sz w:val="24"/>
          <w:szCs w:val="24"/>
        </w:rPr>
        <w:t xml:space="preserve">aspects </w:t>
      </w:r>
      <w:r w:rsidR="00295107">
        <w:rPr>
          <w:rFonts w:ascii="Times New Roman" w:hAnsi="Times New Roman" w:cs="Times New Roman"/>
          <w:bCs/>
          <w:sz w:val="24"/>
          <w:szCs w:val="24"/>
        </w:rPr>
        <w:t xml:space="preserve">related to </w:t>
      </w:r>
      <w:r w:rsidR="00EB6841">
        <w:rPr>
          <w:rFonts w:ascii="Times New Roman" w:hAnsi="Times New Roman" w:cs="Times New Roman"/>
          <w:bCs/>
          <w:sz w:val="24"/>
          <w:szCs w:val="24"/>
        </w:rPr>
        <w:t xml:space="preserve">government and </w:t>
      </w:r>
      <w:r w:rsidR="00AF3371">
        <w:rPr>
          <w:rFonts w:ascii="Times New Roman" w:hAnsi="Times New Roman" w:cs="Times New Roman"/>
          <w:bCs/>
          <w:sz w:val="24"/>
          <w:szCs w:val="24"/>
        </w:rPr>
        <w:t xml:space="preserve">corporate </w:t>
      </w:r>
      <w:r w:rsidR="00FB18BF">
        <w:rPr>
          <w:rFonts w:ascii="Times New Roman" w:hAnsi="Times New Roman" w:cs="Times New Roman"/>
          <w:bCs/>
          <w:sz w:val="24"/>
          <w:szCs w:val="24"/>
        </w:rPr>
        <w:t xml:space="preserve">grants that </w:t>
      </w:r>
      <w:r w:rsidR="00102F91">
        <w:rPr>
          <w:rFonts w:ascii="Times New Roman" w:hAnsi="Times New Roman" w:cs="Times New Roman"/>
          <w:bCs/>
          <w:sz w:val="24"/>
          <w:szCs w:val="24"/>
        </w:rPr>
        <w:t xml:space="preserve">could </w:t>
      </w:r>
      <w:r w:rsidR="009351DE">
        <w:rPr>
          <w:rFonts w:ascii="Times New Roman" w:hAnsi="Times New Roman" w:cs="Times New Roman"/>
          <w:bCs/>
          <w:sz w:val="24"/>
          <w:szCs w:val="24"/>
        </w:rPr>
        <w:t xml:space="preserve">effectively </w:t>
      </w:r>
      <w:r w:rsidR="0064306C">
        <w:rPr>
          <w:rFonts w:ascii="Times New Roman" w:hAnsi="Times New Roman" w:cs="Times New Roman"/>
          <w:bCs/>
          <w:sz w:val="24"/>
          <w:szCs w:val="24"/>
        </w:rPr>
        <w:t xml:space="preserve">influence the </w:t>
      </w:r>
      <w:r w:rsidR="00E939E2">
        <w:rPr>
          <w:rFonts w:ascii="Times New Roman" w:hAnsi="Times New Roman" w:cs="Times New Roman"/>
          <w:bCs/>
          <w:sz w:val="24"/>
          <w:szCs w:val="24"/>
        </w:rPr>
        <w:t xml:space="preserve">audience’s </w:t>
      </w:r>
      <w:r w:rsidR="00EE0177">
        <w:rPr>
          <w:rFonts w:ascii="Times New Roman" w:hAnsi="Times New Roman" w:cs="Times New Roman"/>
          <w:bCs/>
          <w:sz w:val="24"/>
          <w:szCs w:val="24"/>
        </w:rPr>
        <w:t xml:space="preserve">approach towards </w:t>
      </w:r>
      <w:r w:rsidR="008F2BD1">
        <w:rPr>
          <w:rFonts w:ascii="Times New Roman" w:hAnsi="Times New Roman" w:cs="Times New Roman"/>
          <w:bCs/>
          <w:sz w:val="24"/>
          <w:szCs w:val="24"/>
        </w:rPr>
        <w:t xml:space="preserve">sourcing </w:t>
      </w:r>
      <w:r w:rsidR="006B460F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7B31B8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3B2862">
        <w:rPr>
          <w:rFonts w:ascii="Times New Roman" w:hAnsi="Times New Roman" w:cs="Times New Roman"/>
          <w:bCs/>
          <w:sz w:val="24"/>
          <w:szCs w:val="24"/>
        </w:rPr>
        <w:t>funding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6C1C1E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C03905">
        <w:rPr>
          <w:rFonts w:ascii="Times New Roman" w:hAnsi="Times New Roman" w:cs="Times New Roman"/>
          <w:bCs/>
          <w:sz w:val="24"/>
          <w:szCs w:val="24"/>
        </w:rPr>
        <w:t xml:space="preserve">particular, </w:t>
      </w:r>
      <w:r w:rsidR="00D40A1D">
        <w:rPr>
          <w:rFonts w:ascii="Times New Roman" w:hAnsi="Times New Roman" w:cs="Times New Roman"/>
          <w:bCs/>
          <w:sz w:val="24"/>
          <w:szCs w:val="24"/>
        </w:rPr>
        <w:t>aspects such as the common experiences with various corporates in an effort to gain corporate grants present</w:t>
      </w:r>
      <w:r w:rsidR="00E215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40A1D">
        <w:rPr>
          <w:rFonts w:ascii="Times New Roman" w:hAnsi="Times New Roman" w:cs="Times New Roman"/>
          <w:bCs/>
          <w:sz w:val="24"/>
          <w:szCs w:val="24"/>
        </w:rPr>
        <w:t xml:space="preserve">significant insight on the </w:t>
      </w:r>
      <w:r w:rsidR="0035340B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7A1B89">
        <w:rPr>
          <w:rFonts w:ascii="Times New Roman" w:hAnsi="Times New Roman" w:cs="Times New Roman"/>
          <w:bCs/>
          <w:sz w:val="24"/>
          <w:szCs w:val="24"/>
        </w:rPr>
        <w:t>application process for the audience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7A1B89">
        <w:rPr>
          <w:rFonts w:ascii="Times New Roman" w:hAnsi="Times New Roman" w:cs="Times New Roman"/>
          <w:bCs/>
          <w:sz w:val="24"/>
          <w:szCs w:val="24"/>
        </w:rPr>
        <w:t>Although there would be different agendas w</w:t>
      </w:r>
      <w:r w:rsidR="00AC4327">
        <w:rPr>
          <w:rFonts w:ascii="Times New Roman" w:hAnsi="Times New Roman" w:cs="Times New Roman"/>
          <w:bCs/>
          <w:sz w:val="24"/>
          <w:szCs w:val="24"/>
        </w:rPr>
        <w:t xml:space="preserve">ith </w:t>
      </w:r>
      <w:r w:rsidR="008C7C49">
        <w:rPr>
          <w:rFonts w:ascii="Times New Roman" w:hAnsi="Times New Roman" w:cs="Times New Roman"/>
          <w:bCs/>
          <w:sz w:val="24"/>
          <w:szCs w:val="24"/>
        </w:rPr>
        <w:t xml:space="preserve">each </w:t>
      </w:r>
      <w:r w:rsidR="00437490">
        <w:rPr>
          <w:rFonts w:ascii="Times New Roman" w:hAnsi="Times New Roman" w:cs="Times New Roman"/>
          <w:bCs/>
          <w:sz w:val="24"/>
          <w:szCs w:val="24"/>
        </w:rPr>
        <w:t xml:space="preserve">individual </w:t>
      </w:r>
      <w:r w:rsidR="00A6107C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B7394C">
        <w:rPr>
          <w:rFonts w:ascii="Times New Roman" w:hAnsi="Times New Roman" w:cs="Times New Roman"/>
          <w:bCs/>
          <w:sz w:val="24"/>
          <w:szCs w:val="24"/>
        </w:rPr>
        <w:t xml:space="preserve">letter of </w:t>
      </w:r>
      <w:r w:rsidR="00880994">
        <w:rPr>
          <w:rFonts w:ascii="Times New Roman" w:hAnsi="Times New Roman" w:cs="Times New Roman"/>
          <w:bCs/>
          <w:sz w:val="24"/>
          <w:szCs w:val="24"/>
        </w:rPr>
        <w:t xml:space="preserve">inquiry, </w:t>
      </w:r>
      <w:r w:rsidR="00EA6CD0">
        <w:rPr>
          <w:rFonts w:ascii="Times New Roman" w:hAnsi="Times New Roman" w:cs="Times New Roman"/>
          <w:bCs/>
          <w:sz w:val="24"/>
          <w:szCs w:val="24"/>
        </w:rPr>
        <w:t xml:space="preserve">similarities </w:t>
      </w:r>
      <w:r w:rsidR="00F22A68">
        <w:rPr>
          <w:rFonts w:ascii="Times New Roman" w:hAnsi="Times New Roman" w:cs="Times New Roman"/>
          <w:bCs/>
          <w:sz w:val="24"/>
          <w:szCs w:val="24"/>
        </w:rPr>
        <w:t>ar</w:t>
      </w:r>
      <w:r w:rsidR="007477A0">
        <w:rPr>
          <w:rFonts w:ascii="Times New Roman" w:hAnsi="Times New Roman" w:cs="Times New Roman"/>
          <w:bCs/>
          <w:sz w:val="24"/>
          <w:szCs w:val="24"/>
        </w:rPr>
        <w:t>e</w:t>
      </w:r>
      <w:r w:rsidR="00F22A6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477A0">
        <w:rPr>
          <w:rFonts w:ascii="Times New Roman" w:hAnsi="Times New Roman" w:cs="Times New Roman"/>
          <w:bCs/>
          <w:sz w:val="24"/>
          <w:szCs w:val="24"/>
        </w:rPr>
        <w:t>common</w:t>
      </w:r>
      <w:r w:rsidR="00D57B57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17AE">
        <w:rPr>
          <w:rFonts w:ascii="Times New Roman" w:hAnsi="Times New Roman" w:cs="Times New Roman"/>
          <w:bCs/>
          <w:sz w:val="24"/>
          <w:szCs w:val="24"/>
        </w:rPr>
        <w:t xml:space="preserve">often </w:t>
      </w:r>
      <w:r w:rsidR="00026B48">
        <w:rPr>
          <w:rFonts w:ascii="Times New Roman" w:hAnsi="Times New Roman" w:cs="Times New Roman"/>
          <w:bCs/>
          <w:sz w:val="24"/>
          <w:szCs w:val="24"/>
        </w:rPr>
        <w:t xml:space="preserve">associated with the structure of the </w:t>
      </w:r>
      <w:r w:rsidR="00BE5F0C">
        <w:rPr>
          <w:rFonts w:ascii="Times New Roman" w:hAnsi="Times New Roman" w:cs="Times New Roman"/>
          <w:bCs/>
          <w:sz w:val="24"/>
          <w:szCs w:val="24"/>
        </w:rPr>
        <w:t xml:space="preserve">letter of </w:t>
      </w:r>
      <w:r w:rsidR="005D1FFF">
        <w:rPr>
          <w:rFonts w:ascii="Times New Roman" w:hAnsi="Times New Roman" w:cs="Times New Roman"/>
          <w:bCs/>
          <w:sz w:val="24"/>
          <w:szCs w:val="24"/>
        </w:rPr>
        <w:t xml:space="preserve">inquiry in </w:t>
      </w:r>
      <w:r w:rsidR="00EF48A0">
        <w:rPr>
          <w:rFonts w:ascii="Times New Roman" w:hAnsi="Times New Roman" w:cs="Times New Roman"/>
          <w:bCs/>
          <w:sz w:val="24"/>
          <w:szCs w:val="24"/>
        </w:rPr>
        <w:t xml:space="preserve">addition to the </w:t>
      </w:r>
      <w:r w:rsidR="003539DB">
        <w:rPr>
          <w:rFonts w:ascii="Times New Roman" w:hAnsi="Times New Roman" w:cs="Times New Roman"/>
          <w:bCs/>
          <w:sz w:val="24"/>
          <w:szCs w:val="24"/>
        </w:rPr>
        <w:t xml:space="preserve">choice of </w:t>
      </w:r>
      <w:r w:rsidR="003469EC">
        <w:rPr>
          <w:rFonts w:ascii="Times New Roman" w:hAnsi="Times New Roman" w:cs="Times New Roman"/>
          <w:bCs/>
          <w:sz w:val="24"/>
          <w:szCs w:val="24"/>
        </w:rPr>
        <w:t xml:space="preserve">information that one </w:t>
      </w:r>
      <w:r w:rsidR="00CB6A13">
        <w:rPr>
          <w:rFonts w:ascii="Times New Roman" w:hAnsi="Times New Roman" w:cs="Times New Roman"/>
          <w:bCs/>
          <w:sz w:val="24"/>
          <w:szCs w:val="24"/>
        </w:rPr>
        <w:t xml:space="preserve">chooses to </w:t>
      </w:r>
      <w:r w:rsidR="004302EA">
        <w:rPr>
          <w:rFonts w:ascii="Times New Roman" w:hAnsi="Times New Roman" w:cs="Times New Roman"/>
          <w:bCs/>
          <w:sz w:val="24"/>
          <w:szCs w:val="24"/>
        </w:rPr>
        <w:t xml:space="preserve">share in </w:t>
      </w:r>
      <w:r w:rsidR="008564CA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210409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8C329F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113551">
        <w:rPr>
          <w:rFonts w:ascii="Times New Roman" w:hAnsi="Times New Roman" w:cs="Times New Roman"/>
          <w:bCs/>
          <w:sz w:val="24"/>
          <w:szCs w:val="24"/>
        </w:rPr>
        <w:t xml:space="preserve">Therefore, considering </w:t>
      </w:r>
      <w:r w:rsidR="00FB5521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4D6BB9">
        <w:rPr>
          <w:rFonts w:ascii="Times New Roman" w:hAnsi="Times New Roman" w:cs="Times New Roman"/>
          <w:bCs/>
          <w:sz w:val="24"/>
          <w:szCs w:val="24"/>
        </w:rPr>
        <w:t xml:space="preserve">aspects would </w:t>
      </w:r>
      <w:r w:rsidR="00C636FE">
        <w:rPr>
          <w:rFonts w:ascii="Times New Roman" w:hAnsi="Times New Roman" w:cs="Times New Roman"/>
          <w:bCs/>
          <w:sz w:val="24"/>
          <w:szCs w:val="24"/>
        </w:rPr>
        <w:t xml:space="preserve">make </w:t>
      </w:r>
      <w:r w:rsidR="004B545B">
        <w:rPr>
          <w:rFonts w:ascii="Times New Roman" w:hAnsi="Times New Roman" w:cs="Times New Roman"/>
          <w:bCs/>
          <w:sz w:val="24"/>
          <w:szCs w:val="24"/>
        </w:rPr>
        <w:t xml:space="preserve">anyone </w:t>
      </w:r>
      <w:r w:rsidR="008C1C5C">
        <w:rPr>
          <w:rFonts w:ascii="Times New Roman" w:hAnsi="Times New Roman" w:cs="Times New Roman"/>
          <w:bCs/>
          <w:sz w:val="24"/>
          <w:szCs w:val="24"/>
        </w:rPr>
        <w:t xml:space="preserve">capable of </w:t>
      </w:r>
      <w:r w:rsidR="00732857">
        <w:rPr>
          <w:rFonts w:ascii="Times New Roman" w:hAnsi="Times New Roman" w:cs="Times New Roman"/>
          <w:bCs/>
          <w:sz w:val="24"/>
          <w:szCs w:val="24"/>
        </w:rPr>
        <w:t xml:space="preserve">writing </w:t>
      </w:r>
      <w:r w:rsidR="00077A5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15956">
        <w:rPr>
          <w:rFonts w:ascii="Times New Roman" w:hAnsi="Times New Roman" w:cs="Times New Roman"/>
          <w:bCs/>
          <w:sz w:val="24"/>
          <w:szCs w:val="24"/>
        </w:rPr>
        <w:t xml:space="preserve">ideal </w:t>
      </w:r>
      <w:r w:rsidR="002B7F5D">
        <w:rPr>
          <w:rFonts w:ascii="Times New Roman" w:hAnsi="Times New Roman" w:cs="Times New Roman"/>
          <w:bCs/>
          <w:sz w:val="24"/>
          <w:szCs w:val="24"/>
        </w:rPr>
        <w:t xml:space="preserve">letter of </w:t>
      </w:r>
      <w:r w:rsidR="007513D0">
        <w:rPr>
          <w:rFonts w:ascii="Times New Roman" w:hAnsi="Times New Roman" w:cs="Times New Roman"/>
          <w:bCs/>
          <w:sz w:val="24"/>
          <w:szCs w:val="24"/>
        </w:rPr>
        <w:t xml:space="preserve">inquiry, </w:t>
      </w:r>
      <w:r w:rsidR="00026F3E">
        <w:rPr>
          <w:rFonts w:ascii="Times New Roman" w:hAnsi="Times New Roman" w:cs="Times New Roman"/>
          <w:bCs/>
          <w:sz w:val="24"/>
          <w:szCs w:val="24"/>
        </w:rPr>
        <w:t xml:space="preserve">particularly </w:t>
      </w:r>
      <w:r w:rsidR="007C4091">
        <w:rPr>
          <w:rFonts w:ascii="Times New Roman" w:hAnsi="Times New Roman" w:cs="Times New Roman"/>
          <w:bCs/>
          <w:sz w:val="24"/>
          <w:szCs w:val="24"/>
        </w:rPr>
        <w:t xml:space="preserve">if </w:t>
      </w:r>
      <w:r w:rsidR="004579C8">
        <w:rPr>
          <w:rFonts w:ascii="Times New Roman" w:hAnsi="Times New Roman" w:cs="Times New Roman"/>
          <w:bCs/>
          <w:sz w:val="24"/>
          <w:szCs w:val="24"/>
        </w:rPr>
        <w:t xml:space="preserve">one </w:t>
      </w:r>
      <w:r w:rsidR="006C4828">
        <w:rPr>
          <w:rFonts w:ascii="Times New Roman" w:hAnsi="Times New Roman" w:cs="Times New Roman"/>
          <w:bCs/>
          <w:sz w:val="24"/>
          <w:szCs w:val="24"/>
        </w:rPr>
        <w:t xml:space="preserve">considered the </w:t>
      </w:r>
      <w:r w:rsidR="00D0642A">
        <w:rPr>
          <w:rFonts w:ascii="Times New Roman" w:hAnsi="Times New Roman" w:cs="Times New Roman"/>
          <w:bCs/>
          <w:sz w:val="24"/>
          <w:szCs w:val="24"/>
        </w:rPr>
        <w:t xml:space="preserve">potential </w:t>
      </w:r>
      <w:r w:rsidR="0000465B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6B20C7">
        <w:rPr>
          <w:rFonts w:ascii="Times New Roman" w:hAnsi="Times New Roman" w:cs="Times New Roman"/>
          <w:bCs/>
          <w:sz w:val="24"/>
          <w:szCs w:val="24"/>
        </w:rPr>
        <w:t xml:space="preserve">study </w:t>
      </w:r>
      <w:r w:rsidR="00330533">
        <w:rPr>
          <w:rFonts w:ascii="Times New Roman" w:hAnsi="Times New Roman" w:cs="Times New Roman"/>
          <w:bCs/>
          <w:sz w:val="24"/>
          <w:szCs w:val="24"/>
        </w:rPr>
        <w:t xml:space="preserve">other </w:t>
      </w:r>
      <w:r w:rsidR="00DC6BD7">
        <w:rPr>
          <w:rFonts w:ascii="Times New Roman" w:hAnsi="Times New Roman" w:cs="Times New Roman"/>
          <w:bCs/>
          <w:sz w:val="24"/>
          <w:szCs w:val="24"/>
        </w:rPr>
        <w:t xml:space="preserve">proposals, </w:t>
      </w:r>
      <w:r w:rsidR="00D016A5">
        <w:rPr>
          <w:rFonts w:ascii="Times New Roman" w:hAnsi="Times New Roman" w:cs="Times New Roman"/>
          <w:bCs/>
          <w:sz w:val="24"/>
          <w:szCs w:val="24"/>
        </w:rPr>
        <w:t xml:space="preserve">consequently </w:t>
      </w:r>
      <w:r w:rsidR="006825F2">
        <w:rPr>
          <w:rFonts w:ascii="Times New Roman" w:hAnsi="Times New Roman" w:cs="Times New Roman"/>
          <w:bCs/>
          <w:sz w:val="24"/>
          <w:szCs w:val="24"/>
        </w:rPr>
        <w:t xml:space="preserve">proceeding into </w:t>
      </w:r>
      <w:r w:rsidR="007E3A34">
        <w:rPr>
          <w:rFonts w:ascii="Times New Roman" w:hAnsi="Times New Roman" w:cs="Times New Roman"/>
          <w:bCs/>
          <w:sz w:val="24"/>
          <w:szCs w:val="24"/>
        </w:rPr>
        <w:t xml:space="preserve">writing </w:t>
      </w:r>
      <w:r w:rsidR="00A12B25">
        <w:rPr>
          <w:rFonts w:ascii="Times New Roman" w:hAnsi="Times New Roman" w:cs="Times New Roman"/>
          <w:bCs/>
          <w:sz w:val="24"/>
          <w:szCs w:val="24"/>
        </w:rPr>
        <w:t xml:space="preserve">one. </w:t>
      </w:r>
    </w:p>
    <w:p w14:paraId="1B48B5E0" w14:textId="77777777" w:rsidR="00350E23" w:rsidRDefault="00252273" w:rsidP="00BE6E98">
      <w:pPr>
        <w:autoSpaceDE w:val="0"/>
        <w:autoSpaceDN w:val="0"/>
        <w:adjustRightInd w:val="0"/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B75A31">
        <w:rPr>
          <w:rFonts w:ascii="Times New Roman" w:hAnsi="Times New Roman" w:cs="Times New Roman"/>
          <w:bCs/>
          <w:sz w:val="24"/>
          <w:szCs w:val="24"/>
        </w:rPr>
        <w:t>sum</w:t>
      </w:r>
      <w:r w:rsidR="00387644">
        <w:rPr>
          <w:rFonts w:ascii="Times New Roman" w:hAnsi="Times New Roman" w:cs="Times New Roman"/>
          <w:bCs/>
          <w:sz w:val="24"/>
          <w:szCs w:val="24"/>
        </w:rPr>
        <w:t>mary</w:t>
      </w:r>
      <w:r w:rsidR="00B75A31">
        <w:rPr>
          <w:rFonts w:ascii="Times New Roman" w:hAnsi="Times New Roman" w:cs="Times New Roman"/>
          <w:bCs/>
          <w:sz w:val="24"/>
          <w:szCs w:val="24"/>
        </w:rPr>
        <w:t xml:space="preserve">, the </w:t>
      </w:r>
      <w:r w:rsidR="009175D8">
        <w:rPr>
          <w:rFonts w:ascii="Times New Roman" w:hAnsi="Times New Roman" w:cs="Times New Roman"/>
          <w:bCs/>
          <w:sz w:val="24"/>
          <w:szCs w:val="24"/>
        </w:rPr>
        <w:t xml:space="preserve">book </w:t>
      </w:r>
      <w:r w:rsidR="00B443C5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="0088370D">
        <w:rPr>
          <w:rFonts w:ascii="Times New Roman" w:hAnsi="Times New Roman" w:cs="Times New Roman"/>
          <w:bCs/>
          <w:sz w:val="24"/>
          <w:szCs w:val="24"/>
        </w:rPr>
        <w:t xml:space="preserve">highly </w:t>
      </w:r>
      <w:r w:rsidR="003A460E">
        <w:rPr>
          <w:rFonts w:ascii="Times New Roman" w:hAnsi="Times New Roman" w:cs="Times New Roman"/>
          <w:bCs/>
          <w:sz w:val="24"/>
          <w:szCs w:val="24"/>
        </w:rPr>
        <w:t xml:space="preserve">informative on </w:t>
      </w:r>
      <w:r w:rsidR="00A136AA">
        <w:rPr>
          <w:rFonts w:ascii="Times New Roman" w:hAnsi="Times New Roman" w:cs="Times New Roman"/>
          <w:bCs/>
          <w:sz w:val="24"/>
          <w:szCs w:val="24"/>
        </w:rPr>
        <w:t xml:space="preserve">different </w:t>
      </w:r>
      <w:r w:rsidR="00445A9D">
        <w:rPr>
          <w:rFonts w:ascii="Times New Roman" w:hAnsi="Times New Roman" w:cs="Times New Roman"/>
          <w:bCs/>
          <w:sz w:val="24"/>
          <w:szCs w:val="24"/>
        </w:rPr>
        <w:t xml:space="preserve">issues </w:t>
      </w:r>
      <w:r w:rsidR="00EF42E0">
        <w:rPr>
          <w:rFonts w:ascii="Times New Roman" w:hAnsi="Times New Roman" w:cs="Times New Roman"/>
          <w:bCs/>
          <w:sz w:val="24"/>
          <w:szCs w:val="24"/>
        </w:rPr>
        <w:t xml:space="preserve">related to </w:t>
      </w:r>
      <w:r w:rsidR="00077D47">
        <w:rPr>
          <w:rFonts w:ascii="Times New Roman" w:hAnsi="Times New Roman" w:cs="Times New Roman"/>
          <w:bCs/>
          <w:sz w:val="24"/>
          <w:szCs w:val="24"/>
        </w:rPr>
        <w:t xml:space="preserve">writing </w:t>
      </w:r>
      <w:r w:rsidR="009009B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861E6E">
        <w:rPr>
          <w:rFonts w:ascii="Times New Roman" w:hAnsi="Times New Roman" w:cs="Times New Roman"/>
          <w:bCs/>
          <w:sz w:val="24"/>
          <w:szCs w:val="24"/>
        </w:rPr>
        <w:t xml:space="preserve">grant </w:t>
      </w:r>
      <w:r w:rsidR="003D3844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87096A">
        <w:rPr>
          <w:rFonts w:ascii="Times New Roman" w:hAnsi="Times New Roman" w:cs="Times New Roman"/>
          <w:bCs/>
          <w:sz w:val="24"/>
          <w:szCs w:val="24"/>
        </w:rPr>
        <w:t xml:space="preserve">It </w:t>
      </w:r>
      <w:r w:rsidR="00141376">
        <w:rPr>
          <w:rFonts w:ascii="Times New Roman" w:hAnsi="Times New Roman" w:cs="Times New Roman"/>
          <w:bCs/>
          <w:sz w:val="24"/>
          <w:szCs w:val="24"/>
        </w:rPr>
        <w:t xml:space="preserve">begins </w:t>
      </w:r>
      <w:r w:rsidR="0088263F">
        <w:rPr>
          <w:rFonts w:ascii="Times New Roman" w:hAnsi="Times New Roman" w:cs="Times New Roman"/>
          <w:bCs/>
          <w:sz w:val="24"/>
          <w:szCs w:val="24"/>
        </w:rPr>
        <w:t xml:space="preserve">by </w:t>
      </w:r>
      <w:r w:rsidR="00656350">
        <w:rPr>
          <w:rFonts w:ascii="Times New Roman" w:hAnsi="Times New Roman" w:cs="Times New Roman"/>
          <w:bCs/>
          <w:sz w:val="24"/>
          <w:szCs w:val="24"/>
        </w:rPr>
        <w:t xml:space="preserve">presenting to the </w:t>
      </w:r>
      <w:r w:rsidR="004A4A74">
        <w:rPr>
          <w:rFonts w:ascii="Times New Roman" w:hAnsi="Times New Roman" w:cs="Times New Roman"/>
          <w:bCs/>
          <w:sz w:val="24"/>
          <w:szCs w:val="24"/>
        </w:rPr>
        <w:t xml:space="preserve">audience the </w:t>
      </w:r>
      <w:r w:rsidR="00504B61">
        <w:rPr>
          <w:rFonts w:ascii="Times New Roman" w:hAnsi="Times New Roman" w:cs="Times New Roman"/>
          <w:bCs/>
          <w:sz w:val="24"/>
          <w:szCs w:val="24"/>
        </w:rPr>
        <w:t xml:space="preserve">confidence </w:t>
      </w:r>
      <w:r w:rsidR="007C024F">
        <w:rPr>
          <w:rFonts w:ascii="Times New Roman" w:hAnsi="Times New Roman" w:cs="Times New Roman"/>
          <w:bCs/>
          <w:sz w:val="24"/>
          <w:szCs w:val="24"/>
        </w:rPr>
        <w:t xml:space="preserve">needed to </w:t>
      </w:r>
      <w:r w:rsidR="00C55122">
        <w:rPr>
          <w:rFonts w:ascii="Times New Roman" w:hAnsi="Times New Roman" w:cs="Times New Roman"/>
          <w:bCs/>
          <w:sz w:val="24"/>
          <w:szCs w:val="24"/>
        </w:rPr>
        <w:t xml:space="preserve">write </w:t>
      </w:r>
      <w:r w:rsidR="007F054B">
        <w:rPr>
          <w:rFonts w:ascii="Times New Roman" w:hAnsi="Times New Roman" w:cs="Times New Roman"/>
          <w:bCs/>
          <w:sz w:val="24"/>
          <w:szCs w:val="24"/>
        </w:rPr>
        <w:t xml:space="preserve">any </w:t>
      </w:r>
      <w:r w:rsidR="00B86F4D">
        <w:rPr>
          <w:rFonts w:ascii="Times New Roman" w:hAnsi="Times New Roman" w:cs="Times New Roman"/>
          <w:bCs/>
          <w:sz w:val="24"/>
          <w:szCs w:val="24"/>
        </w:rPr>
        <w:t xml:space="preserve">formal </w:t>
      </w:r>
      <w:r w:rsidR="00B5699B">
        <w:rPr>
          <w:rFonts w:ascii="Times New Roman" w:hAnsi="Times New Roman" w:cs="Times New Roman"/>
          <w:bCs/>
          <w:sz w:val="24"/>
          <w:szCs w:val="24"/>
        </w:rPr>
        <w:t xml:space="preserve">document by </w:t>
      </w:r>
      <w:r w:rsidR="003037CA">
        <w:rPr>
          <w:rFonts w:ascii="Times New Roman" w:hAnsi="Times New Roman" w:cs="Times New Roman"/>
          <w:bCs/>
          <w:sz w:val="24"/>
          <w:szCs w:val="24"/>
        </w:rPr>
        <w:t xml:space="preserve">confirming the </w:t>
      </w:r>
      <w:r w:rsidR="00A87530">
        <w:rPr>
          <w:rFonts w:ascii="Times New Roman" w:hAnsi="Times New Roman" w:cs="Times New Roman"/>
          <w:bCs/>
          <w:sz w:val="24"/>
          <w:szCs w:val="24"/>
        </w:rPr>
        <w:t xml:space="preserve">ability that </w:t>
      </w:r>
      <w:r w:rsidR="00067FAF">
        <w:rPr>
          <w:rFonts w:ascii="Times New Roman" w:hAnsi="Times New Roman" w:cs="Times New Roman"/>
          <w:bCs/>
          <w:sz w:val="24"/>
          <w:szCs w:val="24"/>
        </w:rPr>
        <w:t xml:space="preserve">anyone </w:t>
      </w:r>
      <w:r w:rsidR="00B7251F">
        <w:rPr>
          <w:rFonts w:ascii="Times New Roman" w:hAnsi="Times New Roman" w:cs="Times New Roman"/>
          <w:bCs/>
          <w:sz w:val="24"/>
          <w:szCs w:val="24"/>
        </w:rPr>
        <w:t xml:space="preserve">would </w:t>
      </w:r>
      <w:r w:rsidR="00571B72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CA716B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5D1642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CC44E7">
        <w:rPr>
          <w:rFonts w:ascii="Times New Roman" w:hAnsi="Times New Roman" w:cs="Times New Roman"/>
          <w:bCs/>
          <w:sz w:val="24"/>
          <w:szCs w:val="24"/>
        </w:rPr>
        <w:t xml:space="preserve">position to </w:t>
      </w:r>
      <w:r w:rsidR="000A14B4">
        <w:rPr>
          <w:rFonts w:ascii="Times New Roman" w:hAnsi="Times New Roman" w:cs="Times New Roman"/>
          <w:bCs/>
          <w:sz w:val="24"/>
          <w:szCs w:val="24"/>
        </w:rPr>
        <w:t xml:space="preserve">write </w:t>
      </w:r>
      <w:r w:rsidR="00173127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845239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B63928">
        <w:rPr>
          <w:rFonts w:ascii="Times New Roman" w:hAnsi="Times New Roman" w:cs="Times New Roman"/>
          <w:bCs/>
          <w:sz w:val="24"/>
          <w:szCs w:val="24"/>
        </w:rPr>
        <w:t xml:space="preserve">proposal </w:t>
      </w:r>
      <w:r w:rsidR="00E5549C">
        <w:rPr>
          <w:rFonts w:ascii="Times New Roman" w:hAnsi="Times New Roman" w:cs="Times New Roman"/>
          <w:bCs/>
          <w:sz w:val="24"/>
          <w:szCs w:val="24"/>
        </w:rPr>
        <w:t xml:space="preserve">given </w:t>
      </w:r>
      <w:r w:rsidR="0024249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D4E1B">
        <w:rPr>
          <w:rFonts w:ascii="Times New Roman" w:hAnsi="Times New Roman" w:cs="Times New Roman"/>
          <w:bCs/>
          <w:sz w:val="24"/>
          <w:szCs w:val="24"/>
        </w:rPr>
        <w:t xml:space="preserve">right amount of </w:t>
      </w:r>
      <w:r w:rsidR="001D08FC">
        <w:rPr>
          <w:rFonts w:ascii="Times New Roman" w:hAnsi="Times New Roman" w:cs="Times New Roman"/>
          <w:bCs/>
          <w:sz w:val="24"/>
          <w:szCs w:val="24"/>
        </w:rPr>
        <w:t xml:space="preserve">effort in </w:t>
      </w:r>
      <w:r w:rsidR="007455DA">
        <w:rPr>
          <w:rFonts w:ascii="Times New Roman" w:hAnsi="Times New Roman" w:cs="Times New Roman"/>
          <w:bCs/>
          <w:sz w:val="24"/>
          <w:szCs w:val="24"/>
        </w:rPr>
        <w:t xml:space="preserve">doing </w:t>
      </w:r>
      <w:r w:rsidR="00A37F85">
        <w:rPr>
          <w:rFonts w:ascii="Times New Roman" w:hAnsi="Times New Roman" w:cs="Times New Roman"/>
          <w:bCs/>
          <w:sz w:val="24"/>
          <w:szCs w:val="24"/>
        </w:rPr>
        <w:t>so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F418D2">
        <w:rPr>
          <w:rFonts w:ascii="Times New Roman" w:hAnsi="Times New Roman" w:cs="Times New Roman"/>
          <w:bCs/>
          <w:sz w:val="24"/>
          <w:szCs w:val="24"/>
        </w:rPr>
        <w:t xml:space="preserve">Considering </w:t>
      </w:r>
      <w:r w:rsidR="00EE4A3E">
        <w:rPr>
          <w:rFonts w:ascii="Times New Roman" w:hAnsi="Times New Roman" w:cs="Times New Roman"/>
          <w:bCs/>
          <w:sz w:val="24"/>
          <w:szCs w:val="24"/>
        </w:rPr>
        <w:t xml:space="preserve">aspects </w:t>
      </w:r>
      <w:r w:rsidR="00DD37FB">
        <w:rPr>
          <w:rFonts w:ascii="Times New Roman" w:hAnsi="Times New Roman" w:cs="Times New Roman"/>
          <w:bCs/>
          <w:sz w:val="24"/>
          <w:szCs w:val="24"/>
        </w:rPr>
        <w:t xml:space="preserve">such </w:t>
      </w:r>
      <w:r w:rsidR="009F64C7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9E41A3">
        <w:rPr>
          <w:rFonts w:ascii="Times New Roman" w:hAnsi="Times New Roman" w:cs="Times New Roman"/>
          <w:bCs/>
          <w:sz w:val="24"/>
          <w:szCs w:val="24"/>
        </w:rPr>
        <w:t xml:space="preserve">choice of </w:t>
      </w:r>
      <w:r w:rsidR="00D82D92">
        <w:rPr>
          <w:rFonts w:ascii="Times New Roman" w:hAnsi="Times New Roman" w:cs="Times New Roman"/>
          <w:bCs/>
          <w:sz w:val="24"/>
          <w:szCs w:val="24"/>
        </w:rPr>
        <w:t xml:space="preserve">formats </w:t>
      </w:r>
      <w:r w:rsidR="00290D5C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A42E9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B3267">
        <w:rPr>
          <w:rFonts w:ascii="Times New Roman" w:hAnsi="Times New Roman" w:cs="Times New Roman"/>
          <w:bCs/>
          <w:sz w:val="24"/>
          <w:szCs w:val="24"/>
        </w:rPr>
        <w:t xml:space="preserve">understanding of </w:t>
      </w:r>
      <w:r w:rsidR="002A19E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716432">
        <w:rPr>
          <w:rFonts w:ascii="Times New Roman" w:hAnsi="Times New Roman" w:cs="Times New Roman"/>
          <w:bCs/>
          <w:sz w:val="24"/>
          <w:szCs w:val="24"/>
        </w:rPr>
        <w:t xml:space="preserve">letter’s </w:t>
      </w:r>
      <w:r w:rsidR="00296C79">
        <w:rPr>
          <w:rFonts w:ascii="Times New Roman" w:hAnsi="Times New Roman" w:cs="Times New Roman"/>
          <w:bCs/>
          <w:sz w:val="24"/>
          <w:szCs w:val="24"/>
        </w:rPr>
        <w:t xml:space="preserve">audience are </w:t>
      </w:r>
      <w:r w:rsidR="00A547C6">
        <w:rPr>
          <w:rFonts w:ascii="Times New Roman" w:hAnsi="Times New Roman" w:cs="Times New Roman"/>
          <w:bCs/>
          <w:sz w:val="24"/>
          <w:szCs w:val="24"/>
        </w:rPr>
        <w:t xml:space="preserve">some </w:t>
      </w:r>
      <w:r w:rsidR="00772578">
        <w:rPr>
          <w:rFonts w:ascii="Times New Roman" w:hAnsi="Times New Roman" w:cs="Times New Roman"/>
          <w:bCs/>
          <w:sz w:val="24"/>
          <w:szCs w:val="24"/>
        </w:rPr>
        <w:t xml:space="preserve">of the </w:t>
      </w:r>
      <w:r w:rsidR="003563BF">
        <w:rPr>
          <w:rFonts w:ascii="Times New Roman" w:hAnsi="Times New Roman" w:cs="Times New Roman"/>
          <w:bCs/>
          <w:sz w:val="24"/>
          <w:szCs w:val="24"/>
        </w:rPr>
        <w:t xml:space="preserve">critical </w:t>
      </w:r>
      <w:r w:rsidR="002345A8">
        <w:rPr>
          <w:rFonts w:ascii="Times New Roman" w:hAnsi="Times New Roman" w:cs="Times New Roman"/>
          <w:bCs/>
          <w:sz w:val="24"/>
          <w:szCs w:val="24"/>
        </w:rPr>
        <w:t xml:space="preserve">aspects </w:t>
      </w:r>
      <w:r w:rsidR="00627488">
        <w:rPr>
          <w:rFonts w:ascii="Times New Roman" w:hAnsi="Times New Roman" w:cs="Times New Roman"/>
          <w:bCs/>
          <w:sz w:val="24"/>
          <w:szCs w:val="24"/>
        </w:rPr>
        <w:t xml:space="preserve">with the </w:t>
      </w:r>
      <w:r w:rsidR="008D7F93">
        <w:rPr>
          <w:rFonts w:ascii="Times New Roman" w:hAnsi="Times New Roman" w:cs="Times New Roman"/>
          <w:bCs/>
          <w:sz w:val="24"/>
          <w:szCs w:val="24"/>
        </w:rPr>
        <w:t xml:space="preserve">potential </w:t>
      </w:r>
      <w:r w:rsidR="00B02516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6D292F">
        <w:rPr>
          <w:rFonts w:ascii="Times New Roman" w:hAnsi="Times New Roman" w:cs="Times New Roman"/>
          <w:bCs/>
          <w:sz w:val="24"/>
          <w:szCs w:val="24"/>
        </w:rPr>
        <w:t xml:space="preserve">significantly </w:t>
      </w:r>
      <w:r w:rsidR="00287741">
        <w:rPr>
          <w:rFonts w:ascii="Times New Roman" w:hAnsi="Times New Roman" w:cs="Times New Roman"/>
          <w:bCs/>
          <w:sz w:val="24"/>
          <w:szCs w:val="24"/>
        </w:rPr>
        <w:t xml:space="preserve">influence the </w:t>
      </w:r>
      <w:r w:rsidR="00CC4242">
        <w:rPr>
          <w:rFonts w:ascii="Times New Roman" w:hAnsi="Times New Roman" w:cs="Times New Roman"/>
          <w:bCs/>
          <w:sz w:val="24"/>
          <w:szCs w:val="24"/>
        </w:rPr>
        <w:t xml:space="preserve">outcome of </w:t>
      </w:r>
      <w:r w:rsidR="00E35E55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1A1C4D">
        <w:rPr>
          <w:rFonts w:ascii="Times New Roman" w:hAnsi="Times New Roman" w:cs="Times New Roman"/>
          <w:bCs/>
          <w:sz w:val="24"/>
          <w:szCs w:val="24"/>
        </w:rPr>
        <w:t>proposal</w:t>
      </w:r>
      <w:r w:rsidR="000E6E03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947C16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E37D17">
        <w:rPr>
          <w:rFonts w:ascii="Times New Roman" w:hAnsi="Times New Roman" w:cs="Times New Roman"/>
          <w:bCs/>
          <w:sz w:val="24"/>
          <w:szCs w:val="24"/>
        </w:rPr>
        <w:t xml:space="preserve">long </w:t>
      </w:r>
      <w:r w:rsidR="00476614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7F7F99">
        <w:rPr>
          <w:rFonts w:ascii="Times New Roman" w:hAnsi="Times New Roman" w:cs="Times New Roman"/>
          <w:bCs/>
          <w:sz w:val="24"/>
          <w:szCs w:val="24"/>
        </w:rPr>
        <w:t xml:space="preserve">one </w:t>
      </w:r>
      <w:r w:rsidR="00E66F80">
        <w:rPr>
          <w:rFonts w:ascii="Times New Roman" w:hAnsi="Times New Roman" w:cs="Times New Roman"/>
          <w:bCs/>
          <w:sz w:val="24"/>
          <w:szCs w:val="24"/>
        </w:rPr>
        <w:t xml:space="preserve">understands the </w:t>
      </w:r>
      <w:r w:rsidR="008C3B6A">
        <w:rPr>
          <w:rFonts w:ascii="Times New Roman" w:hAnsi="Times New Roman" w:cs="Times New Roman"/>
          <w:bCs/>
          <w:sz w:val="24"/>
          <w:szCs w:val="24"/>
        </w:rPr>
        <w:t xml:space="preserve">requirements </w:t>
      </w:r>
      <w:r w:rsidR="00A27D9F">
        <w:rPr>
          <w:rFonts w:ascii="Times New Roman" w:hAnsi="Times New Roman" w:cs="Times New Roman"/>
          <w:bCs/>
          <w:sz w:val="24"/>
          <w:szCs w:val="24"/>
        </w:rPr>
        <w:t xml:space="preserve">therein, then </w:t>
      </w:r>
      <w:r w:rsidR="00AF5920">
        <w:rPr>
          <w:rFonts w:ascii="Times New Roman" w:hAnsi="Times New Roman" w:cs="Times New Roman"/>
          <w:bCs/>
          <w:sz w:val="24"/>
          <w:szCs w:val="24"/>
        </w:rPr>
        <w:t xml:space="preserve">it </w:t>
      </w:r>
      <w:r w:rsidR="00B225F2">
        <w:rPr>
          <w:rFonts w:ascii="Times New Roman" w:hAnsi="Times New Roman" w:cs="Times New Roman"/>
          <w:bCs/>
          <w:sz w:val="24"/>
          <w:szCs w:val="24"/>
        </w:rPr>
        <w:t xml:space="preserve">would </w:t>
      </w:r>
      <w:r w:rsidR="00CB740B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807624">
        <w:rPr>
          <w:rFonts w:ascii="Times New Roman" w:hAnsi="Times New Roman" w:cs="Times New Roman"/>
          <w:bCs/>
          <w:sz w:val="24"/>
          <w:szCs w:val="24"/>
        </w:rPr>
        <w:t xml:space="preserve">possible for </w:t>
      </w:r>
      <w:r w:rsidR="00FA42C0">
        <w:rPr>
          <w:rFonts w:ascii="Times New Roman" w:hAnsi="Times New Roman" w:cs="Times New Roman"/>
          <w:bCs/>
          <w:sz w:val="24"/>
          <w:szCs w:val="24"/>
        </w:rPr>
        <w:t xml:space="preserve">anyone to </w:t>
      </w:r>
      <w:r w:rsidR="00775739">
        <w:rPr>
          <w:rFonts w:ascii="Times New Roman" w:hAnsi="Times New Roman" w:cs="Times New Roman"/>
          <w:bCs/>
          <w:sz w:val="24"/>
          <w:szCs w:val="24"/>
        </w:rPr>
        <w:t xml:space="preserve">appeal to </w:t>
      </w:r>
      <w:r w:rsidR="00E3101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CF0096">
        <w:rPr>
          <w:rFonts w:ascii="Times New Roman" w:hAnsi="Times New Roman" w:cs="Times New Roman"/>
          <w:bCs/>
          <w:sz w:val="24"/>
          <w:szCs w:val="24"/>
        </w:rPr>
        <w:t xml:space="preserve">audience as </w:t>
      </w:r>
      <w:r w:rsidR="003E2B7D">
        <w:rPr>
          <w:rFonts w:ascii="Times New Roman" w:hAnsi="Times New Roman" w:cs="Times New Roman"/>
          <w:bCs/>
          <w:sz w:val="24"/>
          <w:szCs w:val="24"/>
        </w:rPr>
        <w:t xml:space="preserve">necessary, </w:t>
      </w:r>
      <w:r w:rsidR="00DB2E64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DE1B8B">
        <w:rPr>
          <w:rFonts w:ascii="Times New Roman" w:hAnsi="Times New Roman" w:cs="Times New Roman"/>
          <w:bCs/>
          <w:sz w:val="24"/>
          <w:szCs w:val="24"/>
        </w:rPr>
        <w:t xml:space="preserve">gain the </w:t>
      </w:r>
      <w:r w:rsidR="00A12A83">
        <w:rPr>
          <w:rFonts w:ascii="Times New Roman" w:hAnsi="Times New Roman" w:cs="Times New Roman"/>
          <w:bCs/>
          <w:sz w:val="24"/>
          <w:szCs w:val="24"/>
        </w:rPr>
        <w:t xml:space="preserve">required </w:t>
      </w:r>
      <w:r w:rsidR="00502CFA">
        <w:rPr>
          <w:rFonts w:ascii="Times New Roman" w:hAnsi="Times New Roman" w:cs="Times New Roman"/>
          <w:bCs/>
          <w:sz w:val="24"/>
          <w:szCs w:val="24"/>
        </w:rPr>
        <w:t xml:space="preserve">support through </w:t>
      </w:r>
      <w:r w:rsidR="00332401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977D0B">
        <w:rPr>
          <w:rFonts w:ascii="Times New Roman" w:hAnsi="Times New Roman" w:cs="Times New Roman"/>
          <w:bCs/>
          <w:sz w:val="24"/>
          <w:szCs w:val="24"/>
        </w:rPr>
        <w:t xml:space="preserve">positive </w:t>
      </w:r>
      <w:r w:rsidR="007643DE">
        <w:rPr>
          <w:rFonts w:ascii="Times New Roman" w:hAnsi="Times New Roman" w:cs="Times New Roman"/>
          <w:bCs/>
          <w:sz w:val="24"/>
          <w:szCs w:val="24"/>
        </w:rPr>
        <w:t xml:space="preserve">response to the </w:t>
      </w:r>
      <w:r w:rsidR="00CB740B">
        <w:rPr>
          <w:rFonts w:ascii="Times New Roman" w:hAnsi="Times New Roman" w:cs="Times New Roman"/>
          <w:bCs/>
          <w:sz w:val="24"/>
          <w:szCs w:val="24"/>
        </w:rPr>
        <w:t>letter</w:t>
      </w:r>
      <w:r w:rsidR="00E86D65"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="00DE62AC">
        <w:rPr>
          <w:rFonts w:ascii="Times New Roman" w:hAnsi="Times New Roman" w:cs="Times New Roman"/>
          <w:bCs/>
          <w:sz w:val="24"/>
          <w:szCs w:val="24"/>
        </w:rPr>
        <w:t xml:space="preserve">inquiry </w:t>
      </w:r>
      <w:r w:rsidR="00D35345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CA070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F5454">
        <w:rPr>
          <w:rFonts w:ascii="Times New Roman" w:hAnsi="Times New Roman" w:cs="Times New Roman"/>
          <w:bCs/>
          <w:sz w:val="24"/>
          <w:szCs w:val="24"/>
        </w:rPr>
        <w:t xml:space="preserve">certain </w:t>
      </w:r>
      <w:r w:rsidR="00350E23">
        <w:rPr>
          <w:rFonts w:ascii="Times New Roman" w:hAnsi="Times New Roman" w:cs="Times New Roman"/>
          <w:bCs/>
          <w:sz w:val="24"/>
          <w:szCs w:val="24"/>
        </w:rPr>
        <w:t xml:space="preserve">grant. </w:t>
      </w:r>
    </w:p>
    <w:p w14:paraId="4F760D58" w14:textId="77777777" w:rsidR="000D35DA" w:rsidRPr="00D00CC9" w:rsidRDefault="00350E23" w:rsidP="00BE6E98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  <w:r w:rsidR="00F75D29" w:rsidRPr="00565DD3">
        <w:rPr>
          <w:rFonts w:ascii="Times New Roman" w:hAnsi="Times New Roman" w:cs="Times New Roman"/>
          <w:sz w:val="24"/>
          <w:szCs w:val="24"/>
        </w:rPr>
        <w:lastRenderedPageBreak/>
        <w:t>R</w:t>
      </w:r>
      <w:r w:rsidR="00D227EC" w:rsidRPr="00565DD3">
        <w:rPr>
          <w:rFonts w:ascii="Times New Roman" w:hAnsi="Times New Roman" w:cs="Times New Roman"/>
          <w:sz w:val="24"/>
          <w:szCs w:val="24"/>
        </w:rPr>
        <w:t>eferences</w:t>
      </w:r>
    </w:p>
    <w:p w14:paraId="7EEAC0EE" w14:textId="77777777" w:rsidR="00C96738" w:rsidRDefault="00C96738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uer, G. D. (2011)</w:t>
      </w:r>
      <w:r w:rsidR="000E6E03">
        <w:rPr>
          <w:rFonts w:ascii="Times New Roman" w:hAnsi="Times New Roman" w:cs="Times New Roman"/>
          <w:sz w:val="24"/>
          <w:szCs w:val="24"/>
        </w:rPr>
        <w:t xml:space="preserve">.  </w:t>
      </w:r>
      <w:r w:rsidRPr="000877FC">
        <w:rPr>
          <w:rFonts w:ascii="Times New Roman" w:hAnsi="Times New Roman" w:cs="Times New Roman"/>
          <w:bCs/>
          <w:i/>
          <w:sz w:val="24"/>
          <w:szCs w:val="24"/>
        </w:rPr>
        <w:t>The "how to" grants manual: Successful grantseeking techniques for obtaining public and private grants</w:t>
      </w:r>
      <w:r w:rsidR="000E6E03" w:rsidRPr="000877FC">
        <w:rPr>
          <w:rFonts w:ascii="Times New Roman" w:hAnsi="Times New Roman" w:cs="Times New Roman"/>
          <w:bCs/>
          <w:i/>
          <w:sz w:val="24"/>
          <w:szCs w:val="24"/>
        </w:rPr>
        <w:t xml:space="preserve">.  </w:t>
      </w:r>
      <w:r w:rsidRPr="000877FC">
        <w:rPr>
          <w:rFonts w:ascii="Times New Roman" w:hAnsi="Times New Roman" w:cs="Times New Roman"/>
          <w:bCs/>
          <w:sz w:val="24"/>
          <w:szCs w:val="24"/>
        </w:rPr>
        <w:t>(7th ed.)</w:t>
      </w:r>
      <w:r w:rsidR="000E6E03" w:rsidRPr="000877FC">
        <w:rPr>
          <w:rFonts w:ascii="Times New Roman" w:hAnsi="Times New Roman" w:cs="Times New Roman"/>
          <w:bCs/>
          <w:sz w:val="24"/>
          <w:szCs w:val="24"/>
        </w:rPr>
        <w:t xml:space="preserve">.  </w:t>
      </w:r>
      <w:r>
        <w:rPr>
          <w:rFonts w:ascii="Times New Roman" w:hAnsi="Times New Roman" w:cs="Times New Roman"/>
          <w:bCs/>
          <w:sz w:val="24"/>
          <w:szCs w:val="24"/>
        </w:rPr>
        <w:t xml:space="preserve">Lanham, MD: Rowman &amp; Littlefield Publishers, Inc. </w:t>
      </w:r>
    </w:p>
    <w:p w14:paraId="0E5706ED" w14:textId="77777777" w:rsidR="00BE6E98" w:rsidRDefault="00C96738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B740B">
        <w:rPr>
          <w:rFonts w:ascii="Times New Roman" w:hAnsi="Times New Roman" w:cs="Times New Roman"/>
          <w:sz w:val="24"/>
          <w:szCs w:val="24"/>
        </w:rPr>
        <w:t>Ding, H. (2008)</w:t>
      </w:r>
      <w:r w:rsidR="000E6E03" w:rsidRPr="00CB740B">
        <w:rPr>
          <w:rFonts w:ascii="Times New Roman" w:hAnsi="Times New Roman" w:cs="Times New Roman"/>
          <w:sz w:val="24"/>
          <w:szCs w:val="24"/>
        </w:rPr>
        <w:t xml:space="preserve">.  </w:t>
      </w:r>
      <w:r w:rsidRPr="00CB740B">
        <w:rPr>
          <w:rFonts w:ascii="Times New Roman" w:hAnsi="Times New Roman" w:cs="Times New Roman"/>
          <w:sz w:val="24"/>
          <w:szCs w:val="24"/>
        </w:rPr>
        <w:t xml:space="preserve">The use of cognitive and social apprenticeship to teach a disciplinary </w:t>
      </w:r>
      <w:r w:rsidR="00567E3D">
        <w:rPr>
          <w:rFonts w:ascii="Times New Roman" w:hAnsi="Times New Roman" w:cs="Times New Roman"/>
          <w:sz w:val="24"/>
          <w:szCs w:val="24"/>
        </w:rPr>
        <w:t xml:space="preserve">    </w:t>
      </w:r>
      <w:r w:rsidRPr="00CB740B">
        <w:rPr>
          <w:rFonts w:ascii="Times New Roman" w:hAnsi="Times New Roman" w:cs="Times New Roman"/>
          <w:sz w:val="24"/>
          <w:szCs w:val="24"/>
        </w:rPr>
        <w:t>genre: Initiation of graduate students into NIH grant writing</w:t>
      </w:r>
      <w:r w:rsidR="000E6E03" w:rsidRPr="00CB740B">
        <w:rPr>
          <w:rFonts w:ascii="Times New Roman" w:hAnsi="Times New Roman" w:cs="Times New Roman"/>
          <w:sz w:val="24"/>
          <w:szCs w:val="24"/>
        </w:rPr>
        <w:t xml:space="preserve">.  </w:t>
      </w:r>
      <w:r w:rsidRPr="00CB740B">
        <w:rPr>
          <w:rFonts w:ascii="Times New Roman" w:hAnsi="Times New Roman" w:cs="Times New Roman"/>
          <w:i/>
          <w:iCs/>
          <w:sz w:val="24"/>
          <w:szCs w:val="24"/>
        </w:rPr>
        <w:t>Written Communication</w:t>
      </w:r>
      <w:r w:rsidRPr="00CB740B">
        <w:rPr>
          <w:rFonts w:ascii="Times New Roman" w:hAnsi="Times New Roman" w:cs="Times New Roman"/>
          <w:sz w:val="24"/>
          <w:szCs w:val="24"/>
        </w:rPr>
        <w:t>, </w:t>
      </w:r>
      <w:r w:rsidRPr="00CB740B">
        <w:rPr>
          <w:rFonts w:ascii="Times New Roman" w:hAnsi="Times New Roman" w:cs="Times New Roman"/>
          <w:i/>
          <w:iCs/>
          <w:sz w:val="24"/>
          <w:szCs w:val="24"/>
        </w:rPr>
        <w:t>25</w:t>
      </w:r>
      <w:r w:rsidRPr="00CB740B">
        <w:rPr>
          <w:rFonts w:ascii="Times New Roman" w:hAnsi="Times New Roman" w:cs="Times New Roman"/>
          <w:sz w:val="24"/>
          <w:szCs w:val="24"/>
        </w:rPr>
        <w:t>(1), 3-52.</w:t>
      </w:r>
    </w:p>
    <w:p w14:paraId="052595EE" w14:textId="3F14719A" w:rsidR="00BE6E98" w:rsidRDefault="00C96738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AA1BA0">
        <w:rPr>
          <w:rFonts w:ascii="Times New Roman" w:hAnsi="Times New Roman" w:cs="Times New Roman"/>
          <w:sz w:val="24"/>
          <w:szCs w:val="24"/>
        </w:rPr>
        <w:t>arsh, E., &amp; Fox, A. (2009)</w:t>
      </w:r>
      <w:r w:rsidR="000E6E03" w:rsidRPr="00AA1BA0">
        <w:rPr>
          <w:rFonts w:ascii="Times New Roman" w:hAnsi="Times New Roman" w:cs="Times New Roman"/>
          <w:sz w:val="24"/>
          <w:szCs w:val="24"/>
        </w:rPr>
        <w:t xml:space="preserve">.  </w:t>
      </w:r>
      <w:r w:rsidRPr="00AA1BA0">
        <w:rPr>
          <w:rFonts w:ascii="Times New Roman" w:hAnsi="Times New Roman" w:cs="Times New Roman"/>
          <w:i/>
          <w:iCs/>
          <w:sz w:val="24"/>
          <w:szCs w:val="24"/>
        </w:rPr>
        <w:t>The only grant-writing book you'll ever need</w:t>
      </w:r>
      <w:r w:rsidR="000E6E03" w:rsidRPr="00AA1BA0">
        <w:rPr>
          <w:rFonts w:ascii="Times New Roman" w:hAnsi="Times New Roman" w:cs="Times New Roman"/>
          <w:sz w:val="24"/>
          <w:szCs w:val="24"/>
        </w:rPr>
        <w:t xml:space="preserve">.  </w:t>
      </w:r>
      <w:r w:rsidRPr="00AA1BA0">
        <w:rPr>
          <w:rFonts w:ascii="Times New Roman" w:hAnsi="Times New Roman" w:cs="Times New Roman"/>
          <w:sz w:val="24"/>
          <w:szCs w:val="24"/>
        </w:rPr>
        <w:t>(3rd ed.)</w:t>
      </w:r>
      <w:r w:rsidR="00BE6E98">
        <w:rPr>
          <w:rFonts w:ascii="Times New Roman" w:hAnsi="Times New Roman" w:cs="Times New Roman"/>
          <w:sz w:val="24"/>
          <w:szCs w:val="24"/>
        </w:rPr>
        <w:t>.</w:t>
      </w:r>
    </w:p>
    <w:p w14:paraId="5B04855D" w14:textId="77777777" w:rsidR="00BE6E98" w:rsidRDefault="00BE6E98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6738" w:rsidRPr="00AA1BA0">
        <w:rPr>
          <w:rFonts w:ascii="Times New Roman" w:hAnsi="Times New Roman" w:cs="Times New Roman"/>
          <w:sz w:val="24"/>
          <w:szCs w:val="24"/>
        </w:rPr>
        <w:t>New York, NY: Basic Books.</w:t>
      </w:r>
    </w:p>
    <w:p w14:paraId="2B20CC72" w14:textId="3FB4D0D0" w:rsidR="00C96738" w:rsidRPr="00B90D55" w:rsidRDefault="00C96738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ayne, M. A. (2011)</w:t>
      </w:r>
      <w:r w:rsidR="00E10D68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Pr="00B90D55">
        <w:rPr>
          <w:rFonts w:ascii="Times New Roman" w:hAnsi="Times New Roman" w:cs="Times New Roman"/>
          <w:bCs/>
          <w:i/>
          <w:sz w:val="24"/>
          <w:szCs w:val="24"/>
        </w:rPr>
        <w:t>Grant writing demystified</w:t>
      </w:r>
      <w:r w:rsidR="00E10D68">
        <w:rPr>
          <w:rFonts w:ascii="Times New Roman" w:hAnsi="Times New Roman" w:cs="Times New Roman"/>
          <w:bCs/>
          <w:i/>
          <w:sz w:val="24"/>
          <w:szCs w:val="24"/>
        </w:rPr>
        <w:t xml:space="preserve">.  </w:t>
      </w:r>
      <w:r>
        <w:rPr>
          <w:rFonts w:ascii="Times New Roman" w:hAnsi="Times New Roman" w:cs="Times New Roman"/>
          <w:bCs/>
          <w:sz w:val="24"/>
          <w:szCs w:val="24"/>
        </w:rPr>
        <w:t xml:space="preserve">USA: McGraw Hill Publishers. </w:t>
      </w:r>
    </w:p>
    <w:p w14:paraId="2450045D" w14:textId="77777777" w:rsidR="00D227EC" w:rsidRPr="00565DD3" w:rsidRDefault="00D227EC" w:rsidP="00BE6E98">
      <w:pPr>
        <w:tabs>
          <w:tab w:val="left" w:pos="3491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CC41A2F" w14:textId="77777777" w:rsidR="00D227EC" w:rsidRPr="00565DD3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2D51F7" w14:textId="77777777" w:rsidR="00D227EC" w:rsidRPr="00565DD3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AE6937" w14:textId="77777777" w:rsidR="00D227EC" w:rsidRPr="00565DD3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073FD1" w14:textId="77777777" w:rsidR="008B61CE" w:rsidRPr="00565DD3" w:rsidRDefault="008B61CE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62810C9" w14:textId="77777777" w:rsidR="00052976" w:rsidRPr="00565DD3" w:rsidRDefault="00052976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52976" w:rsidRPr="00565DD3" w:rsidSect="00CE57F0">
      <w:headerReference w:type="default" r:id="rId8"/>
      <w:headerReference w:type="first" r:id="rId9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F304CA" w16cid:durableId="20D61D2A"/>
  <w16cid:commentId w16cid:paraId="73BB4D6E" w16cid:durableId="20D61DC2"/>
  <w16cid:commentId w16cid:paraId="02B93424" w16cid:durableId="20D61E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7A963" w14:textId="77777777" w:rsidR="00B964BF" w:rsidRDefault="00B964BF" w:rsidP="0078364A">
      <w:pPr>
        <w:spacing w:after="0" w:line="240" w:lineRule="auto"/>
      </w:pPr>
      <w:r>
        <w:separator/>
      </w:r>
    </w:p>
  </w:endnote>
  <w:endnote w:type="continuationSeparator" w:id="0">
    <w:p w14:paraId="37C94764" w14:textId="77777777" w:rsidR="00B964BF" w:rsidRDefault="00B964BF" w:rsidP="007836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194AB6" w14:textId="77777777" w:rsidR="00B964BF" w:rsidRDefault="00B964BF" w:rsidP="0078364A">
      <w:pPr>
        <w:spacing w:after="0" w:line="240" w:lineRule="auto"/>
      </w:pPr>
      <w:r>
        <w:separator/>
      </w:r>
    </w:p>
  </w:footnote>
  <w:footnote w:type="continuationSeparator" w:id="0">
    <w:p w14:paraId="374BA99D" w14:textId="77777777" w:rsidR="00B964BF" w:rsidRDefault="00B964BF" w:rsidP="007836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6B822" w14:textId="77777777" w:rsidR="00F9697F" w:rsidRDefault="00F9697F" w:rsidP="00407BC8">
    <w:pPr>
      <w:pStyle w:val="Header"/>
      <w:tabs>
        <w:tab w:val="clear" w:pos="4680"/>
        <w:tab w:val="clear" w:pos="9360"/>
        <w:tab w:val="left" w:pos="2925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14:paraId="32D2A122" w14:textId="25FD049C" w:rsidR="00F9697F" w:rsidRDefault="00F9697F" w:rsidP="00407BC8">
    <w:pPr>
      <w:pStyle w:val="Header"/>
      <w:tabs>
        <w:tab w:val="clear" w:pos="9360"/>
        <w:tab w:val="right" w:pos="8640"/>
      </w:tabs>
      <w:rPr>
        <w:rFonts w:ascii="Times New Roman" w:hAnsi="Times New Roman" w:cs="Times New Roman"/>
        <w:noProof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UCCESFUL LETTERS OF INQUIRY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BC3012">
      <w:rPr>
        <w:rFonts w:ascii="Times New Roman" w:hAnsi="Times New Roman" w:cs="Times New Roman"/>
        <w:sz w:val="24"/>
        <w:szCs w:val="24"/>
      </w:rPr>
      <w:fldChar w:fldCharType="begin"/>
    </w:r>
    <w:r w:rsidRPr="00BC301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C3012">
      <w:rPr>
        <w:rFonts w:ascii="Times New Roman" w:hAnsi="Times New Roman" w:cs="Times New Roman"/>
        <w:sz w:val="24"/>
        <w:szCs w:val="24"/>
      </w:rPr>
      <w:fldChar w:fldCharType="separate"/>
    </w:r>
    <w:r w:rsidR="00D92659">
      <w:rPr>
        <w:rFonts w:ascii="Times New Roman" w:hAnsi="Times New Roman" w:cs="Times New Roman"/>
        <w:noProof/>
        <w:sz w:val="24"/>
        <w:szCs w:val="24"/>
      </w:rPr>
      <w:t>7</w:t>
    </w:r>
    <w:r w:rsidRPr="00BC3012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557C5258" w14:textId="77777777" w:rsidR="00F9697F" w:rsidRPr="0060649E" w:rsidRDefault="00F9697F" w:rsidP="00641C30">
    <w:pPr>
      <w:pStyle w:val="Header"/>
      <w:tabs>
        <w:tab w:val="clear" w:pos="9360"/>
        <w:tab w:val="right" w:pos="8640"/>
      </w:tabs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8C770" w14:textId="77777777" w:rsidR="00F9697F" w:rsidRDefault="00F9697F" w:rsidP="0060649E">
    <w:pPr>
      <w:pStyle w:val="Header"/>
      <w:tabs>
        <w:tab w:val="clear" w:pos="9360"/>
        <w:tab w:val="left" w:pos="7419"/>
      </w:tabs>
      <w:rPr>
        <w:rFonts w:ascii="Times New Roman" w:hAnsi="Times New Roman" w:cs="Times New Roman"/>
        <w:sz w:val="24"/>
        <w:szCs w:val="24"/>
      </w:rPr>
    </w:pPr>
  </w:p>
  <w:p w14:paraId="3418117E" w14:textId="77777777" w:rsidR="00F9697F" w:rsidRDefault="00F9697F" w:rsidP="00CE57F0">
    <w:pPr>
      <w:pStyle w:val="Header"/>
      <w:tabs>
        <w:tab w:val="clear" w:pos="4680"/>
        <w:tab w:val="clear" w:pos="9360"/>
        <w:tab w:val="left" w:pos="633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14:paraId="1A63E7A4" w14:textId="77777777" w:rsidR="00F9697F" w:rsidRPr="0060649E" w:rsidRDefault="00F9697F" w:rsidP="0060649E">
    <w:pPr>
      <w:pStyle w:val="Header"/>
      <w:tabs>
        <w:tab w:val="clear" w:pos="9360"/>
        <w:tab w:val="left" w:pos="7419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S.LO.I</w:t>
    </w:r>
    <w:r>
      <w:rPr>
        <w:rFonts w:ascii="Times New Roman" w:hAnsi="Times New Roman" w:cs="Times New Roman"/>
        <w:sz w:val="24"/>
        <w:szCs w:val="24"/>
      </w:rPr>
      <w:tab/>
      <w:t xml:space="preserve">                                                </w:t>
    </w:r>
    <w:r>
      <w:rPr>
        <w:rFonts w:ascii="Times New Roman" w:hAnsi="Times New Roman" w:cs="Times New Roman"/>
        <w:sz w:val="24"/>
        <w:szCs w:val="24"/>
      </w:rPr>
      <w:tab/>
      <w:t xml:space="preserve">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76FA1"/>
    <w:multiLevelType w:val="multilevel"/>
    <w:tmpl w:val="803E3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BA585B"/>
    <w:multiLevelType w:val="hybridMultilevel"/>
    <w:tmpl w:val="A48058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50442F5"/>
    <w:multiLevelType w:val="hybridMultilevel"/>
    <w:tmpl w:val="C7E4F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E4B4E"/>
    <w:multiLevelType w:val="hybridMultilevel"/>
    <w:tmpl w:val="D91E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6117B1"/>
    <w:multiLevelType w:val="hybridMultilevel"/>
    <w:tmpl w:val="3D488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A0CB7"/>
    <w:multiLevelType w:val="hybridMultilevel"/>
    <w:tmpl w:val="07E8C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73C51"/>
    <w:multiLevelType w:val="hybridMultilevel"/>
    <w:tmpl w:val="45960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D7556"/>
    <w:multiLevelType w:val="hybridMultilevel"/>
    <w:tmpl w:val="7E90D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2397C"/>
    <w:multiLevelType w:val="hybridMultilevel"/>
    <w:tmpl w:val="1A0EF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875AC"/>
    <w:multiLevelType w:val="hybridMultilevel"/>
    <w:tmpl w:val="17626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65829"/>
    <w:multiLevelType w:val="hybridMultilevel"/>
    <w:tmpl w:val="AC441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567F1"/>
    <w:multiLevelType w:val="hybridMultilevel"/>
    <w:tmpl w:val="A7F61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52ED9"/>
    <w:multiLevelType w:val="hybridMultilevel"/>
    <w:tmpl w:val="D4AE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61ABF"/>
    <w:multiLevelType w:val="hybridMultilevel"/>
    <w:tmpl w:val="77962078"/>
    <w:lvl w:ilvl="0" w:tplc="A71203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E94FA5"/>
    <w:multiLevelType w:val="hybridMultilevel"/>
    <w:tmpl w:val="EAD8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3252C4"/>
    <w:multiLevelType w:val="hybridMultilevel"/>
    <w:tmpl w:val="CBBE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4A27A2"/>
    <w:multiLevelType w:val="hybridMultilevel"/>
    <w:tmpl w:val="77DEF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1A4DA5"/>
    <w:multiLevelType w:val="hybridMultilevel"/>
    <w:tmpl w:val="105E5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7B6071"/>
    <w:multiLevelType w:val="hybridMultilevel"/>
    <w:tmpl w:val="4B8C9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6661399"/>
    <w:multiLevelType w:val="hybridMultilevel"/>
    <w:tmpl w:val="A9908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6C479C"/>
    <w:multiLevelType w:val="hybridMultilevel"/>
    <w:tmpl w:val="D91E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6039A"/>
    <w:multiLevelType w:val="hybridMultilevel"/>
    <w:tmpl w:val="352A032A"/>
    <w:lvl w:ilvl="0" w:tplc="FFFFFFFF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pStyle w:val="Style2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5"/>
  </w:num>
  <w:num w:numId="5">
    <w:abstractNumId w:val="16"/>
  </w:num>
  <w:num w:numId="6">
    <w:abstractNumId w:val="12"/>
  </w:num>
  <w:num w:numId="7">
    <w:abstractNumId w:val="9"/>
  </w:num>
  <w:num w:numId="8">
    <w:abstractNumId w:val="17"/>
  </w:num>
  <w:num w:numId="9">
    <w:abstractNumId w:val="4"/>
  </w:num>
  <w:num w:numId="10">
    <w:abstractNumId w:val="21"/>
  </w:num>
  <w:num w:numId="11">
    <w:abstractNumId w:val="20"/>
  </w:num>
  <w:num w:numId="12">
    <w:abstractNumId w:val="14"/>
  </w:num>
  <w:num w:numId="13">
    <w:abstractNumId w:val="6"/>
  </w:num>
  <w:num w:numId="14">
    <w:abstractNumId w:val="3"/>
  </w:num>
  <w:num w:numId="15">
    <w:abstractNumId w:val="15"/>
  </w:num>
  <w:num w:numId="16">
    <w:abstractNumId w:val="2"/>
  </w:num>
  <w:num w:numId="17">
    <w:abstractNumId w:val="13"/>
  </w:num>
  <w:num w:numId="18">
    <w:abstractNumId w:val="11"/>
  </w:num>
  <w:num w:numId="19">
    <w:abstractNumId w:val="8"/>
  </w:num>
  <w:num w:numId="20">
    <w:abstractNumId w:val="18"/>
  </w:num>
  <w:num w:numId="21">
    <w:abstractNumId w:val="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DY1NTI3MjYzMjdX0lEKTi0uzszPAykwqwUAVTJ2oywAAAA="/>
  </w:docVars>
  <w:rsids>
    <w:rsidRoot w:val="00BC4A8A"/>
    <w:rsid w:val="00000A4B"/>
    <w:rsid w:val="00001D61"/>
    <w:rsid w:val="00003CC3"/>
    <w:rsid w:val="0000465B"/>
    <w:rsid w:val="000059F0"/>
    <w:rsid w:val="000061C6"/>
    <w:rsid w:val="000063F9"/>
    <w:rsid w:val="000074DB"/>
    <w:rsid w:val="00011EF5"/>
    <w:rsid w:val="00012C83"/>
    <w:rsid w:val="00015445"/>
    <w:rsid w:val="00015956"/>
    <w:rsid w:val="00016B02"/>
    <w:rsid w:val="00022488"/>
    <w:rsid w:val="0002337B"/>
    <w:rsid w:val="00024715"/>
    <w:rsid w:val="00024CD3"/>
    <w:rsid w:val="00026B48"/>
    <w:rsid w:val="00026F3E"/>
    <w:rsid w:val="00027608"/>
    <w:rsid w:val="00030435"/>
    <w:rsid w:val="00030905"/>
    <w:rsid w:val="00030BA0"/>
    <w:rsid w:val="00034742"/>
    <w:rsid w:val="00034992"/>
    <w:rsid w:val="00034B32"/>
    <w:rsid w:val="00036320"/>
    <w:rsid w:val="0003643A"/>
    <w:rsid w:val="00036C3F"/>
    <w:rsid w:val="00037BCB"/>
    <w:rsid w:val="00037FB3"/>
    <w:rsid w:val="0004055C"/>
    <w:rsid w:val="000408C4"/>
    <w:rsid w:val="000411F8"/>
    <w:rsid w:val="000421C1"/>
    <w:rsid w:val="0004249B"/>
    <w:rsid w:val="00042864"/>
    <w:rsid w:val="0004288E"/>
    <w:rsid w:val="000428BB"/>
    <w:rsid w:val="00043034"/>
    <w:rsid w:val="00043EEE"/>
    <w:rsid w:val="00044425"/>
    <w:rsid w:val="0004443F"/>
    <w:rsid w:val="00046042"/>
    <w:rsid w:val="00046F12"/>
    <w:rsid w:val="0004703F"/>
    <w:rsid w:val="000475A9"/>
    <w:rsid w:val="00047C4B"/>
    <w:rsid w:val="00050897"/>
    <w:rsid w:val="000516EC"/>
    <w:rsid w:val="00052976"/>
    <w:rsid w:val="00052BEC"/>
    <w:rsid w:val="00055F2F"/>
    <w:rsid w:val="00055F30"/>
    <w:rsid w:val="0005782C"/>
    <w:rsid w:val="00060CDE"/>
    <w:rsid w:val="00061467"/>
    <w:rsid w:val="0006350F"/>
    <w:rsid w:val="00063748"/>
    <w:rsid w:val="00063CBF"/>
    <w:rsid w:val="0006493C"/>
    <w:rsid w:val="00064B4A"/>
    <w:rsid w:val="00064EED"/>
    <w:rsid w:val="00064F54"/>
    <w:rsid w:val="0006579F"/>
    <w:rsid w:val="00065F80"/>
    <w:rsid w:val="0006682E"/>
    <w:rsid w:val="00066B97"/>
    <w:rsid w:val="00067FAF"/>
    <w:rsid w:val="00071459"/>
    <w:rsid w:val="000717B1"/>
    <w:rsid w:val="000738AF"/>
    <w:rsid w:val="0007433F"/>
    <w:rsid w:val="00075A4A"/>
    <w:rsid w:val="00075E21"/>
    <w:rsid w:val="00077A58"/>
    <w:rsid w:val="00077A73"/>
    <w:rsid w:val="00077D47"/>
    <w:rsid w:val="000806B7"/>
    <w:rsid w:val="00080B7F"/>
    <w:rsid w:val="00083E14"/>
    <w:rsid w:val="00084CC8"/>
    <w:rsid w:val="000859BE"/>
    <w:rsid w:val="00087033"/>
    <w:rsid w:val="000877FC"/>
    <w:rsid w:val="000904BD"/>
    <w:rsid w:val="00091BE9"/>
    <w:rsid w:val="000921F7"/>
    <w:rsid w:val="00093B24"/>
    <w:rsid w:val="00094552"/>
    <w:rsid w:val="0009514B"/>
    <w:rsid w:val="0009565F"/>
    <w:rsid w:val="0009682F"/>
    <w:rsid w:val="000A0526"/>
    <w:rsid w:val="000A14B4"/>
    <w:rsid w:val="000A202F"/>
    <w:rsid w:val="000A294E"/>
    <w:rsid w:val="000A30F2"/>
    <w:rsid w:val="000A3624"/>
    <w:rsid w:val="000A3FEA"/>
    <w:rsid w:val="000A47EC"/>
    <w:rsid w:val="000A4E47"/>
    <w:rsid w:val="000A65AA"/>
    <w:rsid w:val="000A6E54"/>
    <w:rsid w:val="000A74CF"/>
    <w:rsid w:val="000A79CD"/>
    <w:rsid w:val="000B001A"/>
    <w:rsid w:val="000B0C01"/>
    <w:rsid w:val="000B1591"/>
    <w:rsid w:val="000B312C"/>
    <w:rsid w:val="000B426F"/>
    <w:rsid w:val="000B498C"/>
    <w:rsid w:val="000B716D"/>
    <w:rsid w:val="000C0AA4"/>
    <w:rsid w:val="000C1F42"/>
    <w:rsid w:val="000C4581"/>
    <w:rsid w:val="000C5993"/>
    <w:rsid w:val="000C6E3D"/>
    <w:rsid w:val="000C7329"/>
    <w:rsid w:val="000C7560"/>
    <w:rsid w:val="000C7C70"/>
    <w:rsid w:val="000C7D38"/>
    <w:rsid w:val="000D0790"/>
    <w:rsid w:val="000D08F4"/>
    <w:rsid w:val="000D1302"/>
    <w:rsid w:val="000D2D0A"/>
    <w:rsid w:val="000D355F"/>
    <w:rsid w:val="000D35DA"/>
    <w:rsid w:val="000D36DA"/>
    <w:rsid w:val="000D65AB"/>
    <w:rsid w:val="000D68CC"/>
    <w:rsid w:val="000D68EA"/>
    <w:rsid w:val="000D6E47"/>
    <w:rsid w:val="000D7C99"/>
    <w:rsid w:val="000E08F4"/>
    <w:rsid w:val="000E0DCE"/>
    <w:rsid w:val="000E16C0"/>
    <w:rsid w:val="000E16D0"/>
    <w:rsid w:val="000E23D2"/>
    <w:rsid w:val="000E25A0"/>
    <w:rsid w:val="000E3D24"/>
    <w:rsid w:val="000E4BBE"/>
    <w:rsid w:val="000E5C73"/>
    <w:rsid w:val="000E641A"/>
    <w:rsid w:val="000E6605"/>
    <w:rsid w:val="000E6E03"/>
    <w:rsid w:val="000F30E2"/>
    <w:rsid w:val="000F371C"/>
    <w:rsid w:val="000F3E15"/>
    <w:rsid w:val="000F5454"/>
    <w:rsid w:val="000F5E2C"/>
    <w:rsid w:val="000F6B11"/>
    <w:rsid w:val="000F6B45"/>
    <w:rsid w:val="000F705B"/>
    <w:rsid w:val="00100FA3"/>
    <w:rsid w:val="00101702"/>
    <w:rsid w:val="0010221F"/>
    <w:rsid w:val="001023C7"/>
    <w:rsid w:val="00102609"/>
    <w:rsid w:val="00102F91"/>
    <w:rsid w:val="0010415B"/>
    <w:rsid w:val="001065FC"/>
    <w:rsid w:val="00106880"/>
    <w:rsid w:val="00107C7A"/>
    <w:rsid w:val="00110AF4"/>
    <w:rsid w:val="00113551"/>
    <w:rsid w:val="001137A3"/>
    <w:rsid w:val="00114109"/>
    <w:rsid w:val="00114307"/>
    <w:rsid w:val="0011468E"/>
    <w:rsid w:val="00114D59"/>
    <w:rsid w:val="00115075"/>
    <w:rsid w:val="001161D8"/>
    <w:rsid w:val="0012037A"/>
    <w:rsid w:val="00121B2F"/>
    <w:rsid w:val="001228F4"/>
    <w:rsid w:val="00123189"/>
    <w:rsid w:val="00123655"/>
    <w:rsid w:val="00124186"/>
    <w:rsid w:val="00124577"/>
    <w:rsid w:val="0012577F"/>
    <w:rsid w:val="00125CE4"/>
    <w:rsid w:val="0012641D"/>
    <w:rsid w:val="001275D9"/>
    <w:rsid w:val="00127B62"/>
    <w:rsid w:val="00131F1C"/>
    <w:rsid w:val="00133555"/>
    <w:rsid w:val="00136444"/>
    <w:rsid w:val="00141376"/>
    <w:rsid w:val="00141A7B"/>
    <w:rsid w:val="00142AE6"/>
    <w:rsid w:val="00143BB0"/>
    <w:rsid w:val="0014493A"/>
    <w:rsid w:val="00144A24"/>
    <w:rsid w:val="0014558A"/>
    <w:rsid w:val="00145662"/>
    <w:rsid w:val="001462A9"/>
    <w:rsid w:val="00147BAB"/>
    <w:rsid w:val="00150178"/>
    <w:rsid w:val="00151315"/>
    <w:rsid w:val="00151469"/>
    <w:rsid w:val="00152404"/>
    <w:rsid w:val="001529F3"/>
    <w:rsid w:val="00152A45"/>
    <w:rsid w:val="001530B2"/>
    <w:rsid w:val="0015381F"/>
    <w:rsid w:val="00153D6F"/>
    <w:rsid w:val="00154429"/>
    <w:rsid w:val="0015541D"/>
    <w:rsid w:val="00155AF5"/>
    <w:rsid w:val="00156265"/>
    <w:rsid w:val="001562BB"/>
    <w:rsid w:val="00156E7A"/>
    <w:rsid w:val="0015733A"/>
    <w:rsid w:val="00160633"/>
    <w:rsid w:val="00160F79"/>
    <w:rsid w:val="0016109C"/>
    <w:rsid w:val="00162E39"/>
    <w:rsid w:val="0016395C"/>
    <w:rsid w:val="001640E2"/>
    <w:rsid w:val="0016510D"/>
    <w:rsid w:val="00167324"/>
    <w:rsid w:val="00167932"/>
    <w:rsid w:val="00167996"/>
    <w:rsid w:val="00170046"/>
    <w:rsid w:val="00171970"/>
    <w:rsid w:val="00173127"/>
    <w:rsid w:val="001731A0"/>
    <w:rsid w:val="00175003"/>
    <w:rsid w:val="00175333"/>
    <w:rsid w:val="001764D2"/>
    <w:rsid w:val="001765A8"/>
    <w:rsid w:val="001775E6"/>
    <w:rsid w:val="00177822"/>
    <w:rsid w:val="00177961"/>
    <w:rsid w:val="0018107C"/>
    <w:rsid w:val="001810F6"/>
    <w:rsid w:val="001811D8"/>
    <w:rsid w:val="00181C01"/>
    <w:rsid w:val="00182CBE"/>
    <w:rsid w:val="00183853"/>
    <w:rsid w:val="001857DF"/>
    <w:rsid w:val="00185AE1"/>
    <w:rsid w:val="001862B1"/>
    <w:rsid w:val="001862F1"/>
    <w:rsid w:val="00187567"/>
    <w:rsid w:val="00190557"/>
    <w:rsid w:val="001909F6"/>
    <w:rsid w:val="00191FE0"/>
    <w:rsid w:val="001938BC"/>
    <w:rsid w:val="0019498D"/>
    <w:rsid w:val="00195508"/>
    <w:rsid w:val="00195C3B"/>
    <w:rsid w:val="001962C3"/>
    <w:rsid w:val="001A0CBF"/>
    <w:rsid w:val="001A0F88"/>
    <w:rsid w:val="001A18FF"/>
    <w:rsid w:val="001A1C4D"/>
    <w:rsid w:val="001A24D7"/>
    <w:rsid w:val="001A2D38"/>
    <w:rsid w:val="001A3EE4"/>
    <w:rsid w:val="001A482F"/>
    <w:rsid w:val="001A7633"/>
    <w:rsid w:val="001A77C7"/>
    <w:rsid w:val="001A7963"/>
    <w:rsid w:val="001A7E87"/>
    <w:rsid w:val="001B034C"/>
    <w:rsid w:val="001B1220"/>
    <w:rsid w:val="001B1665"/>
    <w:rsid w:val="001B16C1"/>
    <w:rsid w:val="001B254B"/>
    <w:rsid w:val="001B3267"/>
    <w:rsid w:val="001B4171"/>
    <w:rsid w:val="001B4A07"/>
    <w:rsid w:val="001C0307"/>
    <w:rsid w:val="001C1168"/>
    <w:rsid w:val="001C1579"/>
    <w:rsid w:val="001C1D0F"/>
    <w:rsid w:val="001C2DE2"/>
    <w:rsid w:val="001C4309"/>
    <w:rsid w:val="001C4FCF"/>
    <w:rsid w:val="001C7BAA"/>
    <w:rsid w:val="001C7CC7"/>
    <w:rsid w:val="001D0604"/>
    <w:rsid w:val="001D08FC"/>
    <w:rsid w:val="001D1659"/>
    <w:rsid w:val="001D17AE"/>
    <w:rsid w:val="001D1CDB"/>
    <w:rsid w:val="001D1FE0"/>
    <w:rsid w:val="001D3545"/>
    <w:rsid w:val="001D3983"/>
    <w:rsid w:val="001D473A"/>
    <w:rsid w:val="001D65D6"/>
    <w:rsid w:val="001D740D"/>
    <w:rsid w:val="001D7558"/>
    <w:rsid w:val="001D7AA6"/>
    <w:rsid w:val="001E0BE9"/>
    <w:rsid w:val="001E0D0F"/>
    <w:rsid w:val="001E12E8"/>
    <w:rsid w:val="001E49A9"/>
    <w:rsid w:val="001E669F"/>
    <w:rsid w:val="001E6B12"/>
    <w:rsid w:val="001E6BF0"/>
    <w:rsid w:val="001E6F90"/>
    <w:rsid w:val="001E71C3"/>
    <w:rsid w:val="001F0831"/>
    <w:rsid w:val="001F2D7D"/>
    <w:rsid w:val="001F2D89"/>
    <w:rsid w:val="001F2F37"/>
    <w:rsid w:val="001F3634"/>
    <w:rsid w:val="001F4211"/>
    <w:rsid w:val="001F4E6F"/>
    <w:rsid w:val="001F5200"/>
    <w:rsid w:val="001F7EC6"/>
    <w:rsid w:val="002009BA"/>
    <w:rsid w:val="0020192C"/>
    <w:rsid w:val="002020BB"/>
    <w:rsid w:val="00202564"/>
    <w:rsid w:val="00202998"/>
    <w:rsid w:val="00202DC5"/>
    <w:rsid w:val="0020335F"/>
    <w:rsid w:val="0020351C"/>
    <w:rsid w:val="00203910"/>
    <w:rsid w:val="00203C53"/>
    <w:rsid w:val="00210409"/>
    <w:rsid w:val="00210AE3"/>
    <w:rsid w:val="002142FC"/>
    <w:rsid w:val="00216389"/>
    <w:rsid w:val="002167CA"/>
    <w:rsid w:val="00217B37"/>
    <w:rsid w:val="002206B0"/>
    <w:rsid w:val="002208B2"/>
    <w:rsid w:val="00221563"/>
    <w:rsid w:val="00221843"/>
    <w:rsid w:val="0022372C"/>
    <w:rsid w:val="0022379C"/>
    <w:rsid w:val="00223886"/>
    <w:rsid w:val="00223BE5"/>
    <w:rsid w:val="00223CE1"/>
    <w:rsid w:val="00223E51"/>
    <w:rsid w:val="0022415A"/>
    <w:rsid w:val="0022577C"/>
    <w:rsid w:val="00225D5D"/>
    <w:rsid w:val="002271F7"/>
    <w:rsid w:val="00227542"/>
    <w:rsid w:val="002276EE"/>
    <w:rsid w:val="00231D45"/>
    <w:rsid w:val="00234056"/>
    <w:rsid w:val="002342C4"/>
    <w:rsid w:val="002345A8"/>
    <w:rsid w:val="00234658"/>
    <w:rsid w:val="00234B30"/>
    <w:rsid w:val="002369E6"/>
    <w:rsid w:val="00237089"/>
    <w:rsid w:val="002372D4"/>
    <w:rsid w:val="00237680"/>
    <w:rsid w:val="00237D90"/>
    <w:rsid w:val="0024249E"/>
    <w:rsid w:val="002429B2"/>
    <w:rsid w:val="00244729"/>
    <w:rsid w:val="00247B9A"/>
    <w:rsid w:val="00247C37"/>
    <w:rsid w:val="00252102"/>
    <w:rsid w:val="00252273"/>
    <w:rsid w:val="00252A03"/>
    <w:rsid w:val="00252BC1"/>
    <w:rsid w:val="00252F01"/>
    <w:rsid w:val="002536F1"/>
    <w:rsid w:val="002539C5"/>
    <w:rsid w:val="002550A0"/>
    <w:rsid w:val="0025650E"/>
    <w:rsid w:val="00256EB7"/>
    <w:rsid w:val="0026206D"/>
    <w:rsid w:val="00263CF5"/>
    <w:rsid w:val="0026466D"/>
    <w:rsid w:val="00265F6B"/>
    <w:rsid w:val="0026622F"/>
    <w:rsid w:val="002664CB"/>
    <w:rsid w:val="00266584"/>
    <w:rsid w:val="00266C85"/>
    <w:rsid w:val="0026777F"/>
    <w:rsid w:val="002679B0"/>
    <w:rsid w:val="00272442"/>
    <w:rsid w:val="002726B6"/>
    <w:rsid w:val="00274E81"/>
    <w:rsid w:val="00274F52"/>
    <w:rsid w:val="00276F27"/>
    <w:rsid w:val="00276F9D"/>
    <w:rsid w:val="00281E61"/>
    <w:rsid w:val="002823E9"/>
    <w:rsid w:val="002831F9"/>
    <w:rsid w:val="00285493"/>
    <w:rsid w:val="00286460"/>
    <w:rsid w:val="00286CFC"/>
    <w:rsid w:val="00287741"/>
    <w:rsid w:val="00290238"/>
    <w:rsid w:val="0029037B"/>
    <w:rsid w:val="00290D5C"/>
    <w:rsid w:val="002918F1"/>
    <w:rsid w:val="002939FD"/>
    <w:rsid w:val="00295107"/>
    <w:rsid w:val="002959C9"/>
    <w:rsid w:val="00296C79"/>
    <w:rsid w:val="00296FA2"/>
    <w:rsid w:val="002A0799"/>
    <w:rsid w:val="002A19EB"/>
    <w:rsid w:val="002A3D23"/>
    <w:rsid w:val="002A465E"/>
    <w:rsid w:val="002A51CC"/>
    <w:rsid w:val="002A5459"/>
    <w:rsid w:val="002A77B4"/>
    <w:rsid w:val="002A7A85"/>
    <w:rsid w:val="002B0352"/>
    <w:rsid w:val="002B0C33"/>
    <w:rsid w:val="002B2D1C"/>
    <w:rsid w:val="002B2DCE"/>
    <w:rsid w:val="002B3AB5"/>
    <w:rsid w:val="002B3CEB"/>
    <w:rsid w:val="002B4439"/>
    <w:rsid w:val="002B50A1"/>
    <w:rsid w:val="002B5268"/>
    <w:rsid w:val="002B7637"/>
    <w:rsid w:val="002B796C"/>
    <w:rsid w:val="002B7F5D"/>
    <w:rsid w:val="002C1319"/>
    <w:rsid w:val="002C1AAC"/>
    <w:rsid w:val="002C3D51"/>
    <w:rsid w:val="002D0178"/>
    <w:rsid w:val="002D1D46"/>
    <w:rsid w:val="002D2426"/>
    <w:rsid w:val="002D2593"/>
    <w:rsid w:val="002D2FC4"/>
    <w:rsid w:val="002D32B4"/>
    <w:rsid w:val="002D3E72"/>
    <w:rsid w:val="002D4DEC"/>
    <w:rsid w:val="002D5525"/>
    <w:rsid w:val="002D61E2"/>
    <w:rsid w:val="002D6FDB"/>
    <w:rsid w:val="002E17A1"/>
    <w:rsid w:val="002E33B3"/>
    <w:rsid w:val="002E3BF6"/>
    <w:rsid w:val="002E54D0"/>
    <w:rsid w:val="002E6A58"/>
    <w:rsid w:val="002E700A"/>
    <w:rsid w:val="002E7BEC"/>
    <w:rsid w:val="002F0801"/>
    <w:rsid w:val="002F09CA"/>
    <w:rsid w:val="002F1002"/>
    <w:rsid w:val="002F13E4"/>
    <w:rsid w:val="002F35DD"/>
    <w:rsid w:val="002F3D9E"/>
    <w:rsid w:val="002F3ED4"/>
    <w:rsid w:val="002F4367"/>
    <w:rsid w:val="002F6E65"/>
    <w:rsid w:val="002F7988"/>
    <w:rsid w:val="003019F1"/>
    <w:rsid w:val="00302F5A"/>
    <w:rsid w:val="003037CA"/>
    <w:rsid w:val="003038AF"/>
    <w:rsid w:val="00304217"/>
    <w:rsid w:val="003043BB"/>
    <w:rsid w:val="00305F73"/>
    <w:rsid w:val="0030657E"/>
    <w:rsid w:val="003073EF"/>
    <w:rsid w:val="0031104C"/>
    <w:rsid w:val="003113EF"/>
    <w:rsid w:val="00312F43"/>
    <w:rsid w:val="00314923"/>
    <w:rsid w:val="003152F8"/>
    <w:rsid w:val="00316397"/>
    <w:rsid w:val="00316F44"/>
    <w:rsid w:val="0031799B"/>
    <w:rsid w:val="00317FA6"/>
    <w:rsid w:val="00320432"/>
    <w:rsid w:val="003208E6"/>
    <w:rsid w:val="003211D1"/>
    <w:rsid w:val="00323168"/>
    <w:rsid w:val="003246D7"/>
    <w:rsid w:val="00324BCE"/>
    <w:rsid w:val="0032599D"/>
    <w:rsid w:val="0032753F"/>
    <w:rsid w:val="00327D10"/>
    <w:rsid w:val="00330533"/>
    <w:rsid w:val="00331621"/>
    <w:rsid w:val="00331F5F"/>
    <w:rsid w:val="00332401"/>
    <w:rsid w:val="00332F47"/>
    <w:rsid w:val="00334454"/>
    <w:rsid w:val="003346BD"/>
    <w:rsid w:val="00334A9E"/>
    <w:rsid w:val="00337F42"/>
    <w:rsid w:val="0034069F"/>
    <w:rsid w:val="0034113D"/>
    <w:rsid w:val="00341A44"/>
    <w:rsid w:val="00342C14"/>
    <w:rsid w:val="00342EE6"/>
    <w:rsid w:val="00344757"/>
    <w:rsid w:val="00344FE7"/>
    <w:rsid w:val="003456BC"/>
    <w:rsid w:val="003469EC"/>
    <w:rsid w:val="00346B67"/>
    <w:rsid w:val="00347699"/>
    <w:rsid w:val="00347C27"/>
    <w:rsid w:val="00350136"/>
    <w:rsid w:val="003504E1"/>
    <w:rsid w:val="00350E23"/>
    <w:rsid w:val="00351115"/>
    <w:rsid w:val="00353282"/>
    <w:rsid w:val="0035340B"/>
    <w:rsid w:val="003537D7"/>
    <w:rsid w:val="003539DB"/>
    <w:rsid w:val="00353E13"/>
    <w:rsid w:val="00353E52"/>
    <w:rsid w:val="0035524E"/>
    <w:rsid w:val="00355407"/>
    <w:rsid w:val="00355884"/>
    <w:rsid w:val="003563BF"/>
    <w:rsid w:val="003614D8"/>
    <w:rsid w:val="003619FD"/>
    <w:rsid w:val="003626C7"/>
    <w:rsid w:val="003635B9"/>
    <w:rsid w:val="00363B31"/>
    <w:rsid w:val="003652A2"/>
    <w:rsid w:val="00365E1E"/>
    <w:rsid w:val="00366E0F"/>
    <w:rsid w:val="00371F60"/>
    <w:rsid w:val="0037252F"/>
    <w:rsid w:val="00374882"/>
    <w:rsid w:val="00374BFF"/>
    <w:rsid w:val="00376EC7"/>
    <w:rsid w:val="00376FF6"/>
    <w:rsid w:val="00381D4E"/>
    <w:rsid w:val="00381D9B"/>
    <w:rsid w:val="00381E8F"/>
    <w:rsid w:val="003825BC"/>
    <w:rsid w:val="0038298C"/>
    <w:rsid w:val="00382C22"/>
    <w:rsid w:val="0038406D"/>
    <w:rsid w:val="00384A03"/>
    <w:rsid w:val="00385782"/>
    <w:rsid w:val="003857BF"/>
    <w:rsid w:val="00386E24"/>
    <w:rsid w:val="00387644"/>
    <w:rsid w:val="0038774E"/>
    <w:rsid w:val="00391A1C"/>
    <w:rsid w:val="003930FC"/>
    <w:rsid w:val="00393484"/>
    <w:rsid w:val="003957F4"/>
    <w:rsid w:val="003958E6"/>
    <w:rsid w:val="003A01BD"/>
    <w:rsid w:val="003A078A"/>
    <w:rsid w:val="003A13CA"/>
    <w:rsid w:val="003A29F9"/>
    <w:rsid w:val="003A3E90"/>
    <w:rsid w:val="003A460E"/>
    <w:rsid w:val="003A4934"/>
    <w:rsid w:val="003A6811"/>
    <w:rsid w:val="003A6B63"/>
    <w:rsid w:val="003A723B"/>
    <w:rsid w:val="003A7580"/>
    <w:rsid w:val="003A76B8"/>
    <w:rsid w:val="003A7AA7"/>
    <w:rsid w:val="003A7B69"/>
    <w:rsid w:val="003B149E"/>
    <w:rsid w:val="003B2862"/>
    <w:rsid w:val="003B3195"/>
    <w:rsid w:val="003B339C"/>
    <w:rsid w:val="003B423B"/>
    <w:rsid w:val="003B4422"/>
    <w:rsid w:val="003B4D58"/>
    <w:rsid w:val="003B516B"/>
    <w:rsid w:val="003B5AA7"/>
    <w:rsid w:val="003B6C54"/>
    <w:rsid w:val="003C04EB"/>
    <w:rsid w:val="003C09A6"/>
    <w:rsid w:val="003C0FAD"/>
    <w:rsid w:val="003C18C2"/>
    <w:rsid w:val="003C1EED"/>
    <w:rsid w:val="003C2B1A"/>
    <w:rsid w:val="003C3314"/>
    <w:rsid w:val="003C346D"/>
    <w:rsid w:val="003C370E"/>
    <w:rsid w:val="003C41BB"/>
    <w:rsid w:val="003C4A0D"/>
    <w:rsid w:val="003C5E68"/>
    <w:rsid w:val="003C6C07"/>
    <w:rsid w:val="003D0519"/>
    <w:rsid w:val="003D0972"/>
    <w:rsid w:val="003D205C"/>
    <w:rsid w:val="003D27C2"/>
    <w:rsid w:val="003D2B2E"/>
    <w:rsid w:val="003D37CB"/>
    <w:rsid w:val="003D3844"/>
    <w:rsid w:val="003D4335"/>
    <w:rsid w:val="003D450D"/>
    <w:rsid w:val="003D4A19"/>
    <w:rsid w:val="003D4AD3"/>
    <w:rsid w:val="003D50B3"/>
    <w:rsid w:val="003D74EB"/>
    <w:rsid w:val="003E03C5"/>
    <w:rsid w:val="003E0854"/>
    <w:rsid w:val="003E13F0"/>
    <w:rsid w:val="003E177D"/>
    <w:rsid w:val="003E25CD"/>
    <w:rsid w:val="003E2B5D"/>
    <w:rsid w:val="003E2B7D"/>
    <w:rsid w:val="003E3B47"/>
    <w:rsid w:val="003E5093"/>
    <w:rsid w:val="003E5393"/>
    <w:rsid w:val="003E5EFF"/>
    <w:rsid w:val="003E63C3"/>
    <w:rsid w:val="003E6A53"/>
    <w:rsid w:val="003E6BA3"/>
    <w:rsid w:val="003F1FE5"/>
    <w:rsid w:val="003F3923"/>
    <w:rsid w:val="003F3EFA"/>
    <w:rsid w:val="003F4D13"/>
    <w:rsid w:val="003F4D50"/>
    <w:rsid w:val="003F6925"/>
    <w:rsid w:val="003F787C"/>
    <w:rsid w:val="00400E0D"/>
    <w:rsid w:val="00401DEB"/>
    <w:rsid w:val="00402756"/>
    <w:rsid w:val="004030A4"/>
    <w:rsid w:val="00405EFB"/>
    <w:rsid w:val="00407BC8"/>
    <w:rsid w:val="004142A4"/>
    <w:rsid w:val="004165BF"/>
    <w:rsid w:val="0041711F"/>
    <w:rsid w:val="0042079F"/>
    <w:rsid w:val="00420B50"/>
    <w:rsid w:val="0042231A"/>
    <w:rsid w:val="0042299B"/>
    <w:rsid w:val="0042322B"/>
    <w:rsid w:val="004244AC"/>
    <w:rsid w:val="0042471A"/>
    <w:rsid w:val="00425D84"/>
    <w:rsid w:val="00426104"/>
    <w:rsid w:val="004279A6"/>
    <w:rsid w:val="004302EA"/>
    <w:rsid w:val="00430468"/>
    <w:rsid w:val="0043441F"/>
    <w:rsid w:val="00434F15"/>
    <w:rsid w:val="00435542"/>
    <w:rsid w:val="004359CB"/>
    <w:rsid w:val="00437490"/>
    <w:rsid w:val="00440223"/>
    <w:rsid w:val="00440809"/>
    <w:rsid w:val="00440E3C"/>
    <w:rsid w:val="00441183"/>
    <w:rsid w:val="00441E90"/>
    <w:rsid w:val="00445A9D"/>
    <w:rsid w:val="00447983"/>
    <w:rsid w:val="00447B17"/>
    <w:rsid w:val="004505DC"/>
    <w:rsid w:val="00450ABC"/>
    <w:rsid w:val="00451C18"/>
    <w:rsid w:val="00452A2A"/>
    <w:rsid w:val="00452BDC"/>
    <w:rsid w:val="00452E4B"/>
    <w:rsid w:val="004537AC"/>
    <w:rsid w:val="0045583E"/>
    <w:rsid w:val="004579C8"/>
    <w:rsid w:val="00460AF0"/>
    <w:rsid w:val="00461CDD"/>
    <w:rsid w:val="00462237"/>
    <w:rsid w:val="00463205"/>
    <w:rsid w:val="00463BC7"/>
    <w:rsid w:val="00464144"/>
    <w:rsid w:val="00464528"/>
    <w:rsid w:val="004648AD"/>
    <w:rsid w:val="00465635"/>
    <w:rsid w:val="0046623D"/>
    <w:rsid w:val="004666DF"/>
    <w:rsid w:val="00466F46"/>
    <w:rsid w:val="00467663"/>
    <w:rsid w:val="0046769D"/>
    <w:rsid w:val="00471076"/>
    <w:rsid w:val="004713D2"/>
    <w:rsid w:val="004716BB"/>
    <w:rsid w:val="004727BB"/>
    <w:rsid w:val="00473BD1"/>
    <w:rsid w:val="0047489C"/>
    <w:rsid w:val="00475596"/>
    <w:rsid w:val="00476061"/>
    <w:rsid w:val="00476614"/>
    <w:rsid w:val="00477581"/>
    <w:rsid w:val="00480997"/>
    <w:rsid w:val="0048180C"/>
    <w:rsid w:val="00481E9A"/>
    <w:rsid w:val="0048327C"/>
    <w:rsid w:val="0048357D"/>
    <w:rsid w:val="0048372C"/>
    <w:rsid w:val="004844F3"/>
    <w:rsid w:val="00485953"/>
    <w:rsid w:val="00486CF1"/>
    <w:rsid w:val="00493C5F"/>
    <w:rsid w:val="00494073"/>
    <w:rsid w:val="00497438"/>
    <w:rsid w:val="004A0A61"/>
    <w:rsid w:val="004A228A"/>
    <w:rsid w:val="004A2C53"/>
    <w:rsid w:val="004A43C9"/>
    <w:rsid w:val="004A4A74"/>
    <w:rsid w:val="004A4AB3"/>
    <w:rsid w:val="004A4C33"/>
    <w:rsid w:val="004A4F4C"/>
    <w:rsid w:val="004A64CB"/>
    <w:rsid w:val="004A7FFE"/>
    <w:rsid w:val="004B0004"/>
    <w:rsid w:val="004B0D2F"/>
    <w:rsid w:val="004B1F28"/>
    <w:rsid w:val="004B2BA2"/>
    <w:rsid w:val="004B35F0"/>
    <w:rsid w:val="004B3959"/>
    <w:rsid w:val="004B3B88"/>
    <w:rsid w:val="004B4534"/>
    <w:rsid w:val="004B545B"/>
    <w:rsid w:val="004B5F85"/>
    <w:rsid w:val="004B73CE"/>
    <w:rsid w:val="004C26C9"/>
    <w:rsid w:val="004C3622"/>
    <w:rsid w:val="004C44D2"/>
    <w:rsid w:val="004C4C1C"/>
    <w:rsid w:val="004C6101"/>
    <w:rsid w:val="004C6199"/>
    <w:rsid w:val="004C63B2"/>
    <w:rsid w:val="004C7051"/>
    <w:rsid w:val="004D0A5C"/>
    <w:rsid w:val="004D11C2"/>
    <w:rsid w:val="004D235C"/>
    <w:rsid w:val="004D3037"/>
    <w:rsid w:val="004D344F"/>
    <w:rsid w:val="004D3E84"/>
    <w:rsid w:val="004D4280"/>
    <w:rsid w:val="004D44ED"/>
    <w:rsid w:val="004D6668"/>
    <w:rsid w:val="004D6BB9"/>
    <w:rsid w:val="004E0957"/>
    <w:rsid w:val="004E0F2B"/>
    <w:rsid w:val="004E1623"/>
    <w:rsid w:val="004E16EA"/>
    <w:rsid w:val="004E390C"/>
    <w:rsid w:val="004E3F35"/>
    <w:rsid w:val="004E47E5"/>
    <w:rsid w:val="004E4B4E"/>
    <w:rsid w:val="004E4F77"/>
    <w:rsid w:val="004E5170"/>
    <w:rsid w:val="004F072E"/>
    <w:rsid w:val="004F23B2"/>
    <w:rsid w:val="004F6FF1"/>
    <w:rsid w:val="004F769B"/>
    <w:rsid w:val="00500DE3"/>
    <w:rsid w:val="00501875"/>
    <w:rsid w:val="00502CFA"/>
    <w:rsid w:val="00503BE3"/>
    <w:rsid w:val="0050459E"/>
    <w:rsid w:val="00504B61"/>
    <w:rsid w:val="005053AD"/>
    <w:rsid w:val="005054D1"/>
    <w:rsid w:val="00505FAF"/>
    <w:rsid w:val="00510EE3"/>
    <w:rsid w:val="00512A9F"/>
    <w:rsid w:val="00512B3D"/>
    <w:rsid w:val="00512BBB"/>
    <w:rsid w:val="00514DB7"/>
    <w:rsid w:val="005161EF"/>
    <w:rsid w:val="005214D6"/>
    <w:rsid w:val="0052179D"/>
    <w:rsid w:val="00522275"/>
    <w:rsid w:val="00522380"/>
    <w:rsid w:val="00522673"/>
    <w:rsid w:val="00522A72"/>
    <w:rsid w:val="005256A6"/>
    <w:rsid w:val="0052679B"/>
    <w:rsid w:val="00527C26"/>
    <w:rsid w:val="00530EEF"/>
    <w:rsid w:val="005314B3"/>
    <w:rsid w:val="00532EE8"/>
    <w:rsid w:val="00533502"/>
    <w:rsid w:val="0053366B"/>
    <w:rsid w:val="00533CBA"/>
    <w:rsid w:val="00536369"/>
    <w:rsid w:val="00537038"/>
    <w:rsid w:val="005415F2"/>
    <w:rsid w:val="0054374B"/>
    <w:rsid w:val="00544432"/>
    <w:rsid w:val="00544EDB"/>
    <w:rsid w:val="0054533B"/>
    <w:rsid w:val="00546A2B"/>
    <w:rsid w:val="005500AC"/>
    <w:rsid w:val="00551CBE"/>
    <w:rsid w:val="00551D40"/>
    <w:rsid w:val="0055221D"/>
    <w:rsid w:val="00557273"/>
    <w:rsid w:val="00557655"/>
    <w:rsid w:val="00562C16"/>
    <w:rsid w:val="00565B6E"/>
    <w:rsid w:val="00565DD3"/>
    <w:rsid w:val="00567E3D"/>
    <w:rsid w:val="0057099B"/>
    <w:rsid w:val="00571392"/>
    <w:rsid w:val="00571B72"/>
    <w:rsid w:val="0057213A"/>
    <w:rsid w:val="00573EDD"/>
    <w:rsid w:val="005758B8"/>
    <w:rsid w:val="00575B20"/>
    <w:rsid w:val="00576F01"/>
    <w:rsid w:val="005774AB"/>
    <w:rsid w:val="0057778D"/>
    <w:rsid w:val="005802B0"/>
    <w:rsid w:val="005826F9"/>
    <w:rsid w:val="00583E44"/>
    <w:rsid w:val="005847CD"/>
    <w:rsid w:val="00585817"/>
    <w:rsid w:val="00586CD9"/>
    <w:rsid w:val="0058716E"/>
    <w:rsid w:val="0059067A"/>
    <w:rsid w:val="00591725"/>
    <w:rsid w:val="0059237E"/>
    <w:rsid w:val="00592524"/>
    <w:rsid w:val="005943EB"/>
    <w:rsid w:val="005951B9"/>
    <w:rsid w:val="00596A52"/>
    <w:rsid w:val="00596B90"/>
    <w:rsid w:val="005A0F0F"/>
    <w:rsid w:val="005A2A63"/>
    <w:rsid w:val="005A32BE"/>
    <w:rsid w:val="005A369E"/>
    <w:rsid w:val="005A3867"/>
    <w:rsid w:val="005A3B2B"/>
    <w:rsid w:val="005A5021"/>
    <w:rsid w:val="005A5189"/>
    <w:rsid w:val="005A5AF7"/>
    <w:rsid w:val="005A6222"/>
    <w:rsid w:val="005A7752"/>
    <w:rsid w:val="005B036E"/>
    <w:rsid w:val="005B2677"/>
    <w:rsid w:val="005B2B87"/>
    <w:rsid w:val="005B2E3A"/>
    <w:rsid w:val="005B4A3E"/>
    <w:rsid w:val="005B5173"/>
    <w:rsid w:val="005B5698"/>
    <w:rsid w:val="005B64F3"/>
    <w:rsid w:val="005B64FC"/>
    <w:rsid w:val="005B739B"/>
    <w:rsid w:val="005C0F23"/>
    <w:rsid w:val="005C2D7C"/>
    <w:rsid w:val="005C51D3"/>
    <w:rsid w:val="005C5FF3"/>
    <w:rsid w:val="005D00CA"/>
    <w:rsid w:val="005D00E7"/>
    <w:rsid w:val="005D0C2F"/>
    <w:rsid w:val="005D0C8C"/>
    <w:rsid w:val="005D1067"/>
    <w:rsid w:val="005D1642"/>
    <w:rsid w:val="005D1703"/>
    <w:rsid w:val="005D1FFF"/>
    <w:rsid w:val="005D29E5"/>
    <w:rsid w:val="005D3F0B"/>
    <w:rsid w:val="005D719F"/>
    <w:rsid w:val="005E024A"/>
    <w:rsid w:val="005E02ED"/>
    <w:rsid w:val="005E030C"/>
    <w:rsid w:val="005E0A58"/>
    <w:rsid w:val="005E16A5"/>
    <w:rsid w:val="005E19D0"/>
    <w:rsid w:val="005E1D06"/>
    <w:rsid w:val="005E2147"/>
    <w:rsid w:val="005E45DD"/>
    <w:rsid w:val="005E46A9"/>
    <w:rsid w:val="005E486A"/>
    <w:rsid w:val="005E5036"/>
    <w:rsid w:val="005E50D8"/>
    <w:rsid w:val="005F0B79"/>
    <w:rsid w:val="005F18A8"/>
    <w:rsid w:val="005F22E7"/>
    <w:rsid w:val="005F2633"/>
    <w:rsid w:val="005F3382"/>
    <w:rsid w:val="005F3937"/>
    <w:rsid w:val="005F3D8C"/>
    <w:rsid w:val="005F473F"/>
    <w:rsid w:val="005F5494"/>
    <w:rsid w:val="005F57CF"/>
    <w:rsid w:val="005F5F1C"/>
    <w:rsid w:val="005F6176"/>
    <w:rsid w:val="005F666B"/>
    <w:rsid w:val="005F7F64"/>
    <w:rsid w:val="00600827"/>
    <w:rsid w:val="00600E8C"/>
    <w:rsid w:val="00601CF1"/>
    <w:rsid w:val="00602B2F"/>
    <w:rsid w:val="006044A8"/>
    <w:rsid w:val="00604605"/>
    <w:rsid w:val="006057C6"/>
    <w:rsid w:val="0060649E"/>
    <w:rsid w:val="00610D62"/>
    <w:rsid w:val="006133F4"/>
    <w:rsid w:val="00614DCC"/>
    <w:rsid w:val="006152BD"/>
    <w:rsid w:val="00615319"/>
    <w:rsid w:val="00616FF7"/>
    <w:rsid w:val="006178D9"/>
    <w:rsid w:val="00617AB3"/>
    <w:rsid w:val="00623A4A"/>
    <w:rsid w:val="00624BD3"/>
    <w:rsid w:val="00625AF9"/>
    <w:rsid w:val="00626EB7"/>
    <w:rsid w:val="00627084"/>
    <w:rsid w:val="00627488"/>
    <w:rsid w:val="00635B5B"/>
    <w:rsid w:val="00635FC1"/>
    <w:rsid w:val="0064134A"/>
    <w:rsid w:val="00641C30"/>
    <w:rsid w:val="00642938"/>
    <w:rsid w:val="0064304A"/>
    <w:rsid w:val="0064306C"/>
    <w:rsid w:val="00644882"/>
    <w:rsid w:val="0064759C"/>
    <w:rsid w:val="00651178"/>
    <w:rsid w:val="00651488"/>
    <w:rsid w:val="006541B9"/>
    <w:rsid w:val="00656350"/>
    <w:rsid w:val="00656447"/>
    <w:rsid w:val="006566DD"/>
    <w:rsid w:val="006567B4"/>
    <w:rsid w:val="00657402"/>
    <w:rsid w:val="006602E4"/>
    <w:rsid w:val="00661D92"/>
    <w:rsid w:val="00661FD5"/>
    <w:rsid w:val="00662E92"/>
    <w:rsid w:val="0066363E"/>
    <w:rsid w:val="0066364B"/>
    <w:rsid w:val="00664310"/>
    <w:rsid w:val="00666757"/>
    <w:rsid w:val="00666BBC"/>
    <w:rsid w:val="006702D8"/>
    <w:rsid w:val="006706D3"/>
    <w:rsid w:val="006718EF"/>
    <w:rsid w:val="00671EB7"/>
    <w:rsid w:val="0067227A"/>
    <w:rsid w:val="006739CC"/>
    <w:rsid w:val="00674D7B"/>
    <w:rsid w:val="0067612B"/>
    <w:rsid w:val="006776A4"/>
    <w:rsid w:val="00677A9C"/>
    <w:rsid w:val="00677C11"/>
    <w:rsid w:val="006805D2"/>
    <w:rsid w:val="006811E0"/>
    <w:rsid w:val="006825F2"/>
    <w:rsid w:val="00683606"/>
    <w:rsid w:val="006847CE"/>
    <w:rsid w:val="00685008"/>
    <w:rsid w:val="006854A5"/>
    <w:rsid w:val="00685EA6"/>
    <w:rsid w:val="00687095"/>
    <w:rsid w:val="006872A5"/>
    <w:rsid w:val="00687563"/>
    <w:rsid w:val="00687652"/>
    <w:rsid w:val="0069037C"/>
    <w:rsid w:val="00690FF5"/>
    <w:rsid w:val="00691D14"/>
    <w:rsid w:val="0069271C"/>
    <w:rsid w:val="0069351C"/>
    <w:rsid w:val="006946E3"/>
    <w:rsid w:val="00695FE0"/>
    <w:rsid w:val="00697891"/>
    <w:rsid w:val="006A35AC"/>
    <w:rsid w:val="006A38F1"/>
    <w:rsid w:val="006A3FA3"/>
    <w:rsid w:val="006A473F"/>
    <w:rsid w:val="006A4D7F"/>
    <w:rsid w:val="006A59F6"/>
    <w:rsid w:val="006A5C7E"/>
    <w:rsid w:val="006A6B56"/>
    <w:rsid w:val="006A7418"/>
    <w:rsid w:val="006A7D26"/>
    <w:rsid w:val="006A7F3C"/>
    <w:rsid w:val="006B097E"/>
    <w:rsid w:val="006B10B0"/>
    <w:rsid w:val="006B1ADD"/>
    <w:rsid w:val="006B20C7"/>
    <w:rsid w:val="006B21EE"/>
    <w:rsid w:val="006B29EE"/>
    <w:rsid w:val="006B2E52"/>
    <w:rsid w:val="006B310C"/>
    <w:rsid w:val="006B460F"/>
    <w:rsid w:val="006B493A"/>
    <w:rsid w:val="006B5F61"/>
    <w:rsid w:val="006B628B"/>
    <w:rsid w:val="006B634B"/>
    <w:rsid w:val="006C1908"/>
    <w:rsid w:val="006C1C1E"/>
    <w:rsid w:val="006C22C2"/>
    <w:rsid w:val="006C3517"/>
    <w:rsid w:val="006C4828"/>
    <w:rsid w:val="006C78B5"/>
    <w:rsid w:val="006D292F"/>
    <w:rsid w:val="006D351C"/>
    <w:rsid w:val="006D365A"/>
    <w:rsid w:val="006D580A"/>
    <w:rsid w:val="006D5BCC"/>
    <w:rsid w:val="006D6441"/>
    <w:rsid w:val="006D6B22"/>
    <w:rsid w:val="006D6BF7"/>
    <w:rsid w:val="006E253D"/>
    <w:rsid w:val="006E25E5"/>
    <w:rsid w:val="006E2B57"/>
    <w:rsid w:val="006E38F1"/>
    <w:rsid w:val="006E4397"/>
    <w:rsid w:val="006E457A"/>
    <w:rsid w:val="006E4F7C"/>
    <w:rsid w:val="006E6478"/>
    <w:rsid w:val="006F018B"/>
    <w:rsid w:val="006F184E"/>
    <w:rsid w:val="006F2CEF"/>
    <w:rsid w:val="006F2EB5"/>
    <w:rsid w:val="006F32C2"/>
    <w:rsid w:val="006F410F"/>
    <w:rsid w:val="006F43C3"/>
    <w:rsid w:val="006F4A0C"/>
    <w:rsid w:val="006F55EB"/>
    <w:rsid w:val="006F5C64"/>
    <w:rsid w:val="006F718B"/>
    <w:rsid w:val="00700154"/>
    <w:rsid w:val="007004D0"/>
    <w:rsid w:val="00700C16"/>
    <w:rsid w:val="007011C0"/>
    <w:rsid w:val="007017D1"/>
    <w:rsid w:val="00702A34"/>
    <w:rsid w:val="00703EC7"/>
    <w:rsid w:val="0070611B"/>
    <w:rsid w:val="007063DB"/>
    <w:rsid w:val="0071107A"/>
    <w:rsid w:val="00711829"/>
    <w:rsid w:val="007124FA"/>
    <w:rsid w:val="00713E19"/>
    <w:rsid w:val="00714122"/>
    <w:rsid w:val="00714850"/>
    <w:rsid w:val="00714F74"/>
    <w:rsid w:val="00715EB9"/>
    <w:rsid w:val="00716432"/>
    <w:rsid w:val="00720110"/>
    <w:rsid w:val="0072013D"/>
    <w:rsid w:val="00720886"/>
    <w:rsid w:val="00722AC8"/>
    <w:rsid w:val="00722CBE"/>
    <w:rsid w:val="00723711"/>
    <w:rsid w:val="007238CA"/>
    <w:rsid w:val="0072555F"/>
    <w:rsid w:val="007256F6"/>
    <w:rsid w:val="00725BCC"/>
    <w:rsid w:val="00726400"/>
    <w:rsid w:val="00726A3A"/>
    <w:rsid w:val="00727333"/>
    <w:rsid w:val="00730843"/>
    <w:rsid w:val="007310D8"/>
    <w:rsid w:val="00731E6D"/>
    <w:rsid w:val="00732857"/>
    <w:rsid w:val="00732E31"/>
    <w:rsid w:val="00732EE4"/>
    <w:rsid w:val="007336C3"/>
    <w:rsid w:val="007341F1"/>
    <w:rsid w:val="00734DA9"/>
    <w:rsid w:val="00734E33"/>
    <w:rsid w:val="00735896"/>
    <w:rsid w:val="00736486"/>
    <w:rsid w:val="007373FA"/>
    <w:rsid w:val="00737855"/>
    <w:rsid w:val="0074005E"/>
    <w:rsid w:val="0074072C"/>
    <w:rsid w:val="00740FD3"/>
    <w:rsid w:val="0074324B"/>
    <w:rsid w:val="00743C49"/>
    <w:rsid w:val="0074423D"/>
    <w:rsid w:val="007448E8"/>
    <w:rsid w:val="007455DA"/>
    <w:rsid w:val="007467A5"/>
    <w:rsid w:val="0074713A"/>
    <w:rsid w:val="007475F3"/>
    <w:rsid w:val="007477A0"/>
    <w:rsid w:val="00747BF4"/>
    <w:rsid w:val="007513D0"/>
    <w:rsid w:val="0075158D"/>
    <w:rsid w:val="007515B7"/>
    <w:rsid w:val="00752CA0"/>
    <w:rsid w:val="00754435"/>
    <w:rsid w:val="0076009B"/>
    <w:rsid w:val="00761845"/>
    <w:rsid w:val="00762864"/>
    <w:rsid w:val="0076378A"/>
    <w:rsid w:val="007643DE"/>
    <w:rsid w:val="0076484C"/>
    <w:rsid w:val="00764B06"/>
    <w:rsid w:val="00770841"/>
    <w:rsid w:val="00770C9C"/>
    <w:rsid w:val="00770CFA"/>
    <w:rsid w:val="007717DC"/>
    <w:rsid w:val="00771843"/>
    <w:rsid w:val="00772578"/>
    <w:rsid w:val="007737FA"/>
    <w:rsid w:val="007747DF"/>
    <w:rsid w:val="007750DE"/>
    <w:rsid w:val="00775739"/>
    <w:rsid w:val="0077794A"/>
    <w:rsid w:val="00777C0D"/>
    <w:rsid w:val="00780639"/>
    <w:rsid w:val="00781231"/>
    <w:rsid w:val="00782808"/>
    <w:rsid w:val="007829D8"/>
    <w:rsid w:val="007832A6"/>
    <w:rsid w:val="0078344E"/>
    <w:rsid w:val="00783562"/>
    <w:rsid w:val="0078364A"/>
    <w:rsid w:val="007848A9"/>
    <w:rsid w:val="00784B1F"/>
    <w:rsid w:val="007851E7"/>
    <w:rsid w:val="007877D9"/>
    <w:rsid w:val="00793E3F"/>
    <w:rsid w:val="00794260"/>
    <w:rsid w:val="0079777B"/>
    <w:rsid w:val="007A1542"/>
    <w:rsid w:val="007A1B89"/>
    <w:rsid w:val="007A1FD9"/>
    <w:rsid w:val="007A29FD"/>
    <w:rsid w:val="007A3BF1"/>
    <w:rsid w:val="007A7DFE"/>
    <w:rsid w:val="007B14AC"/>
    <w:rsid w:val="007B1D7D"/>
    <w:rsid w:val="007B1F19"/>
    <w:rsid w:val="007B31B8"/>
    <w:rsid w:val="007B3910"/>
    <w:rsid w:val="007B4D82"/>
    <w:rsid w:val="007B563C"/>
    <w:rsid w:val="007B5E2D"/>
    <w:rsid w:val="007C024F"/>
    <w:rsid w:val="007C1C3C"/>
    <w:rsid w:val="007C3BF8"/>
    <w:rsid w:val="007C4091"/>
    <w:rsid w:val="007C45B3"/>
    <w:rsid w:val="007D0B35"/>
    <w:rsid w:val="007D2EDA"/>
    <w:rsid w:val="007D4104"/>
    <w:rsid w:val="007D4156"/>
    <w:rsid w:val="007D71F1"/>
    <w:rsid w:val="007D7C2F"/>
    <w:rsid w:val="007D7F0D"/>
    <w:rsid w:val="007D7FE4"/>
    <w:rsid w:val="007E01A3"/>
    <w:rsid w:val="007E37D0"/>
    <w:rsid w:val="007E3A34"/>
    <w:rsid w:val="007E4106"/>
    <w:rsid w:val="007E5089"/>
    <w:rsid w:val="007E6018"/>
    <w:rsid w:val="007E6B6C"/>
    <w:rsid w:val="007E6C53"/>
    <w:rsid w:val="007E7885"/>
    <w:rsid w:val="007F054B"/>
    <w:rsid w:val="007F2BC7"/>
    <w:rsid w:val="007F2C63"/>
    <w:rsid w:val="007F3CA2"/>
    <w:rsid w:val="007F633D"/>
    <w:rsid w:val="007F74A6"/>
    <w:rsid w:val="007F7F99"/>
    <w:rsid w:val="007F7FC3"/>
    <w:rsid w:val="00800412"/>
    <w:rsid w:val="0080090E"/>
    <w:rsid w:val="008009EE"/>
    <w:rsid w:val="0080227B"/>
    <w:rsid w:val="0080319C"/>
    <w:rsid w:val="008031F3"/>
    <w:rsid w:val="00803E07"/>
    <w:rsid w:val="008058B5"/>
    <w:rsid w:val="008065C8"/>
    <w:rsid w:val="00806AD5"/>
    <w:rsid w:val="00806DE5"/>
    <w:rsid w:val="00807624"/>
    <w:rsid w:val="008117DD"/>
    <w:rsid w:val="00811837"/>
    <w:rsid w:val="0081337E"/>
    <w:rsid w:val="008133DD"/>
    <w:rsid w:val="00814599"/>
    <w:rsid w:val="00814A94"/>
    <w:rsid w:val="00815C0A"/>
    <w:rsid w:val="00817094"/>
    <w:rsid w:val="00817982"/>
    <w:rsid w:val="00817F67"/>
    <w:rsid w:val="00820181"/>
    <w:rsid w:val="00820362"/>
    <w:rsid w:val="00821B04"/>
    <w:rsid w:val="00822453"/>
    <w:rsid w:val="00822CF3"/>
    <w:rsid w:val="00823123"/>
    <w:rsid w:val="008235C9"/>
    <w:rsid w:val="00824314"/>
    <w:rsid w:val="00824EBC"/>
    <w:rsid w:val="0082574F"/>
    <w:rsid w:val="008258DF"/>
    <w:rsid w:val="00825901"/>
    <w:rsid w:val="00825AD2"/>
    <w:rsid w:val="00825BD6"/>
    <w:rsid w:val="00825C9E"/>
    <w:rsid w:val="00825D90"/>
    <w:rsid w:val="008262EB"/>
    <w:rsid w:val="008332FA"/>
    <w:rsid w:val="0083336A"/>
    <w:rsid w:val="00833B8D"/>
    <w:rsid w:val="00833FA9"/>
    <w:rsid w:val="00834FD4"/>
    <w:rsid w:val="00835030"/>
    <w:rsid w:val="00835300"/>
    <w:rsid w:val="00835E2D"/>
    <w:rsid w:val="008363D3"/>
    <w:rsid w:val="0083642E"/>
    <w:rsid w:val="0083700D"/>
    <w:rsid w:val="0084049F"/>
    <w:rsid w:val="008427DD"/>
    <w:rsid w:val="00842A1A"/>
    <w:rsid w:val="00843B72"/>
    <w:rsid w:val="00844490"/>
    <w:rsid w:val="008444B1"/>
    <w:rsid w:val="0084454D"/>
    <w:rsid w:val="00845239"/>
    <w:rsid w:val="00846246"/>
    <w:rsid w:val="0084667D"/>
    <w:rsid w:val="00850B11"/>
    <w:rsid w:val="008533F2"/>
    <w:rsid w:val="00854C65"/>
    <w:rsid w:val="00855022"/>
    <w:rsid w:val="00855150"/>
    <w:rsid w:val="008554F8"/>
    <w:rsid w:val="008559F6"/>
    <w:rsid w:val="008564CA"/>
    <w:rsid w:val="008564E5"/>
    <w:rsid w:val="00856FCB"/>
    <w:rsid w:val="00857AC9"/>
    <w:rsid w:val="00857BEF"/>
    <w:rsid w:val="00857E49"/>
    <w:rsid w:val="00860602"/>
    <w:rsid w:val="00861E6E"/>
    <w:rsid w:val="00861FEF"/>
    <w:rsid w:val="00865447"/>
    <w:rsid w:val="00865B4E"/>
    <w:rsid w:val="00866A5E"/>
    <w:rsid w:val="00866CBB"/>
    <w:rsid w:val="00866F05"/>
    <w:rsid w:val="0087037C"/>
    <w:rsid w:val="00870771"/>
    <w:rsid w:val="0087096A"/>
    <w:rsid w:val="00870B47"/>
    <w:rsid w:val="0087116C"/>
    <w:rsid w:val="008714BB"/>
    <w:rsid w:val="008717A3"/>
    <w:rsid w:val="00873294"/>
    <w:rsid w:val="0087480B"/>
    <w:rsid w:val="00876282"/>
    <w:rsid w:val="00876AD4"/>
    <w:rsid w:val="00877B34"/>
    <w:rsid w:val="00880994"/>
    <w:rsid w:val="0088263F"/>
    <w:rsid w:val="0088370D"/>
    <w:rsid w:val="00884653"/>
    <w:rsid w:val="00884E4A"/>
    <w:rsid w:val="00886D0F"/>
    <w:rsid w:val="0089084A"/>
    <w:rsid w:val="00890FEC"/>
    <w:rsid w:val="00891E3A"/>
    <w:rsid w:val="008923D1"/>
    <w:rsid w:val="008928CE"/>
    <w:rsid w:val="0089301F"/>
    <w:rsid w:val="008959C2"/>
    <w:rsid w:val="00895F05"/>
    <w:rsid w:val="008A0711"/>
    <w:rsid w:val="008A24D7"/>
    <w:rsid w:val="008A2B32"/>
    <w:rsid w:val="008A3D55"/>
    <w:rsid w:val="008A3DC7"/>
    <w:rsid w:val="008A560E"/>
    <w:rsid w:val="008A7E59"/>
    <w:rsid w:val="008B18DB"/>
    <w:rsid w:val="008B2B60"/>
    <w:rsid w:val="008B5032"/>
    <w:rsid w:val="008B61CE"/>
    <w:rsid w:val="008C0F8B"/>
    <w:rsid w:val="008C1C5C"/>
    <w:rsid w:val="008C329F"/>
    <w:rsid w:val="008C3B6A"/>
    <w:rsid w:val="008C4E74"/>
    <w:rsid w:val="008C4F66"/>
    <w:rsid w:val="008C63E4"/>
    <w:rsid w:val="008C64E9"/>
    <w:rsid w:val="008C6972"/>
    <w:rsid w:val="008C7B66"/>
    <w:rsid w:val="008C7C49"/>
    <w:rsid w:val="008D0A39"/>
    <w:rsid w:val="008D1253"/>
    <w:rsid w:val="008D1EA5"/>
    <w:rsid w:val="008D3948"/>
    <w:rsid w:val="008D3951"/>
    <w:rsid w:val="008D450C"/>
    <w:rsid w:val="008D50D5"/>
    <w:rsid w:val="008D5954"/>
    <w:rsid w:val="008D69A4"/>
    <w:rsid w:val="008D74E3"/>
    <w:rsid w:val="008D7F93"/>
    <w:rsid w:val="008E16D4"/>
    <w:rsid w:val="008E35ED"/>
    <w:rsid w:val="008E4241"/>
    <w:rsid w:val="008E5DAF"/>
    <w:rsid w:val="008E70BE"/>
    <w:rsid w:val="008E7536"/>
    <w:rsid w:val="008E7EF7"/>
    <w:rsid w:val="008F01AB"/>
    <w:rsid w:val="008F15B5"/>
    <w:rsid w:val="008F1DEF"/>
    <w:rsid w:val="008F2BD1"/>
    <w:rsid w:val="008F75E5"/>
    <w:rsid w:val="008F762C"/>
    <w:rsid w:val="008F7FA5"/>
    <w:rsid w:val="009009B6"/>
    <w:rsid w:val="00900B29"/>
    <w:rsid w:val="009021DE"/>
    <w:rsid w:val="00902429"/>
    <w:rsid w:val="00905B4B"/>
    <w:rsid w:val="009060EA"/>
    <w:rsid w:val="00907F33"/>
    <w:rsid w:val="00910702"/>
    <w:rsid w:val="009108C0"/>
    <w:rsid w:val="00910BD5"/>
    <w:rsid w:val="00911562"/>
    <w:rsid w:val="009120F5"/>
    <w:rsid w:val="00914800"/>
    <w:rsid w:val="00916F90"/>
    <w:rsid w:val="009175D8"/>
    <w:rsid w:val="00917643"/>
    <w:rsid w:val="00917739"/>
    <w:rsid w:val="009208D2"/>
    <w:rsid w:val="009209B4"/>
    <w:rsid w:val="00923454"/>
    <w:rsid w:val="00923512"/>
    <w:rsid w:val="009246DB"/>
    <w:rsid w:val="009252EA"/>
    <w:rsid w:val="00926AFE"/>
    <w:rsid w:val="009274A4"/>
    <w:rsid w:val="009274DD"/>
    <w:rsid w:val="00927B33"/>
    <w:rsid w:val="00927E55"/>
    <w:rsid w:val="009312EF"/>
    <w:rsid w:val="00932015"/>
    <w:rsid w:val="0093204B"/>
    <w:rsid w:val="0093261F"/>
    <w:rsid w:val="00933A5F"/>
    <w:rsid w:val="00934070"/>
    <w:rsid w:val="009351DE"/>
    <w:rsid w:val="00935495"/>
    <w:rsid w:val="00936C66"/>
    <w:rsid w:val="00936EBE"/>
    <w:rsid w:val="00940213"/>
    <w:rsid w:val="00940BC1"/>
    <w:rsid w:val="009411B0"/>
    <w:rsid w:val="009422BB"/>
    <w:rsid w:val="00942F4D"/>
    <w:rsid w:val="009460F2"/>
    <w:rsid w:val="00946B5B"/>
    <w:rsid w:val="00947BD1"/>
    <w:rsid w:val="00947C16"/>
    <w:rsid w:val="00950664"/>
    <w:rsid w:val="00950CAC"/>
    <w:rsid w:val="00951E5F"/>
    <w:rsid w:val="00952569"/>
    <w:rsid w:val="00952C89"/>
    <w:rsid w:val="00953782"/>
    <w:rsid w:val="00953CCF"/>
    <w:rsid w:val="0095476B"/>
    <w:rsid w:val="00954876"/>
    <w:rsid w:val="00954ECD"/>
    <w:rsid w:val="00955EA9"/>
    <w:rsid w:val="00956DA4"/>
    <w:rsid w:val="00956E76"/>
    <w:rsid w:val="00957751"/>
    <w:rsid w:val="00957BDF"/>
    <w:rsid w:val="00963719"/>
    <w:rsid w:val="009665A8"/>
    <w:rsid w:val="00967A67"/>
    <w:rsid w:val="00970431"/>
    <w:rsid w:val="00972844"/>
    <w:rsid w:val="0097326E"/>
    <w:rsid w:val="0097403C"/>
    <w:rsid w:val="00975B51"/>
    <w:rsid w:val="00976236"/>
    <w:rsid w:val="0097666E"/>
    <w:rsid w:val="00977D0B"/>
    <w:rsid w:val="00977DA6"/>
    <w:rsid w:val="0098035C"/>
    <w:rsid w:val="00980572"/>
    <w:rsid w:val="00981398"/>
    <w:rsid w:val="009834F8"/>
    <w:rsid w:val="00983951"/>
    <w:rsid w:val="00984FCD"/>
    <w:rsid w:val="009852E4"/>
    <w:rsid w:val="009856FB"/>
    <w:rsid w:val="00985FFD"/>
    <w:rsid w:val="00987B77"/>
    <w:rsid w:val="009915FB"/>
    <w:rsid w:val="00991CAB"/>
    <w:rsid w:val="0099306C"/>
    <w:rsid w:val="00993284"/>
    <w:rsid w:val="00993F26"/>
    <w:rsid w:val="00994ED1"/>
    <w:rsid w:val="009959ED"/>
    <w:rsid w:val="00995A69"/>
    <w:rsid w:val="00995CFE"/>
    <w:rsid w:val="009A0190"/>
    <w:rsid w:val="009A2E8A"/>
    <w:rsid w:val="009A4B64"/>
    <w:rsid w:val="009A5E6B"/>
    <w:rsid w:val="009B0735"/>
    <w:rsid w:val="009B07BC"/>
    <w:rsid w:val="009B1FC4"/>
    <w:rsid w:val="009B2675"/>
    <w:rsid w:val="009B27F9"/>
    <w:rsid w:val="009B2A70"/>
    <w:rsid w:val="009B3D55"/>
    <w:rsid w:val="009B49E2"/>
    <w:rsid w:val="009B4AB1"/>
    <w:rsid w:val="009B7E99"/>
    <w:rsid w:val="009C398B"/>
    <w:rsid w:val="009C423D"/>
    <w:rsid w:val="009C4351"/>
    <w:rsid w:val="009C4C39"/>
    <w:rsid w:val="009C6890"/>
    <w:rsid w:val="009C7DFF"/>
    <w:rsid w:val="009D1B54"/>
    <w:rsid w:val="009D2984"/>
    <w:rsid w:val="009D31FD"/>
    <w:rsid w:val="009D3264"/>
    <w:rsid w:val="009D3275"/>
    <w:rsid w:val="009D4519"/>
    <w:rsid w:val="009D4DE2"/>
    <w:rsid w:val="009D5946"/>
    <w:rsid w:val="009D62AD"/>
    <w:rsid w:val="009E043B"/>
    <w:rsid w:val="009E0E23"/>
    <w:rsid w:val="009E0E63"/>
    <w:rsid w:val="009E173F"/>
    <w:rsid w:val="009E2B28"/>
    <w:rsid w:val="009E3243"/>
    <w:rsid w:val="009E41A3"/>
    <w:rsid w:val="009E4BA6"/>
    <w:rsid w:val="009E60EF"/>
    <w:rsid w:val="009E7477"/>
    <w:rsid w:val="009E788A"/>
    <w:rsid w:val="009F0F0C"/>
    <w:rsid w:val="009F2835"/>
    <w:rsid w:val="009F3A08"/>
    <w:rsid w:val="009F3A50"/>
    <w:rsid w:val="009F3D4B"/>
    <w:rsid w:val="009F4CE6"/>
    <w:rsid w:val="009F50F2"/>
    <w:rsid w:val="009F5AEC"/>
    <w:rsid w:val="009F64C7"/>
    <w:rsid w:val="00A00A42"/>
    <w:rsid w:val="00A01725"/>
    <w:rsid w:val="00A01F39"/>
    <w:rsid w:val="00A02195"/>
    <w:rsid w:val="00A02D78"/>
    <w:rsid w:val="00A040E2"/>
    <w:rsid w:val="00A0759F"/>
    <w:rsid w:val="00A11743"/>
    <w:rsid w:val="00A1225F"/>
    <w:rsid w:val="00A12A83"/>
    <w:rsid w:val="00A12B25"/>
    <w:rsid w:val="00A136AA"/>
    <w:rsid w:val="00A13EF1"/>
    <w:rsid w:val="00A156C1"/>
    <w:rsid w:val="00A15A7F"/>
    <w:rsid w:val="00A15EC5"/>
    <w:rsid w:val="00A1617C"/>
    <w:rsid w:val="00A162CE"/>
    <w:rsid w:val="00A16567"/>
    <w:rsid w:val="00A210DA"/>
    <w:rsid w:val="00A264AF"/>
    <w:rsid w:val="00A26917"/>
    <w:rsid w:val="00A278EA"/>
    <w:rsid w:val="00A27D9F"/>
    <w:rsid w:val="00A30917"/>
    <w:rsid w:val="00A30A33"/>
    <w:rsid w:val="00A32B7D"/>
    <w:rsid w:val="00A3388A"/>
    <w:rsid w:val="00A34A58"/>
    <w:rsid w:val="00A371B5"/>
    <w:rsid w:val="00A37F85"/>
    <w:rsid w:val="00A40CA4"/>
    <w:rsid w:val="00A4240A"/>
    <w:rsid w:val="00A42E9B"/>
    <w:rsid w:val="00A43016"/>
    <w:rsid w:val="00A44167"/>
    <w:rsid w:val="00A44F11"/>
    <w:rsid w:val="00A45781"/>
    <w:rsid w:val="00A46DDF"/>
    <w:rsid w:val="00A5117E"/>
    <w:rsid w:val="00A52C5E"/>
    <w:rsid w:val="00A547C6"/>
    <w:rsid w:val="00A54F58"/>
    <w:rsid w:val="00A555B3"/>
    <w:rsid w:val="00A55E11"/>
    <w:rsid w:val="00A576C1"/>
    <w:rsid w:val="00A5795E"/>
    <w:rsid w:val="00A60DBD"/>
    <w:rsid w:val="00A6107C"/>
    <w:rsid w:val="00A61775"/>
    <w:rsid w:val="00A6184E"/>
    <w:rsid w:val="00A626C2"/>
    <w:rsid w:val="00A644DC"/>
    <w:rsid w:val="00A64688"/>
    <w:rsid w:val="00A67801"/>
    <w:rsid w:val="00A67D68"/>
    <w:rsid w:val="00A70157"/>
    <w:rsid w:val="00A70295"/>
    <w:rsid w:val="00A72873"/>
    <w:rsid w:val="00A72888"/>
    <w:rsid w:val="00A73718"/>
    <w:rsid w:val="00A74433"/>
    <w:rsid w:val="00A75D3E"/>
    <w:rsid w:val="00A7732F"/>
    <w:rsid w:val="00A8168E"/>
    <w:rsid w:val="00A81E97"/>
    <w:rsid w:val="00A84538"/>
    <w:rsid w:val="00A8467F"/>
    <w:rsid w:val="00A87530"/>
    <w:rsid w:val="00A87C4B"/>
    <w:rsid w:val="00A907EE"/>
    <w:rsid w:val="00A91178"/>
    <w:rsid w:val="00A9385F"/>
    <w:rsid w:val="00A93ABD"/>
    <w:rsid w:val="00A95106"/>
    <w:rsid w:val="00A97368"/>
    <w:rsid w:val="00A97463"/>
    <w:rsid w:val="00AA0CBA"/>
    <w:rsid w:val="00AA1BA0"/>
    <w:rsid w:val="00AA265E"/>
    <w:rsid w:val="00AA31D2"/>
    <w:rsid w:val="00AA3590"/>
    <w:rsid w:val="00AA59E3"/>
    <w:rsid w:val="00AA61FD"/>
    <w:rsid w:val="00AA722F"/>
    <w:rsid w:val="00AA7305"/>
    <w:rsid w:val="00AA7930"/>
    <w:rsid w:val="00AB02B7"/>
    <w:rsid w:val="00AB0E7A"/>
    <w:rsid w:val="00AB112E"/>
    <w:rsid w:val="00AB1196"/>
    <w:rsid w:val="00AB11EC"/>
    <w:rsid w:val="00AB20D6"/>
    <w:rsid w:val="00AB2F2C"/>
    <w:rsid w:val="00AB5074"/>
    <w:rsid w:val="00AB6307"/>
    <w:rsid w:val="00AB7BC6"/>
    <w:rsid w:val="00AC0273"/>
    <w:rsid w:val="00AC0A52"/>
    <w:rsid w:val="00AC2BE9"/>
    <w:rsid w:val="00AC3AAB"/>
    <w:rsid w:val="00AC3C65"/>
    <w:rsid w:val="00AC42D1"/>
    <w:rsid w:val="00AC4327"/>
    <w:rsid w:val="00AC5D08"/>
    <w:rsid w:val="00AC5E7B"/>
    <w:rsid w:val="00AC6515"/>
    <w:rsid w:val="00AC7261"/>
    <w:rsid w:val="00AD02F0"/>
    <w:rsid w:val="00AD050B"/>
    <w:rsid w:val="00AD2306"/>
    <w:rsid w:val="00AD2ED2"/>
    <w:rsid w:val="00AD31DE"/>
    <w:rsid w:val="00AD4ACA"/>
    <w:rsid w:val="00AD4D39"/>
    <w:rsid w:val="00AD5322"/>
    <w:rsid w:val="00AD612B"/>
    <w:rsid w:val="00AD6F2D"/>
    <w:rsid w:val="00AE17CF"/>
    <w:rsid w:val="00AE18FA"/>
    <w:rsid w:val="00AE4439"/>
    <w:rsid w:val="00AE4965"/>
    <w:rsid w:val="00AE6394"/>
    <w:rsid w:val="00AE6464"/>
    <w:rsid w:val="00AE692A"/>
    <w:rsid w:val="00AE7040"/>
    <w:rsid w:val="00AE7A44"/>
    <w:rsid w:val="00AF1682"/>
    <w:rsid w:val="00AF1AE0"/>
    <w:rsid w:val="00AF3371"/>
    <w:rsid w:val="00AF356D"/>
    <w:rsid w:val="00AF3712"/>
    <w:rsid w:val="00AF5920"/>
    <w:rsid w:val="00AF6013"/>
    <w:rsid w:val="00B02516"/>
    <w:rsid w:val="00B0257E"/>
    <w:rsid w:val="00B02694"/>
    <w:rsid w:val="00B026D1"/>
    <w:rsid w:val="00B02700"/>
    <w:rsid w:val="00B0276F"/>
    <w:rsid w:val="00B02FD6"/>
    <w:rsid w:val="00B0300A"/>
    <w:rsid w:val="00B03155"/>
    <w:rsid w:val="00B0351E"/>
    <w:rsid w:val="00B056AF"/>
    <w:rsid w:val="00B07D5A"/>
    <w:rsid w:val="00B106B1"/>
    <w:rsid w:val="00B120DF"/>
    <w:rsid w:val="00B12C08"/>
    <w:rsid w:val="00B136B0"/>
    <w:rsid w:val="00B155BB"/>
    <w:rsid w:val="00B15AEA"/>
    <w:rsid w:val="00B16F90"/>
    <w:rsid w:val="00B1711B"/>
    <w:rsid w:val="00B17AD2"/>
    <w:rsid w:val="00B20125"/>
    <w:rsid w:val="00B21C5B"/>
    <w:rsid w:val="00B224B4"/>
    <w:rsid w:val="00B225F2"/>
    <w:rsid w:val="00B22B25"/>
    <w:rsid w:val="00B230C2"/>
    <w:rsid w:val="00B23BFA"/>
    <w:rsid w:val="00B253D9"/>
    <w:rsid w:val="00B25E87"/>
    <w:rsid w:val="00B25F52"/>
    <w:rsid w:val="00B2616C"/>
    <w:rsid w:val="00B269A6"/>
    <w:rsid w:val="00B273BD"/>
    <w:rsid w:val="00B3071F"/>
    <w:rsid w:val="00B307C0"/>
    <w:rsid w:val="00B30B8C"/>
    <w:rsid w:val="00B30BDD"/>
    <w:rsid w:val="00B30FD5"/>
    <w:rsid w:val="00B31836"/>
    <w:rsid w:val="00B3273A"/>
    <w:rsid w:val="00B3311F"/>
    <w:rsid w:val="00B3325D"/>
    <w:rsid w:val="00B36557"/>
    <w:rsid w:val="00B36572"/>
    <w:rsid w:val="00B37C77"/>
    <w:rsid w:val="00B37E11"/>
    <w:rsid w:val="00B4009D"/>
    <w:rsid w:val="00B41F6D"/>
    <w:rsid w:val="00B42A5C"/>
    <w:rsid w:val="00B439CA"/>
    <w:rsid w:val="00B44119"/>
    <w:rsid w:val="00B443C5"/>
    <w:rsid w:val="00B44968"/>
    <w:rsid w:val="00B46A2C"/>
    <w:rsid w:val="00B5220D"/>
    <w:rsid w:val="00B5237A"/>
    <w:rsid w:val="00B52A7F"/>
    <w:rsid w:val="00B53AFE"/>
    <w:rsid w:val="00B54052"/>
    <w:rsid w:val="00B540EE"/>
    <w:rsid w:val="00B54AE6"/>
    <w:rsid w:val="00B5518C"/>
    <w:rsid w:val="00B56613"/>
    <w:rsid w:val="00B5699B"/>
    <w:rsid w:val="00B5719D"/>
    <w:rsid w:val="00B57811"/>
    <w:rsid w:val="00B57ADC"/>
    <w:rsid w:val="00B60E63"/>
    <w:rsid w:val="00B60E99"/>
    <w:rsid w:val="00B6234F"/>
    <w:rsid w:val="00B62688"/>
    <w:rsid w:val="00B63562"/>
    <w:rsid w:val="00B63928"/>
    <w:rsid w:val="00B6500D"/>
    <w:rsid w:val="00B67B5C"/>
    <w:rsid w:val="00B70C7E"/>
    <w:rsid w:val="00B712B1"/>
    <w:rsid w:val="00B71B0F"/>
    <w:rsid w:val="00B7205A"/>
    <w:rsid w:val="00B7251F"/>
    <w:rsid w:val="00B7394C"/>
    <w:rsid w:val="00B73D22"/>
    <w:rsid w:val="00B7496A"/>
    <w:rsid w:val="00B74E55"/>
    <w:rsid w:val="00B75A31"/>
    <w:rsid w:val="00B75B30"/>
    <w:rsid w:val="00B775EC"/>
    <w:rsid w:val="00B831BA"/>
    <w:rsid w:val="00B836ED"/>
    <w:rsid w:val="00B83998"/>
    <w:rsid w:val="00B84493"/>
    <w:rsid w:val="00B86451"/>
    <w:rsid w:val="00B86489"/>
    <w:rsid w:val="00B86F4D"/>
    <w:rsid w:val="00B87C06"/>
    <w:rsid w:val="00B90AAD"/>
    <w:rsid w:val="00B90D55"/>
    <w:rsid w:val="00B90E68"/>
    <w:rsid w:val="00B93008"/>
    <w:rsid w:val="00B94434"/>
    <w:rsid w:val="00B94AAE"/>
    <w:rsid w:val="00B9539C"/>
    <w:rsid w:val="00B95B75"/>
    <w:rsid w:val="00B95B91"/>
    <w:rsid w:val="00B964BF"/>
    <w:rsid w:val="00B9795D"/>
    <w:rsid w:val="00BA3D7D"/>
    <w:rsid w:val="00BA422C"/>
    <w:rsid w:val="00BA6E61"/>
    <w:rsid w:val="00BA74CB"/>
    <w:rsid w:val="00BB033A"/>
    <w:rsid w:val="00BB1F43"/>
    <w:rsid w:val="00BB202F"/>
    <w:rsid w:val="00BB237E"/>
    <w:rsid w:val="00BB3001"/>
    <w:rsid w:val="00BB378E"/>
    <w:rsid w:val="00BB3FFB"/>
    <w:rsid w:val="00BB4D05"/>
    <w:rsid w:val="00BB5288"/>
    <w:rsid w:val="00BB58C1"/>
    <w:rsid w:val="00BB5CE7"/>
    <w:rsid w:val="00BB5ED5"/>
    <w:rsid w:val="00BB664A"/>
    <w:rsid w:val="00BB6F1C"/>
    <w:rsid w:val="00BC096B"/>
    <w:rsid w:val="00BC0F45"/>
    <w:rsid w:val="00BC1C57"/>
    <w:rsid w:val="00BC25B3"/>
    <w:rsid w:val="00BC3012"/>
    <w:rsid w:val="00BC4123"/>
    <w:rsid w:val="00BC44EA"/>
    <w:rsid w:val="00BC4A8A"/>
    <w:rsid w:val="00BC4CD2"/>
    <w:rsid w:val="00BC5292"/>
    <w:rsid w:val="00BC5436"/>
    <w:rsid w:val="00BC54A9"/>
    <w:rsid w:val="00BC5F26"/>
    <w:rsid w:val="00BC6181"/>
    <w:rsid w:val="00BC6AEF"/>
    <w:rsid w:val="00BC7F3E"/>
    <w:rsid w:val="00BD200B"/>
    <w:rsid w:val="00BD302C"/>
    <w:rsid w:val="00BD3275"/>
    <w:rsid w:val="00BD3358"/>
    <w:rsid w:val="00BD4460"/>
    <w:rsid w:val="00BD44A3"/>
    <w:rsid w:val="00BD4E1B"/>
    <w:rsid w:val="00BD5A32"/>
    <w:rsid w:val="00BD6150"/>
    <w:rsid w:val="00BD7B67"/>
    <w:rsid w:val="00BD7CA6"/>
    <w:rsid w:val="00BE09CE"/>
    <w:rsid w:val="00BE2E61"/>
    <w:rsid w:val="00BE34F3"/>
    <w:rsid w:val="00BE54EA"/>
    <w:rsid w:val="00BE5CBB"/>
    <w:rsid w:val="00BE5F0C"/>
    <w:rsid w:val="00BE6002"/>
    <w:rsid w:val="00BE6930"/>
    <w:rsid w:val="00BE6A22"/>
    <w:rsid w:val="00BE6AED"/>
    <w:rsid w:val="00BE6E98"/>
    <w:rsid w:val="00BE78C3"/>
    <w:rsid w:val="00BF10AB"/>
    <w:rsid w:val="00BF1D4C"/>
    <w:rsid w:val="00BF3A3A"/>
    <w:rsid w:val="00BF6060"/>
    <w:rsid w:val="00BF6279"/>
    <w:rsid w:val="00BF684E"/>
    <w:rsid w:val="00BF6989"/>
    <w:rsid w:val="00BF7987"/>
    <w:rsid w:val="00C00794"/>
    <w:rsid w:val="00C037AD"/>
    <w:rsid w:val="00C03905"/>
    <w:rsid w:val="00C05B9C"/>
    <w:rsid w:val="00C05F05"/>
    <w:rsid w:val="00C10694"/>
    <w:rsid w:val="00C13304"/>
    <w:rsid w:val="00C14C19"/>
    <w:rsid w:val="00C15AEB"/>
    <w:rsid w:val="00C16461"/>
    <w:rsid w:val="00C165A4"/>
    <w:rsid w:val="00C16D6B"/>
    <w:rsid w:val="00C175DF"/>
    <w:rsid w:val="00C20C89"/>
    <w:rsid w:val="00C2136C"/>
    <w:rsid w:val="00C225AE"/>
    <w:rsid w:val="00C23337"/>
    <w:rsid w:val="00C23375"/>
    <w:rsid w:val="00C273F1"/>
    <w:rsid w:val="00C36FA5"/>
    <w:rsid w:val="00C408DE"/>
    <w:rsid w:val="00C4216E"/>
    <w:rsid w:val="00C424E5"/>
    <w:rsid w:val="00C4289D"/>
    <w:rsid w:val="00C43459"/>
    <w:rsid w:val="00C435BD"/>
    <w:rsid w:val="00C43C01"/>
    <w:rsid w:val="00C44230"/>
    <w:rsid w:val="00C45000"/>
    <w:rsid w:val="00C45410"/>
    <w:rsid w:val="00C4587C"/>
    <w:rsid w:val="00C46E14"/>
    <w:rsid w:val="00C46F76"/>
    <w:rsid w:val="00C47765"/>
    <w:rsid w:val="00C50751"/>
    <w:rsid w:val="00C50E5D"/>
    <w:rsid w:val="00C512C7"/>
    <w:rsid w:val="00C52969"/>
    <w:rsid w:val="00C54B0C"/>
    <w:rsid w:val="00C55122"/>
    <w:rsid w:val="00C55258"/>
    <w:rsid w:val="00C5565F"/>
    <w:rsid w:val="00C560DB"/>
    <w:rsid w:val="00C60043"/>
    <w:rsid w:val="00C608BD"/>
    <w:rsid w:val="00C61429"/>
    <w:rsid w:val="00C61479"/>
    <w:rsid w:val="00C61E74"/>
    <w:rsid w:val="00C625F8"/>
    <w:rsid w:val="00C636FE"/>
    <w:rsid w:val="00C665DD"/>
    <w:rsid w:val="00C66C6A"/>
    <w:rsid w:val="00C709FE"/>
    <w:rsid w:val="00C70C56"/>
    <w:rsid w:val="00C7286E"/>
    <w:rsid w:val="00C72E43"/>
    <w:rsid w:val="00C74662"/>
    <w:rsid w:val="00C74A23"/>
    <w:rsid w:val="00C74CF0"/>
    <w:rsid w:val="00C756C0"/>
    <w:rsid w:val="00C76B11"/>
    <w:rsid w:val="00C773D1"/>
    <w:rsid w:val="00C77674"/>
    <w:rsid w:val="00C778EB"/>
    <w:rsid w:val="00C77D12"/>
    <w:rsid w:val="00C8256A"/>
    <w:rsid w:val="00C82C3E"/>
    <w:rsid w:val="00C83A48"/>
    <w:rsid w:val="00C84215"/>
    <w:rsid w:val="00C8438B"/>
    <w:rsid w:val="00C84A21"/>
    <w:rsid w:val="00C85115"/>
    <w:rsid w:val="00C8536F"/>
    <w:rsid w:val="00C85922"/>
    <w:rsid w:val="00C8732D"/>
    <w:rsid w:val="00C90841"/>
    <w:rsid w:val="00C911D8"/>
    <w:rsid w:val="00C92941"/>
    <w:rsid w:val="00C93856"/>
    <w:rsid w:val="00C93ABB"/>
    <w:rsid w:val="00C9471E"/>
    <w:rsid w:val="00C94CFD"/>
    <w:rsid w:val="00C96738"/>
    <w:rsid w:val="00C96DA5"/>
    <w:rsid w:val="00C97252"/>
    <w:rsid w:val="00C97952"/>
    <w:rsid w:val="00CA0706"/>
    <w:rsid w:val="00CA28AF"/>
    <w:rsid w:val="00CA2CA6"/>
    <w:rsid w:val="00CA3027"/>
    <w:rsid w:val="00CA3116"/>
    <w:rsid w:val="00CA3566"/>
    <w:rsid w:val="00CA3885"/>
    <w:rsid w:val="00CA3DCE"/>
    <w:rsid w:val="00CA4A8B"/>
    <w:rsid w:val="00CA51DF"/>
    <w:rsid w:val="00CA58B5"/>
    <w:rsid w:val="00CA6A6B"/>
    <w:rsid w:val="00CA716B"/>
    <w:rsid w:val="00CA76E7"/>
    <w:rsid w:val="00CA7746"/>
    <w:rsid w:val="00CA79DE"/>
    <w:rsid w:val="00CB11C9"/>
    <w:rsid w:val="00CB1457"/>
    <w:rsid w:val="00CB17FB"/>
    <w:rsid w:val="00CB1BA2"/>
    <w:rsid w:val="00CB1FF7"/>
    <w:rsid w:val="00CB34A6"/>
    <w:rsid w:val="00CB6A13"/>
    <w:rsid w:val="00CB7014"/>
    <w:rsid w:val="00CB7303"/>
    <w:rsid w:val="00CB740B"/>
    <w:rsid w:val="00CC06B2"/>
    <w:rsid w:val="00CC16A3"/>
    <w:rsid w:val="00CC4046"/>
    <w:rsid w:val="00CC4242"/>
    <w:rsid w:val="00CC44E7"/>
    <w:rsid w:val="00CC531B"/>
    <w:rsid w:val="00CC5D23"/>
    <w:rsid w:val="00CC619B"/>
    <w:rsid w:val="00CC63C0"/>
    <w:rsid w:val="00CC643C"/>
    <w:rsid w:val="00CC654B"/>
    <w:rsid w:val="00CC66C3"/>
    <w:rsid w:val="00CC6FF5"/>
    <w:rsid w:val="00CC71E0"/>
    <w:rsid w:val="00CC7C3D"/>
    <w:rsid w:val="00CD028D"/>
    <w:rsid w:val="00CD1AB1"/>
    <w:rsid w:val="00CD2AB3"/>
    <w:rsid w:val="00CD2D71"/>
    <w:rsid w:val="00CD3092"/>
    <w:rsid w:val="00CD5BAE"/>
    <w:rsid w:val="00CD60E7"/>
    <w:rsid w:val="00CD6715"/>
    <w:rsid w:val="00CD7027"/>
    <w:rsid w:val="00CD7D9D"/>
    <w:rsid w:val="00CE00EA"/>
    <w:rsid w:val="00CE1546"/>
    <w:rsid w:val="00CE1BDA"/>
    <w:rsid w:val="00CE3E89"/>
    <w:rsid w:val="00CE5672"/>
    <w:rsid w:val="00CE57F0"/>
    <w:rsid w:val="00CE64C8"/>
    <w:rsid w:val="00CE7B07"/>
    <w:rsid w:val="00CF0096"/>
    <w:rsid w:val="00CF049C"/>
    <w:rsid w:val="00CF05D0"/>
    <w:rsid w:val="00CF119C"/>
    <w:rsid w:val="00CF11A0"/>
    <w:rsid w:val="00CF11BB"/>
    <w:rsid w:val="00CF1DCB"/>
    <w:rsid w:val="00CF3909"/>
    <w:rsid w:val="00CF3C32"/>
    <w:rsid w:val="00CF3E7C"/>
    <w:rsid w:val="00CF4006"/>
    <w:rsid w:val="00CF465A"/>
    <w:rsid w:val="00CF687D"/>
    <w:rsid w:val="00CF72A5"/>
    <w:rsid w:val="00CF7C70"/>
    <w:rsid w:val="00D00998"/>
    <w:rsid w:val="00D00B0F"/>
    <w:rsid w:val="00D00CC9"/>
    <w:rsid w:val="00D00DF2"/>
    <w:rsid w:val="00D00E04"/>
    <w:rsid w:val="00D016A5"/>
    <w:rsid w:val="00D02F80"/>
    <w:rsid w:val="00D03990"/>
    <w:rsid w:val="00D04070"/>
    <w:rsid w:val="00D0450D"/>
    <w:rsid w:val="00D05F42"/>
    <w:rsid w:val="00D0642A"/>
    <w:rsid w:val="00D06D17"/>
    <w:rsid w:val="00D11607"/>
    <w:rsid w:val="00D127E2"/>
    <w:rsid w:val="00D12FDD"/>
    <w:rsid w:val="00D13001"/>
    <w:rsid w:val="00D1310D"/>
    <w:rsid w:val="00D13442"/>
    <w:rsid w:val="00D136F6"/>
    <w:rsid w:val="00D159A7"/>
    <w:rsid w:val="00D1777D"/>
    <w:rsid w:val="00D227EC"/>
    <w:rsid w:val="00D22F19"/>
    <w:rsid w:val="00D241E3"/>
    <w:rsid w:val="00D25EEA"/>
    <w:rsid w:val="00D26CF6"/>
    <w:rsid w:val="00D33792"/>
    <w:rsid w:val="00D34227"/>
    <w:rsid w:val="00D35345"/>
    <w:rsid w:val="00D3677B"/>
    <w:rsid w:val="00D405DB"/>
    <w:rsid w:val="00D40A1D"/>
    <w:rsid w:val="00D40EC9"/>
    <w:rsid w:val="00D40FB6"/>
    <w:rsid w:val="00D4121E"/>
    <w:rsid w:val="00D41368"/>
    <w:rsid w:val="00D41D0E"/>
    <w:rsid w:val="00D4272C"/>
    <w:rsid w:val="00D435E4"/>
    <w:rsid w:val="00D43666"/>
    <w:rsid w:val="00D437DA"/>
    <w:rsid w:val="00D44AF3"/>
    <w:rsid w:val="00D44C0E"/>
    <w:rsid w:val="00D44F6F"/>
    <w:rsid w:val="00D54B66"/>
    <w:rsid w:val="00D56178"/>
    <w:rsid w:val="00D57B57"/>
    <w:rsid w:val="00D60649"/>
    <w:rsid w:val="00D60A78"/>
    <w:rsid w:val="00D61D8B"/>
    <w:rsid w:val="00D6268C"/>
    <w:rsid w:val="00D63576"/>
    <w:rsid w:val="00D63820"/>
    <w:rsid w:val="00D63C53"/>
    <w:rsid w:val="00D64724"/>
    <w:rsid w:val="00D64F30"/>
    <w:rsid w:val="00D6660B"/>
    <w:rsid w:val="00D66EAA"/>
    <w:rsid w:val="00D67179"/>
    <w:rsid w:val="00D67867"/>
    <w:rsid w:val="00D7129C"/>
    <w:rsid w:val="00D73D4C"/>
    <w:rsid w:val="00D73D4D"/>
    <w:rsid w:val="00D75306"/>
    <w:rsid w:val="00D756A0"/>
    <w:rsid w:val="00D761EA"/>
    <w:rsid w:val="00D7640D"/>
    <w:rsid w:val="00D7652B"/>
    <w:rsid w:val="00D77D36"/>
    <w:rsid w:val="00D82D61"/>
    <w:rsid w:val="00D82D92"/>
    <w:rsid w:val="00D84923"/>
    <w:rsid w:val="00D85359"/>
    <w:rsid w:val="00D855A1"/>
    <w:rsid w:val="00D855B8"/>
    <w:rsid w:val="00D856AC"/>
    <w:rsid w:val="00D8668B"/>
    <w:rsid w:val="00D8783B"/>
    <w:rsid w:val="00D87B46"/>
    <w:rsid w:val="00D909F3"/>
    <w:rsid w:val="00D909F9"/>
    <w:rsid w:val="00D91D34"/>
    <w:rsid w:val="00D92659"/>
    <w:rsid w:val="00D9341C"/>
    <w:rsid w:val="00D93F96"/>
    <w:rsid w:val="00D94005"/>
    <w:rsid w:val="00D9532F"/>
    <w:rsid w:val="00D95BB5"/>
    <w:rsid w:val="00D96535"/>
    <w:rsid w:val="00D96B8D"/>
    <w:rsid w:val="00D97E8B"/>
    <w:rsid w:val="00DA00A3"/>
    <w:rsid w:val="00DA01B9"/>
    <w:rsid w:val="00DA0768"/>
    <w:rsid w:val="00DA07D4"/>
    <w:rsid w:val="00DA08E0"/>
    <w:rsid w:val="00DA0D86"/>
    <w:rsid w:val="00DA17C5"/>
    <w:rsid w:val="00DA3A7E"/>
    <w:rsid w:val="00DA5BEA"/>
    <w:rsid w:val="00DA6B02"/>
    <w:rsid w:val="00DA6C24"/>
    <w:rsid w:val="00DA74A2"/>
    <w:rsid w:val="00DA789D"/>
    <w:rsid w:val="00DB072A"/>
    <w:rsid w:val="00DB2644"/>
    <w:rsid w:val="00DB2E64"/>
    <w:rsid w:val="00DB30E7"/>
    <w:rsid w:val="00DB3738"/>
    <w:rsid w:val="00DB51C4"/>
    <w:rsid w:val="00DB51DA"/>
    <w:rsid w:val="00DC1BDD"/>
    <w:rsid w:val="00DC3086"/>
    <w:rsid w:val="00DC31AE"/>
    <w:rsid w:val="00DC3BAD"/>
    <w:rsid w:val="00DC4EB4"/>
    <w:rsid w:val="00DC5B10"/>
    <w:rsid w:val="00DC5C5B"/>
    <w:rsid w:val="00DC6BD7"/>
    <w:rsid w:val="00DC6D5E"/>
    <w:rsid w:val="00DC7722"/>
    <w:rsid w:val="00DD1733"/>
    <w:rsid w:val="00DD2F62"/>
    <w:rsid w:val="00DD37FB"/>
    <w:rsid w:val="00DD435B"/>
    <w:rsid w:val="00DD6ADE"/>
    <w:rsid w:val="00DD7381"/>
    <w:rsid w:val="00DE0F0E"/>
    <w:rsid w:val="00DE1B8B"/>
    <w:rsid w:val="00DE2212"/>
    <w:rsid w:val="00DE4A95"/>
    <w:rsid w:val="00DE62AC"/>
    <w:rsid w:val="00DE68E6"/>
    <w:rsid w:val="00DF0D04"/>
    <w:rsid w:val="00DF0E34"/>
    <w:rsid w:val="00DF1C53"/>
    <w:rsid w:val="00DF1D4C"/>
    <w:rsid w:val="00DF33ED"/>
    <w:rsid w:val="00DF371E"/>
    <w:rsid w:val="00DF3BFE"/>
    <w:rsid w:val="00DF3E04"/>
    <w:rsid w:val="00DF7781"/>
    <w:rsid w:val="00DF7CC6"/>
    <w:rsid w:val="00E0498E"/>
    <w:rsid w:val="00E05118"/>
    <w:rsid w:val="00E06680"/>
    <w:rsid w:val="00E07423"/>
    <w:rsid w:val="00E07D70"/>
    <w:rsid w:val="00E10D25"/>
    <w:rsid w:val="00E10D68"/>
    <w:rsid w:val="00E10F61"/>
    <w:rsid w:val="00E11CD0"/>
    <w:rsid w:val="00E11D8B"/>
    <w:rsid w:val="00E11F8A"/>
    <w:rsid w:val="00E12918"/>
    <w:rsid w:val="00E13021"/>
    <w:rsid w:val="00E133A9"/>
    <w:rsid w:val="00E13C26"/>
    <w:rsid w:val="00E14A29"/>
    <w:rsid w:val="00E20127"/>
    <w:rsid w:val="00E20F0B"/>
    <w:rsid w:val="00E20F93"/>
    <w:rsid w:val="00E20FC4"/>
    <w:rsid w:val="00E21500"/>
    <w:rsid w:val="00E21CAD"/>
    <w:rsid w:val="00E22B9F"/>
    <w:rsid w:val="00E22F76"/>
    <w:rsid w:val="00E23483"/>
    <w:rsid w:val="00E23DD0"/>
    <w:rsid w:val="00E24EED"/>
    <w:rsid w:val="00E24F09"/>
    <w:rsid w:val="00E252FC"/>
    <w:rsid w:val="00E25EA9"/>
    <w:rsid w:val="00E279FE"/>
    <w:rsid w:val="00E3101C"/>
    <w:rsid w:val="00E3167F"/>
    <w:rsid w:val="00E32A15"/>
    <w:rsid w:val="00E33460"/>
    <w:rsid w:val="00E3433B"/>
    <w:rsid w:val="00E34B5B"/>
    <w:rsid w:val="00E34D3E"/>
    <w:rsid w:val="00E35E55"/>
    <w:rsid w:val="00E37D17"/>
    <w:rsid w:val="00E37EE0"/>
    <w:rsid w:val="00E41605"/>
    <w:rsid w:val="00E42EDB"/>
    <w:rsid w:val="00E43B32"/>
    <w:rsid w:val="00E43C55"/>
    <w:rsid w:val="00E44239"/>
    <w:rsid w:val="00E4550E"/>
    <w:rsid w:val="00E45938"/>
    <w:rsid w:val="00E50747"/>
    <w:rsid w:val="00E50CB6"/>
    <w:rsid w:val="00E52083"/>
    <w:rsid w:val="00E5448E"/>
    <w:rsid w:val="00E545C8"/>
    <w:rsid w:val="00E54A77"/>
    <w:rsid w:val="00E5549C"/>
    <w:rsid w:val="00E55AA8"/>
    <w:rsid w:val="00E55C16"/>
    <w:rsid w:val="00E56B68"/>
    <w:rsid w:val="00E60A4A"/>
    <w:rsid w:val="00E60E06"/>
    <w:rsid w:val="00E63833"/>
    <w:rsid w:val="00E647E7"/>
    <w:rsid w:val="00E6515D"/>
    <w:rsid w:val="00E65864"/>
    <w:rsid w:val="00E65B9E"/>
    <w:rsid w:val="00E66249"/>
    <w:rsid w:val="00E66F80"/>
    <w:rsid w:val="00E67124"/>
    <w:rsid w:val="00E676A9"/>
    <w:rsid w:val="00E67B1F"/>
    <w:rsid w:val="00E71D52"/>
    <w:rsid w:val="00E7214A"/>
    <w:rsid w:val="00E7243D"/>
    <w:rsid w:val="00E7272D"/>
    <w:rsid w:val="00E730B8"/>
    <w:rsid w:val="00E74E62"/>
    <w:rsid w:val="00E7548F"/>
    <w:rsid w:val="00E758B8"/>
    <w:rsid w:val="00E761DF"/>
    <w:rsid w:val="00E77F5B"/>
    <w:rsid w:val="00E82B13"/>
    <w:rsid w:val="00E82EE1"/>
    <w:rsid w:val="00E82FF3"/>
    <w:rsid w:val="00E832C1"/>
    <w:rsid w:val="00E84038"/>
    <w:rsid w:val="00E84060"/>
    <w:rsid w:val="00E8500B"/>
    <w:rsid w:val="00E850A1"/>
    <w:rsid w:val="00E85D08"/>
    <w:rsid w:val="00E861BA"/>
    <w:rsid w:val="00E862E8"/>
    <w:rsid w:val="00E86A64"/>
    <w:rsid w:val="00E86D65"/>
    <w:rsid w:val="00E87E4F"/>
    <w:rsid w:val="00E90067"/>
    <w:rsid w:val="00E90FA0"/>
    <w:rsid w:val="00E932A9"/>
    <w:rsid w:val="00E939E2"/>
    <w:rsid w:val="00E94E92"/>
    <w:rsid w:val="00E95E88"/>
    <w:rsid w:val="00E95F2E"/>
    <w:rsid w:val="00E967E9"/>
    <w:rsid w:val="00E96C5E"/>
    <w:rsid w:val="00E97AAB"/>
    <w:rsid w:val="00E97F9C"/>
    <w:rsid w:val="00EA171B"/>
    <w:rsid w:val="00EA23C9"/>
    <w:rsid w:val="00EA2CC7"/>
    <w:rsid w:val="00EA307A"/>
    <w:rsid w:val="00EA37EC"/>
    <w:rsid w:val="00EA3C35"/>
    <w:rsid w:val="00EA3EAB"/>
    <w:rsid w:val="00EA4188"/>
    <w:rsid w:val="00EA47D0"/>
    <w:rsid w:val="00EA5613"/>
    <w:rsid w:val="00EA6493"/>
    <w:rsid w:val="00EA684A"/>
    <w:rsid w:val="00EA6AB7"/>
    <w:rsid w:val="00EA6C75"/>
    <w:rsid w:val="00EA6CD0"/>
    <w:rsid w:val="00EA6E17"/>
    <w:rsid w:val="00EA7F7F"/>
    <w:rsid w:val="00EB0006"/>
    <w:rsid w:val="00EB0E88"/>
    <w:rsid w:val="00EB6841"/>
    <w:rsid w:val="00EB6AF1"/>
    <w:rsid w:val="00EB6E7E"/>
    <w:rsid w:val="00EB7172"/>
    <w:rsid w:val="00EC01A2"/>
    <w:rsid w:val="00EC1C03"/>
    <w:rsid w:val="00EC2FD2"/>
    <w:rsid w:val="00EC595F"/>
    <w:rsid w:val="00EC5A20"/>
    <w:rsid w:val="00EC66F3"/>
    <w:rsid w:val="00EC794D"/>
    <w:rsid w:val="00ED051E"/>
    <w:rsid w:val="00ED0859"/>
    <w:rsid w:val="00ED1C24"/>
    <w:rsid w:val="00ED1D8C"/>
    <w:rsid w:val="00ED240F"/>
    <w:rsid w:val="00ED2430"/>
    <w:rsid w:val="00ED2D75"/>
    <w:rsid w:val="00ED376C"/>
    <w:rsid w:val="00ED53A3"/>
    <w:rsid w:val="00ED5CBD"/>
    <w:rsid w:val="00ED684F"/>
    <w:rsid w:val="00ED6C66"/>
    <w:rsid w:val="00ED7144"/>
    <w:rsid w:val="00EE0058"/>
    <w:rsid w:val="00EE0177"/>
    <w:rsid w:val="00EE077B"/>
    <w:rsid w:val="00EE4A3E"/>
    <w:rsid w:val="00EE603E"/>
    <w:rsid w:val="00EE663E"/>
    <w:rsid w:val="00EE6A31"/>
    <w:rsid w:val="00EF1911"/>
    <w:rsid w:val="00EF42E0"/>
    <w:rsid w:val="00EF4698"/>
    <w:rsid w:val="00EF48A0"/>
    <w:rsid w:val="00F0041B"/>
    <w:rsid w:val="00F01F1B"/>
    <w:rsid w:val="00F020E7"/>
    <w:rsid w:val="00F0297A"/>
    <w:rsid w:val="00F0309D"/>
    <w:rsid w:val="00F04245"/>
    <w:rsid w:val="00F047A7"/>
    <w:rsid w:val="00F0495D"/>
    <w:rsid w:val="00F04BEB"/>
    <w:rsid w:val="00F05406"/>
    <w:rsid w:val="00F06B43"/>
    <w:rsid w:val="00F11D48"/>
    <w:rsid w:val="00F15F1F"/>
    <w:rsid w:val="00F17BF9"/>
    <w:rsid w:val="00F205C1"/>
    <w:rsid w:val="00F211EB"/>
    <w:rsid w:val="00F21F4C"/>
    <w:rsid w:val="00F22A68"/>
    <w:rsid w:val="00F243FB"/>
    <w:rsid w:val="00F303C6"/>
    <w:rsid w:val="00F311AF"/>
    <w:rsid w:val="00F319D5"/>
    <w:rsid w:val="00F33C0E"/>
    <w:rsid w:val="00F344E4"/>
    <w:rsid w:val="00F34767"/>
    <w:rsid w:val="00F34DDD"/>
    <w:rsid w:val="00F35A6E"/>
    <w:rsid w:val="00F35BCF"/>
    <w:rsid w:val="00F37240"/>
    <w:rsid w:val="00F37A14"/>
    <w:rsid w:val="00F37AC1"/>
    <w:rsid w:val="00F37F74"/>
    <w:rsid w:val="00F40F72"/>
    <w:rsid w:val="00F416C4"/>
    <w:rsid w:val="00F41700"/>
    <w:rsid w:val="00F418D2"/>
    <w:rsid w:val="00F41EE9"/>
    <w:rsid w:val="00F41FC9"/>
    <w:rsid w:val="00F44482"/>
    <w:rsid w:val="00F44594"/>
    <w:rsid w:val="00F4479D"/>
    <w:rsid w:val="00F456DD"/>
    <w:rsid w:val="00F472FA"/>
    <w:rsid w:val="00F47371"/>
    <w:rsid w:val="00F47DEC"/>
    <w:rsid w:val="00F5230E"/>
    <w:rsid w:val="00F52DC6"/>
    <w:rsid w:val="00F54347"/>
    <w:rsid w:val="00F5494B"/>
    <w:rsid w:val="00F57B71"/>
    <w:rsid w:val="00F57D35"/>
    <w:rsid w:val="00F61406"/>
    <w:rsid w:val="00F62221"/>
    <w:rsid w:val="00F62DB6"/>
    <w:rsid w:val="00F63779"/>
    <w:rsid w:val="00F64139"/>
    <w:rsid w:val="00F645F4"/>
    <w:rsid w:val="00F64626"/>
    <w:rsid w:val="00F668C3"/>
    <w:rsid w:val="00F674C9"/>
    <w:rsid w:val="00F67823"/>
    <w:rsid w:val="00F71201"/>
    <w:rsid w:val="00F71796"/>
    <w:rsid w:val="00F724E9"/>
    <w:rsid w:val="00F72CA4"/>
    <w:rsid w:val="00F732FC"/>
    <w:rsid w:val="00F75B5B"/>
    <w:rsid w:val="00F75D29"/>
    <w:rsid w:val="00F7768A"/>
    <w:rsid w:val="00F80EAB"/>
    <w:rsid w:val="00F8200C"/>
    <w:rsid w:val="00F82774"/>
    <w:rsid w:val="00F83713"/>
    <w:rsid w:val="00F8378C"/>
    <w:rsid w:val="00F85AFF"/>
    <w:rsid w:val="00F86160"/>
    <w:rsid w:val="00F868A9"/>
    <w:rsid w:val="00F86F79"/>
    <w:rsid w:val="00F91211"/>
    <w:rsid w:val="00F920CB"/>
    <w:rsid w:val="00F932F0"/>
    <w:rsid w:val="00F94262"/>
    <w:rsid w:val="00F9667D"/>
    <w:rsid w:val="00F9697F"/>
    <w:rsid w:val="00FA04C9"/>
    <w:rsid w:val="00FA0ACF"/>
    <w:rsid w:val="00FA0D1F"/>
    <w:rsid w:val="00FA2EC9"/>
    <w:rsid w:val="00FA33D4"/>
    <w:rsid w:val="00FA3432"/>
    <w:rsid w:val="00FA39FC"/>
    <w:rsid w:val="00FA42C0"/>
    <w:rsid w:val="00FA42F2"/>
    <w:rsid w:val="00FA516D"/>
    <w:rsid w:val="00FA61B3"/>
    <w:rsid w:val="00FA624D"/>
    <w:rsid w:val="00FA6DFF"/>
    <w:rsid w:val="00FB0308"/>
    <w:rsid w:val="00FB11FE"/>
    <w:rsid w:val="00FB18BF"/>
    <w:rsid w:val="00FB1D73"/>
    <w:rsid w:val="00FB265E"/>
    <w:rsid w:val="00FB2914"/>
    <w:rsid w:val="00FB2F31"/>
    <w:rsid w:val="00FB3025"/>
    <w:rsid w:val="00FB3172"/>
    <w:rsid w:val="00FB5521"/>
    <w:rsid w:val="00FB59E2"/>
    <w:rsid w:val="00FB5AEA"/>
    <w:rsid w:val="00FB6862"/>
    <w:rsid w:val="00FB7A0F"/>
    <w:rsid w:val="00FC197C"/>
    <w:rsid w:val="00FC2AED"/>
    <w:rsid w:val="00FC2F65"/>
    <w:rsid w:val="00FC303E"/>
    <w:rsid w:val="00FC5FD8"/>
    <w:rsid w:val="00FC67F5"/>
    <w:rsid w:val="00FC7380"/>
    <w:rsid w:val="00FD1D14"/>
    <w:rsid w:val="00FD2B6B"/>
    <w:rsid w:val="00FD3608"/>
    <w:rsid w:val="00FD4941"/>
    <w:rsid w:val="00FD4C72"/>
    <w:rsid w:val="00FD4F5D"/>
    <w:rsid w:val="00FD5280"/>
    <w:rsid w:val="00FD65B6"/>
    <w:rsid w:val="00FE0EB5"/>
    <w:rsid w:val="00FE2FB1"/>
    <w:rsid w:val="00FE32D3"/>
    <w:rsid w:val="00FE4513"/>
    <w:rsid w:val="00FE5F5A"/>
    <w:rsid w:val="00FE60AE"/>
    <w:rsid w:val="00FE7FBF"/>
    <w:rsid w:val="00FF128C"/>
    <w:rsid w:val="00FF17E3"/>
    <w:rsid w:val="00FF1FD3"/>
    <w:rsid w:val="00FF329D"/>
    <w:rsid w:val="00FF3CA9"/>
    <w:rsid w:val="00FF4B6A"/>
    <w:rsid w:val="00FF5A5C"/>
    <w:rsid w:val="00FF6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17214"/>
  <w15:docId w15:val="{15C3D148-041F-4A3E-9D61-3691D0021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EC5"/>
  </w:style>
  <w:style w:type="paragraph" w:styleId="Heading1">
    <w:name w:val="heading 1"/>
    <w:basedOn w:val="Normal"/>
    <w:link w:val="Heading1Char"/>
    <w:uiPriority w:val="9"/>
    <w:qFormat/>
    <w:rsid w:val="004223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3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037AD"/>
    <w:rPr>
      <w:i/>
      <w:iCs/>
    </w:rPr>
  </w:style>
  <w:style w:type="paragraph" w:styleId="ListParagraph">
    <w:name w:val="List Paragraph"/>
    <w:basedOn w:val="Normal"/>
    <w:uiPriority w:val="34"/>
    <w:qFormat/>
    <w:rsid w:val="0017197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6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4A"/>
  </w:style>
  <w:style w:type="paragraph" w:styleId="Footer">
    <w:name w:val="footer"/>
    <w:basedOn w:val="Normal"/>
    <w:link w:val="FooterChar"/>
    <w:uiPriority w:val="99"/>
    <w:unhideWhenUsed/>
    <w:rsid w:val="007836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4A"/>
  </w:style>
  <w:style w:type="character" w:styleId="Hyperlink">
    <w:name w:val="Hyperlink"/>
    <w:basedOn w:val="DefaultParagraphFont"/>
    <w:uiPriority w:val="99"/>
    <w:unhideWhenUsed/>
    <w:rsid w:val="00834FD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2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3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30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223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ntent">
    <w:name w:val="content"/>
    <w:basedOn w:val="DefaultParagraphFont"/>
    <w:rsid w:val="0014493A"/>
  </w:style>
  <w:style w:type="character" w:styleId="Strong">
    <w:name w:val="Strong"/>
    <w:basedOn w:val="DefaultParagraphFont"/>
    <w:uiPriority w:val="22"/>
    <w:qFormat/>
    <w:rsid w:val="0014493A"/>
    <w:rPr>
      <w:b/>
      <w:bCs/>
    </w:rPr>
  </w:style>
  <w:style w:type="character" w:customStyle="1" w:styleId="dt">
    <w:name w:val="dt"/>
    <w:basedOn w:val="DefaultParagraphFont"/>
    <w:rsid w:val="0014493A"/>
  </w:style>
  <w:style w:type="paragraph" w:styleId="NormalWeb">
    <w:name w:val="Normal (Web)"/>
    <w:basedOn w:val="Normal"/>
    <w:uiPriority w:val="99"/>
    <w:unhideWhenUsed/>
    <w:rsid w:val="00144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7">
    <w:name w:val="color_17"/>
    <w:rsid w:val="00664310"/>
  </w:style>
  <w:style w:type="paragraph" w:styleId="Title">
    <w:name w:val="Title"/>
    <w:basedOn w:val="Normal"/>
    <w:link w:val="TitleChar"/>
    <w:qFormat/>
    <w:rsid w:val="0066431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664310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Style1">
    <w:name w:val="Style1"/>
    <w:basedOn w:val="Normal"/>
    <w:rsid w:val="00664310"/>
    <w:pPr>
      <w:numPr>
        <w:numId w:val="10"/>
      </w:numPr>
      <w:tabs>
        <w:tab w:val="clear" w:pos="360"/>
        <w:tab w:val="num" w:pos="720"/>
        <w:tab w:val="left" w:pos="1440"/>
      </w:tabs>
      <w:spacing w:after="240" w:line="240" w:lineRule="auto"/>
      <w:ind w:left="720" w:hanging="720"/>
    </w:pPr>
    <w:rPr>
      <w:rFonts w:ascii="Times New Roman" w:eastAsia="Times New Roman" w:hAnsi="Times New Roman" w:cs="Times New Roman"/>
      <w:bCs/>
      <w:sz w:val="24"/>
      <w:szCs w:val="20"/>
      <w:u w:val="single"/>
    </w:rPr>
  </w:style>
  <w:style w:type="paragraph" w:customStyle="1" w:styleId="Style2">
    <w:name w:val="Style2"/>
    <w:basedOn w:val="Style1"/>
    <w:rsid w:val="00664310"/>
    <w:pPr>
      <w:numPr>
        <w:ilvl w:val="1"/>
      </w:numPr>
      <w:ind w:hanging="720"/>
    </w:pPr>
    <w:rPr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5EA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EA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EA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73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rticleentryauthorslinks">
    <w:name w:val="articleentryauthorslinks"/>
    <w:basedOn w:val="DefaultParagraphFont"/>
    <w:rsid w:val="0015733A"/>
  </w:style>
  <w:style w:type="character" w:customStyle="1" w:styleId="contribdegrees">
    <w:name w:val="contribdegrees"/>
    <w:basedOn w:val="DefaultParagraphFont"/>
    <w:rsid w:val="0015733A"/>
  </w:style>
  <w:style w:type="character" w:customStyle="1" w:styleId="journal-title">
    <w:name w:val="journal-title"/>
    <w:basedOn w:val="DefaultParagraphFont"/>
    <w:rsid w:val="0015733A"/>
  </w:style>
  <w:style w:type="character" w:customStyle="1" w:styleId="issue-meta-volume-issue">
    <w:name w:val="issue-meta-volume-issue"/>
    <w:basedOn w:val="DefaultParagraphFont"/>
    <w:rsid w:val="0015733A"/>
  </w:style>
  <w:style w:type="character" w:customStyle="1" w:styleId="maintextleft">
    <w:name w:val="maintextleft"/>
    <w:basedOn w:val="DefaultParagraphFont"/>
    <w:rsid w:val="0015733A"/>
  </w:style>
  <w:style w:type="character" w:customStyle="1" w:styleId="comma-before-firstpublish">
    <w:name w:val="comma-before-firstpublish"/>
    <w:basedOn w:val="DefaultParagraphFont"/>
    <w:rsid w:val="0015733A"/>
  </w:style>
  <w:style w:type="paragraph" w:customStyle="1" w:styleId="Default">
    <w:name w:val="Default"/>
    <w:rsid w:val="00825B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5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7E788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88DE6EA-9CC3-4F97-9568-FB8F880F3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22</Words>
  <Characters>1039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Igbafen, Modupe (FAA)</cp:lastModifiedBy>
  <cp:revision>3</cp:revision>
  <cp:lastPrinted>2018-05-05T21:15:00Z</cp:lastPrinted>
  <dcterms:created xsi:type="dcterms:W3CDTF">2019-07-15T01:39:00Z</dcterms:created>
  <dcterms:modified xsi:type="dcterms:W3CDTF">2019-07-15T01:40:00Z</dcterms:modified>
</cp:coreProperties>
</file>